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FCC5C" w14:textId="77777777" w:rsidR="00EA59EF" w:rsidRDefault="00EA59EF" w:rsidP="00EA59EF">
      <w:pPr>
        <w:pStyle w:val="HHTitleTitulnistrana"/>
        <w:spacing w:before="360" w:after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DODATEK Č. 1 </w:t>
      </w:r>
    </w:p>
    <w:p w14:paraId="4269BA13" w14:textId="35A45AE9" w:rsidR="007B0997" w:rsidRPr="00AE2B65" w:rsidRDefault="00EA59EF" w:rsidP="00C440A6">
      <w:pPr>
        <w:pStyle w:val="Obsah1"/>
      </w:pPr>
      <w:bookmarkStart w:id="0" w:name="_Toc381601740"/>
      <w:r>
        <w:t xml:space="preserve">KE </w:t>
      </w:r>
      <w:bookmarkStart w:id="1" w:name="_Hlk210580659"/>
      <w:r w:rsidR="007B0997" w:rsidRPr="00AE2B65">
        <w:t>SMLOUV</w:t>
      </w:r>
      <w:r>
        <w:t>Ě</w:t>
      </w:r>
      <w:r w:rsidR="007B0997" w:rsidRPr="00AE2B65">
        <w:t xml:space="preserve"> </w:t>
      </w:r>
      <w:r w:rsidR="00073220" w:rsidRPr="00AE2B65">
        <w:rPr>
          <w:szCs w:val="22"/>
        </w:rPr>
        <w:t>O PODPOŘE A ROZVOJI SYSTÉMU EESSI MPSV A POSKYTOVÁNÍ SOUVISEJÍCÍCH SLUŽEB</w:t>
      </w:r>
      <w:r w:rsidR="00AE2B65" w:rsidRPr="00AE2B65">
        <w:rPr>
          <w:szCs w:val="22"/>
        </w:rPr>
        <w:t xml:space="preserve"> </w:t>
      </w:r>
    </w:p>
    <w:bookmarkEnd w:id="0"/>
    <w:bookmarkEnd w:id="1"/>
    <w:p w14:paraId="004FA90A" w14:textId="77777777" w:rsidR="00EA59EF" w:rsidRDefault="00EA59EF" w:rsidP="00CA4C35">
      <w:pPr>
        <w:spacing w:before="360" w:after="240"/>
        <w:rPr>
          <w:b/>
          <w:caps/>
          <w:szCs w:val="22"/>
        </w:rPr>
      </w:pPr>
    </w:p>
    <w:p w14:paraId="5BD88B12" w14:textId="3F858517" w:rsidR="007B0997" w:rsidRPr="00AE2B65" w:rsidRDefault="007B0997" w:rsidP="00CA4C35">
      <w:pPr>
        <w:spacing w:before="360" w:after="240"/>
        <w:rPr>
          <w:b/>
          <w:caps/>
          <w:szCs w:val="22"/>
        </w:rPr>
      </w:pPr>
      <w:r w:rsidRPr="00AE2B65">
        <w:rPr>
          <w:b/>
          <w:caps/>
          <w:szCs w:val="22"/>
        </w:rPr>
        <w:t>Smluvní strany</w:t>
      </w:r>
    </w:p>
    <w:p w14:paraId="1D5C277B" w14:textId="77777777" w:rsidR="007B0997" w:rsidRPr="00AE2B65" w:rsidRDefault="00A240FD" w:rsidP="00EA59EF">
      <w:pPr>
        <w:rPr>
          <w:b/>
          <w:szCs w:val="22"/>
        </w:rPr>
      </w:pPr>
      <w:r w:rsidRPr="00AE2B65">
        <w:rPr>
          <w:b/>
          <w:szCs w:val="22"/>
        </w:rPr>
        <w:t>Česká republika – Ministerstvo práce a sociálních věcí</w:t>
      </w:r>
    </w:p>
    <w:p w14:paraId="3BC016E2" w14:textId="561A5028" w:rsidR="00EA59EF" w:rsidRDefault="007B0997" w:rsidP="00EA59EF">
      <w:pPr>
        <w:rPr>
          <w:szCs w:val="22"/>
        </w:rPr>
      </w:pPr>
      <w:r w:rsidRPr="00AE2B65">
        <w:rPr>
          <w:szCs w:val="22"/>
        </w:rPr>
        <w:t xml:space="preserve">IČO: </w:t>
      </w:r>
      <w:r w:rsidR="001E1F59" w:rsidRPr="00AE2B65">
        <w:rPr>
          <w:szCs w:val="22"/>
        </w:rPr>
        <w:t>00551023</w:t>
      </w:r>
    </w:p>
    <w:p w14:paraId="73634969" w14:textId="41397655" w:rsidR="007B0997" w:rsidRDefault="007B0997" w:rsidP="00EA59EF">
      <w:pPr>
        <w:rPr>
          <w:szCs w:val="22"/>
        </w:rPr>
      </w:pPr>
      <w:r w:rsidRPr="00AE2B65">
        <w:rPr>
          <w:szCs w:val="22"/>
        </w:rPr>
        <w:t>se sídlem</w:t>
      </w:r>
      <w:r w:rsidR="00EA59EF">
        <w:rPr>
          <w:szCs w:val="22"/>
        </w:rPr>
        <w:t xml:space="preserve">: </w:t>
      </w:r>
      <w:r w:rsidR="001E1F59" w:rsidRPr="00AE2B65">
        <w:rPr>
          <w:szCs w:val="22"/>
        </w:rPr>
        <w:t xml:space="preserve">Na Poříčním právu </w:t>
      </w:r>
      <w:r w:rsidR="003F5B41" w:rsidRPr="00AE2B65">
        <w:rPr>
          <w:szCs w:val="22"/>
        </w:rPr>
        <w:t>376</w:t>
      </w:r>
      <w:r w:rsidR="001E1F59" w:rsidRPr="00AE2B65">
        <w:rPr>
          <w:szCs w:val="22"/>
        </w:rPr>
        <w:t>/</w:t>
      </w:r>
      <w:r w:rsidR="003F5B41" w:rsidRPr="00AE2B65">
        <w:rPr>
          <w:szCs w:val="22"/>
        </w:rPr>
        <w:t>1</w:t>
      </w:r>
      <w:r w:rsidR="001E1F59" w:rsidRPr="00AE2B65">
        <w:rPr>
          <w:szCs w:val="22"/>
        </w:rPr>
        <w:t xml:space="preserve">, </w:t>
      </w:r>
      <w:r w:rsidR="00AC38FE" w:rsidRPr="00AE2B65">
        <w:rPr>
          <w:szCs w:val="22"/>
        </w:rPr>
        <w:t xml:space="preserve">Nové Město, </w:t>
      </w:r>
      <w:r w:rsidR="001E1F59" w:rsidRPr="00AE2B65">
        <w:rPr>
          <w:szCs w:val="22"/>
        </w:rPr>
        <w:t>Praha 2</w:t>
      </w:r>
      <w:r w:rsidR="00AC38FE" w:rsidRPr="00AE2B65">
        <w:rPr>
          <w:szCs w:val="22"/>
        </w:rPr>
        <w:t>, PSČ 128 </w:t>
      </w:r>
      <w:r w:rsidR="001E1F59" w:rsidRPr="00AE2B65">
        <w:rPr>
          <w:szCs w:val="22"/>
        </w:rPr>
        <w:t>0</w:t>
      </w:r>
      <w:r w:rsidR="00EA59EF">
        <w:rPr>
          <w:szCs w:val="22"/>
        </w:rPr>
        <w:t>0</w:t>
      </w:r>
    </w:p>
    <w:p w14:paraId="3BAC98CE" w14:textId="448C92F1" w:rsidR="00EA59EF" w:rsidRDefault="00EA59EF" w:rsidP="00EA59EF">
      <w:pPr>
        <w:rPr>
          <w:szCs w:val="22"/>
        </w:rPr>
      </w:pPr>
      <w:r w:rsidRPr="00AE2B65">
        <w:rPr>
          <w:szCs w:val="22"/>
        </w:rPr>
        <w:t>bankovní spojení</w:t>
      </w:r>
      <w:r>
        <w:rPr>
          <w:szCs w:val="22"/>
        </w:rPr>
        <w:t xml:space="preserve">: </w:t>
      </w:r>
      <w:r w:rsidRPr="00AE2B65">
        <w:rPr>
          <w:szCs w:val="22"/>
        </w:rPr>
        <w:t>Česká národní banka, pobočka Prah</w:t>
      </w:r>
    </w:p>
    <w:p w14:paraId="38D75A05" w14:textId="77777777" w:rsidR="00EA59EF" w:rsidRDefault="00EA59EF" w:rsidP="00EA59EF">
      <w:pPr>
        <w:rPr>
          <w:szCs w:val="22"/>
        </w:rPr>
      </w:pPr>
      <w:r w:rsidRPr="00AE2B65">
        <w:rPr>
          <w:szCs w:val="22"/>
        </w:rPr>
        <w:t>číslo účtu:</w:t>
      </w:r>
      <w:r w:rsidRPr="00EA59EF">
        <w:rPr>
          <w:smallCaps/>
          <w:szCs w:val="22"/>
        </w:rPr>
        <w:t xml:space="preserve"> </w:t>
      </w:r>
      <w:r w:rsidRPr="00AE2B65">
        <w:rPr>
          <w:smallCaps/>
          <w:szCs w:val="22"/>
        </w:rPr>
        <w:t>2229001/0710</w:t>
      </w:r>
      <w:r w:rsidRPr="00EA59EF">
        <w:rPr>
          <w:szCs w:val="22"/>
        </w:rPr>
        <w:t xml:space="preserve"> </w:t>
      </w:r>
    </w:p>
    <w:p w14:paraId="38E17732" w14:textId="5D6232D0" w:rsidR="00EA59EF" w:rsidRPr="00AE2B65" w:rsidRDefault="00EA59EF" w:rsidP="00EA59EF">
      <w:pPr>
        <w:rPr>
          <w:szCs w:val="22"/>
        </w:rPr>
      </w:pPr>
      <w:r w:rsidRPr="00AE2B65">
        <w:rPr>
          <w:szCs w:val="22"/>
        </w:rPr>
        <w:t>zastoupená:</w:t>
      </w:r>
      <w:r w:rsidRPr="00EA59EF">
        <w:t xml:space="preserve"> </w:t>
      </w:r>
      <w:r w:rsidRPr="00EA59EF">
        <w:rPr>
          <w:szCs w:val="22"/>
        </w:rPr>
        <w:t>Ing. Karlem Trpkošem, vrchním ředitelem sekce informačních technologií</w:t>
      </w:r>
    </w:p>
    <w:p w14:paraId="69EF5937" w14:textId="00524438" w:rsidR="00B6130C" w:rsidRPr="00AE2B65" w:rsidRDefault="00B6130C" w:rsidP="00EA59EF">
      <w:pPr>
        <w:rPr>
          <w:szCs w:val="22"/>
        </w:rPr>
      </w:pPr>
      <w:r w:rsidRPr="00AE2B65">
        <w:rPr>
          <w:szCs w:val="22"/>
        </w:rPr>
        <w:t>(</w:t>
      </w:r>
      <w:r w:rsidR="00EA59EF">
        <w:rPr>
          <w:szCs w:val="22"/>
        </w:rPr>
        <w:t xml:space="preserve">dále jen </w:t>
      </w:r>
      <w:r w:rsidRPr="00AE2B65">
        <w:rPr>
          <w:szCs w:val="22"/>
        </w:rPr>
        <w:t>„</w:t>
      </w:r>
      <w:r w:rsidRPr="00AE2B65">
        <w:rPr>
          <w:b/>
          <w:szCs w:val="22"/>
        </w:rPr>
        <w:t>Objednatel</w:t>
      </w:r>
      <w:r w:rsidRPr="00AE2B65">
        <w:rPr>
          <w:szCs w:val="22"/>
        </w:rPr>
        <w:t>“)</w:t>
      </w:r>
    </w:p>
    <w:p w14:paraId="1E3E7D4E" w14:textId="77777777" w:rsidR="00B6130C" w:rsidRPr="00AE2B65" w:rsidRDefault="00B6130C" w:rsidP="00EA59EF">
      <w:pPr>
        <w:spacing w:before="280" w:after="280"/>
        <w:jc w:val="left"/>
        <w:rPr>
          <w:szCs w:val="22"/>
        </w:rPr>
      </w:pPr>
      <w:r w:rsidRPr="00AE2B65">
        <w:rPr>
          <w:szCs w:val="22"/>
        </w:rPr>
        <w:t>a</w:t>
      </w:r>
    </w:p>
    <w:p w14:paraId="5E59E982" w14:textId="1E40BFE3" w:rsidR="00B6130C" w:rsidRPr="001B0A37" w:rsidRDefault="00D41BCB" w:rsidP="00EA59EF">
      <w:pPr>
        <w:rPr>
          <w:b/>
          <w:szCs w:val="22"/>
        </w:rPr>
      </w:pPr>
      <w:r w:rsidRPr="001B0A37">
        <w:rPr>
          <w:b/>
          <w:szCs w:val="22"/>
        </w:rPr>
        <w:t>Asseco Central Europe, a.s.</w:t>
      </w:r>
    </w:p>
    <w:p w14:paraId="021A26A3" w14:textId="2610B784" w:rsidR="00EA59EF" w:rsidRDefault="00B6130C" w:rsidP="00EA59EF">
      <w:pPr>
        <w:rPr>
          <w:szCs w:val="22"/>
        </w:rPr>
      </w:pPr>
      <w:r w:rsidRPr="001B0A37">
        <w:rPr>
          <w:szCs w:val="22"/>
        </w:rPr>
        <w:t>společnost založená a existující podle právního řádu České republiky,</w:t>
      </w:r>
      <w:r w:rsidR="00EA59EF" w:rsidRPr="00EA59EF">
        <w:rPr>
          <w:szCs w:val="22"/>
        </w:rPr>
        <w:t xml:space="preserve"> </w:t>
      </w:r>
      <w:r w:rsidR="00EA59EF" w:rsidRPr="001B0A37">
        <w:rPr>
          <w:szCs w:val="22"/>
        </w:rPr>
        <w:t>zapsaná v obchodním rejstříku vedeném</w:t>
      </w:r>
      <w:r w:rsidR="00EA59EF" w:rsidRPr="001B0A37">
        <w:rPr>
          <w:i/>
          <w:szCs w:val="22"/>
        </w:rPr>
        <w:t xml:space="preserve"> </w:t>
      </w:r>
      <w:r w:rsidR="00EA59EF" w:rsidRPr="001B0A37">
        <w:rPr>
          <w:szCs w:val="22"/>
        </w:rPr>
        <w:t>Městským soudem v Praze</w:t>
      </w:r>
      <w:r w:rsidR="00EA59EF" w:rsidRPr="001B0A37">
        <w:rPr>
          <w:i/>
          <w:szCs w:val="22"/>
        </w:rPr>
        <w:t xml:space="preserve">, </w:t>
      </w:r>
      <w:r w:rsidR="00EA59EF" w:rsidRPr="001B0A37">
        <w:rPr>
          <w:szCs w:val="22"/>
        </w:rPr>
        <w:t>oddíl B, vložka 8525</w:t>
      </w:r>
    </w:p>
    <w:p w14:paraId="6A7E1798" w14:textId="77777777" w:rsidR="00EA59EF" w:rsidRDefault="00B6130C" w:rsidP="00EA59EF">
      <w:pPr>
        <w:rPr>
          <w:szCs w:val="22"/>
        </w:rPr>
      </w:pPr>
      <w:r w:rsidRPr="001B0A37">
        <w:rPr>
          <w:szCs w:val="22"/>
        </w:rPr>
        <w:t xml:space="preserve">IČO: </w:t>
      </w:r>
      <w:r w:rsidR="00D41BCB" w:rsidRPr="001B0A37">
        <w:rPr>
          <w:szCs w:val="22"/>
        </w:rPr>
        <w:t>27074358</w:t>
      </w:r>
      <w:r w:rsidR="00E029EF" w:rsidRPr="001B0A37">
        <w:rPr>
          <w:szCs w:val="22"/>
        </w:rPr>
        <w:t xml:space="preserve">, DIČ: </w:t>
      </w:r>
      <w:r w:rsidR="00D41BCB" w:rsidRPr="001B0A37">
        <w:rPr>
          <w:szCs w:val="22"/>
        </w:rPr>
        <w:t>CZ27074358</w:t>
      </w:r>
    </w:p>
    <w:p w14:paraId="3A6007B4" w14:textId="7D4FA34A" w:rsidR="00B6130C" w:rsidRDefault="00B6130C" w:rsidP="00EA59EF">
      <w:pPr>
        <w:rPr>
          <w:szCs w:val="22"/>
        </w:rPr>
      </w:pPr>
      <w:r w:rsidRPr="001B0A37">
        <w:rPr>
          <w:szCs w:val="22"/>
        </w:rPr>
        <w:t>se sídlem</w:t>
      </w:r>
      <w:r w:rsidR="000858FD">
        <w:rPr>
          <w:szCs w:val="22"/>
        </w:rPr>
        <w:t>:</w:t>
      </w:r>
      <w:r w:rsidRPr="001B0A37">
        <w:rPr>
          <w:szCs w:val="22"/>
        </w:rPr>
        <w:t xml:space="preserve"> </w:t>
      </w:r>
      <w:r w:rsidR="00D41BCB" w:rsidRPr="001B0A37">
        <w:rPr>
          <w:szCs w:val="22"/>
        </w:rPr>
        <w:t>Budějovická 778/3a, 140 00 Praha 4</w:t>
      </w:r>
    </w:p>
    <w:p w14:paraId="3891890B" w14:textId="77777777" w:rsidR="00B170B1" w:rsidRPr="00B170B1" w:rsidRDefault="00EA59EF" w:rsidP="00B170B1">
      <w:pPr>
        <w:rPr>
          <w:rStyle w:val="platne1"/>
          <w:color w:val="FFFFFF" w:themeColor="background1"/>
          <w:szCs w:val="22"/>
        </w:rPr>
      </w:pPr>
      <w:r w:rsidRPr="001B0A37">
        <w:rPr>
          <w:szCs w:val="22"/>
        </w:rPr>
        <w:t>bankovní spojení:</w:t>
      </w:r>
      <w:r w:rsidRPr="00EA59EF">
        <w:rPr>
          <w:szCs w:val="22"/>
        </w:rPr>
        <w:t xml:space="preserve"> </w:t>
      </w:r>
      <w:r w:rsidR="00B170B1" w:rsidRPr="00B170B1">
        <w:rPr>
          <w:rStyle w:val="platne1"/>
          <w:i/>
          <w:iCs/>
          <w:color w:val="FFFFFF" w:themeColor="background1"/>
          <w:szCs w:val="22"/>
          <w:highlight w:val="black"/>
        </w:rPr>
        <w:t>neveřejný údaj</w:t>
      </w:r>
    </w:p>
    <w:p w14:paraId="289DD307" w14:textId="73D681A7" w:rsidR="00EA59EF" w:rsidRPr="00B170B1" w:rsidRDefault="00EA59EF" w:rsidP="00EA59EF">
      <w:pPr>
        <w:rPr>
          <w:rStyle w:val="platne1"/>
          <w:color w:val="FFFFFF" w:themeColor="background1"/>
          <w:szCs w:val="22"/>
        </w:rPr>
      </w:pPr>
      <w:r w:rsidRPr="001B0A37">
        <w:rPr>
          <w:szCs w:val="22"/>
        </w:rPr>
        <w:t>číslo účtu:</w:t>
      </w:r>
      <w:r w:rsidRPr="00EA59EF">
        <w:rPr>
          <w:rStyle w:val="platne1"/>
          <w:szCs w:val="22"/>
        </w:rPr>
        <w:t xml:space="preserve"> </w:t>
      </w:r>
      <w:r w:rsidR="00B170B1" w:rsidRPr="00B170B1">
        <w:rPr>
          <w:rStyle w:val="platne1"/>
          <w:i/>
          <w:iCs/>
          <w:color w:val="FFFFFF" w:themeColor="background1"/>
          <w:szCs w:val="22"/>
          <w:highlight w:val="black"/>
        </w:rPr>
        <w:t>neveřejný údaj</w:t>
      </w:r>
    </w:p>
    <w:p w14:paraId="402394FA" w14:textId="186212BE" w:rsidR="00EA59EF" w:rsidRPr="001B0A37" w:rsidRDefault="00EA59EF" w:rsidP="00EA59EF">
      <w:pPr>
        <w:rPr>
          <w:szCs w:val="22"/>
        </w:rPr>
      </w:pPr>
      <w:r w:rsidRPr="001B0A37">
        <w:rPr>
          <w:szCs w:val="22"/>
        </w:rPr>
        <w:t>zastoupená:</w:t>
      </w:r>
      <w:r w:rsidRPr="00EA59EF">
        <w:rPr>
          <w:szCs w:val="22"/>
        </w:rPr>
        <w:t xml:space="preserve"> </w:t>
      </w:r>
      <w:r w:rsidRPr="001B0A37">
        <w:rPr>
          <w:szCs w:val="22"/>
        </w:rPr>
        <w:t>Mgr. Jiřím Winklerem, prokuristou</w:t>
      </w:r>
    </w:p>
    <w:p w14:paraId="4B9BF45D" w14:textId="29DFF87B" w:rsidR="007B0997" w:rsidRPr="00AE2B65" w:rsidRDefault="007B0997" w:rsidP="00EA59EF">
      <w:pPr>
        <w:rPr>
          <w:b/>
          <w:szCs w:val="22"/>
        </w:rPr>
      </w:pPr>
      <w:r w:rsidRPr="00AE2B65">
        <w:rPr>
          <w:szCs w:val="22"/>
        </w:rPr>
        <w:t>(</w:t>
      </w:r>
      <w:r w:rsidR="00EA59EF">
        <w:rPr>
          <w:szCs w:val="22"/>
        </w:rPr>
        <w:t xml:space="preserve">dále jen </w:t>
      </w:r>
      <w:r w:rsidRPr="00AE2B65">
        <w:rPr>
          <w:szCs w:val="22"/>
        </w:rPr>
        <w:t>„</w:t>
      </w:r>
      <w:r w:rsidRPr="00AE2B65">
        <w:rPr>
          <w:b/>
          <w:szCs w:val="22"/>
        </w:rPr>
        <w:t>Poskytovatel</w:t>
      </w:r>
      <w:r w:rsidRPr="00AE2B65">
        <w:rPr>
          <w:szCs w:val="22"/>
        </w:rPr>
        <w:t>“)</w:t>
      </w:r>
    </w:p>
    <w:p w14:paraId="38FA75B8" w14:textId="77777777" w:rsidR="007B0997" w:rsidRDefault="007B0997" w:rsidP="00EA59EF">
      <w:pPr>
        <w:spacing w:before="240"/>
        <w:rPr>
          <w:szCs w:val="22"/>
        </w:rPr>
      </w:pPr>
      <w:r w:rsidRPr="00AE2B65">
        <w:rPr>
          <w:szCs w:val="22"/>
        </w:rPr>
        <w:t>(Objednatel a Poskytovatel společně „</w:t>
      </w:r>
      <w:r w:rsidRPr="00AE2B65">
        <w:rPr>
          <w:b/>
          <w:szCs w:val="22"/>
        </w:rPr>
        <w:t>Strany</w:t>
      </w:r>
      <w:r w:rsidRPr="00AE2B65">
        <w:rPr>
          <w:szCs w:val="22"/>
        </w:rPr>
        <w:t>“ a každý z nich samostatně „</w:t>
      </w:r>
      <w:r w:rsidRPr="00AE2B65">
        <w:rPr>
          <w:b/>
          <w:szCs w:val="22"/>
        </w:rPr>
        <w:t>Strana</w:t>
      </w:r>
      <w:r w:rsidRPr="00AE2B65">
        <w:rPr>
          <w:szCs w:val="22"/>
        </w:rPr>
        <w:t>“)</w:t>
      </w:r>
    </w:p>
    <w:p w14:paraId="4B700A41" w14:textId="77777777" w:rsidR="00EA59EF" w:rsidRDefault="00EA59EF" w:rsidP="00EA59EF">
      <w:pPr>
        <w:spacing w:after="0"/>
        <w:rPr>
          <w:rFonts w:cs="Arial"/>
          <w:b/>
          <w:sz w:val="20"/>
          <w:lang w:eastAsia="x-none"/>
        </w:rPr>
      </w:pPr>
    </w:p>
    <w:p w14:paraId="78FEB001" w14:textId="4B506A12" w:rsidR="00EA59EF" w:rsidRDefault="00EA59EF" w:rsidP="00EA59EF">
      <w:pPr>
        <w:spacing w:after="0"/>
        <w:jc w:val="center"/>
        <w:rPr>
          <w:rFonts w:cs="Arial"/>
          <w:sz w:val="20"/>
          <w:szCs w:val="22"/>
        </w:rPr>
      </w:pPr>
      <w:r>
        <w:rPr>
          <w:rFonts w:cs="Arial"/>
          <w:szCs w:val="22"/>
        </w:rPr>
        <w:t>dnešního dne uzavřely tento Dodatek č. 1 ke Smlouvě o podpoře a rozvoji systému EESSII MPSV a poskytování souvisejících služeb uzavřené dne 1</w:t>
      </w:r>
      <w:r w:rsidR="00207A2F">
        <w:rPr>
          <w:rFonts w:cs="Arial"/>
          <w:szCs w:val="22"/>
        </w:rPr>
        <w:t>9</w:t>
      </w:r>
      <w:r>
        <w:rPr>
          <w:rFonts w:cs="Arial"/>
          <w:szCs w:val="22"/>
        </w:rPr>
        <w:t>. </w:t>
      </w:r>
      <w:r w:rsidR="00207A2F">
        <w:rPr>
          <w:rFonts w:cs="Arial"/>
          <w:szCs w:val="22"/>
        </w:rPr>
        <w:t>8</w:t>
      </w:r>
      <w:r>
        <w:rPr>
          <w:rFonts w:cs="Arial"/>
          <w:szCs w:val="22"/>
        </w:rPr>
        <w:t>. 202</w:t>
      </w:r>
      <w:r w:rsidR="00207A2F">
        <w:rPr>
          <w:rFonts w:cs="Arial"/>
          <w:szCs w:val="22"/>
        </w:rPr>
        <w:t>5</w:t>
      </w:r>
      <w:r>
        <w:rPr>
          <w:rFonts w:cs="Arial"/>
          <w:szCs w:val="22"/>
        </w:rPr>
        <w:t xml:space="preserve"> v souladu s ustanovením § 1746 odst. 2 zákona č. 89/2012 Sb., občanský zákoník, ve znění pozdějších předpisů (dále jen „</w:t>
      </w:r>
      <w:r>
        <w:rPr>
          <w:rFonts w:cs="Arial"/>
          <w:b/>
        </w:rPr>
        <w:t>Dodatek č. </w:t>
      </w:r>
      <w:r w:rsidR="00207A2F">
        <w:rPr>
          <w:rFonts w:cs="Arial"/>
          <w:b/>
        </w:rPr>
        <w:t>1</w:t>
      </w:r>
      <w:r>
        <w:rPr>
          <w:rFonts w:cs="Arial"/>
          <w:szCs w:val="22"/>
        </w:rPr>
        <w:t>“).</w:t>
      </w:r>
    </w:p>
    <w:p w14:paraId="24464C1D" w14:textId="52DDCC06" w:rsidR="00EA59EF" w:rsidRPr="00EA59EF" w:rsidRDefault="00EA59EF" w:rsidP="00EA59EF">
      <w:pPr>
        <w:pStyle w:val="RLProhlensmluvnchstran"/>
        <w:spacing w:before="240"/>
        <w:rPr>
          <w:rFonts w:ascii="Times New Roman" w:hAnsi="Times New Roman" w:cs="Times New Roman"/>
          <w:bCs/>
          <w:sz w:val="22"/>
          <w:szCs w:val="22"/>
          <w:lang w:val="cs-CZ" w:eastAsia="en-US"/>
        </w:rPr>
      </w:pPr>
      <w:r w:rsidRPr="00EA59EF">
        <w:rPr>
          <w:rFonts w:ascii="Times New Roman" w:hAnsi="Times New Roman" w:cs="Times New Roman"/>
          <w:bCs/>
          <w:sz w:val="22"/>
          <w:szCs w:val="22"/>
          <w:lang w:val="cs-CZ" w:eastAsia="en-US"/>
        </w:rPr>
        <w:t>S</w:t>
      </w:r>
      <w:r w:rsidR="00207A2F">
        <w:rPr>
          <w:rFonts w:ascii="Times New Roman" w:hAnsi="Times New Roman" w:cs="Times New Roman"/>
          <w:bCs/>
          <w:sz w:val="22"/>
          <w:szCs w:val="22"/>
          <w:lang w:val="cs-CZ" w:eastAsia="en-US"/>
        </w:rPr>
        <w:t>trany</w:t>
      </w:r>
      <w:r w:rsidRPr="00EA59EF">
        <w:rPr>
          <w:rFonts w:ascii="Times New Roman" w:hAnsi="Times New Roman" w:cs="Times New Roman"/>
          <w:bCs/>
          <w:sz w:val="22"/>
          <w:szCs w:val="22"/>
          <w:lang w:val="cs-CZ" w:eastAsia="en-US"/>
        </w:rPr>
        <w:t xml:space="preserve">, vědomy si svých závazků v tomto Dodatku č. </w:t>
      </w:r>
      <w:r>
        <w:rPr>
          <w:rFonts w:ascii="Times New Roman" w:hAnsi="Times New Roman" w:cs="Times New Roman"/>
          <w:bCs/>
          <w:sz w:val="22"/>
          <w:szCs w:val="22"/>
          <w:lang w:val="cs-CZ" w:eastAsia="en-US"/>
        </w:rPr>
        <w:t>1</w:t>
      </w:r>
      <w:r w:rsidRPr="00EA59EF">
        <w:rPr>
          <w:rFonts w:ascii="Times New Roman" w:hAnsi="Times New Roman" w:cs="Times New Roman"/>
          <w:bCs/>
          <w:sz w:val="22"/>
          <w:szCs w:val="22"/>
          <w:lang w:val="cs-CZ" w:eastAsia="en-US"/>
        </w:rPr>
        <w:t xml:space="preserve"> obsažených a s úmyslem být tímto Dodatkem č. </w:t>
      </w:r>
      <w:r>
        <w:rPr>
          <w:rFonts w:ascii="Times New Roman" w:hAnsi="Times New Roman" w:cs="Times New Roman"/>
          <w:bCs/>
          <w:sz w:val="22"/>
          <w:szCs w:val="22"/>
          <w:lang w:val="cs-CZ" w:eastAsia="en-US"/>
        </w:rPr>
        <w:t>1</w:t>
      </w:r>
      <w:r w:rsidRPr="00EA59EF">
        <w:rPr>
          <w:rFonts w:ascii="Times New Roman" w:hAnsi="Times New Roman" w:cs="Times New Roman"/>
          <w:bCs/>
          <w:sz w:val="22"/>
          <w:szCs w:val="22"/>
          <w:lang w:val="cs-CZ" w:eastAsia="en-US"/>
        </w:rPr>
        <w:t xml:space="preserve"> vázány, dohodly se na následujícím znění tohoto Dodatku č. </w:t>
      </w:r>
      <w:r>
        <w:rPr>
          <w:rFonts w:ascii="Times New Roman" w:hAnsi="Times New Roman" w:cs="Times New Roman"/>
          <w:bCs/>
          <w:sz w:val="22"/>
          <w:szCs w:val="22"/>
          <w:lang w:val="cs-CZ" w:eastAsia="en-US"/>
        </w:rPr>
        <w:t>1</w:t>
      </w:r>
      <w:r w:rsidRPr="00EA59EF">
        <w:rPr>
          <w:rFonts w:ascii="Times New Roman" w:hAnsi="Times New Roman" w:cs="Times New Roman"/>
          <w:bCs/>
          <w:sz w:val="22"/>
          <w:szCs w:val="22"/>
          <w:lang w:val="cs-CZ" w:eastAsia="en-US"/>
        </w:rPr>
        <w:t>:</w:t>
      </w:r>
    </w:p>
    <w:p w14:paraId="361E9A72" w14:textId="77777777" w:rsidR="00EA59EF" w:rsidRDefault="00EA59EF">
      <w:pPr>
        <w:spacing w:before="0" w:after="0"/>
        <w:jc w:val="left"/>
        <w:rPr>
          <w:b/>
          <w:bCs/>
          <w:caps/>
          <w:kern w:val="32"/>
          <w:szCs w:val="22"/>
        </w:rPr>
      </w:pPr>
      <w:bookmarkStart w:id="2" w:name="_Toc513322723"/>
      <w:r>
        <w:rPr>
          <w:b/>
          <w:bCs/>
          <w:caps/>
          <w:kern w:val="32"/>
          <w:szCs w:val="22"/>
        </w:rPr>
        <w:br w:type="page"/>
      </w:r>
    </w:p>
    <w:p w14:paraId="7B82D6D4" w14:textId="10694F41" w:rsidR="007B0997" w:rsidRPr="00AE2B65" w:rsidRDefault="007B0997" w:rsidP="009D4232">
      <w:pPr>
        <w:tabs>
          <w:tab w:val="left" w:pos="2140"/>
        </w:tabs>
        <w:spacing w:before="480" w:after="240"/>
        <w:ind w:left="567" w:hanging="567"/>
        <w:outlineLvl w:val="0"/>
        <w:rPr>
          <w:b/>
          <w:bCs/>
          <w:caps/>
          <w:kern w:val="32"/>
          <w:szCs w:val="22"/>
        </w:rPr>
      </w:pPr>
      <w:r w:rsidRPr="00AE2B65">
        <w:rPr>
          <w:b/>
          <w:bCs/>
          <w:caps/>
          <w:kern w:val="32"/>
          <w:szCs w:val="22"/>
        </w:rPr>
        <w:lastRenderedPageBreak/>
        <w:t>Preambule</w:t>
      </w:r>
      <w:bookmarkEnd w:id="2"/>
      <w:r w:rsidR="009D4232">
        <w:rPr>
          <w:b/>
          <w:bCs/>
          <w:caps/>
          <w:kern w:val="32"/>
          <w:szCs w:val="22"/>
        </w:rPr>
        <w:tab/>
      </w:r>
    </w:p>
    <w:p w14:paraId="65786BB0" w14:textId="52593E23" w:rsidR="007B0997" w:rsidRDefault="00207A2F" w:rsidP="005C03A6">
      <w:pPr>
        <w:pStyle w:val="Preambule"/>
      </w:pPr>
      <w:bookmarkStart w:id="3" w:name="_Toc466127073"/>
      <w:bookmarkStart w:id="4" w:name="_Toc465778700"/>
      <w:bookmarkStart w:id="5" w:name="_Toc466127074"/>
      <w:bookmarkStart w:id="6" w:name="_Ref472406729"/>
      <w:bookmarkStart w:id="7" w:name="_Ref469727722"/>
      <w:bookmarkStart w:id="8" w:name="_Ref471139709"/>
      <w:bookmarkStart w:id="9" w:name="_Ref288759453"/>
      <w:bookmarkStart w:id="10" w:name="_Toc289800470"/>
      <w:bookmarkStart w:id="11" w:name="_Toc312929159"/>
      <w:bookmarkStart w:id="12" w:name="_Toc371417308"/>
      <w:bookmarkStart w:id="13" w:name="_Toc372732324"/>
      <w:bookmarkStart w:id="14" w:name="_Toc381601747"/>
      <w:bookmarkStart w:id="15" w:name="_Toc389497156"/>
      <w:bookmarkStart w:id="16" w:name="_Toc436138168"/>
      <w:bookmarkStart w:id="17" w:name="_Toc464580691"/>
      <w:bookmarkStart w:id="18" w:name="_Toc466559732"/>
      <w:bookmarkEnd w:id="3"/>
      <w:bookmarkEnd w:id="4"/>
      <w:bookmarkEnd w:id="5"/>
      <w:r>
        <w:t>S</w:t>
      </w:r>
      <w:r w:rsidRPr="00207A2F">
        <w:t xml:space="preserve">trany uzavřely dne </w:t>
      </w:r>
      <w:r w:rsidRPr="00207A2F">
        <w:rPr>
          <w:rFonts w:cs="Arial"/>
        </w:rPr>
        <w:t xml:space="preserve">19. 8. 2025 Smlouvu o podpoře a rozvoji systému EESSII MPSV </w:t>
      </w:r>
      <w:r w:rsidR="009D4232">
        <w:rPr>
          <w:rFonts w:cs="Arial"/>
        </w:rPr>
        <w:br/>
      </w:r>
      <w:r w:rsidRPr="00207A2F">
        <w:rPr>
          <w:rFonts w:cs="Arial"/>
        </w:rPr>
        <w:t xml:space="preserve">a poskytování souvisejících služeb (dále </w:t>
      </w:r>
      <w:r w:rsidRPr="00207A2F">
        <w:t>jen „</w:t>
      </w:r>
      <w:r w:rsidRPr="00207A2F">
        <w:rPr>
          <w:b/>
          <w:bCs/>
        </w:rPr>
        <w:t>Servisní smlouva</w:t>
      </w:r>
      <w:r w:rsidRPr="00207A2F">
        <w:t>“),</w:t>
      </w:r>
      <w:r>
        <w:t xml:space="preserve"> a to na základě výsledku zadávacího řízení</w:t>
      </w:r>
      <w:r w:rsidRPr="00207A2F">
        <w:t xml:space="preserve"> </w:t>
      </w:r>
      <w:r w:rsidRPr="001B0A37">
        <w:t>veřejn</w:t>
      </w:r>
      <w:r>
        <w:t>é</w:t>
      </w:r>
      <w:r w:rsidRPr="001B0A37">
        <w:t xml:space="preserve"> zakázk</w:t>
      </w:r>
      <w:r>
        <w:t>y</w:t>
      </w:r>
      <w:r w:rsidRPr="001B0A37">
        <w:t xml:space="preserve"> s názvem „</w:t>
      </w:r>
      <w:bookmarkStart w:id="19" w:name="_Hlk134191069"/>
      <w:r w:rsidRPr="00207A2F">
        <w:rPr>
          <w:i/>
          <w:iCs/>
        </w:rPr>
        <w:t>Podpora a rozvoj platformy EESSI MPSV</w:t>
      </w:r>
      <w:bookmarkEnd w:id="19"/>
      <w:r w:rsidRPr="001B0A37">
        <w:t xml:space="preserve">“, číslo </w:t>
      </w:r>
      <w:r>
        <w:t>ve Věstníku veřejných zakázek</w:t>
      </w:r>
      <w:r w:rsidRPr="001B0A37">
        <w:t xml:space="preserve"> </w:t>
      </w:r>
      <w:r w:rsidRPr="00207A2F">
        <w:t>Z2025-018986</w:t>
      </w:r>
      <w:r w:rsidR="009D4232">
        <w:t xml:space="preserve">, </w:t>
      </w:r>
      <w:r w:rsidRPr="001B0A37">
        <w:t xml:space="preserve">jejímž předmětem je zejména zabezpečení převzetí a podpory provozu </w:t>
      </w:r>
      <w:r w:rsidRPr="00207A2F">
        <w:rPr>
          <w:szCs w:val="22"/>
        </w:rPr>
        <w:t>informačního systému „EESSI MPSV“, který je součástí evropského</w:t>
      </w:r>
      <w:r>
        <w:rPr>
          <w:szCs w:val="22"/>
        </w:rPr>
        <w:t xml:space="preserve"> </w:t>
      </w:r>
      <w:r w:rsidRPr="00207A2F">
        <w:rPr>
          <w:szCs w:val="22"/>
        </w:rPr>
        <w:t>informačního systému Electronic Exchange of Social Security Information (</w:t>
      </w:r>
      <w:r>
        <w:rPr>
          <w:szCs w:val="22"/>
        </w:rPr>
        <w:t xml:space="preserve">dále jen </w:t>
      </w:r>
      <w:r w:rsidRPr="00207A2F">
        <w:rPr>
          <w:szCs w:val="22"/>
        </w:rPr>
        <w:t>„</w:t>
      </w:r>
      <w:r w:rsidRPr="00207A2F">
        <w:rPr>
          <w:b/>
          <w:bCs/>
          <w:szCs w:val="22"/>
        </w:rPr>
        <w:t>Systém</w:t>
      </w:r>
      <w:r w:rsidRPr="00207A2F">
        <w:rPr>
          <w:szCs w:val="22"/>
        </w:rPr>
        <w:t>“</w:t>
      </w:r>
      <w:r>
        <w:rPr>
          <w:szCs w:val="22"/>
        </w:rPr>
        <w:t xml:space="preserve">), </w:t>
      </w:r>
      <w:r w:rsidRPr="001B0A37">
        <w:t xml:space="preserve">jeho technologická modernizace a dále zajištění jeho rozvoje, včetně legislativních úprav a také exit služby (služby ukončení plnění), a to za podmínek </w:t>
      </w:r>
      <w:r>
        <w:t xml:space="preserve">sjednaných v </w:t>
      </w:r>
      <w:r w:rsidRPr="001B0A37">
        <w:t>Servisní smlouvě.</w:t>
      </w:r>
      <w:bookmarkEnd w:id="6"/>
      <w:r w:rsidR="005C03A6">
        <w:t xml:space="preserve"> </w:t>
      </w:r>
    </w:p>
    <w:p w14:paraId="035BBEFE" w14:textId="778CFE12" w:rsidR="00802E38" w:rsidRPr="005C03A6" w:rsidRDefault="00802E38" w:rsidP="005C03A6">
      <w:pPr>
        <w:pStyle w:val="Preambule"/>
      </w:pPr>
      <w:r>
        <w:t xml:space="preserve">Pojmy použité v tomto Dodatku č. 1 mají stejný význam jako pojmy použité v Servisní smlouvě. </w:t>
      </w:r>
    </w:p>
    <w:p w14:paraId="3CEF8EE1" w14:textId="33E61D49" w:rsidR="007B0997" w:rsidRPr="00AE2B65" w:rsidRDefault="003B15DB" w:rsidP="00133A09">
      <w:pPr>
        <w:pStyle w:val="Nadpis1"/>
        <w:rPr>
          <w:rFonts w:cs="Times New Roman"/>
          <w:szCs w:val="22"/>
        </w:rPr>
      </w:pPr>
      <w:bookmarkStart w:id="20" w:name="_Toc48912269"/>
      <w:bookmarkStart w:id="21" w:name="_Toc532815613"/>
      <w:bookmarkStart w:id="22" w:name="_Toc51336278"/>
      <w:bookmarkStart w:id="23" w:name="_Toc56623836"/>
      <w:bookmarkStart w:id="24" w:name="_Toc56703384"/>
      <w:bookmarkStart w:id="25" w:name="_Toc202796864"/>
      <w:bookmarkStart w:id="26" w:name="MainSection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20"/>
      <w:r w:rsidRPr="00AE2B65">
        <w:rPr>
          <w:rFonts w:cs="Times New Roman"/>
          <w:szCs w:val="22"/>
        </w:rPr>
        <w:t>P</w:t>
      </w:r>
      <w:r w:rsidR="007B0997" w:rsidRPr="00AE2B65">
        <w:rPr>
          <w:rFonts w:cs="Times New Roman"/>
          <w:szCs w:val="22"/>
        </w:rPr>
        <w:t xml:space="preserve">ředmět </w:t>
      </w:r>
      <w:bookmarkEnd w:id="21"/>
      <w:bookmarkEnd w:id="22"/>
      <w:bookmarkEnd w:id="23"/>
      <w:bookmarkEnd w:id="24"/>
      <w:bookmarkEnd w:id="25"/>
      <w:r w:rsidR="005C03A6">
        <w:rPr>
          <w:rFonts w:cs="Times New Roman"/>
          <w:szCs w:val="22"/>
        </w:rPr>
        <w:t>dodatku č. 1</w:t>
      </w:r>
    </w:p>
    <w:p w14:paraId="17A47FF6" w14:textId="5DD3554A" w:rsidR="00E833D4" w:rsidRPr="00E833D4" w:rsidRDefault="005C03A6" w:rsidP="00E833D4">
      <w:pPr>
        <w:pStyle w:val="Clanek11"/>
        <w:keepNext/>
        <w:widowControl/>
        <w:rPr>
          <w:rFonts w:cs="Times New Roman"/>
          <w:szCs w:val="22"/>
        </w:rPr>
      </w:pPr>
      <w:bookmarkStart w:id="27" w:name="_Ref48746106"/>
      <w:r w:rsidRPr="00DA7648">
        <w:rPr>
          <w:rFonts w:cs="Times New Roman"/>
          <w:szCs w:val="22"/>
        </w:rPr>
        <w:t xml:space="preserve">Předmětem tohoto Dodatku č. 1 je </w:t>
      </w:r>
      <w:r w:rsidR="00DA7648" w:rsidRPr="00DA7648">
        <w:rPr>
          <w:rFonts w:cs="Times New Roman"/>
          <w:szCs w:val="22"/>
        </w:rPr>
        <w:t>písemn</w:t>
      </w:r>
      <w:r w:rsidR="00DA7648">
        <w:rPr>
          <w:rFonts w:cs="Times New Roman"/>
          <w:szCs w:val="22"/>
        </w:rPr>
        <w:t xml:space="preserve">é potvrzení dohody </w:t>
      </w:r>
      <w:r w:rsidRPr="00DA7648">
        <w:rPr>
          <w:rFonts w:cs="Times New Roman"/>
          <w:szCs w:val="22"/>
        </w:rPr>
        <w:t xml:space="preserve">Stran </w:t>
      </w:r>
      <w:r w:rsidR="009B1BD6">
        <w:rPr>
          <w:rFonts w:cs="Times New Roman"/>
          <w:szCs w:val="22"/>
        </w:rPr>
        <w:t xml:space="preserve">spočívající </w:t>
      </w:r>
      <w:r w:rsidR="001502DA">
        <w:rPr>
          <w:rFonts w:cs="Times New Roman"/>
          <w:szCs w:val="22"/>
        </w:rPr>
        <w:t xml:space="preserve">v poskytnuté </w:t>
      </w:r>
      <w:r w:rsidR="009B1BD6">
        <w:rPr>
          <w:rFonts w:cs="Times New Roman"/>
          <w:szCs w:val="22"/>
        </w:rPr>
        <w:t>slevě 400 tis. Kč bez DPH z měsíční ceny za poskytování Paušálních služeb</w:t>
      </w:r>
      <w:r w:rsidR="009B1BD6" w:rsidRPr="009B1BD6">
        <w:rPr>
          <w:rFonts w:cs="Times New Roman"/>
          <w:szCs w:val="22"/>
        </w:rPr>
        <w:t xml:space="preserve"> </w:t>
      </w:r>
      <w:r w:rsidR="009B1BD6">
        <w:rPr>
          <w:rFonts w:cs="Times New Roman"/>
          <w:szCs w:val="22"/>
        </w:rPr>
        <w:t xml:space="preserve">původně sjednané </w:t>
      </w:r>
      <w:r w:rsidR="001502DA">
        <w:rPr>
          <w:rFonts w:cs="Times New Roman"/>
          <w:szCs w:val="22"/>
        </w:rPr>
        <w:t>v</w:t>
      </w:r>
      <w:r w:rsidR="009B1BD6" w:rsidRPr="00DA7648">
        <w:rPr>
          <w:rFonts w:cs="Times New Roman"/>
          <w:szCs w:val="22"/>
        </w:rPr>
        <w:t xml:space="preserve"> čl. 6 Servisní smlouvy, resp. Přílo</w:t>
      </w:r>
      <w:r w:rsidR="001502DA">
        <w:rPr>
          <w:rFonts w:cs="Times New Roman"/>
          <w:szCs w:val="22"/>
        </w:rPr>
        <w:t>ze</w:t>
      </w:r>
      <w:r w:rsidR="009B1BD6" w:rsidRPr="00DA7648">
        <w:rPr>
          <w:rFonts w:cs="Times New Roman"/>
          <w:szCs w:val="22"/>
        </w:rPr>
        <w:t xml:space="preserve"> č. 2 Servisní smlouvy</w:t>
      </w:r>
      <w:r w:rsidR="009B1BD6">
        <w:rPr>
          <w:rFonts w:cs="Times New Roman"/>
          <w:szCs w:val="22"/>
        </w:rPr>
        <w:t xml:space="preserve">. </w:t>
      </w:r>
      <w:r w:rsidRPr="00DA7648">
        <w:rPr>
          <w:rFonts w:cs="Times New Roman"/>
          <w:szCs w:val="22"/>
        </w:rPr>
        <w:t xml:space="preserve">Strany </w:t>
      </w:r>
      <w:r w:rsidR="00DA7648" w:rsidRPr="00DA7648">
        <w:rPr>
          <w:rFonts w:cs="Times New Roman"/>
          <w:szCs w:val="22"/>
        </w:rPr>
        <w:t>deklarují, že</w:t>
      </w:r>
      <w:r w:rsidRPr="00DA7648">
        <w:rPr>
          <w:rFonts w:cs="Times New Roman"/>
          <w:szCs w:val="22"/>
        </w:rPr>
        <w:t xml:space="preserve"> </w:t>
      </w:r>
      <w:r w:rsidR="00DA7648">
        <w:rPr>
          <w:rFonts w:cs="Times New Roman"/>
          <w:szCs w:val="22"/>
        </w:rPr>
        <w:t xml:space="preserve">dle </w:t>
      </w:r>
      <w:r w:rsidR="00DA7648" w:rsidRPr="00DA7648">
        <w:rPr>
          <w:rFonts w:cs="Times New Roman"/>
          <w:szCs w:val="22"/>
        </w:rPr>
        <w:t xml:space="preserve">dohody </w:t>
      </w:r>
      <w:r w:rsidR="00E833D4">
        <w:rPr>
          <w:rFonts w:cs="Times New Roman"/>
          <w:szCs w:val="22"/>
        </w:rPr>
        <w:t xml:space="preserve">Stran </w:t>
      </w:r>
      <w:r w:rsidR="00DA7648" w:rsidRPr="00DA7648">
        <w:rPr>
          <w:rFonts w:cs="Times New Roman"/>
          <w:szCs w:val="22"/>
        </w:rPr>
        <w:t>činí měsíční cena za poskytování Paušálních služeb</w:t>
      </w:r>
      <w:r w:rsidR="00DA7648">
        <w:rPr>
          <w:rFonts w:cs="Times New Roman"/>
          <w:szCs w:val="22"/>
        </w:rPr>
        <w:t xml:space="preserve"> poskytnutých v období </w:t>
      </w:r>
      <w:r w:rsidRPr="00DA7648">
        <w:rPr>
          <w:rFonts w:cs="Times New Roman"/>
          <w:szCs w:val="22"/>
        </w:rPr>
        <w:t>od</w:t>
      </w:r>
      <w:r w:rsidR="00DA7648" w:rsidRPr="00DA7648">
        <w:rPr>
          <w:rFonts w:cs="Times New Roman"/>
          <w:szCs w:val="22"/>
        </w:rPr>
        <w:t xml:space="preserve"> </w:t>
      </w:r>
      <w:r w:rsidR="00E833D4">
        <w:rPr>
          <w:rFonts w:cs="Times New Roman"/>
          <w:szCs w:val="22"/>
        </w:rPr>
        <w:t>nabytí účinnosti Servisní smlouvy</w:t>
      </w:r>
      <w:r w:rsidR="00DA7648" w:rsidRPr="00DA7648">
        <w:rPr>
          <w:rFonts w:cs="Times New Roman"/>
          <w:szCs w:val="22"/>
        </w:rPr>
        <w:t xml:space="preserve"> do dubna 2026 </w:t>
      </w:r>
      <w:bookmarkEnd w:id="27"/>
      <w:r w:rsidR="00D50F1E" w:rsidRPr="00DA7648">
        <w:rPr>
          <w:rFonts w:cs="Times New Roman"/>
          <w:szCs w:val="22"/>
        </w:rPr>
        <w:t>500 tis. Kč bez DPH. Strany dále potvrzují, že po uplynutí období dle předchozí věty bude ze strany Objednatele hrazena cena za poskytování Paušálních služeb dle čl. 6 Servisní smlouvy ve výši dle Přílohy č. 2 Servisní smlouvy</w:t>
      </w:r>
      <w:r w:rsidR="00802E38" w:rsidRPr="00DA7648">
        <w:rPr>
          <w:rFonts w:cs="Times New Roman"/>
          <w:szCs w:val="22"/>
        </w:rPr>
        <w:t>,</w:t>
      </w:r>
      <w:r w:rsidR="00DA7648" w:rsidRPr="00DA7648">
        <w:rPr>
          <w:rFonts w:cs="Times New Roman"/>
          <w:szCs w:val="22"/>
        </w:rPr>
        <w:t xml:space="preserve"> tzn.</w:t>
      </w:r>
      <w:r w:rsidR="00802E38" w:rsidRPr="00DA7648">
        <w:rPr>
          <w:rFonts w:cs="Times New Roman"/>
          <w:szCs w:val="22"/>
        </w:rPr>
        <w:t xml:space="preserve"> </w:t>
      </w:r>
      <w:r w:rsidR="00DA7648" w:rsidRPr="00DA7648">
        <w:rPr>
          <w:rFonts w:cs="Times New Roman"/>
          <w:szCs w:val="22"/>
        </w:rPr>
        <w:t>za Paušální služby poskytnuté v měsíci květnu 2026</w:t>
      </w:r>
      <w:r w:rsidR="00E833D4">
        <w:rPr>
          <w:rFonts w:cs="Times New Roman"/>
          <w:szCs w:val="22"/>
        </w:rPr>
        <w:t xml:space="preserve"> a dále</w:t>
      </w:r>
      <w:r w:rsidR="00DA7648" w:rsidRPr="00DA7648">
        <w:rPr>
          <w:rFonts w:cs="Times New Roman"/>
          <w:szCs w:val="22"/>
        </w:rPr>
        <w:t xml:space="preserve"> bude hrazena cena v plné výši</w:t>
      </w:r>
      <w:r w:rsidR="009B1BD6">
        <w:rPr>
          <w:rFonts w:cs="Times New Roman"/>
          <w:szCs w:val="22"/>
        </w:rPr>
        <w:t xml:space="preserve"> 900 tis. Kč bez DPH měsíčně</w:t>
      </w:r>
      <w:r w:rsidR="00DA7648" w:rsidRPr="00DA7648">
        <w:rPr>
          <w:rFonts w:cs="Times New Roman"/>
          <w:szCs w:val="22"/>
        </w:rPr>
        <w:t xml:space="preserve">, tj. </w:t>
      </w:r>
      <w:r w:rsidR="00802E38" w:rsidRPr="00DA7648">
        <w:rPr>
          <w:rFonts w:cs="Times New Roman"/>
          <w:szCs w:val="22"/>
        </w:rPr>
        <w:t xml:space="preserve">bez </w:t>
      </w:r>
      <w:r w:rsidR="00E833D4">
        <w:rPr>
          <w:rFonts w:cs="Times New Roman"/>
          <w:szCs w:val="22"/>
        </w:rPr>
        <w:t xml:space="preserve">Stranami </w:t>
      </w:r>
      <w:r w:rsidR="00802E38" w:rsidRPr="00DA7648">
        <w:rPr>
          <w:rFonts w:cs="Times New Roman"/>
          <w:szCs w:val="22"/>
        </w:rPr>
        <w:t>sjednané slevy 400 tis. Kč bez DPH měsíčně</w:t>
      </w:r>
      <w:r w:rsidR="00D50F1E" w:rsidRPr="00DA7648">
        <w:rPr>
          <w:rFonts w:cs="Times New Roman"/>
          <w:szCs w:val="22"/>
        </w:rPr>
        <w:t>.</w:t>
      </w:r>
      <w:r w:rsidR="001502DA">
        <w:rPr>
          <w:rFonts w:cs="Times New Roman"/>
          <w:szCs w:val="22"/>
        </w:rPr>
        <w:t xml:space="preserve"> </w:t>
      </w:r>
    </w:p>
    <w:p w14:paraId="0D9B2F7D" w14:textId="3420599C" w:rsidR="00D50F1E" w:rsidRPr="00D50F1E" w:rsidRDefault="00D50F1E" w:rsidP="00D50F1E">
      <w:pPr>
        <w:pStyle w:val="Clanek11"/>
        <w:keepNext/>
        <w:widowControl/>
        <w:rPr>
          <w:rFonts w:cs="Times New Roman"/>
          <w:szCs w:val="22"/>
        </w:rPr>
      </w:pPr>
      <w:r>
        <w:rPr>
          <w:rFonts w:cs="Times New Roman"/>
          <w:szCs w:val="22"/>
        </w:rPr>
        <w:t xml:space="preserve">Strany dále napravují </w:t>
      </w:r>
      <w:r w:rsidR="00802E38">
        <w:rPr>
          <w:rFonts w:cs="Times New Roman"/>
          <w:szCs w:val="22"/>
        </w:rPr>
        <w:t xml:space="preserve">administrativní </w:t>
      </w:r>
      <w:r>
        <w:rPr>
          <w:rFonts w:cs="Times New Roman"/>
          <w:szCs w:val="22"/>
        </w:rPr>
        <w:t>chyb</w:t>
      </w:r>
      <w:r w:rsidR="00802E38">
        <w:rPr>
          <w:rFonts w:cs="Times New Roman"/>
          <w:szCs w:val="22"/>
        </w:rPr>
        <w:t>u</w:t>
      </w:r>
      <w:r>
        <w:rPr>
          <w:rFonts w:cs="Times New Roman"/>
          <w:szCs w:val="22"/>
        </w:rPr>
        <w:t xml:space="preserve"> v psaní v Příloze č. 2 Servisní smlouvy, konkrétně </w:t>
      </w:r>
      <w:r w:rsidR="00802E38">
        <w:rPr>
          <w:rFonts w:cs="Times New Roman"/>
          <w:szCs w:val="22"/>
        </w:rPr>
        <w:t>v případě c</w:t>
      </w:r>
      <w:r w:rsidR="00802E38" w:rsidRPr="00802E38">
        <w:rPr>
          <w:rFonts w:cs="Times New Roman"/>
          <w:szCs w:val="22"/>
        </w:rPr>
        <w:t>en</w:t>
      </w:r>
      <w:r w:rsidR="00802E38">
        <w:rPr>
          <w:rFonts w:cs="Times New Roman"/>
          <w:szCs w:val="22"/>
        </w:rPr>
        <w:t>y</w:t>
      </w:r>
      <w:r w:rsidR="00802E38" w:rsidRPr="00802E38">
        <w:rPr>
          <w:rFonts w:cs="Times New Roman"/>
          <w:szCs w:val="22"/>
        </w:rPr>
        <w:t xml:space="preserve"> Služby ukončení plnění </w:t>
      </w:r>
      <w:r w:rsidR="00802E38">
        <w:rPr>
          <w:rFonts w:cs="Times New Roman"/>
          <w:szCs w:val="22"/>
        </w:rPr>
        <w:t xml:space="preserve">se </w:t>
      </w:r>
      <w:r>
        <w:rPr>
          <w:rFonts w:cs="Times New Roman"/>
          <w:szCs w:val="22"/>
        </w:rPr>
        <w:t>odka</w:t>
      </w:r>
      <w:r w:rsidR="00802E38">
        <w:rPr>
          <w:rFonts w:cs="Times New Roman"/>
          <w:szCs w:val="22"/>
        </w:rPr>
        <w:t xml:space="preserve">z na čl. 9 </w:t>
      </w:r>
      <w:r>
        <w:rPr>
          <w:rFonts w:cs="Times New Roman"/>
          <w:szCs w:val="22"/>
        </w:rPr>
        <w:t>Servisní smlouv</w:t>
      </w:r>
      <w:r w:rsidR="00802E38">
        <w:rPr>
          <w:rFonts w:cs="Times New Roman"/>
          <w:szCs w:val="22"/>
        </w:rPr>
        <w:t>y</w:t>
      </w:r>
      <w:r>
        <w:rPr>
          <w:rFonts w:cs="Times New Roman"/>
          <w:szCs w:val="22"/>
        </w:rPr>
        <w:t xml:space="preserve"> </w:t>
      </w:r>
      <w:r w:rsidR="00802E38">
        <w:rPr>
          <w:rFonts w:cs="Times New Roman"/>
          <w:szCs w:val="22"/>
        </w:rPr>
        <w:t xml:space="preserve">nahrazuje odkazem na čl. 27 Servisní smlouvy. </w:t>
      </w:r>
    </w:p>
    <w:p w14:paraId="786CCF35" w14:textId="3BD08010" w:rsidR="009D4232" w:rsidRDefault="009D4232" w:rsidP="009D4232">
      <w:pPr>
        <w:pStyle w:val="Clanek11"/>
        <w:rPr>
          <w:sz w:val="20"/>
          <w:szCs w:val="24"/>
        </w:rPr>
      </w:pPr>
      <w:r>
        <w:t xml:space="preserve">Strany potvrzují, že ostatní ustanovení Servisní smlouvy zůstávají tímto Dodatkem č. 1 nedotčena. </w:t>
      </w:r>
    </w:p>
    <w:p w14:paraId="0AC81DC6" w14:textId="77777777" w:rsidR="00F72E1B" w:rsidRPr="00AE2B65" w:rsidRDefault="003B15DB" w:rsidP="004501AB">
      <w:pPr>
        <w:pStyle w:val="Nadpis1"/>
        <w:rPr>
          <w:rFonts w:cs="Times New Roman"/>
          <w:szCs w:val="22"/>
        </w:rPr>
      </w:pPr>
      <w:bookmarkStart w:id="28" w:name="_Toc98436969"/>
      <w:bookmarkStart w:id="29" w:name="_Toc98436970"/>
      <w:bookmarkStart w:id="30" w:name="_Toc98436971"/>
      <w:bookmarkStart w:id="31" w:name="_Ref516576893"/>
      <w:bookmarkStart w:id="32" w:name="_Toc532815656"/>
      <w:bookmarkStart w:id="33" w:name="_Toc51336312"/>
      <w:bookmarkStart w:id="34" w:name="_Toc56623870"/>
      <w:bookmarkStart w:id="35" w:name="_Toc56703419"/>
      <w:bookmarkStart w:id="36" w:name="_Ref193726402"/>
      <w:bookmarkStart w:id="37" w:name="_Toc202796899"/>
      <w:bookmarkEnd w:id="28"/>
      <w:bookmarkEnd w:id="29"/>
      <w:bookmarkEnd w:id="30"/>
      <w:r w:rsidRPr="00AE2B65">
        <w:rPr>
          <w:rFonts w:cs="Times New Roman"/>
          <w:szCs w:val="22"/>
        </w:rPr>
        <w:t>Z</w:t>
      </w:r>
      <w:r w:rsidR="00F72E1B" w:rsidRPr="00AE2B65">
        <w:rPr>
          <w:rFonts w:cs="Times New Roman"/>
          <w:szCs w:val="22"/>
        </w:rPr>
        <w:t>ávěrečná ustanovení</w:t>
      </w:r>
      <w:bookmarkEnd w:id="31"/>
      <w:bookmarkEnd w:id="32"/>
      <w:bookmarkEnd w:id="33"/>
      <w:bookmarkEnd w:id="34"/>
      <w:bookmarkEnd w:id="35"/>
      <w:bookmarkEnd w:id="36"/>
      <w:bookmarkEnd w:id="37"/>
    </w:p>
    <w:p w14:paraId="3754BB9F" w14:textId="6002B66B" w:rsidR="009D4232" w:rsidRPr="009D4232" w:rsidRDefault="009D4232" w:rsidP="009D4232">
      <w:pPr>
        <w:pStyle w:val="Clanek11"/>
      </w:pPr>
      <w:r>
        <w:t>Tento Dodatek č. 1</w:t>
      </w:r>
      <w:r w:rsidR="00102EB4" w:rsidRPr="00AE2B65">
        <w:t xml:space="preserve"> nabývá platnosti dnem je</w:t>
      </w:r>
      <w:r>
        <w:t>ho</w:t>
      </w:r>
      <w:r w:rsidR="00102EB4" w:rsidRPr="00AE2B65">
        <w:t xml:space="preserve"> </w:t>
      </w:r>
      <w:r w:rsidR="00F06D56" w:rsidRPr="00AE2B65">
        <w:t xml:space="preserve">podpisu poslední Stranou </w:t>
      </w:r>
      <w:r w:rsidR="00102EB4" w:rsidRPr="00AE2B65">
        <w:t>a účinnosti dnem je</w:t>
      </w:r>
      <w:r>
        <w:t xml:space="preserve">ho </w:t>
      </w:r>
      <w:r w:rsidR="00102EB4" w:rsidRPr="00AE2B65">
        <w:t xml:space="preserve">uveřejnění v registru smluv ve smyslu </w:t>
      </w:r>
      <w:r>
        <w:t xml:space="preserve">zákona </w:t>
      </w:r>
      <w:r w:rsidRPr="009D4232">
        <w:t>č. 340/2015 Sb., zákon o zvláštních podmínkách účinnosti některých smluv, uveřejňování těchto smluv a o registru smluv (zákon o registru smluv), ve znění pozdějších předpisů.</w:t>
      </w:r>
    </w:p>
    <w:p w14:paraId="5AFCCB5C" w14:textId="77777777" w:rsidR="009D4232" w:rsidRDefault="00ED15FB" w:rsidP="00CA4C35">
      <w:pPr>
        <w:pStyle w:val="Clanek11"/>
        <w:keepNext/>
        <w:widowControl/>
        <w:rPr>
          <w:rFonts w:cs="Times New Roman"/>
          <w:szCs w:val="22"/>
        </w:rPr>
      </w:pPr>
      <w:r w:rsidRPr="00AE2B65">
        <w:rPr>
          <w:rFonts w:cs="Times New Roman"/>
          <w:szCs w:val="22"/>
        </w:rPr>
        <w:t>T</w:t>
      </w:r>
      <w:r w:rsidR="009D4232">
        <w:rPr>
          <w:rFonts w:cs="Times New Roman"/>
          <w:szCs w:val="22"/>
        </w:rPr>
        <w:t xml:space="preserve">ento Dodatek č. 1 je </w:t>
      </w:r>
      <w:r w:rsidRPr="00AE2B65">
        <w:rPr>
          <w:rFonts w:cs="Times New Roman"/>
          <w:szCs w:val="22"/>
        </w:rPr>
        <w:t>uzavírán elektronicky, tj. prostřednictvím uznávaného elektronického podpisu ve smyslu zákona č. 297/2016 Sb., o službách vytvářejících důvěru pro elektronické transakce, ve znění pozdějších předpisů, opatřeného časovým razítkem</w:t>
      </w:r>
      <w:r w:rsidR="00070418" w:rsidRPr="00AE2B65">
        <w:rPr>
          <w:rFonts w:cs="Times New Roman"/>
          <w:szCs w:val="22"/>
        </w:rPr>
        <w:t>.</w:t>
      </w:r>
      <w:bookmarkStart w:id="38" w:name="_Toc532827353"/>
      <w:bookmarkStart w:id="39" w:name="_Toc532827795"/>
      <w:bookmarkEnd w:id="38"/>
      <w:bookmarkEnd w:id="39"/>
    </w:p>
    <w:p w14:paraId="647832D2" w14:textId="43183A06" w:rsidR="005F67F5" w:rsidRDefault="005F67F5" w:rsidP="00D3416E">
      <w:pPr>
        <w:pStyle w:val="Clanek11"/>
        <w:keepNext/>
        <w:widowControl/>
        <w:numPr>
          <w:ilvl w:val="0"/>
          <w:numId w:val="0"/>
        </w:numPr>
        <w:spacing w:before="240"/>
        <w:ind w:left="567"/>
        <w:jc w:val="center"/>
        <w:rPr>
          <w:b/>
          <w:szCs w:val="22"/>
        </w:rPr>
      </w:pPr>
      <w:r w:rsidRPr="009D4232">
        <w:rPr>
          <w:b/>
          <w:szCs w:val="22"/>
        </w:rPr>
        <w:t xml:space="preserve">Strany tímto výslovně prohlašují, že </w:t>
      </w:r>
      <w:r w:rsidR="009D4232">
        <w:rPr>
          <w:b/>
          <w:szCs w:val="22"/>
        </w:rPr>
        <w:t>tento Dodate</w:t>
      </w:r>
      <w:r w:rsidR="00F50C73">
        <w:rPr>
          <w:b/>
          <w:szCs w:val="22"/>
        </w:rPr>
        <w:t>k</w:t>
      </w:r>
      <w:r w:rsidR="009D4232">
        <w:rPr>
          <w:b/>
          <w:szCs w:val="22"/>
        </w:rPr>
        <w:t xml:space="preserve"> č. 1</w:t>
      </w:r>
      <w:r w:rsidRPr="009D4232">
        <w:rPr>
          <w:b/>
          <w:szCs w:val="22"/>
        </w:rPr>
        <w:t xml:space="preserve"> vyjadřuje jejich pravou </w:t>
      </w:r>
      <w:r w:rsidR="00574F78">
        <w:rPr>
          <w:b/>
          <w:szCs w:val="22"/>
        </w:rPr>
        <w:br/>
      </w:r>
      <w:r w:rsidRPr="009D4232">
        <w:rPr>
          <w:b/>
          <w:szCs w:val="22"/>
        </w:rPr>
        <w:t>a svobodnou vůli, na důkaz čehož připojují níže své podpisy.</w:t>
      </w:r>
    </w:p>
    <w:tbl>
      <w:tblPr>
        <w:tblW w:w="9322" w:type="dxa"/>
        <w:tblLook w:val="0000" w:firstRow="0" w:lastRow="0" w:firstColumn="0" w:lastColumn="0" w:noHBand="0" w:noVBand="0"/>
      </w:tblPr>
      <w:tblGrid>
        <w:gridCol w:w="4644"/>
        <w:gridCol w:w="4678"/>
      </w:tblGrid>
      <w:tr w:rsidR="003E34A0" w:rsidRPr="00AE2B65" w14:paraId="7A3D2DBB" w14:textId="77777777" w:rsidTr="006101C0">
        <w:tc>
          <w:tcPr>
            <w:tcW w:w="4644" w:type="dxa"/>
          </w:tcPr>
          <w:p w14:paraId="724297A0" w14:textId="309AE653" w:rsidR="005F67F5" w:rsidRPr="00AE2B65" w:rsidRDefault="009D4232" w:rsidP="00574F78">
            <w:pPr>
              <w:spacing w:before="360"/>
              <w:jc w:val="left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Za Objednatele: </w:t>
            </w:r>
          </w:p>
        </w:tc>
        <w:tc>
          <w:tcPr>
            <w:tcW w:w="4678" w:type="dxa"/>
          </w:tcPr>
          <w:p w14:paraId="7FBFC032" w14:textId="4182C8EE" w:rsidR="005F67F5" w:rsidRPr="00764EE5" w:rsidRDefault="009D4232" w:rsidP="00574F78">
            <w:pPr>
              <w:spacing w:before="360"/>
              <w:rPr>
                <w:b/>
                <w:szCs w:val="22"/>
              </w:rPr>
            </w:pPr>
            <w:r>
              <w:rPr>
                <w:b/>
                <w:szCs w:val="22"/>
              </w:rPr>
              <w:t>Za Poskytovatele:</w:t>
            </w:r>
          </w:p>
        </w:tc>
      </w:tr>
      <w:tr w:rsidR="003E34A0" w:rsidRPr="00AE2B65" w14:paraId="04FEDC73" w14:textId="77777777" w:rsidTr="006101C0">
        <w:tc>
          <w:tcPr>
            <w:tcW w:w="4644" w:type="dxa"/>
          </w:tcPr>
          <w:p w14:paraId="18104A9C" w14:textId="53E1C35A" w:rsidR="005F67F5" w:rsidRPr="00AE2B65" w:rsidRDefault="009D4232" w:rsidP="00D3416E">
            <w:pPr>
              <w:spacing w:before="0"/>
              <w:rPr>
                <w:szCs w:val="22"/>
              </w:rPr>
            </w:pPr>
            <w:r>
              <w:rPr>
                <w:szCs w:val="22"/>
              </w:rPr>
              <w:t>V</w:t>
            </w:r>
            <w:r w:rsidR="005F67F5" w:rsidRPr="00AE2B65">
              <w:rPr>
                <w:szCs w:val="22"/>
              </w:rPr>
              <w:t xml:space="preserve"> </w:t>
            </w:r>
            <w:r w:rsidR="00764EE5">
              <w:rPr>
                <w:bCs/>
                <w:szCs w:val="22"/>
              </w:rPr>
              <w:t>Pra</w:t>
            </w:r>
            <w:r>
              <w:rPr>
                <w:bCs/>
                <w:szCs w:val="22"/>
              </w:rPr>
              <w:t>ze dne dle data el. podpisu</w:t>
            </w:r>
          </w:p>
          <w:p w14:paraId="440AF6E6" w14:textId="44C42098" w:rsidR="005F67F5" w:rsidRPr="00AE2B65" w:rsidRDefault="005F67F5" w:rsidP="00D3416E">
            <w:pPr>
              <w:spacing w:before="0"/>
              <w:rPr>
                <w:szCs w:val="22"/>
              </w:rPr>
            </w:pPr>
          </w:p>
        </w:tc>
        <w:tc>
          <w:tcPr>
            <w:tcW w:w="4678" w:type="dxa"/>
          </w:tcPr>
          <w:p w14:paraId="22F0D305" w14:textId="77777777" w:rsidR="009D4232" w:rsidRPr="00AE2B65" w:rsidRDefault="009D4232" w:rsidP="00D3416E">
            <w:pPr>
              <w:spacing w:before="0"/>
              <w:rPr>
                <w:szCs w:val="22"/>
              </w:rPr>
            </w:pPr>
            <w:r>
              <w:rPr>
                <w:szCs w:val="22"/>
              </w:rPr>
              <w:t>V</w:t>
            </w:r>
            <w:r w:rsidRPr="00AE2B65">
              <w:rPr>
                <w:szCs w:val="22"/>
              </w:rPr>
              <w:t xml:space="preserve"> </w:t>
            </w:r>
            <w:r>
              <w:rPr>
                <w:bCs/>
                <w:szCs w:val="22"/>
              </w:rPr>
              <w:t>Praze dne dle data el. podpisu</w:t>
            </w:r>
          </w:p>
          <w:p w14:paraId="0D44019F" w14:textId="62D510C2" w:rsidR="005F67F5" w:rsidRPr="009D4232" w:rsidRDefault="005F67F5" w:rsidP="00D3416E">
            <w:pPr>
              <w:spacing w:before="0"/>
              <w:rPr>
                <w:szCs w:val="22"/>
              </w:rPr>
            </w:pPr>
          </w:p>
        </w:tc>
      </w:tr>
      <w:tr w:rsidR="003E34A0" w:rsidRPr="00AE2B65" w14:paraId="506F3926" w14:textId="77777777" w:rsidTr="006101C0">
        <w:tc>
          <w:tcPr>
            <w:tcW w:w="4644" w:type="dxa"/>
          </w:tcPr>
          <w:p w14:paraId="34BDC3B4" w14:textId="6CC6FDBF" w:rsidR="005F67F5" w:rsidRPr="00AE2B65" w:rsidRDefault="005F67F5" w:rsidP="00CA4C35">
            <w:pPr>
              <w:rPr>
                <w:szCs w:val="22"/>
              </w:rPr>
            </w:pPr>
            <w:r w:rsidRPr="00AE2B65">
              <w:rPr>
                <w:szCs w:val="22"/>
              </w:rPr>
              <w:t>_____________________________________</w:t>
            </w:r>
          </w:p>
        </w:tc>
        <w:tc>
          <w:tcPr>
            <w:tcW w:w="4678" w:type="dxa"/>
          </w:tcPr>
          <w:p w14:paraId="716BD249" w14:textId="746E21BA" w:rsidR="005F67F5" w:rsidRPr="00AE2B65" w:rsidRDefault="005F67F5" w:rsidP="00CA4C35">
            <w:pPr>
              <w:rPr>
                <w:szCs w:val="22"/>
              </w:rPr>
            </w:pPr>
            <w:r w:rsidRPr="00AE2B65">
              <w:rPr>
                <w:szCs w:val="22"/>
              </w:rPr>
              <w:t>_____________________________________</w:t>
            </w:r>
          </w:p>
        </w:tc>
      </w:tr>
      <w:tr w:rsidR="003E34A0" w:rsidRPr="00AE2B65" w14:paraId="03143FED" w14:textId="77777777" w:rsidTr="006101C0">
        <w:tc>
          <w:tcPr>
            <w:tcW w:w="4644" w:type="dxa"/>
          </w:tcPr>
          <w:p w14:paraId="111F6183" w14:textId="77777777" w:rsidR="009D4232" w:rsidRDefault="009D4232" w:rsidP="00802E38">
            <w:pPr>
              <w:spacing w:before="60" w:after="60"/>
              <w:rPr>
                <w:szCs w:val="22"/>
              </w:rPr>
            </w:pPr>
            <w:r w:rsidRPr="00AE2B65">
              <w:rPr>
                <w:b/>
                <w:szCs w:val="22"/>
              </w:rPr>
              <w:t>Česká republika – Ministerstvo práce a sociálních věcí</w:t>
            </w:r>
            <w:r>
              <w:rPr>
                <w:szCs w:val="22"/>
              </w:rPr>
              <w:t xml:space="preserve"> </w:t>
            </w:r>
          </w:p>
          <w:p w14:paraId="55F03FBE" w14:textId="3107BE61" w:rsidR="005F67F5" w:rsidRPr="00AE2B65" w:rsidRDefault="00764EE5" w:rsidP="00802E38">
            <w:pPr>
              <w:spacing w:before="60" w:after="60"/>
              <w:rPr>
                <w:b/>
                <w:bCs/>
                <w:caps/>
                <w:kern w:val="20"/>
                <w:szCs w:val="22"/>
              </w:rPr>
            </w:pPr>
            <w:r>
              <w:rPr>
                <w:szCs w:val="22"/>
              </w:rPr>
              <w:t>Ing. Karel Trpkoš</w:t>
            </w:r>
          </w:p>
          <w:p w14:paraId="7CCA4D29" w14:textId="4BA268CA" w:rsidR="009D4232" w:rsidRPr="009D4232" w:rsidRDefault="004E1612" w:rsidP="00802E38">
            <w:pPr>
              <w:spacing w:before="60" w:after="60"/>
              <w:rPr>
                <w:bCs/>
                <w:szCs w:val="22"/>
              </w:rPr>
            </w:pPr>
            <w:r w:rsidRPr="00AE2B65">
              <w:rPr>
                <w:bCs/>
                <w:szCs w:val="22"/>
              </w:rPr>
              <w:t xml:space="preserve">vrchní ředitel </w:t>
            </w:r>
            <w:r w:rsidR="00D00380" w:rsidRPr="00AE2B65">
              <w:rPr>
                <w:bCs/>
                <w:szCs w:val="22"/>
              </w:rPr>
              <w:t>sekce informačních technologií</w:t>
            </w:r>
          </w:p>
        </w:tc>
        <w:tc>
          <w:tcPr>
            <w:tcW w:w="4678" w:type="dxa"/>
          </w:tcPr>
          <w:p w14:paraId="421A2E9C" w14:textId="77777777" w:rsidR="009D4232" w:rsidRDefault="009D4232" w:rsidP="00802E38">
            <w:pPr>
              <w:spacing w:before="60" w:after="60"/>
              <w:rPr>
                <w:b/>
                <w:szCs w:val="22"/>
              </w:rPr>
            </w:pPr>
            <w:r w:rsidRPr="00764EE5">
              <w:rPr>
                <w:b/>
                <w:szCs w:val="22"/>
              </w:rPr>
              <w:t>Asseco Central Europe, a.s.</w:t>
            </w:r>
          </w:p>
          <w:p w14:paraId="77FF28BC" w14:textId="10D12236" w:rsidR="005F67F5" w:rsidRPr="00AE2B65" w:rsidRDefault="00764EE5" w:rsidP="00802E38">
            <w:pPr>
              <w:spacing w:before="60" w:after="60"/>
              <w:rPr>
                <w:szCs w:val="22"/>
              </w:rPr>
            </w:pPr>
            <w:r>
              <w:t>Mgr. Jiří Winkler</w:t>
            </w:r>
          </w:p>
          <w:p w14:paraId="12CAA478" w14:textId="137E39DF" w:rsidR="009D4232" w:rsidRPr="00802E38" w:rsidRDefault="009D4232" w:rsidP="00802E38">
            <w:pPr>
              <w:spacing w:before="60" w:after="60"/>
              <w:rPr>
                <w:bCs/>
                <w:szCs w:val="22"/>
              </w:rPr>
            </w:pPr>
            <w:r>
              <w:rPr>
                <w:bCs/>
                <w:szCs w:val="22"/>
              </w:rPr>
              <w:t>p</w:t>
            </w:r>
            <w:r w:rsidR="00764EE5">
              <w:rPr>
                <w:bCs/>
                <w:szCs w:val="22"/>
              </w:rPr>
              <w:t>rokuri</w:t>
            </w:r>
            <w:r w:rsidR="00802E38">
              <w:rPr>
                <w:bCs/>
                <w:szCs w:val="22"/>
              </w:rPr>
              <w:t>sta</w:t>
            </w:r>
          </w:p>
        </w:tc>
      </w:tr>
    </w:tbl>
    <w:p w14:paraId="5F4E56AA" w14:textId="6C7EE04C" w:rsidR="00EA4F94" w:rsidRPr="00AE2B65" w:rsidRDefault="00EA4F94" w:rsidP="00802E38">
      <w:pPr>
        <w:pStyle w:val="Claneka"/>
        <w:keepLines w:val="0"/>
        <w:widowControl/>
        <w:numPr>
          <w:ilvl w:val="0"/>
          <w:numId w:val="0"/>
        </w:numPr>
      </w:pPr>
      <w:bookmarkStart w:id="40" w:name="_Toc516591376"/>
      <w:bookmarkStart w:id="41" w:name="_Toc516604603"/>
      <w:bookmarkStart w:id="42" w:name="_Toc516647769"/>
      <w:bookmarkStart w:id="43" w:name="_Toc516591377"/>
      <w:bookmarkStart w:id="44" w:name="_Toc516604604"/>
      <w:bookmarkStart w:id="45" w:name="_Toc516647770"/>
      <w:bookmarkStart w:id="46" w:name="_Toc516591378"/>
      <w:bookmarkStart w:id="47" w:name="_Toc516604605"/>
      <w:bookmarkStart w:id="48" w:name="_Toc516647771"/>
      <w:bookmarkStart w:id="49" w:name="_Toc516591379"/>
      <w:bookmarkStart w:id="50" w:name="_Toc516604606"/>
      <w:bookmarkStart w:id="51" w:name="_Toc516647772"/>
      <w:bookmarkStart w:id="52" w:name="_Toc516670386"/>
      <w:bookmarkEnd w:id="26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</w:p>
    <w:sectPr w:rsidR="00EA4F94" w:rsidRPr="00AE2B65" w:rsidSect="00802E38">
      <w:headerReference w:type="even" r:id="rId8"/>
      <w:footerReference w:type="even" r:id="rId9"/>
      <w:footerReference w:type="default" r:id="rId10"/>
      <w:headerReference w:type="first" r:id="rId11"/>
      <w:pgSz w:w="11907" w:h="16840" w:code="9"/>
      <w:pgMar w:top="1100" w:right="1418" w:bottom="1418" w:left="1418" w:header="720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A774D" w14:textId="77777777" w:rsidR="00D04669" w:rsidRDefault="00D04669">
      <w:r>
        <w:separator/>
      </w:r>
    </w:p>
  </w:endnote>
  <w:endnote w:type="continuationSeparator" w:id="0">
    <w:p w14:paraId="44791DB1" w14:textId="77777777" w:rsidR="00D04669" w:rsidRDefault="00D04669">
      <w:r>
        <w:continuationSeparator/>
      </w:r>
    </w:p>
  </w:endnote>
  <w:endnote w:type="continuationNotice" w:id="1">
    <w:p w14:paraId="1E803A04" w14:textId="77777777" w:rsidR="00D04669" w:rsidRDefault="00D0466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E1414E" w14:textId="7D084F69" w:rsidR="00B21EFD" w:rsidRDefault="00B21EFD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42DB5F76" wp14:editId="1E43A96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35025" cy="390525"/>
              <wp:effectExtent l="0" t="0" r="3175" b="0"/>
              <wp:wrapNone/>
              <wp:docPr id="1834138133" name="Text Box 2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502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E2EF65" w14:textId="7506BB12" w:rsidR="00B21EFD" w:rsidRPr="00B21EFD" w:rsidRDefault="00B21EFD" w:rsidP="00B21EF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21EF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DB5F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Interní MPSV" style="position:absolute;left:0;text-align:left;margin-left:0;margin-top:0;width:65.75pt;height:30.7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" filled="f" stroked="f">
              <v:textbox style="mso-fit-shape-to-text:t" inset="20pt,0,0,15pt">
                <w:txbxContent>
                  <w:p w14:paraId="38E2EF65" w14:textId="7506BB12" w:rsidR="00B21EFD" w:rsidRPr="00B21EFD" w:rsidRDefault="00B21EFD" w:rsidP="00B21EF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21EF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DC422" w14:textId="2C5E7E78" w:rsidR="00A90012" w:rsidRPr="000F1DF5" w:rsidRDefault="00A90012" w:rsidP="00115C64">
    <w:pPr>
      <w:pStyle w:val="Zpat"/>
      <w:tabs>
        <w:tab w:val="clear" w:pos="4703"/>
        <w:tab w:val="clear" w:pos="9406"/>
      </w:tabs>
      <w:jc w:val="right"/>
      <w:rPr>
        <w:rFonts w:ascii="Arial" w:hAnsi="Arial" w:cs="Arial"/>
        <w:b/>
        <w:sz w:val="15"/>
        <w:szCs w:val="15"/>
      </w:rPr>
    </w:pPr>
    <w:r w:rsidRPr="000F1DF5">
      <w:rPr>
        <w:rStyle w:val="slostrnky"/>
        <w:rFonts w:ascii="Arial" w:hAnsi="Arial" w:cs="Arial"/>
        <w:b/>
        <w:sz w:val="15"/>
        <w:szCs w:val="15"/>
      </w:rPr>
      <w:fldChar w:fldCharType="begin"/>
    </w:r>
    <w:r w:rsidRPr="000F1DF5">
      <w:rPr>
        <w:rStyle w:val="slostrnky"/>
        <w:rFonts w:ascii="Arial" w:hAnsi="Arial" w:cs="Arial"/>
        <w:b/>
        <w:sz w:val="15"/>
        <w:szCs w:val="15"/>
      </w:rPr>
      <w:instrText xml:space="preserve"> PAGE </w:instrText>
    </w:r>
    <w:r w:rsidRPr="000F1DF5">
      <w:rPr>
        <w:rStyle w:val="slostrnky"/>
        <w:rFonts w:ascii="Arial" w:hAnsi="Arial" w:cs="Arial"/>
        <w:b/>
        <w:sz w:val="15"/>
        <w:szCs w:val="15"/>
      </w:rPr>
      <w:fldChar w:fldCharType="separate"/>
    </w:r>
    <w:r>
      <w:rPr>
        <w:rStyle w:val="slostrnky"/>
        <w:rFonts w:ascii="Arial" w:hAnsi="Arial" w:cs="Arial"/>
        <w:b/>
        <w:noProof/>
        <w:sz w:val="15"/>
        <w:szCs w:val="15"/>
      </w:rPr>
      <w:t>84</w:t>
    </w:r>
    <w:r w:rsidRPr="000F1DF5">
      <w:rPr>
        <w:rStyle w:val="slostrnky"/>
        <w:rFonts w:ascii="Arial" w:hAnsi="Arial" w:cs="Arial"/>
        <w:b/>
        <w:sz w:val="15"/>
        <w:szCs w:val="15"/>
      </w:rPr>
      <w:fldChar w:fldCharType="end"/>
    </w:r>
    <w:r w:rsidRPr="000F1DF5">
      <w:rPr>
        <w:rStyle w:val="slostrnky"/>
        <w:rFonts w:ascii="Arial" w:hAnsi="Arial" w:cs="Arial"/>
        <w:b/>
        <w:sz w:val="15"/>
        <w:szCs w:val="15"/>
      </w:rPr>
      <w:t xml:space="preserve"> / </w:t>
    </w:r>
    <w:r w:rsidRPr="000F1DF5">
      <w:rPr>
        <w:rStyle w:val="slostrnky"/>
        <w:rFonts w:ascii="Arial" w:hAnsi="Arial" w:cs="Arial"/>
        <w:b/>
        <w:sz w:val="15"/>
        <w:szCs w:val="15"/>
      </w:rPr>
      <w:fldChar w:fldCharType="begin"/>
    </w:r>
    <w:r w:rsidRPr="000F1DF5">
      <w:rPr>
        <w:rStyle w:val="slostrnky"/>
        <w:rFonts w:ascii="Arial" w:hAnsi="Arial" w:cs="Arial"/>
        <w:b/>
        <w:sz w:val="15"/>
        <w:szCs w:val="15"/>
      </w:rPr>
      <w:instrText xml:space="preserve"> NUMPAGES </w:instrText>
    </w:r>
    <w:r w:rsidRPr="000F1DF5">
      <w:rPr>
        <w:rStyle w:val="slostrnky"/>
        <w:rFonts w:ascii="Arial" w:hAnsi="Arial" w:cs="Arial"/>
        <w:b/>
        <w:sz w:val="15"/>
        <w:szCs w:val="15"/>
      </w:rPr>
      <w:fldChar w:fldCharType="separate"/>
    </w:r>
    <w:r>
      <w:rPr>
        <w:rStyle w:val="slostrnky"/>
        <w:rFonts w:ascii="Arial" w:hAnsi="Arial" w:cs="Arial"/>
        <w:b/>
        <w:noProof/>
        <w:sz w:val="15"/>
        <w:szCs w:val="15"/>
      </w:rPr>
      <w:t>86</w:t>
    </w:r>
    <w:r w:rsidRPr="000F1DF5">
      <w:rPr>
        <w:rStyle w:val="slostrnky"/>
        <w:rFonts w:ascii="Arial" w:hAnsi="Arial" w:cs="Arial"/>
        <w:b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81EF1" w14:textId="77777777" w:rsidR="00D04669" w:rsidRDefault="00D04669">
      <w:r>
        <w:separator/>
      </w:r>
    </w:p>
  </w:footnote>
  <w:footnote w:type="continuationSeparator" w:id="0">
    <w:p w14:paraId="093D44A4" w14:textId="77777777" w:rsidR="00D04669" w:rsidRDefault="00D04669">
      <w:r>
        <w:continuationSeparator/>
      </w:r>
    </w:p>
  </w:footnote>
  <w:footnote w:type="continuationNotice" w:id="1">
    <w:p w14:paraId="36EB2B59" w14:textId="77777777" w:rsidR="00D04669" w:rsidRDefault="00D0466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4DFD3" w14:textId="4A9DE1C1" w:rsidR="0002768F" w:rsidRDefault="0002768F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60289" behindDoc="0" locked="0" layoutInCell="1" allowOverlap="1" wp14:anchorId="25EA9443" wp14:editId="7E9C573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1386840" cy="406400"/>
              <wp:effectExtent l="0" t="0" r="3810" b="12700"/>
              <wp:wrapNone/>
              <wp:docPr id="1577570420" name="Textové pole 4" descr="CONFIDENTIAL (by Asseco CE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86840" cy="40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08C935" w14:textId="231BBA24" w:rsidR="0002768F" w:rsidRPr="0002768F" w:rsidRDefault="0002768F" w:rsidP="000276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0276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ONFIDENTIAL (by Asseco CE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EA9443" id="_x0000_t202" coordsize="21600,21600" o:spt="202" path="m,l,21600r21600,l21600,xe">
              <v:stroke joinstyle="miter"/>
              <v:path gradientshapeok="t" o:connecttype="rect"/>
            </v:shapetype>
            <v:shape id="Textové pole 4" o:spid="_x0000_s1026" type="#_x0000_t202" alt="CONFIDENTIAL (by Asseco CE)" style="position:absolute;left:0;text-align:left;margin-left:0;margin-top:0;width:109.2pt;height:32pt;z-index:25166028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" filled="f" stroked="f">
              <v:textbox style="mso-fit-shape-to-text:t" inset="0,15pt,0,0">
                <w:txbxContent>
                  <w:p w14:paraId="2308C935" w14:textId="231BBA24" w:rsidR="0002768F" w:rsidRPr="0002768F" w:rsidRDefault="0002768F" w:rsidP="000276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02768F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CONFIDENTIAL (by Asseco CE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17126" w14:textId="5F4DCFE2" w:rsidR="00101C2E" w:rsidRDefault="00101C2E" w:rsidP="00101C2E">
    <w:pPr>
      <w:pStyle w:val="Zhlav"/>
      <w:jc w:val="center"/>
      <w:rPr>
        <w:rFonts w:ascii="Times New Roman" w:hAnsi="Times New Roman"/>
        <w:sz w:val="20"/>
        <w:szCs w:val="20"/>
      </w:rPr>
    </w:pPr>
    <w:r>
      <w:rPr>
        <w:noProof/>
      </w:rPr>
      <w:drawing>
        <wp:inline distT="0" distB="0" distL="0" distR="0" wp14:anchorId="5A3F14C0" wp14:editId="472CF0B6">
          <wp:extent cx="3859949" cy="482600"/>
          <wp:effectExtent l="0" t="0" r="7620" b="0"/>
          <wp:docPr id="1499419719" name="Obrázek 1499419719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3821" cy="4930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9A96FF0" w14:textId="6A40DD50" w:rsidR="00A90012" w:rsidRDefault="00A90012" w:rsidP="00487CC3">
    <w:pPr>
      <w:pStyle w:val="Zhlav"/>
      <w:rPr>
        <w:rFonts w:ascii="Times New Roman" w:hAnsi="Times New Roman"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66444"/>
    <w:multiLevelType w:val="hybridMultilevel"/>
    <w:tmpl w:val="F6F838E2"/>
    <w:lvl w:ilvl="0" w:tplc="879045F8">
      <w:start w:val="1"/>
      <w:numFmt w:val="bullet"/>
      <w:pStyle w:val="Odrazkapro1a11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C427B"/>
    <w:multiLevelType w:val="hybridMultilevel"/>
    <w:tmpl w:val="7522F3A2"/>
    <w:lvl w:ilvl="0" w:tplc="F2C61E0C">
      <w:start w:val="1"/>
      <w:numFmt w:val="lowerLetter"/>
      <w:lvlText w:val="%1) "/>
      <w:lvlJc w:val="left"/>
      <w:pPr>
        <w:ind w:left="171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32" w:hanging="360"/>
      </w:pPr>
    </w:lvl>
    <w:lvl w:ilvl="2" w:tplc="0405001B" w:tentative="1">
      <w:start w:val="1"/>
      <w:numFmt w:val="lowerRoman"/>
      <w:lvlText w:val="%3."/>
      <w:lvlJc w:val="right"/>
      <w:pPr>
        <w:ind w:left="3152" w:hanging="180"/>
      </w:pPr>
    </w:lvl>
    <w:lvl w:ilvl="3" w:tplc="0405000F" w:tentative="1">
      <w:start w:val="1"/>
      <w:numFmt w:val="decimal"/>
      <w:lvlText w:val="%4."/>
      <w:lvlJc w:val="left"/>
      <w:pPr>
        <w:ind w:left="3872" w:hanging="360"/>
      </w:pPr>
    </w:lvl>
    <w:lvl w:ilvl="4" w:tplc="04050019" w:tentative="1">
      <w:start w:val="1"/>
      <w:numFmt w:val="lowerLetter"/>
      <w:lvlText w:val="%5."/>
      <w:lvlJc w:val="left"/>
      <w:pPr>
        <w:ind w:left="4592" w:hanging="360"/>
      </w:pPr>
    </w:lvl>
    <w:lvl w:ilvl="5" w:tplc="0405001B" w:tentative="1">
      <w:start w:val="1"/>
      <w:numFmt w:val="lowerRoman"/>
      <w:lvlText w:val="%6."/>
      <w:lvlJc w:val="right"/>
      <w:pPr>
        <w:ind w:left="5312" w:hanging="180"/>
      </w:pPr>
    </w:lvl>
    <w:lvl w:ilvl="6" w:tplc="0405000F" w:tentative="1">
      <w:start w:val="1"/>
      <w:numFmt w:val="decimal"/>
      <w:lvlText w:val="%7."/>
      <w:lvlJc w:val="left"/>
      <w:pPr>
        <w:ind w:left="6032" w:hanging="360"/>
      </w:pPr>
    </w:lvl>
    <w:lvl w:ilvl="7" w:tplc="04050019" w:tentative="1">
      <w:start w:val="1"/>
      <w:numFmt w:val="lowerLetter"/>
      <w:lvlText w:val="%8."/>
      <w:lvlJc w:val="left"/>
      <w:pPr>
        <w:ind w:left="6752" w:hanging="360"/>
      </w:pPr>
    </w:lvl>
    <w:lvl w:ilvl="8" w:tplc="040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2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" w15:restartNumberingAfterBreak="0">
    <w:nsid w:val="1E8C1EF3"/>
    <w:multiLevelType w:val="hybridMultilevel"/>
    <w:tmpl w:val="EC26133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20B02FC2"/>
    <w:multiLevelType w:val="hybridMultilevel"/>
    <w:tmpl w:val="324AB3B8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21D635D"/>
    <w:multiLevelType w:val="hybridMultilevel"/>
    <w:tmpl w:val="324AB3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D3864"/>
    <w:multiLevelType w:val="hybridMultilevel"/>
    <w:tmpl w:val="2FB82814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2FEF17E1"/>
    <w:multiLevelType w:val="hybridMultilevel"/>
    <w:tmpl w:val="869ED8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5264F9"/>
    <w:multiLevelType w:val="multilevel"/>
    <w:tmpl w:val="4126BEB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Letter"/>
      <w:pStyle w:val="Nadpis3"/>
      <w:lvlText w:val="(%3)"/>
      <w:lvlJc w:val="lef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62C6FCD"/>
    <w:multiLevelType w:val="multilevel"/>
    <w:tmpl w:val="81BEBCA8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062"/>
        </w:tabs>
        <w:ind w:left="2608" w:hanging="397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227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F462AD1"/>
    <w:multiLevelType w:val="hybridMultilevel"/>
    <w:tmpl w:val="A2008A86"/>
    <w:lvl w:ilvl="0" w:tplc="A1B05C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ADAA3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70BA08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10C4B6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C0032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964574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332D3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7720AA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D0A49CA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auto"/>
        <w:spacing w:val="0"/>
        <w:sz w:val="22"/>
        <w:u w:val="none"/>
        <w:effect w:val="none"/>
        <w:vertAlign w:val="baseline"/>
        <w:specVanish w:val="0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auto"/>
        <w:spacing w:val="0"/>
        <w:sz w:val="22"/>
        <w:u w:val="none"/>
        <w:effect w:val="none"/>
        <w:vertAlign w:val="baseline"/>
        <w:specVanish w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3175DC9"/>
    <w:multiLevelType w:val="hybridMultilevel"/>
    <w:tmpl w:val="F72E5CBC"/>
    <w:lvl w:ilvl="0" w:tplc="1FA8E708">
      <w:start w:val="1"/>
      <w:numFmt w:val="bullet"/>
      <w:pStyle w:val="Odrazkaproa"/>
      <w:lvlText w:val="-"/>
      <w:lvlJc w:val="left"/>
      <w:pPr>
        <w:ind w:left="1712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5" w15:restartNumberingAfterBreak="0">
    <w:nsid w:val="60B4343B"/>
    <w:multiLevelType w:val="hybridMultilevel"/>
    <w:tmpl w:val="34481A58"/>
    <w:lvl w:ilvl="0" w:tplc="26AE25E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17" w15:restartNumberingAfterBreak="0">
    <w:nsid w:val="6CFF3CA7"/>
    <w:multiLevelType w:val="hybridMultilevel"/>
    <w:tmpl w:val="1D06CB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4B5D6A"/>
    <w:multiLevelType w:val="multilevel"/>
    <w:tmpl w:val="6B1A5A0E"/>
    <w:lvl w:ilvl="0">
      <w:start w:val="1"/>
      <w:numFmt w:val="decimal"/>
      <w:pStyle w:val="Nadpis1"/>
      <w:lvlText w:val="%1."/>
      <w:lvlJc w:val="left"/>
      <w:pPr>
        <w:tabs>
          <w:tab w:val="num" w:pos="1702"/>
        </w:tabs>
        <w:ind w:left="1702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  <w:b w:val="0"/>
        <w:i w:val="0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  <w:i w:val="0"/>
        <w:color w:val="auto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7A07339A"/>
    <w:multiLevelType w:val="hybridMultilevel"/>
    <w:tmpl w:val="CBD2B480"/>
    <w:lvl w:ilvl="0" w:tplc="11D6A16A">
      <w:start w:val="1"/>
      <w:numFmt w:val="decimal"/>
      <w:lvlText w:val="%1."/>
      <w:lvlJc w:val="left"/>
      <w:pPr>
        <w:ind w:left="1020" w:hanging="360"/>
      </w:pPr>
    </w:lvl>
    <w:lvl w:ilvl="1" w:tplc="D91E09CC">
      <w:start w:val="1"/>
      <w:numFmt w:val="decimal"/>
      <w:lvlText w:val="%2."/>
      <w:lvlJc w:val="left"/>
      <w:pPr>
        <w:ind w:left="1020" w:hanging="360"/>
      </w:pPr>
    </w:lvl>
    <w:lvl w:ilvl="2" w:tplc="53368E36">
      <w:start w:val="1"/>
      <w:numFmt w:val="decimal"/>
      <w:lvlText w:val="%3."/>
      <w:lvlJc w:val="left"/>
      <w:pPr>
        <w:ind w:left="1020" w:hanging="360"/>
      </w:pPr>
    </w:lvl>
    <w:lvl w:ilvl="3" w:tplc="39BE8146">
      <w:start w:val="1"/>
      <w:numFmt w:val="decimal"/>
      <w:lvlText w:val="%4."/>
      <w:lvlJc w:val="left"/>
      <w:pPr>
        <w:ind w:left="1020" w:hanging="360"/>
      </w:pPr>
    </w:lvl>
    <w:lvl w:ilvl="4" w:tplc="CBCE1E0A">
      <w:start w:val="1"/>
      <w:numFmt w:val="decimal"/>
      <w:lvlText w:val="%5."/>
      <w:lvlJc w:val="left"/>
      <w:pPr>
        <w:ind w:left="1020" w:hanging="360"/>
      </w:pPr>
    </w:lvl>
    <w:lvl w:ilvl="5" w:tplc="B43CEDE6">
      <w:start w:val="1"/>
      <w:numFmt w:val="decimal"/>
      <w:lvlText w:val="%6."/>
      <w:lvlJc w:val="left"/>
      <w:pPr>
        <w:ind w:left="1020" w:hanging="360"/>
      </w:pPr>
    </w:lvl>
    <w:lvl w:ilvl="6" w:tplc="233E6962">
      <w:start w:val="1"/>
      <w:numFmt w:val="decimal"/>
      <w:lvlText w:val="%7."/>
      <w:lvlJc w:val="left"/>
      <w:pPr>
        <w:ind w:left="1020" w:hanging="360"/>
      </w:pPr>
    </w:lvl>
    <w:lvl w:ilvl="7" w:tplc="4230AE4A">
      <w:start w:val="1"/>
      <w:numFmt w:val="decimal"/>
      <w:lvlText w:val="%8."/>
      <w:lvlJc w:val="left"/>
      <w:pPr>
        <w:ind w:left="1020" w:hanging="360"/>
      </w:pPr>
    </w:lvl>
    <w:lvl w:ilvl="8" w:tplc="CF207F4A">
      <w:start w:val="1"/>
      <w:numFmt w:val="decimal"/>
      <w:lvlText w:val="%9."/>
      <w:lvlJc w:val="left"/>
      <w:pPr>
        <w:ind w:left="1020" w:hanging="360"/>
      </w:pPr>
    </w:lvl>
  </w:abstractNum>
  <w:abstractNum w:abstractNumId="21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28810718">
    <w:abstractNumId w:val="8"/>
  </w:num>
  <w:num w:numId="2" w16cid:durableId="859439385">
    <w:abstractNumId w:val="21"/>
  </w:num>
  <w:num w:numId="3" w16cid:durableId="1991905944">
    <w:abstractNumId w:val="18"/>
  </w:num>
  <w:num w:numId="4" w16cid:durableId="1972591380">
    <w:abstractNumId w:val="0"/>
  </w:num>
  <w:num w:numId="5" w16cid:durableId="1756517284">
    <w:abstractNumId w:val="14"/>
  </w:num>
  <w:num w:numId="6" w16cid:durableId="1646201631">
    <w:abstractNumId w:val="2"/>
  </w:num>
  <w:num w:numId="7" w16cid:durableId="1891840490">
    <w:abstractNumId w:val="15"/>
  </w:num>
  <w:num w:numId="8" w16cid:durableId="626620766">
    <w:abstractNumId w:val="9"/>
  </w:num>
  <w:num w:numId="9" w16cid:durableId="1523274981">
    <w:abstractNumId w:val="6"/>
  </w:num>
  <w:num w:numId="10" w16cid:durableId="16758412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036587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70030214">
    <w:abstractNumId w:val="7"/>
  </w:num>
  <w:num w:numId="13" w16cid:durableId="2050563362">
    <w:abstractNumId w:val="4"/>
  </w:num>
  <w:num w:numId="14" w16cid:durableId="449131097">
    <w:abstractNumId w:val="3"/>
  </w:num>
  <w:num w:numId="15" w16cid:durableId="1785267098">
    <w:abstractNumId w:val="13"/>
  </w:num>
  <w:num w:numId="16" w16cid:durableId="18050029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237552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279707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93140770">
    <w:abstractNumId w:val="17"/>
  </w:num>
  <w:num w:numId="20" w16cid:durableId="1268927788">
    <w:abstractNumId w:val="1"/>
  </w:num>
  <w:num w:numId="21" w16cid:durableId="8443955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99975041">
    <w:abstractNumId w:val="5"/>
  </w:num>
  <w:num w:numId="23" w16cid:durableId="1749691904">
    <w:abstractNumId w:val="12"/>
  </w:num>
  <w:num w:numId="24" w16cid:durableId="1763793834">
    <w:abstractNumId w:val="12"/>
    <w:lvlOverride w:ilvl="0">
      <w:startOverride w:val="1"/>
    </w:lvlOverride>
  </w:num>
  <w:num w:numId="25" w16cid:durableId="696465397">
    <w:abstractNumId w:val="12"/>
    <w:lvlOverride w:ilvl="0">
      <w:startOverride w:val="1"/>
    </w:lvlOverride>
  </w:num>
  <w:num w:numId="26" w16cid:durableId="1118404213">
    <w:abstractNumId w:val="12"/>
    <w:lvlOverride w:ilvl="0">
      <w:startOverride w:val="1"/>
    </w:lvlOverride>
  </w:num>
  <w:num w:numId="27" w16cid:durableId="575551008">
    <w:abstractNumId w:val="12"/>
    <w:lvlOverride w:ilvl="0">
      <w:startOverride w:val="1"/>
    </w:lvlOverride>
  </w:num>
  <w:num w:numId="28" w16cid:durableId="1700202831">
    <w:abstractNumId w:val="12"/>
    <w:lvlOverride w:ilvl="0">
      <w:startOverride w:val="1"/>
    </w:lvlOverride>
  </w:num>
  <w:num w:numId="29" w16cid:durableId="1179546504">
    <w:abstractNumId w:val="12"/>
    <w:lvlOverride w:ilvl="0">
      <w:startOverride w:val="1"/>
    </w:lvlOverride>
  </w:num>
  <w:num w:numId="30" w16cid:durableId="655496568">
    <w:abstractNumId w:val="12"/>
    <w:lvlOverride w:ilvl="0">
      <w:startOverride w:val="1"/>
    </w:lvlOverride>
  </w:num>
  <w:num w:numId="31" w16cid:durableId="396784201">
    <w:abstractNumId w:val="12"/>
    <w:lvlOverride w:ilvl="0">
      <w:startOverride w:val="1"/>
    </w:lvlOverride>
  </w:num>
  <w:num w:numId="32" w16cid:durableId="1925723852">
    <w:abstractNumId w:val="12"/>
    <w:lvlOverride w:ilvl="0">
      <w:startOverride w:val="1"/>
    </w:lvlOverride>
  </w:num>
  <w:num w:numId="33" w16cid:durableId="474109222">
    <w:abstractNumId w:val="12"/>
    <w:lvlOverride w:ilvl="0">
      <w:startOverride w:val="1"/>
    </w:lvlOverride>
  </w:num>
  <w:num w:numId="34" w16cid:durableId="1916822291">
    <w:abstractNumId w:val="12"/>
    <w:lvlOverride w:ilvl="0">
      <w:startOverride w:val="1"/>
    </w:lvlOverride>
  </w:num>
  <w:num w:numId="35" w16cid:durableId="1053507007">
    <w:abstractNumId w:val="12"/>
    <w:lvlOverride w:ilvl="0">
      <w:startOverride w:val="1"/>
    </w:lvlOverride>
  </w:num>
  <w:num w:numId="36" w16cid:durableId="1864590482">
    <w:abstractNumId w:val="12"/>
    <w:lvlOverride w:ilvl="0">
      <w:startOverride w:val="1"/>
    </w:lvlOverride>
  </w:num>
  <w:num w:numId="37" w16cid:durableId="1850293425">
    <w:abstractNumId w:val="12"/>
    <w:lvlOverride w:ilvl="0">
      <w:startOverride w:val="1"/>
    </w:lvlOverride>
  </w:num>
  <w:num w:numId="38" w16cid:durableId="126249197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31335953">
    <w:abstractNumId w:val="12"/>
    <w:lvlOverride w:ilvl="0">
      <w:startOverride w:val="1"/>
    </w:lvlOverride>
  </w:num>
  <w:num w:numId="40" w16cid:durableId="60878328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664875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26743633">
    <w:abstractNumId w:val="10"/>
  </w:num>
  <w:num w:numId="43" w16cid:durableId="17757838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385762957">
    <w:abstractNumId w:val="18"/>
  </w:num>
  <w:num w:numId="45" w16cid:durableId="1750273596">
    <w:abstractNumId w:val="20"/>
  </w:num>
  <w:num w:numId="46" w16cid:durableId="864561884">
    <w:abstractNumId w:val="18"/>
  </w:num>
  <w:num w:numId="47" w16cid:durableId="471600123">
    <w:abstractNumId w:val="18"/>
  </w:num>
  <w:num w:numId="48" w16cid:durableId="1076587216">
    <w:abstractNumId w:val="18"/>
  </w:num>
  <w:num w:numId="49" w16cid:durableId="1329358727">
    <w:abstractNumId w:val="19"/>
  </w:num>
  <w:num w:numId="50" w16cid:durableId="4806561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U3szCxNDa3NDBQ0lEKTi0uzszPAykwrAUAjbdDkywAAAA="/>
  </w:docVars>
  <w:rsids>
    <w:rsidRoot w:val="004A7AB7"/>
    <w:rsid w:val="00000112"/>
    <w:rsid w:val="00000534"/>
    <w:rsid w:val="000005BD"/>
    <w:rsid w:val="0000163D"/>
    <w:rsid w:val="00001A25"/>
    <w:rsid w:val="000026BE"/>
    <w:rsid w:val="00002889"/>
    <w:rsid w:val="000032EF"/>
    <w:rsid w:val="00003356"/>
    <w:rsid w:val="00003C3D"/>
    <w:rsid w:val="00003F4F"/>
    <w:rsid w:val="00003F92"/>
    <w:rsid w:val="0000452C"/>
    <w:rsid w:val="00004544"/>
    <w:rsid w:val="0000455F"/>
    <w:rsid w:val="00004747"/>
    <w:rsid w:val="0000482C"/>
    <w:rsid w:val="00004B97"/>
    <w:rsid w:val="000054F4"/>
    <w:rsid w:val="00005A07"/>
    <w:rsid w:val="00005CE5"/>
    <w:rsid w:val="00005E16"/>
    <w:rsid w:val="00005F6D"/>
    <w:rsid w:val="00006A37"/>
    <w:rsid w:val="0000715D"/>
    <w:rsid w:val="000071F6"/>
    <w:rsid w:val="000077C2"/>
    <w:rsid w:val="000079ED"/>
    <w:rsid w:val="00007F99"/>
    <w:rsid w:val="000100EE"/>
    <w:rsid w:val="00010778"/>
    <w:rsid w:val="000109FE"/>
    <w:rsid w:val="00010C5D"/>
    <w:rsid w:val="0001124D"/>
    <w:rsid w:val="000122F6"/>
    <w:rsid w:val="00012620"/>
    <w:rsid w:val="00012E3A"/>
    <w:rsid w:val="00013067"/>
    <w:rsid w:val="000130CD"/>
    <w:rsid w:val="00013252"/>
    <w:rsid w:val="00014B82"/>
    <w:rsid w:val="0001501E"/>
    <w:rsid w:val="0001555F"/>
    <w:rsid w:val="00015640"/>
    <w:rsid w:val="000156A7"/>
    <w:rsid w:val="00016182"/>
    <w:rsid w:val="00016AC6"/>
    <w:rsid w:val="00016ECA"/>
    <w:rsid w:val="00017510"/>
    <w:rsid w:val="00017D2A"/>
    <w:rsid w:val="000203C2"/>
    <w:rsid w:val="000205A6"/>
    <w:rsid w:val="00021CC5"/>
    <w:rsid w:val="000223E7"/>
    <w:rsid w:val="000224D8"/>
    <w:rsid w:val="00022702"/>
    <w:rsid w:val="0002288C"/>
    <w:rsid w:val="00023AE9"/>
    <w:rsid w:val="00024611"/>
    <w:rsid w:val="000249D2"/>
    <w:rsid w:val="00024ACB"/>
    <w:rsid w:val="0002506C"/>
    <w:rsid w:val="00026583"/>
    <w:rsid w:val="00026BB3"/>
    <w:rsid w:val="00026DF8"/>
    <w:rsid w:val="00027395"/>
    <w:rsid w:val="00027414"/>
    <w:rsid w:val="0002768F"/>
    <w:rsid w:val="00027F2E"/>
    <w:rsid w:val="00031D73"/>
    <w:rsid w:val="00032268"/>
    <w:rsid w:val="00032370"/>
    <w:rsid w:val="000323BE"/>
    <w:rsid w:val="0003248C"/>
    <w:rsid w:val="00032A8A"/>
    <w:rsid w:val="00033581"/>
    <w:rsid w:val="00033B78"/>
    <w:rsid w:val="00033FD2"/>
    <w:rsid w:val="00034BC5"/>
    <w:rsid w:val="0003520F"/>
    <w:rsid w:val="00035906"/>
    <w:rsid w:val="00035C56"/>
    <w:rsid w:val="00035D34"/>
    <w:rsid w:val="0003632B"/>
    <w:rsid w:val="00037079"/>
    <w:rsid w:val="0003709A"/>
    <w:rsid w:val="000374B1"/>
    <w:rsid w:val="00037AB8"/>
    <w:rsid w:val="000406A8"/>
    <w:rsid w:val="00040876"/>
    <w:rsid w:val="000409BA"/>
    <w:rsid w:val="0004153D"/>
    <w:rsid w:val="00041FF2"/>
    <w:rsid w:val="000421BB"/>
    <w:rsid w:val="00042FAC"/>
    <w:rsid w:val="00043013"/>
    <w:rsid w:val="000434CF"/>
    <w:rsid w:val="0004373B"/>
    <w:rsid w:val="00043785"/>
    <w:rsid w:val="00043CB9"/>
    <w:rsid w:val="00043D76"/>
    <w:rsid w:val="00044143"/>
    <w:rsid w:val="00044182"/>
    <w:rsid w:val="00044A3A"/>
    <w:rsid w:val="00044C35"/>
    <w:rsid w:val="00044EE8"/>
    <w:rsid w:val="00045B0C"/>
    <w:rsid w:val="00045B25"/>
    <w:rsid w:val="00045F53"/>
    <w:rsid w:val="00046F0B"/>
    <w:rsid w:val="00046FFD"/>
    <w:rsid w:val="00047CFC"/>
    <w:rsid w:val="000502ED"/>
    <w:rsid w:val="000507C0"/>
    <w:rsid w:val="00050C18"/>
    <w:rsid w:val="000516C2"/>
    <w:rsid w:val="000518BE"/>
    <w:rsid w:val="00051D3E"/>
    <w:rsid w:val="00052108"/>
    <w:rsid w:val="000522BA"/>
    <w:rsid w:val="0005234A"/>
    <w:rsid w:val="000523BF"/>
    <w:rsid w:val="00052CA9"/>
    <w:rsid w:val="00052D0C"/>
    <w:rsid w:val="00053355"/>
    <w:rsid w:val="000535B1"/>
    <w:rsid w:val="00053D37"/>
    <w:rsid w:val="000545DE"/>
    <w:rsid w:val="000549DD"/>
    <w:rsid w:val="00054BC8"/>
    <w:rsid w:val="0005560C"/>
    <w:rsid w:val="00055D88"/>
    <w:rsid w:val="00055E73"/>
    <w:rsid w:val="0005600C"/>
    <w:rsid w:val="000561E6"/>
    <w:rsid w:val="00056AD2"/>
    <w:rsid w:val="00056D40"/>
    <w:rsid w:val="00057014"/>
    <w:rsid w:val="0005769A"/>
    <w:rsid w:val="00057C72"/>
    <w:rsid w:val="00057DC7"/>
    <w:rsid w:val="000612FE"/>
    <w:rsid w:val="000628AA"/>
    <w:rsid w:val="00063213"/>
    <w:rsid w:val="000638B5"/>
    <w:rsid w:val="000638DE"/>
    <w:rsid w:val="000640BC"/>
    <w:rsid w:val="00064184"/>
    <w:rsid w:val="000643A7"/>
    <w:rsid w:val="000644F5"/>
    <w:rsid w:val="00064B9F"/>
    <w:rsid w:val="000650C7"/>
    <w:rsid w:val="00065128"/>
    <w:rsid w:val="000652B3"/>
    <w:rsid w:val="000654EF"/>
    <w:rsid w:val="00066333"/>
    <w:rsid w:val="00066FD2"/>
    <w:rsid w:val="00067248"/>
    <w:rsid w:val="000677C8"/>
    <w:rsid w:val="00067AB3"/>
    <w:rsid w:val="0007028E"/>
    <w:rsid w:val="00070301"/>
    <w:rsid w:val="00070418"/>
    <w:rsid w:val="000706C7"/>
    <w:rsid w:val="000708BF"/>
    <w:rsid w:val="000709FC"/>
    <w:rsid w:val="00070CC2"/>
    <w:rsid w:val="00070EF6"/>
    <w:rsid w:val="000714CE"/>
    <w:rsid w:val="000714FD"/>
    <w:rsid w:val="00071690"/>
    <w:rsid w:val="000717AE"/>
    <w:rsid w:val="000718A0"/>
    <w:rsid w:val="00072642"/>
    <w:rsid w:val="00072A40"/>
    <w:rsid w:val="000731E4"/>
    <w:rsid w:val="00073220"/>
    <w:rsid w:val="0007355B"/>
    <w:rsid w:val="00073D94"/>
    <w:rsid w:val="00074CCE"/>
    <w:rsid w:val="0007541C"/>
    <w:rsid w:val="00076ACF"/>
    <w:rsid w:val="00076B15"/>
    <w:rsid w:val="00076F29"/>
    <w:rsid w:val="000775CA"/>
    <w:rsid w:val="0008030D"/>
    <w:rsid w:val="000803DE"/>
    <w:rsid w:val="00080B7E"/>
    <w:rsid w:val="00080B94"/>
    <w:rsid w:val="00081198"/>
    <w:rsid w:val="00081610"/>
    <w:rsid w:val="000818F4"/>
    <w:rsid w:val="000819D6"/>
    <w:rsid w:val="00081B63"/>
    <w:rsid w:val="00081CE2"/>
    <w:rsid w:val="0008248F"/>
    <w:rsid w:val="00082526"/>
    <w:rsid w:val="000829D9"/>
    <w:rsid w:val="00083034"/>
    <w:rsid w:val="00083421"/>
    <w:rsid w:val="0008385A"/>
    <w:rsid w:val="000838EF"/>
    <w:rsid w:val="00083AE5"/>
    <w:rsid w:val="000844D1"/>
    <w:rsid w:val="0008457F"/>
    <w:rsid w:val="00084585"/>
    <w:rsid w:val="00084858"/>
    <w:rsid w:val="00084DE3"/>
    <w:rsid w:val="000851EC"/>
    <w:rsid w:val="000858FD"/>
    <w:rsid w:val="0008595C"/>
    <w:rsid w:val="00085B33"/>
    <w:rsid w:val="00085C8B"/>
    <w:rsid w:val="000868C2"/>
    <w:rsid w:val="0008785E"/>
    <w:rsid w:val="00090727"/>
    <w:rsid w:val="00090856"/>
    <w:rsid w:val="00090A26"/>
    <w:rsid w:val="00090C7C"/>
    <w:rsid w:val="00090E25"/>
    <w:rsid w:val="000915A6"/>
    <w:rsid w:val="00091FB5"/>
    <w:rsid w:val="0009279B"/>
    <w:rsid w:val="00092A6D"/>
    <w:rsid w:val="00092C20"/>
    <w:rsid w:val="00092FA1"/>
    <w:rsid w:val="00093854"/>
    <w:rsid w:val="00093A54"/>
    <w:rsid w:val="000946D6"/>
    <w:rsid w:val="000951C0"/>
    <w:rsid w:val="00095EB8"/>
    <w:rsid w:val="00095F24"/>
    <w:rsid w:val="0009648A"/>
    <w:rsid w:val="000964F1"/>
    <w:rsid w:val="000968A3"/>
    <w:rsid w:val="00096CFA"/>
    <w:rsid w:val="00096E67"/>
    <w:rsid w:val="0009708C"/>
    <w:rsid w:val="000975AB"/>
    <w:rsid w:val="00097EAB"/>
    <w:rsid w:val="000A0482"/>
    <w:rsid w:val="000A06FC"/>
    <w:rsid w:val="000A13FE"/>
    <w:rsid w:val="000A175D"/>
    <w:rsid w:val="000A18DC"/>
    <w:rsid w:val="000A2047"/>
    <w:rsid w:val="000A2257"/>
    <w:rsid w:val="000A24AA"/>
    <w:rsid w:val="000A28E2"/>
    <w:rsid w:val="000A2A92"/>
    <w:rsid w:val="000A2C36"/>
    <w:rsid w:val="000A2D4F"/>
    <w:rsid w:val="000A3142"/>
    <w:rsid w:val="000A3CEE"/>
    <w:rsid w:val="000A3E77"/>
    <w:rsid w:val="000A4B34"/>
    <w:rsid w:val="000A56DF"/>
    <w:rsid w:val="000A5CCF"/>
    <w:rsid w:val="000A5FEB"/>
    <w:rsid w:val="000A627E"/>
    <w:rsid w:val="000A635E"/>
    <w:rsid w:val="000A6463"/>
    <w:rsid w:val="000A6E10"/>
    <w:rsid w:val="000A6F96"/>
    <w:rsid w:val="000A6FD1"/>
    <w:rsid w:val="000A79D7"/>
    <w:rsid w:val="000B0329"/>
    <w:rsid w:val="000B07EF"/>
    <w:rsid w:val="000B08F3"/>
    <w:rsid w:val="000B0F45"/>
    <w:rsid w:val="000B10C0"/>
    <w:rsid w:val="000B1E7A"/>
    <w:rsid w:val="000B2564"/>
    <w:rsid w:val="000B2623"/>
    <w:rsid w:val="000B2878"/>
    <w:rsid w:val="000B2955"/>
    <w:rsid w:val="000B2C7B"/>
    <w:rsid w:val="000B2F4C"/>
    <w:rsid w:val="000B3155"/>
    <w:rsid w:val="000B391D"/>
    <w:rsid w:val="000B43A1"/>
    <w:rsid w:val="000B44ED"/>
    <w:rsid w:val="000B569A"/>
    <w:rsid w:val="000B5823"/>
    <w:rsid w:val="000B5A2E"/>
    <w:rsid w:val="000B5FC6"/>
    <w:rsid w:val="000B7C6C"/>
    <w:rsid w:val="000B7D32"/>
    <w:rsid w:val="000B7F19"/>
    <w:rsid w:val="000B7FEA"/>
    <w:rsid w:val="000C028F"/>
    <w:rsid w:val="000C051A"/>
    <w:rsid w:val="000C07B2"/>
    <w:rsid w:val="000C0849"/>
    <w:rsid w:val="000C0949"/>
    <w:rsid w:val="000C0980"/>
    <w:rsid w:val="000C0A4F"/>
    <w:rsid w:val="000C1585"/>
    <w:rsid w:val="000C15A9"/>
    <w:rsid w:val="000C16F5"/>
    <w:rsid w:val="000C1851"/>
    <w:rsid w:val="000C1C28"/>
    <w:rsid w:val="000C21EA"/>
    <w:rsid w:val="000C22F9"/>
    <w:rsid w:val="000C2F30"/>
    <w:rsid w:val="000C3820"/>
    <w:rsid w:val="000C3B72"/>
    <w:rsid w:val="000C4148"/>
    <w:rsid w:val="000C460F"/>
    <w:rsid w:val="000C4F54"/>
    <w:rsid w:val="000C52D4"/>
    <w:rsid w:val="000C6891"/>
    <w:rsid w:val="000C7075"/>
    <w:rsid w:val="000C7214"/>
    <w:rsid w:val="000D0571"/>
    <w:rsid w:val="000D0DFE"/>
    <w:rsid w:val="000D1190"/>
    <w:rsid w:val="000D11B5"/>
    <w:rsid w:val="000D1979"/>
    <w:rsid w:val="000D1EC5"/>
    <w:rsid w:val="000D2115"/>
    <w:rsid w:val="000D26C2"/>
    <w:rsid w:val="000D29E6"/>
    <w:rsid w:val="000D2A51"/>
    <w:rsid w:val="000D2DFE"/>
    <w:rsid w:val="000D3408"/>
    <w:rsid w:val="000D3631"/>
    <w:rsid w:val="000D3693"/>
    <w:rsid w:val="000D3BD5"/>
    <w:rsid w:val="000D3DD4"/>
    <w:rsid w:val="000D45D2"/>
    <w:rsid w:val="000D4BB6"/>
    <w:rsid w:val="000D4BD8"/>
    <w:rsid w:val="000D4C77"/>
    <w:rsid w:val="000D565A"/>
    <w:rsid w:val="000D5684"/>
    <w:rsid w:val="000D6434"/>
    <w:rsid w:val="000D6D02"/>
    <w:rsid w:val="000D6F14"/>
    <w:rsid w:val="000D7C19"/>
    <w:rsid w:val="000D7CC9"/>
    <w:rsid w:val="000D7F10"/>
    <w:rsid w:val="000E049F"/>
    <w:rsid w:val="000E0F4A"/>
    <w:rsid w:val="000E11C0"/>
    <w:rsid w:val="000E136C"/>
    <w:rsid w:val="000E13F4"/>
    <w:rsid w:val="000E1A47"/>
    <w:rsid w:val="000E1B79"/>
    <w:rsid w:val="000E1BAA"/>
    <w:rsid w:val="000E25F1"/>
    <w:rsid w:val="000E2927"/>
    <w:rsid w:val="000E36CF"/>
    <w:rsid w:val="000E3833"/>
    <w:rsid w:val="000E3E54"/>
    <w:rsid w:val="000E4067"/>
    <w:rsid w:val="000E4161"/>
    <w:rsid w:val="000E4D03"/>
    <w:rsid w:val="000E4D19"/>
    <w:rsid w:val="000E4D44"/>
    <w:rsid w:val="000E4D6A"/>
    <w:rsid w:val="000E572A"/>
    <w:rsid w:val="000E5D1D"/>
    <w:rsid w:val="000E6375"/>
    <w:rsid w:val="000E6432"/>
    <w:rsid w:val="000E6A94"/>
    <w:rsid w:val="000E6CD7"/>
    <w:rsid w:val="000E6F38"/>
    <w:rsid w:val="000E6F3F"/>
    <w:rsid w:val="000E7026"/>
    <w:rsid w:val="000E7171"/>
    <w:rsid w:val="000E7371"/>
    <w:rsid w:val="000E7481"/>
    <w:rsid w:val="000E77F5"/>
    <w:rsid w:val="000F09C8"/>
    <w:rsid w:val="000F0C3A"/>
    <w:rsid w:val="000F0E86"/>
    <w:rsid w:val="000F162C"/>
    <w:rsid w:val="000F1CD3"/>
    <w:rsid w:val="000F1DF5"/>
    <w:rsid w:val="000F2054"/>
    <w:rsid w:val="000F2358"/>
    <w:rsid w:val="000F282B"/>
    <w:rsid w:val="000F2F2B"/>
    <w:rsid w:val="000F336B"/>
    <w:rsid w:val="000F345D"/>
    <w:rsid w:val="000F384B"/>
    <w:rsid w:val="000F38D9"/>
    <w:rsid w:val="000F3D6D"/>
    <w:rsid w:val="000F4139"/>
    <w:rsid w:val="000F4A99"/>
    <w:rsid w:val="000F4EF5"/>
    <w:rsid w:val="000F5494"/>
    <w:rsid w:val="000F5FF4"/>
    <w:rsid w:val="000F635B"/>
    <w:rsid w:val="000F6E31"/>
    <w:rsid w:val="000F75EC"/>
    <w:rsid w:val="000F7794"/>
    <w:rsid w:val="001004CC"/>
    <w:rsid w:val="00100E86"/>
    <w:rsid w:val="00101877"/>
    <w:rsid w:val="00101C2E"/>
    <w:rsid w:val="001026EF"/>
    <w:rsid w:val="0010284A"/>
    <w:rsid w:val="00102EB4"/>
    <w:rsid w:val="00102F8A"/>
    <w:rsid w:val="00103A4A"/>
    <w:rsid w:val="00104204"/>
    <w:rsid w:val="00104332"/>
    <w:rsid w:val="00104674"/>
    <w:rsid w:val="00104761"/>
    <w:rsid w:val="00104AEB"/>
    <w:rsid w:val="00104CC8"/>
    <w:rsid w:val="00105257"/>
    <w:rsid w:val="0010539C"/>
    <w:rsid w:val="00105A80"/>
    <w:rsid w:val="00105BF7"/>
    <w:rsid w:val="00105E81"/>
    <w:rsid w:val="00105EE9"/>
    <w:rsid w:val="00105F9E"/>
    <w:rsid w:val="00106928"/>
    <w:rsid w:val="00106997"/>
    <w:rsid w:val="00106D11"/>
    <w:rsid w:val="00110027"/>
    <w:rsid w:val="0011080B"/>
    <w:rsid w:val="0011098E"/>
    <w:rsid w:val="00110B53"/>
    <w:rsid w:val="00110E39"/>
    <w:rsid w:val="001111BF"/>
    <w:rsid w:val="00111241"/>
    <w:rsid w:val="00111349"/>
    <w:rsid w:val="001117C3"/>
    <w:rsid w:val="001119B8"/>
    <w:rsid w:val="00111B87"/>
    <w:rsid w:val="00111BE8"/>
    <w:rsid w:val="00111D23"/>
    <w:rsid w:val="00111EFB"/>
    <w:rsid w:val="00111F40"/>
    <w:rsid w:val="001127CA"/>
    <w:rsid w:val="00112AD3"/>
    <w:rsid w:val="00112D5F"/>
    <w:rsid w:val="00112EEC"/>
    <w:rsid w:val="0011387F"/>
    <w:rsid w:val="00113C70"/>
    <w:rsid w:val="0011412E"/>
    <w:rsid w:val="001144F2"/>
    <w:rsid w:val="001145D9"/>
    <w:rsid w:val="00114904"/>
    <w:rsid w:val="00114AAF"/>
    <w:rsid w:val="0011540D"/>
    <w:rsid w:val="00115C64"/>
    <w:rsid w:val="00115D23"/>
    <w:rsid w:val="00116093"/>
    <w:rsid w:val="0011731E"/>
    <w:rsid w:val="001175D7"/>
    <w:rsid w:val="00117801"/>
    <w:rsid w:val="00117B3D"/>
    <w:rsid w:val="0012074F"/>
    <w:rsid w:val="00120882"/>
    <w:rsid w:val="00120E30"/>
    <w:rsid w:val="001212D1"/>
    <w:rsid w:val="00122CFF"/>
    <w:rsid w:val="00122EC6"/>
    <w:rsid w:val="001232C5"/>
    <w:rsid w:val="00123418"/>
    <w:rsid w:val="00123B09"/>
    <w:rsid w:val="00125A11"/>
    <w:rsid w:val="00125ABA"/>
    <w:rsid w:val="00126466"/>
    <w:rsid w:val="0012681E"/>
    <w:rsid w:val="00126866"/>
    <w:rsid w:val="00126C95"/>
    <w:rsid w:val="00126EE3"/>
    <w:rsid w:val="00127211"/>
    <w:rsid w:val="00127C4A"/>
    <w:rsid w:val="00130263"/>
    <w:rsid w:val="00130299"/>
    <w:rsid w:val="00130C58"/>
    <w:rsid w:val="00130FAA"/>
    <w:rsid w:val="0013113B"/>
    <w:rsid w:val="0013144E"/>
    <w:rsid w:val="00131869"/>
    <w:rsid w:val="00131C20"/>
    <w:rsid w:val="0013250C"/>
    <w:rsid w:val="001326CB"/>
    <w:rsid w:val="00132D5E"/>
    <w:rsid w:val="001334DE"/>
    <w:rsid w:val="0013380D"/>
    <w:rsid w:val="00133A09"/>
    <w:rsid w:val="00133C66"/>
    <w:rsid w:val="00133CA7"/>
    <w:rsid w:val="001341F3"/>
    <w:rsid w:val="001360F4"/>
    <w:rsid w:val="001362EE"/>
    <w:rsid w:val="00136434"/>
    <w:rsid w:val="00136447"/>
    <w:rsid w:val="001364EC"/>
    <w:rsid w:val="00136576"/>
    <w:rsid w:val="00136716"/>
    <w:rsid w:val="00136C55"/>
    <w:rsid w:val="00137958"/>
    <w:rsid w:val="00137ACD"/>
    <w:rsid w:val="00137B4B"/>
    <w:rsid w:val="00137BD6"/>
    <w:rsid w:val="00137E71"/>
    <w:rsid w:val="001408E4"/>
    <w:rsid w:val="00140B6D"/>
    <w:rsid w:val="00140FBF"/>
    <w:rsid w:val="00141732"/>
    <w:rsid w:val="00142046"/>
    <w:rsid w:val="001428D3"/>
    <w:rsid w:val="0014296B"/>
    <w:rsid w:val="00142EE0"/>
    <w:rsid w:val="00142F6D"/>
    <w:rsid w:val="00143294"/>
    <w:rsid w:val="00143C54"/>
    <w:rsid w:val="0014488C"/>
    <w:rsid w:val="00145735"/>
    <w:rsid w:val="00145BE2"/>
    <w:rsid w:val="00145F00"/>
    <w:rsid w:val="0014640A"/>
    <w:rsid w:val="00146C62"/>
    <w:rsid w:val="00147272"/>
    <w:rsid w:val="0014733F"/>
    <w:rsid w:val="001473D2"/>
    <w:rsid w:val="001474EC"/>
    <w:rsid w:val="001478B5"/>
    <w:rsid w:val="00147BBE"/>
    <w:rsid w:val="00147BDD"/>
    <w:rsid w:val="001502DA"/>
    <w:rsid w:val="0015063B"/>
    <w:rsid w:val="00150E01"/>
    <w:rsid w:val="00151172"/>
    <w:rsid w:val="0015123C"/>
    <w:rsid w:val="00151318"/>
    <w:rsid w:val="00151D9A"/>
    <w:rsid w:val="00151FC6"/>
    <w:rsid w:val="00151FCA"/>
    <w:rsid w:val="0015249D"/>
    <w:rsid w:val="001526A8"/>
    <w:rsid w:val="00152A7B"/>
    <w:rsid w:val="00152DCF"/>
    <w:rsid w:val="00153759"/>
    <w:rsid w:val="00153C48"/>
    <w:rsid w:val="001548AE"/>
    <w:rsid w:val="00154A21"/>
    <w:rsid w:val="001550D4"/>
    <w:rsid w:val="001552C3"/>
    <w:rsid w:val="0015567B"/>
    <w:rsid w:val="0015602C"/>
    <w:rsid w:val="00156921"/>
    <w:rsid w:val="001569AA"/>
    <w:rsid w:val="0015785C"/>
    <w:rsid w:val="00157B6F"/>
    <w:rsid w:val="00157CC7"/>
    <w:rsid w:val="00160170"/>
    <w:rsid w:val="001616F1"/>
    <w:rsid w:val="00161CC6"/>
    <w:rsid w:val="00161D61"/>
    <w:rsid w:val="00161DE7"/>
    <w:rsid w:val="00161EA1"/>
    <w:rsid w:val="001620E3"/>
    <w:rsid w:val="001623DF"/>
    <w:rsid w:val="0016269E"/>
    <w:rsid w:val="001628D8"/>
    <w:rsid w:val="00162A1A"/>
    <w:rsid w:val="00163238"/>
    <w:rsid w:val="00163960"/>
    <w:rsid w:val="00163AE9"/>
    <w:rsid w:val="00163B2A"/>
    <w:rsid w:val="00163F54"/>
    <w:rsid w:val="00164023"/>
    <w:rsid w:val="001642F3"/>
    <w:rsid w:val="00164399"/>
    <w:rsid w:val="001647ED"/>
    <w:rsid w:val="0016499B"/>
    <w:rsid w:val="00165025"/>
    <w:rsid w:val="00165105"/>
    <w:rsid w:val="001657EF"/>
    <w:rsid w:val="00165EB6"/>
    <w:rsid w:val="001666BC"/>
    <w:rsid w:val="0016686C"/>
    <w:rsid w:val="00166AC5"/>
    <w:rsid w:val="00166ED5"/>
    <w:rsid w:val="00167129"/>
    <w:rsid w:val="00167179"/>
    <w:rsid w:val="00167B07"/>
    <w:rsid w:val="0017043E"/>
    <w:rsid w:val="00170F65"/>
    <w:rsid w:val="00171754"/>
    <w:rsid w:val="00171A11"/>
    <w:rsid w:val="00172A6B"/>
    <w:rsid w:val="00173CBA"/>
    <w:rsid w:val="00173F59"/>
    <w:rsid w:val="00174221"/>
    <w:rsid w:val="00174757"/>
    <w:rsid w:val="00174D0D"/>
    <w:rsid w:val="0017547D"/>
    <w:rsid w:val="00175534"/>
    <w:rsid w:val="0017585F"/>
    <w:rsid w:val="001759EC"/>
    <w:rsid w:val="001762F6"/>
    <w:rsid w:val="0017666D"/>
    <w:rsid w:val="00176805"/>
    <w:rsid w:val="0017686C"/>
    <w:rsid w:val="001769C2"/>
    <w:rsid w:val="00177080"/>
    <w:rsid w:val="00177A87"/>
    <w:rsid w:val="00177DCB"/>
    <w:rsid w:val="00180B42"/>
    <w:rsid w:val="00180E72"/>
    <w:rsid w:val="00181532"/>
    <w:rsid w:val="001816DB"/>
    <w:rsid w:val="001835B7"/>
    <w:rsid w:val="00183D44"/>
    <w:rsid w:val="00183E5D"/>
    <w:rsid w:val="00183FA6"/>
    <w:rsid w:val="00184775"/>
    <w:rsid w:val="00184A25"/>
    <w:rsid w:val="00184A59"/>
    <w:rsid w:val="001852D5"/>
    <w:rsid w:val="00185413"/>
    <w:rsid w:val="00185C47"/>
    <w:rsid w:val="0018662C"/>
    <w:rsid w:val="00186816"/>
    <w:rsid w:val="0018775F"/>
    <w:rsid w:val="0018780F"/>
    <w:rsid w:val="00190220"/>
    <w:rsid w:val="001909A5"/>
    <w:rsid w:val="00191731"/>
    <w:rsid w:val="00191816"/>
    <w:rsid w:val="0019190C"/>
    <w:rsid w:val="00191A83"/>
    <w:rsid w:val="00191BF2"/>
    <w:rsid w:val="001928BD"/>
    <w:rsid w:val="00192CBA"/>
    <w:rsid w:val="00193A1E"/>
    <w:rsid w:val="00193C3F"/>
    <w:rsid w:val="00193DE9"/>
    <w:rsid w:val="001940F6"/>
    <w:rsid w:val="001947AB"/>
    <w:rsid w:val="001948B6"/>
    <w:rsid w:val="001951FA"/>
    <w:rsid w:val="001956D2"/>
    <w:rsid w:val="00195C31"/>
    <w:rsid w:val="00195D84"/>
    <w:rsid w:val="001960B7"/>
    <w:rsid w:val="00196CAE"/>
    <w:rsid w:val="00197118"/>
    <w:rsid w:val="00197CE9"/>
    <w:rsid w:val="001A1A4A"/>
    <w:rsid w:val="001A1EC9"/>
    <w:rsid w:val="001A22FF"/>
    <w:rsid w:val="001A2336"/>
    <w:rsid w:val="001A2905"/>
    <w:rsid w:val="001A2E3F"/>
    <w:rsid w:val="001A2FF2"/>
    <w:rsid w:val="001A456A"/>
    <w:rsid w:val="001A4880"/>
    <w:rsid w:val="001A4959"/>
    <w:rsid w:val="001A5DFD"/>
    <w:rsid w:val="001A64E2"/>
    <w:rsid w:val="001A6C24"/>
    <w:rsid w:val="001A7651"/>
    <w:rsid w:val="001A773F"/>
    <w:rsid w:val="001A7C9B"/>
    <w:rsid w:val="001A7D57"/>
    <w:rsid w:val="001A7DE2"/>
    <w:rsid w:val="001A7DE4"/>
    <w:rsid w:val="001B0105"/>
    <w:rsid w:val="001B04CD"/>
    <w:rsid w:val="001B0640"/>
    <w:rsid w:val="001B0716"/>
    <w:rsid w:val="001B0894"/>
    <w:rsid w:val="001B0A37"/>
    <w:rsid w:val="001B0B00"/>
    <w:rsid w:val="001B1477"/>
    <w:rsid w:val="001B1B87"/>
    <w:rsid w:val="001B2AB2"/>
    <w:rsid w:val="001B2BB8"/>
    <w:rsid w:val="001B427D"/>
    <w:rsid w:val="001B4D53"/>
    <w:rsid w:val="001B54EA"/>
    <w:rsid w:val="001B56A1"/>
    <w:rsid w:val="001B5DBD"/>
    <w:rsid w:val="001B5F84"/>
    <w:rsid w:val="001B5FB8"/>
    <w:rsid w:val="001B640A"/>
    <w:rsid w:val="001B6692"/>
    <w:rsid w:val="001B6D35"/>
    <w:rsid w:val="001B6DD9"/>
    <w:rsid w:val="001B7390"/>
    <w:rsid w:val="001B7665"/>
    <w:rsid w:val="001B794C"/>
    <w:rsid w:val="001B7AE6"/>
    <w:rsid w:val="001B7DAC"/>
    <w:rsid w:val="001C00DF"/>
    <w:rsid w:val="001C0496"/>
    <w:rsid w:val="001C0582"/>
    <w:rsid w:val="001C0EA3"/>
    <w:rsid w:val="001C1C52"/>
    <w:rsid w:val="001C1E96"/>
    <w:rsid w:val="001C20B5"/>
    <w:rsid w:val="001C2100"/>
    <w:rsid w:val="001C266C"/>
    <w:rsid w:val="001C2AEE"/>
    <w:rsid w:val="001C2BF0"/>
    <w:rsid w:val="001C2FC6"/>
    <w:rsid w:val="001C3C7B"/>
    <w:rsid w:val="001C3F2A"/>
    <w:rsid w:val="001C494C"/>
    <w:rsid w:val="001C4CE8"/>
    <w:rsid w:val="001C52F4"/>
    <w:rsid w:val="001C57F9"/>
    <w:rsid w:val="001C58ED"/>
    <w:rsid w:val="001C5A2C"/>
    <w:rsid w:val="001C5C38"/>
    <w:rsid w:val="001C5CE5"/>
    <w:rsid w:val="001C5CEF"/>
    <w:rsid w:val="001C5F69"/>
    <w:rsid w:val="001C60AE"/>
    <w:rsid w:val="001C6306"/>
    <w:rsid w:val="001C65F6"/>
    <w:rsid w:val="001C6659"/>
    <w:rsid w:val="001C697D"/>
    <w:rsid w:val="001C70DF"/>
    <w:rsid w:val="001C7498"/>
    <w:rsid w:val="001C7CE3"/>
    <w:rsid w:val="001D00F1"/>
    <w:rsid w:val="001D0859"/>
    <w:rsid w:val="001D0CBB"/>
    <w:rsid w:val="001D0E17"/>
    <w:rsid w:val="001D0E56"/>
    <w:rsid w:val="001D1008"/>
    <w:rsid w:val="001D1BE8"/>
    <w:rsid w:val="001D1CE5"/>
    <w:rsid w:val="001D2556"/>
    <w:rsid w:val="001D2738"/>
    <w:rsid w:val="001D27FE"/>
    <w:rsid w:val="001D2FFD"/>
    <w:rsid w:val="001D3110"/>
    <w:rsid w:val="001D32E3"/>
    <w:rsid w:val="001D33A4"/>
    <w:rsid w:val="001D33E1"/>
    <w:rsid w:val="001D37A0"/>
    <w:rsid w:val="001D422C"/>
    <w:rsid w:val="001D4347"/>
    <w:rsid w:val="001D46E8"/>
    <w:rsid w:val="001D50DD"/>
    <w:rsid w:val="001D5789"/>
    <w:rsid w:val="001D5EBD"/>
    <w:rsid w:val="001D623E"/>
    <w:rsid w:val="001D625C"/>
    <w:rsid w:val="001D65A2"/>
    <w:rsid w:val="001D66E2"/>
    <w:rsid w:val="001E0949"/>
    <w:rsid w:val="001E132E"/>
    <w:rsid w:val="001E1C15"/>
    <w:rsid w:val="001E1C17"/>
    <w:rsid w:val="001E1F59"/>
    <w:rsid w:val="001E2477"/>
    <w:rsid w:val="001E284D"/>
    <w:rsid w:val="001E28D9"/>
    <w:rsid w:val="001E296E"/>
    <w:rsid w:val="001E2A21"/>
    <w:rsid w:val="001E2ADC"/>
    <w:rsid w:val="001E2D13"/>
    <w:rsid w:val="001E2D80"/>
    <w:rsid w:val="001E3FCB"/>
    <w:rsid w:val="001E4617"/>
    <w:rsid w:val="001E4784"/>
    <w:rsid w:val="001E4E0A"/>
    <w:rsid w:val="001E56CA"/>
    <w:rsid w:val="001E57F4"/>
    <w:rsid w:val="001E5D99"/>
    <w:rsid w:val="001E6053"/>
    <w:rsid w:val="001E6081"/>
    <w:rsid w:val="001E652C"/>
    <w:rsid w:val="001E6D53"/>
    <w:rsid w:val="001E6F36"/>
    <w:rsid w:val="001E6FA0"/>
    <w:rsid w:val="001E72DD"/>
    <w:rsid w:val="001E733B"/>
    <w:rsid w:val="001E79AE"/>
    <w:rsid w:val="001F08D1"/>
    <w:rsid w:val="001F117E"/>
    <w:rsid w:val="001F1262"/>
    <w:rsid w:val="001F1846"/>
    <w:rsid w:val="001F18D8"/>
    <w:rsid w:val="001F1D06"/>
    <w:rsid w:val="001F1D2E"/>
    <w:rsid w:val="001F1DBF"/>
    <w:rsid w:val="001F21C7"/>
    <w:rsid w:val="001F289C"/>
    <w:rsid w:val="001F32A3"/>
    <w:rsid w:val="001F3A75"/>
    <w:rsid w:val="001F3AB6"/>
    <w:rsid w:val="001F3E09"/>
    <w:rsid w:val="001F44D6"/>
    <w:rsid w:val="001F4634"/>
    <w:rsid w:val="001F46D7"/>
    <w:rsid w:val="001F4855"/>
    <w:rsid w:val="001F497B"/>
    <w:rsid w:val="001F4A83"/>
    <w:rsid w:val="001F57D5"/>
    <w:rsid w:val="001F5F1C"/>
    <w:rsid w:val="001F66A6"/>
    <w:rsid w:val="001F674A"/>
    <w:rsid w:val="001F674D"/>
    <w:rsid w:val="001F680D"/>
    <w:rsid w:val="001F68D5"/>
    <w:rsid w:val="001F6CC2"/>
    <w:rsid w:val="001F7161"/>
    <w:rsid w:val="001F73E1"/>
    <w:rsid w:val="00201136"/>
    <w:rsid w:val="00201FD4"/>
    <w:rsid w:val="002024DC"/>
    <w:rsid w:val="002029CE"/>
    <w:rsid w:val="00202C69"/>
    <w:rsid w:val="00202DEE"/>
    <w:rsid w:val="00202F3E"/>
    <w:rsid w:val="00203A50"/>
    <w:rsid w:val="00203C29"/>
    <w:rsid w:val="00204189"/>
    <w:rsid w:val="00204548"/>
    <w:rsid w:val="0020479D"/>
    <w:rsid w:val="00204D9C"/>
    <w:rsid w:val="00205728"/>
    <w:rsid w:val="0020606C"/>
    <w:rsid w:val="0020610A"/>
    <w:rsid w:val="00206214"/>
    <w:rsid w:val="00206244"/>
    <w:rsid w:val="002062D8"/>
    <w:rsid w:val="00206528"/>
    <w:rsid w:val="00206835"/>
    <w:rsid w:val="00207158"/>
    <w:rsid w:val="00207367"/>
    <w:rsid w:val="0020790A"/>
    <w:rsid w:val="00207A2F"/>
    <w:rsid w:val="0021060C"/>
    <w:rsid w:val="00210941"/>
    <w:rsid w:val="00211020"/>
    <w:rsid w:val="00211576"/>
    <w:rsid w:val="0021166F"/>
    <w:rsid w:val="00211694"/>
    <w:rsid w:val="00211793"/>
    <w:rsid w:val="00211917"/>
    <w:rsid w:val="00211F8E"/>
    <w:rsid w:val="002129F1"/>
    <w:rsid w:val="0021327A"/>
    <w:rsid w:val="00213A53"/>
    <w:rsid w:val="0021415B"/>
    <w:rsid w:val="00214538"/>
    <w:rsid w:val="002145A7"/>
    <w:rsid w:val="00214839"/>
    <w:rsid w:val="002149AB"/>
    <w:rsid w:val="00214F33"/>
    <w:rsid w:val="0021519F"/>
    <w:rsid w:val="00215214"/>
    <w:rsid w:val="00215721"/>
    <w:rsid w:val="002165A6"/>
    <w:rsid w:val="00217845"/>
    <w:rsid w:val="00220173"/>
    <w:rsid w:val="002204A8"/>
    <w:rsid w:val="00220B00"/>
    <w:rsid w:val="00221008"/>
    <w:rsid w:val="00221513"/>
    <w:rsid w:val="002216EB"/>
    <w:rsid w:val="00221803"/>
    <w:rsid w:val="00221B6D"/>
    <w:rsid w:val="00221F24"/>
    <w:rsid w:val="002224E5"/>
    <w:rsid w:val="002224F2"/>
    <w:rsid w:val="00222756"/>
    <w:rsid w:val="00222B62"/>
    <w:rsid w:val="00223792"/>
    <w:rsid w:val="00223B63"/>
    <w:rsid w:val="00223E24"/>
    <w:rsid w:val="00224EC4"/>
    <w:rsid w:val="00225424"/>
    <w:rsid w:val="00225CD1"/>
    <w:rsid w:val="00226161"/>
    <w:rsid w:val="0022635C"/>
    <w:rsid w:val="002269EB"/>
    <w:rsid w:val="002270C4"/>
    <w:rsid w:val="00230123"/>
    <w:rsid w:val="00230774"/>
    <w:rsid w:val="002309C0"/>
    <w:rsid w:val="00230AEC"/>
    <w:rsid w:val="00230CAE"/>
    <w:rsid w:val="00230D07"/>
    <w:rsid w:val="00230D19"/>
    <w:rsid w:val="00231D4E"/>
    <w:rsid w:val="00231FB4"/>
    <w:rsid w:val="002326D6"/>
    <w:rsid w:val="00232AA9"/>
    <w:rsid w:val="00232FE9"/>
    <w:rsid w:val="002332D7"/>
    <w:rsid w:val="00233FE2"/>
    <w:rsid w:val="00234017"/>
    <w:rsid w:val="002343B9"/>
    <w:rsid w:val="00234A53"/>
    <w:rsid w:val="00234A9C"/>
    <w:rsid w:val="00234C8A"/>
    <w:rsid w:val="002355B0"/>
    <w:rsid w:val="002364EE"/>
    <w:rsid w:val="00236BE1"/>
    <w:rsid w:val="00236DCA"/>
    <w:rsid w:val="00237287"/>
    <w:rsid w:val="00237DC5"/>
    <w:rsid w:val="00237F17"/>
    <w:rsid w:val="00240198"/>
    <w:rsid w:val="002405C6"/>
    <w:rsid w:val="002419F8"/>
    <w:rsid w:val="00242056"/>
    <w:rsid w:val="0024235A"/>
    <w:rsid w:val="002429E5"/>
    <w:rsid w:val="00242AC8"/>
    <w:rsid w:val="00242C22"/>
    <w:rsid w:val="00242DB6"/>
    <w:rsid w:val="00242DE7"/>
    <w:rsid w:val="00243AE8"/>
    <w:rsid w:val="0024433B"/>
    <w:rsid w:val="0024439F"/>
    <w:rsid w:val="0024454A"/>
    <w:rsid w:val="00244B48"/>
    <w:rsid w:val="00244BE2"/>
    <w:rsid w:val="00244FC2"/>
    <w:rsid w:val="002453C8"/>
    <w:rsid w:val="0024644D"/>
    <w:rsid w:val="00246AB9"/>
    <w:rsid w:val="002474F5"/>
    <w:rsid w:val="00247576"/>
    <w:rsid w:val="00247967"/>
    <w:rsid w:val="00250C49"/>
    <w:rsid w:val="002515F9"/>
    <w:rsid w:val="00251C63"/>
    <w:rsid w:val="00251F36"/>
    <w:rsid w:val="00252038"/>
    <w:rsid w:val="00252601"/>
    <w:rsid w:val="002529FE"/>
    <w:rsid w:val="00252ED2"/>
    <w:rsid w:val="00253D6B"/>
    <w:rsid w:val="002541FE"/>
    <w:rsid w:val="00254654"/>
    <w:rsid w:val="00254C64"/>
    <w:rsid w:val="00255136"/>
    <w:rsid w:val="002559E4"/>
    <w:rsid w:val="00255B91"/>
    <w:rsid w:val="00255C83"/>
    <w:rsid w:val="00256103"/>
    <w:rsid w:val="00256EAC"/>
    <w:rsid w:val="00257490"/>
    <w:rsid w:val="00257581"/>
    <w:rsid w:val="00257A7B"/>
    <w:rsid w:val="00257D54"/>
    <w:rsid w:val="00260338"/>
    <w:rsid w:val="00260388"/>
    <w:rsid w:val="00260D17"/>
    <w:rsid w:val="00260D2E"/>
    <w:rsid w:val="00261137"/>
    <w:rsid w:val="0026140A"/>
    <w:rsid w:val="00261B22"/>
    <w:rsid w:val="00261D3B"/>
    <w:rsid w:val="002620B1"/>
    <w:rsid w:val="00262A52"/>
    <w:rsid w:val="00263689"/>
    <w:rsid w:val="002636EB"/>
    <w:rsid w:val="002639CE"/>
    <w:rsid w:val="00263FA5"/>
    <w:rsid w:val="002643CF"/>
    <w:rsid w:val="00264511"/>
    <w:rsid w:val="00264697"/>
    <w:rsid w:val="002647E5"/>
    <w:rsid w:val="002649F8"/>
    <w:rsid w:val="00265194"/>
    <w:rsid w:val="0026580D"/>
    <w:rsid w:val="00265C04"/>
    <w:rsid w:val="00265C3A"/>
    <w:rsid w:val="00265C8E"/>
    <w:rsid w:val="00265C92"/>
    <w:rsid w:val="00265F5E"/>
    <w:rsid w:val="0026659B"/>
    <w:rsid w:val="002667B6"/>
    <w:rsid w:val="002668F4"/>
    <w:rsid w:val="00270893"/>
    <w:rsid w:val="002715F2"/>
    <w:rsid w:val="0027201B"/>
    <w:rsid w:val="00273463"/>
    <w:rsid w:val="002735C9"/>
    <w:rsid w:val="002742C2"/>
    <w:rsid w:val="0027430F"/>
    <w:rsid w:val="00274436"/>
    <w:rsid w:val="0027447F"/>
    <w:rsid w:val="00274CAE"/>
    <w:rsid w:val="00275194"/>
    <w:rsid w:val="00275BFD"/>
    <w:rsid w:val="00276217"/>
    <w:rsid w:val="0027685E"/>
    <w:rsid w:val="00276D24"/>
    <w:rsid w:val="00277154"/>
    <w:rsid w:val="002777B9"/>
    <w:rsid w:val="00277983"/>
    <w:rsid w:val="00280017"/>
    <w:rsid w:val="002803C1"/>
    <w:rsid w:val="00280B25"/>
    <w:rsid w:val="00280D5F"/>
    <w:rsid w:val="00280D90"/>
    <w:rsid w:val="00280FFD"/>
    <w:rsid w:val="00281FB7"/>
    <w:rsid w:val="0028310A"/>
    <w:rsid w:val="002833D3"/>
    <w:rsid w:val="00283677"/>
    <w:rsid w:val="00283F2A"/>
    <w:rsid w:val="002847B7"/>
    <w:rsid w:val="00285171"/>
    <w:rsid w:val="00285245"/>
    <w:rsid w:val="00285823"/>
    <w:rsid w:val="00285D06"/>
    <w:rsid w:val="00285DE3"/>
    <w:rsid w:val="00285FA8"/>
    <w:rsid w:val="00286AC7"/>
    <w:rsid w:val="00287057"/>
    <w:rsid w:val="0028707C"/>
    <w:rsid w:val="002879A7"/>
    <w:rsid w:val="0029036B"/>
    <w:rsid w:val="002933ED"/>
    <w:rsid w:val="00293705"/>
    <w:rsid w:val="00293F8B"/>
    <w:rsid w:val="00294C17"/>
    <w:rsid w:val="00295017"/>
    <w:rsid w:val="00295114"/>
    <w:rsid w:val="002951DD"/>
    <w:rsid w:val="0029600C"/>
    <w:rsid w:val="002963DC"/>
    <w:rsid w:val="00296812"/>
    <w:rsid w:val="00296956"/>
    <w:rsid w:val="00296EB8"/>
    <w:rsid w:val="00297C28"/>
    <w:rsid w:val="00297D41"/>
    <w:rsid w:val="002A10F4"/>
    <w:rsid w:val="002A2413"/>
    <w:rsid w:val="002A3439"/>
    <w:rsid w:val="002A3A25"/>
    <w:rsid w:val="002A3F8B"/>
    <w:rsid w:val="002A3F9E"/>
    <w:rsid w:val="002A45E7"/>
    <w:rsid w:val="002A4B96"/>
    <w:rsid w:val="002A4DF5"/>
    <w:rsid w:val="002A51DC"/>
    <w:rsid w:val="002A6AA4"/>
    <w:rsid w:val="002A6C30"/>
    <w:rsid w:val="002A6CDE"/>
    <w:rsid w:val="002A7245"/>
    <w:rsid w:val="002A726F"/>
    <w:rsid w:val="002A760F"/>
    <w:rsid w:val="002B013B"/>
    <w:rsid w:val="002B04E8"/>
    <w:rsid w:val="002B0BB3"/>
    <w:rsid w:val="002B177C"/>
    <w:rsid w:val="002B1863"/>
    <w:rsid w:val="002B1FB2"/>
    <w:rsid w:val="002B273A"/>
    <w:rsid w:val="002B2914"/>
    <w:rsid w:val="002B29FC"/>
    <w:rsid w:val="002B2E1B"/>
    <w:rsid w:val="002B2EBA"/>
    <w:rsid w:val="002B300D"/>
    <w:rsid w:val="002B3204"/>
    <w:rsid w:val="002B330F"/>
    <w:rsid w:val="002B3446"/>
    <w:rsid w:val="002B3517"/>
    <w:rsid w:val="002B3A47"/>
    <w:rsid w:val="002B417F"/>
    <w:rsid w:val="002B421C"/>
    <w:rsid w:val="002B42B3"/>
    <w:rsid w:val="002B4519"/>
    <w:rsid w:val="002B55EA"/>
    <w:rsid w:val="002B59B1"/>
    <w:rsid w:val="002B59B7"/>
    <w:rsid w:val="002B5D31"/>
    <w:rsid w:val="002B6347"/>
    <w:rsid w:val="002B6E20"/>
    <w:rsid w:val="002B6ECB"/>
    <w:rsid w:val="002B6F67"/>
    <w:rsid w:val="002B6FF9"/>
    <w:rsid w:val="002B786F"/>
    <w:rsid w:val="002B790A"/>
    <w:rsid w:val="002B7A73"/>
    <w:rsid w:val="002B7BBF"/>
    <w:rsid w:val="002B7DB3"/>
    <w:rsid w:val="002B7EB6"/>
    <w:rsid w:val="002B7FD7"/>
    <w:rsid w:val="002C0392"/>
    <w:rsid w:val="002C0435"/>
    <w:rsid w:val="002C1545"/>
    <w:rsid w:val="002C15CC"/>
    <w:rsid w:val="002C2119"/>
    <w:rsid w:val="002C2157"/>
    <w:rsid w:val="002C2942"/>
    <w:rsid w:val="002C2A05"/>
    <w:rsid w:val="002C2D47"/>
    <w:rsid w:val="002C3015"/>
    <w:rsid w:val="002C3B2E"/>
    <w:rsid w:val="002C444C"/>
    <w:rsid w:val="002C491D"/>
    <w:rsid w:val="002C4BE6"/>
    <w:rsid w:val="002C554E"/>
    <w:rsid w:val="002C5B94"/>
    <w:rsid w:val="002C76E0"/>
    <w:rsid w:val="002D0EE7"/>
    <w:rsid w:val="002D0FD0"/>
    <w:rsid w:val="002D1C79"/>
    <w:rsid w:val="002D1CF2"/>
    <w:rsid w:val="002D230F"/>
    <w:rsid w:val="002D2371"/>
    <w:rsid w:val="002D2429"/>
    <w:rsid w:val="002D28F9"/>
    <w:rsid w:val="002D2D55"/>
    <w:rsid w:val="002D3332"/>
    <w:rsid w:val="002D382F"/>
    <w:rsid w:val="002D431C"/>
    <w:rsid w:val="002D450B"/>
    <w:rsid w:val="002D45A1"/>
    <w:rsid w:val="002D4711"/>
    <w:rsid w:val="002D47AF"/>
    <w:rsid w:val="002D4ABF"/>
    <w:rsid w:val="002D4B10"/>
    <w:rsid w:val="002D4B75"/>
    <w:rsid w:val="002D4E5A"/>
    <w:rsid w:val="002D4E5B"/>
    <w:rsid w:val="002D52C4"/>
    <w:rsid w:val="002D590C"/>
    <w:rsid w:val="002D5D75"/>
    <w:rsid w:val="002D60A0"/>
    <w:rsid w:val="002D623F"/>
    <w:rsid w:val="002D6492"/>
    <w:rsid w:val="002D68E2"/>
    <w:rsid w:val="002D799A"/>
    <w:rsid w:val="002E04D6"/>
    <w:rsid w:val="002E0666"/>
    <w:rsid w:val="002E06D6"/>
    <w:rsid w:val="002E08B0"/>
    <w:rsid w:val="002E0AA3"/>
    <w:rsid w:val="002E0F55"/>
    <w:rsid w:val="002E107B"/>
    <w:rsid w:val="002E1351"/>
    <w:rsid w:val="002E1679"/>
    <w:rsid w:val="002E2445"/>
    <w:rsid w:val="002E272F"/>
    <w:rsid w:val="002E2948"/>
    <w:rsid w:val="002E33DD"/>
    <w:rsid w:val="002E3D52"/>
    <w:rsid w:val="002E4609"/>
    <w:rsid w:val="002E4C63"/>
    <w:rsid w:val="002E4C88"/>
    <w:rsid w:val="002E4D0D"/>
    <w:rsid w:val="002E50B5"/>
    <w:rsid w:val="002E5351"/>
    <w:rsid w:val="002E5D24"/>
    <w:rsid w:val="002E5DB1"/>
    <w:rsid w:val="002E5DE4"/>
    <w:rsid w:val="002E5FD1"/>
    <w:rsid w:val="002E68F0"/>
    <w:rsid w:val="002E75D5"/>
    <w:rsid w:val="002E7C16"/>
    <w:rsid w:val="002E7D4E"/>
    <w:rsid w:val="002F01F0"/>
    <w:rsid w:val="002F1698"/>
    <w:rsid w:val="002F1721"/>
    <w:rsid w:val="002F20CA"/>
    <w:rsid w:val="002F238F"/>
    <w:rsid w:val="002F2973"/>
    <w:rsid w:val="002F2B6E"/>
    <w:rsid w:val="002F2D1F"/>
    <w:rsid w:val="002F2FA7"/>
    <w:rsid w:val="002F301D"/>
    <w:rsid w:val="002F3819"/>
    <w:rsid w:val="002F3F30"/>
    <w:rsid w:val="002F4DE2"/>
    <w:rsid w:val="002F5FD8"/>
    <w:rsid w:val="002F607E"/>
    <w:rsid w:val="002F60AA"/>
    <w:rsid w:val="002F7869"/>
    <w:rsid w:val="002F7CE9"/>
    <w:rsid w:val="002F7F37"/>
    <w:rsid w:val="002F7F70"/>
    <w:rsid w:val="00300B7A"/>
    <w:rsid w:val="00300CAE"/>
    <w:rsid w:val="00301AC4"/>
    <w:rsid w:val="00301C2C"/>
    <w:rsid w:val="003021A7"/>
    <w:rsid w:val="00302779"/>
    <w:rsid w:val="003027E0"/>
    <w:rsid w:val="0030356B"/>
    <w:rsid w:val="003035AC"/>
    <w:rsid w:val="0030372B"/>
    <w:rsid w:val="00304181"/>
    <w:rsid w:val="00304521"/>
    <w:rsid w:val="003046A2"/>
    <w:rsid w:val="00304B96"/>
    <w:rsid w:val="00305234"/>
    <w:rsid w:val="00305257"/>
    <w:rsid w:val="0030552A"/>
    <w:rsid w:val="00305B1B"/>
    <w:rsid w:val="00305B5B"/>
    <w:rsid w:val="00305BE3"/>
    <w:rsid w:val="00305E9A"/>
    <w:rsid w:val="00306112"/>
    <w:rsid w:val="003062E1"/>
    <w:rsid w:val="00306546"/>
    <w:rsid w:val="003066B9"/>
    <w:rsid w:val="00306CEF"/>
    <w:rsid w:val="00306E17"/>
    <w:rsid w:val="00307C54"/>
    <w:rsid w:val="00307EAC"/>
    <w:rsid w:val="0031039E"/>
    <w:rsid w:val="00310DCC"/>
    <w:rsid w:val="00310F64"/>
    <w:rsid w:val="003113CB"/>
    <w:rsid w:val="00312363"/>
    <w:rsid w:val="003126FF"/>
    <w:rsid w:val="003130D5"/>
    <w:rsid w:val="0031314F"/>
    <w:rsid w:val="00313255"/>
    <w:rsid w:val="003140C4"/>
    <w:rsid w:val="00314131"/>
    <w:rsid w:val="003141A1"/>
    <w:rsid w:val="003146BE"/>
    <w:rsid w:val="00315285"/>
    <w:rsid w:val="003152A4"/>
    <w:rsid w:val="0031569B"/>
    <w:rsid w:val="00315BE6"/>
    <w:rsid w:val="003162B2"/>
    <w:rsid w:val="00316C64"/>
    <w:rsid w:val="00316FBC"/>
    <w:rsid w:val="00317774"/>
    <w:rsid w:val="0031788A"/>
    <w:rsid w:val="003178A3"/>
    <w:rsid w:val="00320393"/>
    <w:rsid w:val="00320434"/>
    <w:rsid w:val="00320BA2"/>
    <w:rsid w:val="0032102B"/>
    <w:rsid w:val="003216E8"/>
    <w:rsid w:val="00321BCB"/>
    <w:rsid w:val="00322547"/>
    <w:rsid w:val="0032319C"/>
    <w:rsid w:val="00323927"/>
    <w:rsid w:val="00323974"/>
    <w:rsid w:val="003239AE"/>
    <w:rsid w:val="00324664"/>
    <w:rsid w:val="00324780"/>
    <w:rsid w:val="00324A7E"/>
    <w:rsid w:val="00324D5B"/>
    <w:rsid w:val="00324FE3"/>
    <w:rsid w:val="003251F5"/>
    <w:rsid w:val="00326571"/>
    <w:rsid w:val="00326A98"/>
    <w:rsid w:val="00326C99"/>
    <w:rsid w:val="00326CF5"/>
    <w:rsid w:val="00326D39"/>
    <w:rsid w:val="00326E0B"/>
    <w:rsid w:val="00326E1C"/>
    <w:rsid w:val="00326EFC"/>
    <w:rsid w:val="003273B5"/>
    <w:rsid w:val="003274B1"/>
    <w:rsid w:val="003274F2"/>
    <w:rsid w:val="003274FD"/>
    <w:rsid w:val="003278ED"/>
    <w:rsid w:val="00327B36"/>
    <w:rsid w:val="00327D93"/>
    <w:rsid w:val="0033051F"/>
    <w:rsid w:val="00330623"/>
    <w:rsid w:val="00330A0F"/>
    <w:rsid w:val="00331234"/>
    <w:rsid w:val="00331971"/>
    <w:rsid w:val="00331B14"/>
    <w:rsid w:val="0033269D"/>
    <w:rsid w:val="003330D6"/>
    <w:rsid w:val="00333248"/>
    <w:rsid w:val="003337EE"/>
    <w:rsid w:val="00333844"/>
    <w:rsid w:val="00333A3F"/>
    <w:rsid w:val="00334383"/>
    <w:rsid w:val="00334B79"/>
    <w:rsid w:val="00334E7E"/>
    <w:rsid w:val="0033549D"/>
    <w:rsid w:val="0033672D"/>
    <w:rsid w:val="0033693D"/>
    <w:rsid w:val="00336BB5"/>
    <w:rsid w:val="00337015"/>
    <w:rsid w:val="00337591"/>
    <w:rsid w:val="00337A31"/>
    <w:rsid w:val="00337F00"/>
    <w:rsid w:val="003405AF"/>
    <w:rsid w:val="0034088C"/>
    <w:rsid w:val="00340FD3"/>
    <w:rsid w:val="003415DA"/>
    <w:rsid w:val="00341721"/>
    <w:rsid w:val="00341DFF"/>
    <w:rsid w:val="0034213A"/>
    <w:rsid w:val="0034275D"/>
    <w:rsid w:val="00342B5F"/>
    <w:rsid w:val="00342EBD"/>
    <w:rsid w:val="00343013"/>
    <w:rsid w:val="00343449"/>
    <w:rsid w:val="0034432E"/>
    <w:rsid w:val="00344563"/>
    <w:rsid w:val="0034468A"/>
    <w:rsid w:val="003446B0"/>
    <w:rsid w:val="003452DB"/>
    <w:rsid w:val="00345AA0"/>
    <w:rsid w:val="003462CA"/>
    <w:rsid w:val="003465B6"/>
    <w:rsid w:val="00346C9E"/>
    <w:rsid w:val="00346FA8"/>
    <w:rsid w:val="0034732C"/>
    <w:rsid w:val="00347454"/>
    <w:rsid w:val="0034775A"/>
    <w:rsid w:val="00350335"/>
    <w:rsid w:val="0035152E"/>
    <w:rsid w:val="003518B6"/>
    <w:rsid w:val="003523A2"/>
    <w:rsid w:val="00352AB9"/>
    <w:rsid w:val="00353092"/>
    <w:rsid w:val="003536EA"/>
    <w:rsid w:val="0035371E"/>
    <w:rsid w:val="00353876"/>
    <w:rsid w:val="0035392B"/>
    <w:rsid w:val="00353E91"/>
    <w:rsid w:val="00354919"/>
    <w:rsid w:val="00354A58"/>
    <w:rsid w:val="00354AD0"/>
    <w:rsid w:val="00354AFB"/>
    <w:rsid w:val="00354D60"/>
    <w:rsid w:val="00354F48"/>
    <w:rsid w:val="003558EF"/>
    <w:rsid w:val="00355CCF"/>
    <w:rsid w:val="00355DFE"/>
    <w:rsid w:val="00355FBC"/>
    <w:rsid w:val="00356837"/>
    <w:rsid w:val="003571E8"/>
    <w:rsid w:val="00357441"/>
    <w:rsid w:val="003575EE"/>
    <w:rsid w:val="00357809"/>
    <w:rsid w:val="00360261"/>
    <w:rsid w:val="00360388"/>
    <w:rsid w:val="0036061E"/>
    <w:rsid w:val="00360AFB"/>
    <w:rsid w:val="00360DB1"/>
    <w:rsid w:val="00360F5E"/>
    <w:rsid w:val="00361221"/>
    <w:rsid w:val="0036176F"/>
    <w:rsid w:val="003618E7"/>
    <w:rsid w:val="003622EB"/>
    <w:rsid w:val="00362638"/>
    <w:rsid w:val="00362B5C"/>
    <w:rsid w:val="00363D53"/>
    <w:rsid w:val="00364825"/>
    <w:rsid w:val="003648BE"/>
    <w:rsid w:val="00364DCE"/>
    <w:rsid w:val="003656DA"/>
    <w:rsid w:val="00365D11"/>
    <w:rsid w:val="00365FAE"/>
    <w:rsid w:val="00366516"/>
    <w:rsid w:val="00366CA8"/>
    <w:rsid w:val="00367640"/>
    <w:rsid w:val="00367669"/>
    <w:rsid w:val="00367D0E"/>
    <w:rsid w:val="0037033F"/>
    <w:rsid w:val="00370434"/>
    <w:rsid w:val="0037082C"/>
    <w:rsid w:val="003709BB"/>
    <w:rsid w:val="00371041"/>
    <w:rsid w:val="0037153B"/>
    <w:rsid w:val="003729FE"/>
    <w:rsid w:val="00372A2A"/>
    <w:rsid w:val="00372B74"/>
    <w:rsid w:val="00372BD4"/>
    <w:rsid w:val="00372E2E"/>
    <w:rsid w:val="00372F97"/>
    <w:rsid w:val="00373C8F"/>
    <w:rsid w:val="0037440C"/>
    <w:rsid w:val="00374452"/>
    <w:rsid w:val="00374C58"/>
    <w:rsid w:val="00374FA1"/>
    <w:rsid w:val="00374FD2"/>
    <w:rsid w:val="00375625"/>
    <w:rsid w:val="0037594C"/>
    <w:rsid w:val="00376720"/>
    <w:rsid w:val="00376DF8"/>
    <w:rsid w:val="00376F0E"/>
    <w:rsid w:val="0037761E"/>
    <w:rsid w:val="003776EE"/>
    <w:rsid w:val="00380506"/>
    <w:rsid w:val="00380598"/>
    <w:rsid w:val="00380B65"/>
    <w:rsid w:val="00380C6C"/>
    <w:rsid w:val="0038184B"/>
    <w:rsid w:val="00381F1E"/>
    <w:rsid w:val="0038202E"/>
    <w:rsid w:val="003822F4"/>
    <w:rsid w:val="003825A9"/>
    <w:rsid w:val="00382D3A"/>
    <w:rsid w:val="00383489"/>
    <w:rsid w:val="0038393F"/>
    <w:rsid w:val="00384D73"/>
    <w:rsid w:val="00384F89"/>
    <w:rsid w:val="00385D60"/>
    <w:rsid w:val="0038602E"/>
    <w:rsid w:val="003860E6"/>
    <w:rsid w:val="00386655"/>
    <w:rsid w:val="00386A95"/>
    <w:rsid w:val="00386B42"/>
    <w:rsid w:val="00387470"/>
    <w:rsid w:val="00390705"/>
    <w:rsid w:val="00390E37"/>
    <w:rsid w:val="00391277"/>
    <w:rsid w:val="00391D19"/>
    <w:rsid w:val="00391D67"/>
    <w:rsid w:val="003920A6"/>
    <w:rsid w:val="003924CC"/>
    <w:rsid w:val="00392E95"/>
    <w:rsid w:val="00393796"/>
    <w:rsid w:val="003938B7"/>
    <w:rsid w:val="00393AC1"/>
    <w:rsid w:val="00393AE1"/>
    <w:rsid w:val="00393B0E"/>
    <w:rsid w:val="00393BAF"/>
    <w:rsid w:val="00393D6F"/>
    <w:rsid w:val="00393E4F"/>
    <w:rsid w:val="00394A2F"/>
    <w:rsid w:val="00394D79"/>
    <w:rsid w:val="00395043"/>
    <w:rsid w:val="00395305"/>
    <w:rsid w:val="00395654"/>
    <w:rsid w:val="00395D9A"/>
    <w:rsid w:val="00395F18"/>
    <w:rsid w:val="0039611F"/>
    <w:rsid w:val="00396321"/>
    <w:rsid w:val="003965C5"/>
    <w:rsid w:val="00396D4C"/>
    <w:rsid w:val="0039708A"/>
    <w:rsid w:val="0039730B"/>
    <w:rsid w:val="003974A1"/>
    <w:rsid w:val="00397647"/>
    <w:rsid w:val="003978EF"/>
    <w:rsid w:val="003A003F"/>
    <w:rsid w:val="003A095A"/>
    <w:rsid w:val="003A0BBF"/>
    <w:rsid w:val="003A148F"/>
    <w:rsid w:val="003A17D0"/>
    <w:rsid w:val="003A2204"/>
    <w:rsid w:val="003A23A6"/>
    <w:rsid w:val="003A2578"/>
    <w:rsid w:val="003A26B7"/>
    <w:rsid w:val="003A2AC7"/>
    <w:rsid w:val="003A40A8"/>
    <w:rsid w:val="003A4AC1"/>
    <w:rsid w:val="003A5135"/>
    <w:rsid w:val="003A5543"/>
    <w:rsid w:val="003A5DF0"/>
    <w:rsid w:val="003A5E4A"/>
    <w:rsid w:val="003A5F9A"/>
    <w:rsid w:val="003A5FAC"/>
    <w:rsid w:val="003A6D49"/>
    <w:rsid w:val="003A6E5A"/>
    <w:rsid w:val="003A70AF"/>
    <w:rsid w:val="003A7672"/>
    <w:rsid w:val="003A7906"/>
    <w:rsid w:val="003A793E"/>
    <w:rsid w:val="003B017E"/>
    <w:rsid w:val="003B1269"/>
    <w:rsid w:val="003B1568"/>
    <w:rsid w:val="003B15DB"/>
    <w:rsid w:val="003B1B3D"/>
    <w:rsid w:val="003B1C00"/>
    <w:rsid w:val="003B22DC"/>
    <w:rsid w:val="003B25F4"/>
    <w:rsid w:val="003B2671"/>
    <w:rsid w:val="003B29D8"/>
    <w:rsid w:val="003B385D"/>
    <w:rsid w:val="003B4397"/>
    <w:rsid w:val="003B43A8"/>
    <w:rsid w:val="003B453D"/>
    <w:rsid w:val="003B45A9"/>
    <w:rsid w:val="003B5128"/>
    <w:rsid w:val="003B51C6"/>
    <w:rsid w:val="003B548E"/>
    <w:rsid w:val="003B583E"/>
    <w:rsid w:val="003B5DBE"/>
    <w:rsid w:val="003B5F1F"/>
    <w:rsid w:val="003B6394"/>
    <w:rsid w:val="003B64ED"/>
    <w:rsid w:val="003B65F7"/>
    <w:rsid w:val="003B6A27"/>
    <w:rsid w:val="003B74BD"/>
    <w:rsid w:val="003B7532"/>
    <w:rsid w:val="003B7796"/>
    <w:rsid w:val="003B7C18"/>
    <w:rsid w:val="003B7E38"/>
    <w:rsid w:val="003C06B7"/>
    <w:rsid w:val="003C0C9D"/>
    <w:rsid w:val="003C0F2E"/>
    <w:rsid w:val="003C1123"/>
    <w:rsid w:val="003C15BE"/>
    <w:rsid w:val="003C16C4"/>
    <w:rsid w:val="003C16F9"/>
    <w:rsid w:val="003C1856"/>
    <w:rsid w:val="003C22BC"/>
    <w:rsid w:val="003C23A1"/>
    <w:rsid w:val="003C23CB"/>
    <w:rsid w:val="003C27B1"/>
    <w:rsid w:val="003C2AC8"/>
    <w:rsid w:val="003C2AF7"/>
    <w:rsid w:val="003C2DC8"/>
    <w:rsid w:val="003C3856"/>
    <w:rsid w:val="003C3B3C"/>
    <w:rsid w:val="003C3B52"/>
    <w:rsid w:val="003C3F17"/>
    <w:rsid w:val="003C41CE"/>
    <w:rsid w:val="003C49C0"/>
    <w:rsid w:val="003C51ED"/>
    <w:rsid w:val="003C6323"/>
    <w:rsid w:val="003C6B24"/>
    <w:rsid w:val="003C6ED2"/>
    <w:rsid w:val="003C7016"/>
    <w:rsid w:val="003C74D4"/>
    <w:rsid w:val="003C7F06"/>
    <w:rsid w:val="003C7F82"/>
    <w:rsid w:val="003D041F"/>
    <w:rsid w:val="003D0C9F"/>
    <w:rsid w:val="003D0E8F"/>
    <w:rsid w:val="003D16FF"/>
    <w:rsid w:val="003D20B3"/>
    <w:rsid w:val="003D21C7"/>
    <w:rsid w:val="003D31DF"/>
    <w:rsid w:val="003D31EB"/>
    <w:rsid w:val="003D337D"/>
    <w:rsid w:val="003D37C0"/>
    <w:rsid w:val="003D3C72"/>
    <w:rsid w:val="003D4090"/>
    <w:rsid w:val="003D41ED"/>
    <w:rsid w:val="003D4338"/>
    <w:rsid w:val="003D59DF"/>
    <w:rsid w:val="003D5E33"/>
    <w:rsid w:val="003D6764"/>
    <w:rsid w:val="003D69E7"/>
    <w:rsid w:val="003D6B77"/>
    <w:rsid w:val="003D7C77"/>
    <w:rsid w:val="003E0132"/>
    <w:rsid w:val="003E09B8"/>
    <w:rsid w:val="003E0C4D"/>
    <w:rsid w:val="003E0FB0"/>
    <w:rsid w:val="003E0FC0"/>
    <w:rsid w:val="003E15D0"/>
    <w:rsid w:val="003E160D"/>
    <w:rsid w:val="003E2403"/>
    <w:rsid w:val="003E262C"/>
    <w:rsid w:val="003E2648"/>
    <w:rsid w:val="003E2A94"/>
    <w:rsid w:val="003E2C17"/>
    <w:rsid w:val="003E2D54"/>
    <w:rsid w:val="003E33CC"/>
    <w:rsid w:val="003E34A0"/>
    <w:rsid w:val="003E39F8"/>
    <w:rsid w:val="003E3C0A"/>
    <w:rsid w:val="003E3D01"/>
    <w:rsid w:val="003E3F5B"/>
    <w:rsid w:val="003E3FF2"/>
    <w:rsid w:val="003E40F8"/>
    <w:rsid w:val="003E41E9"/>
    <w:rsid w:val="003E433C"/>
    <w:rsid w:val="003E4371"/>
    <w:rsid w:val="003E5631"/>
    <w:rsid w:val="003E5F4F"/>
    <w:rsid w:val="003F017D"/>
    <w:rsid w:val="003F0586"/>
    <w:rsid w:val="003F07E4"/>
    <w:rsid w:val="003F0BDD"/>
    <w:rsid w:val="003F115D"/>
    <w:rsid w:val="003F15E9"/>
    <w:rsid w:val="003F19CF"/>
    <w:rsid w:val="003F1D31"/>
    <w:rsid w:val="003F222D"/>
    <w:rsid w:val="003F2C9B"/>
    <w:rsid w:val="003F30D3"/>
    <w:rsid w:val="003F30D7"/>
    <w:rsid w:val="003F33CF"/>
    <w:rsid w:val="003F373F"/>
    <w:rsid w:val="003F3A35"/>
    <w:rsid w:val="003F3E4B"/>
    <w:rsid w:val="003F4065"/>
    <w:rsid w:val="003F49BA"/>
    <w:rsid w:val="003F5055"/>
    <w:rsid w:val="003F551B"/>
    <w:rsid w:val="003F5B41"/>
    <w:rsid w:val="003F62E6"/>
    <w:rsid w:val="003F6324"/>
    <w:rsid w:val="003F68A6"/>
    <w:rsid w:val="003F704B"/>
    <w:rsid w:val="003F75E2"/>
    <w:rsid w:val="003F77AA"/>
    <w:rsid w:val="003F787F"/>
    <w:rsid w:val="003F7C83"/>
    <w:rsid w:val="004003A5"/>
    <w:rsid w:val="004003D6"/>
    <w:rsid w:val="00400F16"/>
    <w:rsid w:val="00401182"/>
    <w:rsid w:val="00401409"/>
    <w:rsid w:val="00401977"/>
    <w:rsid w:val="0040243B"/>
    <w:rsid w:val="00402722"/>
    <w:rsid w:val="00402979"/>
    <w:rsid w:val="00402C43"/>
    <w:rsid w:val="00402CD1"/>
    <w:rsid w:val="0040302F"/>
    <w:rsid w:val="0040386E"/>
    <w:rsid w:val="0040394F"/>
    <w:rsid w:val="00403B47"/>
    <w:rsid w:val="00403BBD"/>
    <w:rsid w:val="004045D9"/>
    <w:rsid w:val="004047CF"/>
    <w:rsid w:val="00404CBA"/>
    <w:rsid w:val="00404D76"/>
    <w:rsid w:val="00404DA0"/>
    <w:rsid w:val="004056FC"/>
    <w:rsid w:val="00405D17"/>
    <w:rsid w:val="004060E5"/>
    <w:rsid w:val="0040621A"/>
    <w:rsid w:val="00406447"/>
    <w:rsid w:val="004068AB"/>
    <w:rsid w:val="00406EE1"/>
    <w:rsid w:val="004071CB"/>
    <w:rsid w:val="00407832"/>
    <w:rsid w:val="0041029E"/>
    <w:rsid w:val="00410339"/>
    <w:rsid w:val="0041048B"/>
    <w:rsid w:val="004108BD"/>
    <w:rsid w:val="004113BA"/>
    <w:rsid w:val="004115E0"/>
    <w:rsid w:val="004119CE"/>
    <w:rsid w:val="00411A89"/>
    <w:rsid w:val="0041202B"/>
    <w:rsid w:val="004126F2"/>
    <w:rsid w:val="00412813"/>
    <w:rsid w:val="004132A5"/>
    <w:rsid w:val="004132E7"/>
    <w:rsid w:val="0041398E"/>
    <w:rsid w:val="00414444"/>
    <w:rsid w:val="004146F4"/>
    <w:rsid w:val="0041496A"/>
    <w:rsid w:val="004149C3"/>
    <w:rsid w:val="004150F8"/>
    <w:rsid w:val="00415648"/>
    <w:rsid w:val="0041583D"/>
    <w:rsid w:val="00415B69"/>
    <w:rsid w:val="004164C8"/>
    <w:rsid w:val="0041682C"/>
    <w:rsid w:val="004169E4"/>
    <w:rsid w:val="00416CE1"/>
    <w:rsid w:val="00416F99"/>
    <w:rsid w:val="004175E0"/>
    <w:rsid w:val="00417780"/>
    <w:rsid w:val="00417B07"/>
    <w:rsid w:val="00420173"/>
    <w:rsid w:val="00420718"/>
    <w:rsid w:val="00420DD7"/>
    <w:rsid w:val="00421642"/>
    <w:rsid w:val="00421A4C"/>
    <w:rsid w:val="00421CDA"/>
    <w:rsid w:val="004222CC"/>
    <w:rsid w:val="0042240B"/>
    <w:rsid w:val="00423C3C"/>
    <w:rsid w:val="00423C64"/>
    <w:rsid w:val="00424147"/>
    <w:rsid w:val="00424B61"/>
    <w:rsid w:val="00425214"/>
    <w:rsid w:val="004254AC"/>
    <w:rsid w:val="00425DB2"/>
    <w:rsid w:val="00425E4C"/>
    <w:rsid w:val="00426044"/>
    <w:rsid w:val="004266CF"/>
    <w:rsid w:val="00426B3E"/>
    <w:rsid w:val="00426EEB"/>
    <w:rsid w:val="004274DE"/>
    <w:rsid w:val="00427656"/>
    <w:rsid w:val="0042768E"/>
    <w:rsid w:val="0042770F"/>
    <w:rsid w:val="00427A93"/>
    <w:rsid w:val="00427C49"/>
    <w:rsid w:val="00427D0C"/>
    <w:rsid w:val="00430194"/>
    <w:rsid w:val="004305FA"/>
    <w:rsid w:val="004308B2"/>
    <w:rsid w:val="00430CAC"/>
    <w:rsid w:val="00430D34"/>
    <w:rsid w:val="00432189"/>
    <w:rsid w:val="00432F9B"/>
    <w:rsid w:val="00433518"/>
    <w:rsid w:val="0043371B"/>
    <w:rsid w:val="004339A9"/>
    <w:rsid w:val="00433D9E"/>
    <w:rsid w:val="00433F6A"/>
    <w:rsid w:val="00434068"/>
    <w:rsid w:val="0043455B"/>
    <w:rsid w:val="00434788"/>
    <w:rsid w:val="0043489C"/>
    <w:rsid w:val="00434B14"/>
    <w:rsid w:val="00435084"/>
    <w:rsid w:val="004351B3"/>
    <w:rsid w:val="0043559D"/>
    <w:rsid w:val="0043582A"/>
    <w:rsid w:val="004359B3"/>
    <w:rsid w:val="004359EF"/>
    <w:rsid w:val="00435BD7"/>
    <w:rsid w:val="0043648F"/>
    <w:rsid w:val="00436518"/>
    <w:rsid w:val="00436642"/>
    <w:rsid w:val="00436782"/>
    <w:rsid w:val="00436AB6"/>
    <w:rsid w:val="00436FA1"/>
    <w:rsid w:val="004400FC"/>
    <w:rsid w:val="00440295"/>
    <w:rsid w:val="00440453"/>
    <w:rsid w:val="004404D8"/>
    <w:rsid w:val="0044081F"/>
    <w:rsid w:val="00440E24"/>
    <w:rsid w:val="00442190"/>
    <w:rsid w:val="004423C0"/>
    <w:rsid w:val="00442FDB"/>
    <w:rsid w:val="004431D3"/>
    <w:rsid w:val="0044321B"/>
    <w:rsid w:val="00443D1C"/>
    <w:rsid w:val="00443F5E"/>
    <w:rsid w:val="0044432F"/>
    <w:rsid w:val="004443FD"/>
    <w:rsid w:val="00444694"/>
    <w:rsid w:val="0044469D"/>
    <w:rsid w:val="0044483A"/>
    <w:rsid w:val="00444A53"/>
    <w:rsid w:val="0044557E"/>
    <w:rsid w:val="00445969"/>
    <w:rsid w:val="00445CBE"/>
    <w:rsid w:val="004470F6"/>
    <w:rsid w:val="00447B26"/>
    <w:rsid w:val="00447D4D"/>
    <w:rsid w:val="00447DE4"/>
    <w:rsid w:val="004501AB"/>
    <w:rsid w:val="00450A5E"/>
    <w:rsid w:val="00450CEC"/>
    <w:rsid w:val="00450E3E"/>
    <w:rsid w:val="00450F54"/>
    <w:rsid w:val="00450FF8"/>
    <w:rsid w:val="004517E9"/>
    <w:rsid w:val="00451C08"/>
    <w:rsid w:val="004525D2"/>
    <w:rsid w:val="00452864"/>
    <w:rsid w:val="00452F34"/>
    <w:rsid w:val="00453320"/>
    <w:rsid w:val="004538F4"/>
    <w:rsid w:val="00453E58"/>
    <w:rsid w:val="00453F2B"/>
    <w:rsid w:val="00454151"/>
    <w:rsid w:val="004543EE"/>
    <w:rsid w:val="004551C6"/>
    <w:rsid w:val="004551DC"/>
    <w:rsid w:val="00455520"/>
    <w:rsid w:val="004558BE"/>
    <w:rsid w:val="00456550"/>
    <w:rsid w:val="00456859"/>
    <w:rsid w:val="00456B66"/>
    <w:rsid w:val="00457535"/>
    <w:rsid w:val="00457978"/>
    <w:rsid w:val="00457B5A"/>
    <w:rsid w:val="00460195"/>
    <w:rsid w:val="004607F9"/>
    <w:rsid w:val="004608DC"/>
    <w:rsid w:val="00460B6E"/>
    <w:rsid w:val="00460BFF"/>
    <w:rsid w:val="00461087"/>
    <w:rsid w:val="00461922"/>
    <w:rsid w:val="00461AC2"/>
    <w:rsid w:val="00462272"/>
    <w:rsid w:val="00462793"/>
    <w:rsid w:val="00462B20"/>
    <w:rsid w:val="00462E98"/>
    <w:rsid w:val="0046302A"/>
    <w:rsid w:val="00463164"/>
    <w:rsid w:val="00463569"/>
    <w:rsid w:val="0046389E"/>
    <w:rsid w:val="00464382"/>
    <w:rsid w:val="00464493"/>
    <w:rsid w:val="004646AC"/>
    <w:rsid w:val="0046479E"/>
    <w:rsid w:val="004651E5"/>
    <w:rsid w:val="0046529D"/>
    <w:rsid w:val="00465370"/>
    <w:rsid w:val="00465412"/>
    <w:rsid w:val="00465C63"/>
    <w:rsid w:val="00466062"/>
    <w:rsid w:val="00466175"/>
    <w:rsid w:val="0046650E"/>
    <w:rsid w:val="0046669F"/>
    <w:rsid w:val="00466812"/>
    <w:rsid w:val="00466ABC"/>
    <w:rsid w:val="00466DA9"/>
    <w:rsid w:val="00467123"/>
    <w:rsid w:val="00467190"/>
    <w:rsid w:val="00467246"/>
    <w:rsid w:val="004675B7"/>
    <w:rsid w:val="00467C3C"/>
    <w:rsid w:val="00467ED3"/>
    <w:rsid w:val="00470183"/>
    <w:rsid w:val="004706E0"/>
    <w:rsid w:val="00470857"/>
    <w:rsid w:val="00470AAF"/>
    <w:rsid w:val="00470CDB"/>
    <w:rsid w:val="00471194"/>
    <w:rsid w:val="004711B8"/>
    <w:rsid w:val="00471402"/>
    <w:rsid w:val="004718AA"/>
    <w:rsid w:val="0047192F"/>
    <w:rsid w:val="00471C8B"/>
    <w:rsid w:val="00471D5C"/>
    <w:rsid w:val="004721F1"/>
    <w:rsid w:val="004725B2"/>
    <w:rsid w:val="00472891"/>
    <w:rsid w:val="004730B7"/>
    <w:rsid w:val="004737F8"/>
    <w:rsid w:val="00473B06"/>
    <w:rsid w:val="0047430C"/>
    <w:rsid w:val="00474C8A"/>
    <w:rsid w:val="004750CC"/>
    <w:rsid w:val="004751D8"/>
    <w:rsid w:val="0047539B"/>
    <w:rsid w:val="004757E5"/>
    <w:rsid w:val="00476298"/>
    <w:rsid w:val="004762A8"/>
    <w:rsid w:val="0047695E"/>
    <w:rsid w:val="0047733D"/>
    <w:rsid w:val="00477A05"/>
    <w:rsid w:val="00480265"/>
    <w:rsid w:val="004806FC"/>
    <w:rsid w:val="0048103D"/>
    <w:rsid w:val="0048182E"/>
    <w:rsid w:val="00481DC2"/>
    <w:rsid w:val="0048226C"/>
    <w:rsid w:val="00482719"/>
    <w:rsid w:val="00482E34"/>
    <w:rsid w:val="004830DE"/>
    <w:rsid w:val="00483B33"/>
    <w:rsid w:val="00484312"/>
    <w:rsid w:val="0048447C"/>
    <w:rsid w:val="00484F5C"/>
    <w:rsid w:val="004850B7"/>
    <w:rsid w:val="004856B3"/>
    <w:rsid w:val="00485A36"/>
    <w:rsid w:val="0048603C"/>
    <w:rsid w:val="00486136"/>
    <w:rsid w:val="00486945"/>
    <w:rsid w:val="00486B8C"/>
    <w:rsid w:val="00486D14"/>
    <w:rsid w:val="00486E03"/>
    <w:rsid w:val="00486E3E"/>
    <w:rsid w:val="00486F50"/>
    <w:rsid w:val="00486F80"/>
    <w:rsid w:val="004870A8"/>
    <w:rsid w:val="00487140"/>
    <w:rsid w:val="004878AF"/>
    <w:rsid w:val="00487B36"/>
    <w:rsid w:val="00487CC3"/>
    <w:rsid w:val="00487D1F"/>
    <w:rsid w:val="00487E28"/>
    <w:rsid w:val="004909C2"/>
    <w:rsid w:val="00490B7C"/>
    <w:rsid w:val="00490D02"/>
    <w:rsid w:val="004910AE"/>
    <w:rsid w:val="00491C15"/>
    <w:rsid w:val="00491C17"/>
    <w:rsid w:val="00491C25"/>
    <w:rsid w:val="00491E91"/>
    <w:rsid w:val="0049257F"/>
    <w:rsid w:val="0049283A"/>
    <w:rsid w:val="00492978"/>
    <w:rsid w:val="004936CC"/>
    <w:rsid w:val="00493B3C"/>
    <w:rsid w:val="00493C55"/>
    <w:rsid w:val="00493D74"/>
    <w:rsid w:val="00493E1C"/>
    <w:rsid w:val="00493E6C"/>
    <w:rsid w:val="00493F1C"/>
    <w:rsid w:val="00494B24"/>
    <w:rsid w:val="00494F41"/>
    <w:rsid w:val="004952CA"/>
    <w:rsid w:val="00495A31"/>
    <w:rsid w:val="00495B66"/>
    <w:rsid w:val="0049623B"/>
    <w:rsid w:val="004973F7"/>
    <w:rsid w:val="00497908"/>
    <w:rsid w:val="00497DC3"/>
    <w:rsid w:val="004A058A"/>
    <w:rsid w:val="004A1727"/>
    <w:rsid w:val="004A20E4"/>
    <w:rsid w:val="004A2951"/>
    <w:rsid w:val="004A2AE9"/>
    <w:rsid w:val="004A39EC"/>
    <w:rsid w:val="004A3BE9"/>
    <w:rsid w:val="004A3C18"/>
    <w:rsid w:val="004A45FB"/>
    <w:rsid w:val="004A4BFF"/>
    <w:rsid w:val="004A58C8"/>
    <w:rsid w:val="004A679D"/>
    <w:rsid w:val="004A685D"/>
    <w:rsid w:val="004A6A89"/>
    <w:rsid w:val="004A7651"/>
    <w:rsid w:val="004A78E0"/>
    <w:rsid w:val="004A7AB7"/>
    <w:rsid w:val="004A7E16"/>
    <w:rsid w:val="004B00DF"/>
    <w:rsid w:val="004B01AB"/>
    <w:rsid w:val="004B0753"/>
    <w:rsid w:val="004B0A11"/>
    <w:rsid w:val="004B10D4"/>
    <w:rsid w:val="004B14B4"/>
    <w:rsid w:val="004B1EBA"/>
    <w:rsid w:val="004B208A"/>
    <w:rsid w:val="004B3636"/>
    <w:rsid w:val="004B3D9C"/>
    <w:rsid w:val="004B408F"/>
    <w:rsid w:val="004B4647"/>
    <w:rsid w:val="004B4AA2"/>
    <w:rsid w:val="004B4C74"/>
    <w:rsid w:val="004B5961"/>
    <w:rsid w:val="004B59ED"/>
    <w:rsid w:val="004B5E38"/>
    <w:rsid w:val="004B63B9"/>
    <w:rsid w:val="004B72C8"/>
    <w:rsid w:val="004B7793"/>
    <w:rsid w:val="004B77E6"/>
    <w:rsid w:val="004B79E0"/>
    <w:rsid w:val="004B7F61"/>
    <w:rsid w:val="004C000C"/>
    <w:rsid w:val="004C0085"/>
    <w:rsid w:val="004C0240"/>
    <w:rsid w:val="004C05F7"/>
    <w:rsid w:val="004C0B51"/>
    <w:rsid w:val="004C0E0F"/>
    <w:rsid w:val="004C13D8"/>
    <w:rsid w:val="004C1A2C"/>
    <w:rsid w:val="004C229D"/>
    <w:rsid w:val="004C263D"/>
    <w:rsid w:val="004C2DF7"/>
    <w:rsid w:val="004C368E"/>
    <w:rsid w:val="004C3F3A"/>
    <w:rsid w:val="004C3F52"/>
    <w:rsid w:val="004C48DA"/>
    <w:rsid w:val="004C4CA7"/>
    <w:rsid w:val="004C51F2"/>
    <w:rsid w:val="004C520E"/>
    <w:rsid w:val="004C534D"/>
    <w:rsid w:val="004C5524"/>
    <w:rsid w:val="004C64D6"/>
    <w:rsid w:val="004C659A"/>
    <w:rsid w:val="004C65BA"/>
    <w:rsid w:val="004C670E"/>
    <w:rsid w:val="004C6D96"/>
    <w:rsid w:val="004C7059"/>
    <w:rsid w:val="004C711B"/>
    <w:rsid w:val="004C741C"/>
    <w:rsid w:val="004C768B"/>
    <w:rsid w:val="004C768D"/>
    <w:rsid w:val="004C7928"/>
    <w:rsid w:val="004C7CC0"/>
    <w:rsid w:val="004C7F0F"/>
    <w:rsid w:val="004D0024"/>
    <w:rsid w:val="004D023A"/>
    <w:rsid w:val="004D0A5A"/>
    <w:rsid w:val="004D11E7"/>
    <w:rsid w:val="004D159E"/>
    <w:rsid w:val="004D15F8"/>
    <w:rsid w:val="004D1978"/>
    <w:rsid w:val="004D20F7"/>
    <w:rsid w:val="004D2BF8"/>
    <w:rsid w:val="004D2CA3"/>
    <w:rsid w:val="004D3077"/>
    <w:rsid w:val="004D3932"/>
    <w:rsid w:val="004D3C46"/>
    <w:rsid w:val="004D50CC"/>
    <w:rsid w:val="004D51DA"/>
    <w:rsid w:val="004D5229"/>
    <w:rsid w:val="004D590C"/>
    <w:rsid w:val="004D61DA"/>
    <w:rsid w:val="004D61F1"/>
    <w:rsid w:val="004D6705"/>
    <w:rsid w:val="004D69E5"/>
    <w:rsid w:val="004D6F0B"/>
    <w:rsid w:val="004D6F2B"/>
    <w:rsid w:val="004D76C5"/>
    <w:rsid w:val="004E027C"/>
    <w:rsid w:val="004E0A8D"/>
    <w:rsid w:val="004E0E21"/>
    <w:rsid w:val="004E1612"/>
    <w:rsid w:val="004E1695"/>
    <w:rsid w:val="004E18E4"/>
    <w:rsid w:val="004E22E9"/>
    <w:rsid w:val="004E2655"/>
    <w:rsid w:val="004E2D96"/>
    <w:rsid w:val="004E305A"/>
    <w:rsid w:val="004E371F"/>
    <w:rsid w:val="004E387F"/>
    <w:rsid w:val="004E39BE"/>
    <w:rsid w:val="004E3D8A"/>
    <w:rsid w:val="004E40FB"/>
    <w:rsid w:val="004E437F"/>
    <w:rsid w:val="004E4703"/>
    <w:rsid w:val="004E4977"/>
    <w:rsid w:val="004E5C67"/>
    <w:rsid w:val="004E5EC0"/>
    <w:rsid w:val="004E65C4"/>
    <w:rsid w:val="004E65E8"/>
    <w:rsid w:val="004E6BE6"/>
    <w:rsid w:val="004E6C0A"/>
    <w:rsid w:val="004E6E28"/>
    <w:rsid w:val="004E6F1A"/>
    <w:rsid w:val="004E7020"/>
    <w:rsid w:val="004E7BF9"/>
    <w:rsid w:val="004E7EF0"/>
    <w:rsid w:val="004F0169"/>
    <w:rsid w:val="004F0C62"/>
    <w:rsid w:val="004F10BE"/>
    <w:rsid w:val="004F1272"/>
    <w:rsid w:val="004F140E"/>
    <w:rsid w:val="004F1CBA"/>
    <w:rsid w:val="004F2628"/>
    <w:rsid w:val="004F27BE"/>
    <w:rsid w:val="004F2FEA"/>
    <w:rsid w:val="004F3184"/>
    <w:rsid w:val="004F3656"/>
    <w:rsid w:val="004F3791"/>
    <w:rsid w:val="004F3D6C"/>
    <w:rsid w:val="004F4571"/>
    <w:rsid w:val="004F4D2F"/>
    <w:rsid w:val="004F50B6"/>
    <w:rsid w:val="004F522A"/>
    <w:rsid w:val="004F5488"/>
    <w:rsid w:val="004F54E3"/>
    <w:rsid w:val="004F5A27"/>
    <w:rsid w:val="004F60EE"/>
    <w:rsid w:val="004F67DB"/>
    <w:rsid w:val="004F740D"/>
    <w:rsid w:val="004F762D"/>
    <w:rsid w:val="004F7845"/>
    <w:rsid w:val="00500287"/>
    <w:rsid w:val="0050031B"/>
    <w:rsid w:val="005008FE"/>
    <w:rsid w:val="00500E60"/>
    <w:rsid w:val="00500E6C"/>
    <w:rsid w:val="00501228"/>
    <w:rsid w:val="00501567"/>
    <w:rsid w:val="0050167A"/>
    <w:rsid w:val="00502283"/>
    <w:rsid w:val="005026A8"/>
    <w:rsid w:val="00502AA6"/>
    <w:rsid w:val="00503155"/>
    <w:rsid w:val="00503198"/>
    <w:rsid w:val="005034E5"/>
    <w:rsid w:val="00503C3B"/>
    <w:rsid w:val="0050402A"/>
    <w:rsid w:val="00504ECD"/>
    <w:rsid w:val="00505D8B"/>
    <w:rsid w:val="0050741D"/>
    <w:rsid w:val="00507B62"/>
    <w:rsid w:val="00507BC1"/>
    <w:rsid w:val="00507E15"/>
    <w:rsid w:val="0051034D"/>
    <w:rsid w:val="00510655"/>
    <w:rsid w:val="005106AF"/>
    <w:rsid w:val="005111D6"/>
    <w:rsid w:val="005111F3"/>
    <w:rsid w:val="005112C5"/>
    <w:rsid w:val="005115B7"/>
    <w:rsid w:val="0051191D"/>
    <w:rsid w:val="005119C0"/>
    <w:rsid w:val="00511E50"/>
    <w:rsid w:val="00512D0D"/>
    <w:rsid w:val="00512E5B"/>
    <w:rsid w:val="005135A7"/>
    <w:rsid w:val="005140F7"/>
    <w:rsid w:val="005142C7"/>
    <w:rsid w:val="00514645"/>
    <w:rsid w:val="00514A44"/>
    <w:rsid w:val="00515B22"/>
    <w:rsid w:val="00515D6E"/>
    <w:rsid w:val="005160BF"/>
    <w:rsid w:val="0051641F"/>
    <w:rsid w:val="0051677C"/>
    <w:rsid w:val="00516F1E"/>
    <w:rsid w:val="00517A06"/>
    <w:rsid w:val="00517C7E"/>
    <w:rsid w:val="00517FB7"/>
    <w:rsid w:val="00520D32"/>
    <w:rsid w:val="00520D87"/>
    <w:rsid w:val="00521122"/>
    <w:rsid w:val="005217EE"/>
    <w:rsid w:val="00521EAA"/>
    <w:rsid w:val="00521FA3"/>
    <w:rsid w:val="00522B30"/>
    <w:rsid w:val="005232F7"/>
    <w:rsid w:val="00523336"/>
    <w:rsid w:val="005234E9"/>
    <w:rsid w:val="00523597"/>
    <w:rsid w:val="00523636"/>
    <w:rsid w:val="00523686"/>
    <w:rsid w:val="005243AC"/>
    <w:rsid w:val="00524D53"/>
    <w:rsid w:val="00525B26"/>
    <w:rsid w:val="00525DD9"/>
    <w:rsid w:val="0052615D"/>
    <w:rsid w:val="00526636"/>
    <w:rsid w:val="00526A65"/>
    <w:rsid w:val="005271F3"/>
    <w:rsid w:val="005271FD"/>
    <w:rsid w:val="0053024C"/>
    <w:rsid w:val="0053177C"/>
    <w:rsid w:val="0053296C"/>
    <w:rsid w:val="00533279"/>
    <w:rsid w:val="005333DE"/>
    <w:rsid w:val="00533DA5"/>
    <w:rsid w:val="00533E84"/>
    <w:rsid w:val="00534456"/>
    <w:rsid w:val="005347FC"/>
    <w:rsid w:val="00534A8C"/>
    <w:rsid w:val="00535251"/>
    <w:rsid w:val="00535268"/>
    <w:rsid w:val="005355F4"/>
    <w:rsid w:val="00535818"/>
    <w:rsid w:val="00535F4F"/>
    <w:rsid w:val="005362AB"/>
    <w:rsid w:val="00536343"/>
    <w:rsid w:val="005369A6"/>
    <w:rsid w:val="00536B9D"/>
    <w:rsid w:val="00536ECC"/>
    <w:rsid w:val="005373BB"/>
    <w:rsid w:val="00537620"/>
    <w:rsid w:val="00537E17"/>
    <w:rsid w:val="0054030D"/>
    <w:rsid w:val="00540342"/>
    <w:rsid w:val="00540F5A"/>
    <w:rsid w:val="00541984"/>
    <w:rsid w:val="00541EAD"/>
    <w:rsid w:val="00542101"/>
    <w:rsid w:val="00542D97"/>
    <w:rsid w:val="00542ECA"/>
    <w:rsid w:val="005438C2"/>
    <w:rsid w:val="005439B6"/>
    <w:rsid w:val="00543C0B"/>
    <w:rsid w:val="0054412F"/>
    <w:rsid w:val="005449E8"/>
    <w:rsid w:val="00545233"/>
    <w:rsid w:val="005453ED"/>
    <w:rsid w:val="00545444"/>
    <w:rsid w:val="00545BC7"/>
    <w:rsid w:val="00546364"/>
    <w:rsid w:val="005463D3"/>
    <w:rsid w:val="00546B15"/>
    <w:rsid w:val="00546F65"/>
    <w:rsid w:val="00547261"/>
    <w:rsid w:val="005473CC"/>
    <w:rsid w:val="00547955"/>
    <w:rsid w:val="00547A1D"/>
    <w:rsid w:val="00547F6A"/>
    <w:rsid w:val="00547FA2"/>
    <w:rsid w:val="0055057D"/>
    <w:rsid w:val="00550BF3"/>
    <w:rsid w:val="00550E4A"/>
    <w:rsid w:val="00551D28"/>
    <w:rsid w:val="00551DDD"/>
    <w:rsid w:val="00552119"/>
    <w:rsid w:val="005523DE"/>
    <w:rsid w:val="00552504"/>
    <w:rsid w:val="0055340B"/>
    <w:rsid w:val="00553418"/>
    <w:rsid w:val="005535B9"/>
    <w:rsid w:val="005540F0"/>
    <w:rsid w:val="0055490E"/>
    <w:rsid w:val="00554D41"/>
    <w:rsid w:val="005557BE"/>
    <w:rsid w:val="00555A79"/>
    <w:rsid w:val="00555B61"/>
    <w:rsid w:val="00556401"/>
    <w:rsid w:val="005564E4"/>
    <w:rsid w:val="0055672F"/>
    <w:rsid w:val="00556CA2"/>
    <w:rsid w:val="00556D32"/>
    <w:rsid w:val="00557E26"/>
    <w:rsid w:val="00557EFE"/>
    <w:rsid w:val="0056038E"/>
    <w:rsid w:val="00560504"/>
    <w:rsid w:val="005611FE"/>
    <w:rsid w:val="005614C3"/>
    <w:rsid w:val="005614D3"/>
    <w:rsid w:val="00561526"/>
    <w:rsid w:val="00561805"/>
    <w:rsid w:val="005620FA"/>
    <w:rsid w:val="00562393"/>
    <w:rsid w:val="00562D85"/>
    <w:rsid w:val="00563096"/>
    <w:rsid w:val="005631D1"/>
    <w:rsid w:val="0056385F"/>
    <w:rsid w:val="005649C9"/>
    <w:rsid w:val="00564F3F"/>
    <w:rsid w:val="005653D3"/>
    <w:rsid w:val="00565FED"/>
    <w:rsid w:val="0056650C"/>
    <w:rsid w:val="00566619"/>
    <w:rsid w:val="00566883"/>
    <w:rsid w:val="00566B34"/>
    <w:rsid w:val="00566DFF"/>
    <w:rsid w:val="0056719E"/>
    <w:rsid w:val="0056747C"/>
    <w:rsid w:val="0056780C"/>
    <w:rsid w:val="00567E00"/>
    <w:rsid w:val="00570341"/>
    <w:rsid w:val="00570B6B"/>
    <w:rsid w:val="00571238"/>
    <w:rsid w:val="00572513"/>
    <w:rsid w:val="00572A5D"/>
    <w:rsid w:val="00572ADD"/>
    <w:rsid w:val="00572E3A"/>
    <w:rsid w:val="005732AE"/>
    <w:rsid w:val="00573BE5"/>
    <w:rsid w:val="00573E64"/>
    <w:rsid w:val="005742A7"/>
    <w:rsid w:val="00574F78"/>
    <w:rsid w:val="0057572C"/>
    <w:rsid w:val="00576221"/>
    <w:rsid w:val="00576C25"/>
    <w:rsid w:val="0057743A"/>
    <w:rsid w:val="00577782"/>
    <w:rsid w:val="00580791"/>
    <w:rsid w:val="005811C3"/>
    <w:rsid w:val="00581916"/>
    <w:rsid w:val="00581B81"/>
    <w:rsid w:val="00582B97"/>
    <w:rsid w:val="00583434"/>
    <w:rsid w:val="00583A2A"/>
    <w:rsid w:val="00583A60"/>
    <w:rsid w:val="00583BE0"/>
    <w:rsid w:val="00584560"/>
    <w:rsid w:val="005845BC"/>
    <w:rsid w:val="00584E6F"/>
    <w:rsid w:val="00585D53"/>
    <w:rsid w:val="005862A8"/>
    <w:rsid w:val="00586344"/>
    <w:rsid w:val="00586E76"/>
    <w:rsid w:val="005874FC"/>
    <w:rsid w:val="00587BF7"/>
    <w:rsid w:val="005901F2"/>
    <w:rsid w:val="00590709"/>
    <w:rsid w:val="00590AFF"/>
    <w:rsid w:val="00590D74"/>
    <w:rsid w:val="00590D93"/>
    <w:rsid w:val="00590F9C"/>
    <w:rsid w:val="00591815"/>
    <w:rsid w:val="0059193F"/>
    <w:rsid w:val="00591C59"/>
    <w:rsid w:val="00591D69"/>
    <w:rsid w:val="0059327F"/>
    <w:rsid w:val="00594B68"/>
    <w:rsid w:val="005952A2"/>
    <w:rsid w:val="00595FBB"/>
    <w:rsid w:val="005960E1"/>
    <w:rsid w:val="00596AE2"/>
    <w:rsid w:val="00597072"/>
    <w:rsid w:val="005971D5"/>
    <w:rsid w:val="005972E1"/>
    <w:rsid w:val="0059785E"/>
    <w:rsid w:val="00597A94"/>
    <w:rsid w:val="00597C86"/>
    <w:rsid w:val="005A047B"/>
    <w:rsid w:val="005A0966"/>
    <w:rsid w:val="005A09E1"/>
    <w:rsid w:val="005A0E45"/>
    <w:rsid w:val="005A19D5"/>
    <w:rsid w:val="005A205D"/>
    <w:rsid w:val="005A20D1"/>
    <w:rsid w:val="005A2350"/>
    <w:rsid w:val="005A254F"/>
    <w:rsid w:val="005A26C0"/>
    <w:rsid w:val="005A27E5"/>
    <w:rsid w:val="005A2A34"/>
    <w:rsid w:val="005A2AE2"/>
    <w:rsid w:val="005A31CC"/>
    <w:rsid w:val="005A36EA"/>
    <w:rsid w:val="005A3771"/>
    <w:rsid w:val="005A39B5"/>
    <w:rsid w:val="005A41C0"/>
    <w:rsid w:val="005A578F"/>
    <w:rsid w:val="005A5D73"/>
    <w:rsid w:val="005A60C7"/>
    <w:rsid w:val="005A64CD"/>
    <w:rsid w:val="005A70D8"/>
    <w:rsid w:val="005A769B"/>
    <w:rsid w:val="005B0229"/>
    <w:rsid w:val="005B0C52"/>
    <w:rsid w:val="005B0EBB"/>
    <w:rsid w:val="005B1236"/>
    <w:rsid w:val="005B1447"/>
    <w:rsid w:val="005B16AC"/>
    <w:rsid w:val="005B1845"/>
    <w:rsid w:val="005B1B74"/>
    <w:rsid w:val="005B1CB1"/>
    <w:rsid w:val="005B21ED"/>
    <w:rsid w:val="005B24BF"/>
    <w:rsid w:val="005B2B5C"/>
    <w:rsid w:val="005B3608"/>
    <w:rsid w:val="005B3DA2"/>
    <w:rsid w:val="005B46D5"/>
    <w:rsid w:val="005B4849"/>
    <w:rsid w:val="005B4859"/>
    <w:rsid w:val="005B4C43"/>
    <w:rsid w:val="005B4CBB"/>
    <w:rsid w:val="005B4CD6"/>
    <w:rsid w:val="005B51B6"/>
    <w:rsid w:val="005B5944"/>
    <w:rsid w:val="005B5EE3"/>
    <w:rsid w:val="005B6287"/>
    <w:rsid w:val="005B62F0"/>
    <w:rsid w:val="005B643A"/>
    <w:rsid w:val="005B66A9"/>
    <w:rsid w:val="005B66E6"/>
    <w:rsid w:val="005B68D8"/>
    <w:rsid w:val="005B6992"/>
    <w:rsid w:val="005B69FF"/>
    <w:rsid w:val="005B6C32"/>
    <w:rsid w:val="005B6E5A"/>
    <w:rsid w:val="005B6F11"/>
    <w:rsid w:val="005B7163"/>
    <w:rsid w:val="005B7DDB"/>
    <w:rsid w:val="005B7E85"/>
    <w:rsid w:val="005C0041"/>
    <w:rsid w:val="005C03A6"/>
    <w:rsid w:val="005C0878"/>
    <w:rsid w:val="005C094B"/>
    <w:rsid w:val="005C0F03"/>
    <w:rsid w:val="005C1107"/>
    <w:rsid w:val="005C2060"/>
    <w:rsid w:val="005C2521"/>
    <w:rsid w:val="005C26F8"/>
    <w:rsid w:val="005C2C5F"/>
    <w:rsid w:val="005C2F61"/>
    <w:rsid w:val="005C354E"/>
    <w:rsid w:val="005C3E83"/>
    <w:rsid w:val="005C45CE"/>
    <w:rsid w:val="005C46CF"/>
    <w:rsid w:val="005C53FE"/>
    <w:rsid w:val="005C579D"/>
    <w:rsid w:val="005C5B0B"/>
    <w:rsid w:val="005C62DC"/>
    <w:rsid w:val="005C7521"/>
    <w:rsid w:val="005C799D"/>
    <w:rsid w:val="005D0020"/>
    <w:rsid w:val="005D00EE"/>
    <w:rsid w:val="005D0F06"/>
    <w:rsid w:val="005D11E6"/>
    <w:rsid w:val="005D15F3"/>
    <w:rsid w:val="005D1ADA"/>
    <w:rsid w:val="005D1D17"/>
    <w:rsid w:val="005D2247"/>
    <w:rsid w:val="005D2C60"/>
    <w:rsid w:val="005D2D90"/>
    <w:rsid w:val="005D2FA1"/>
    <w:rsid w:val="005D314D"/>
    <w:rsid w:val="005D31FA"/>
    <w:rsid w:val="005D3284"/>
    <w:rsid w:val="005D353C"/>
    <w:rsid w:val="005D36B3"/>
    <w:rsid w:val="005D4429"/>
    <w:rsid w:val="005D4733"/>
    <w:rsid w:val="005D51DD"/>
    <w:rsid w:val="005D5EF7"/>
    <w:rsid w:val="005D62B4"/>
    <w:rsid w:val="005D6BEC"/>
    <w:rsid w:val="005D7010"/>
    <w:rsid w:val="005D732D"/>
    <w:rsid w:val="005D7C1B"/>
    <w:rsid w:val="005E00C5"/>
    <w:rsid w:val="005E0542"/>
    <w:rsid w:val="005E061F"/>
    <w:rsid w:val="005E0A4A"/>
    <w:rsid w:val="005E0DC2"/>
    <w:rsid w:val="005E0E85"/>
    <w:rsid w:val="005E1A20"/>
    <w:rsid w:val="005E1F2B"/>
    <w:rsid w:val="005E2510"/>
    <w:rsid w:val="005E2A87"/>
    <w:rsid w:val="005E36E5"/>
    <w:rsid w:val="005E379D"/>
    <w:rsid w:val="005E3B78"/>
    <w:rsid w:val="005E3F8B"/>
    <w:rsid w:val="005E401B"/>
    <w:rsid w:val="005E4AE5"/>
    <w:rsid w:val="005E4C0F"/>
    <w:rsid w:val="005E4D14"/>
    <w:rsid w:val="005E4EA2"/>
    <w:rsid w:val="005E589F"/>
    <w:rsid w:val="005E5C3C"/>
    <w:rsid w:val="005E6175"/>
    <w:rsid w:val="005E6329"/>
    <w:rsid w:val="005E63E7"/>
    <w:rsid w:val="005E6A77"/>
    <w:rsid w:val="005E7034"/>
    <w:rsid w:val="005E719E"/>
    <w:rsid w:val="005E7B4B"/>
    <w:rsid w:val="005F07D9"/>
    <w:rsid w:val="005F0806"/>
    <w:rsid w:val="005F1191"/>
    <w:rsid w:val="005F155B"/>
    <w:rsid w:val="005F1EB7"/>
    <w:rsid w:val="005F200B"/>
    <w:rsid w:val="005F2DC3"/>
    <w:rsid w:val="005F2DC6"/>
    <w:rsid w:val="005F30B3"/>
    <w:rsid w:val="005F31F6"/>
    <w:rsid w:val="005F3CE5"/>
    <w:rsid w:val="005F42A9"/>
    <w:rsid w:val="005F4D92"/>
    <w:rsid w:val="005F500F"/>
    <w:rsid w:val="005F50FD"/>
    <w:rsid w:val="005F527D"/>
    <w:rsid w:val="005F567E"/>
    <w:rsid w:val="005F5A5E"/>
    <w:rsid w:val="005F5F54"/>
    <w:rsid w:val="005F67F5"/>
    <w:rsid w:val="005F6DA9"/>
    <w:rsid w:val="005F6E36"/>
    <w:rsid w:val="005F7067"/>
    <w:rsid w:val="005F7115"/>
    <w:rsid w:val="005F75D5"/>
    <w:rsid w:val="005F77AF"/>
    <w:rsid w:val="005F77FF"/>
    <w:rsid w:val="00600029"/>
    <w:rsid w:val="00600799"/>
    <w:rsid w:val="0060085C"/>
    <w:rsid w:val="006009B6"/>
    <w:rsid w:val="006009BC"/>
    <w:rsid w:val="00600BED"/>
    <w:rsid w:val="00601363"/>
    <w:rsid w:val="006015E0"/>
    <w:rsid w:val="006018F0"/>
    <w:rsid w:val="006023C3"/>
    <w:rsid w:val="006025F3"/>
    <w:rsid w:val="006028BF"/>
    <w:rsid w:val="00602CD4"/>
    <w:rsid w:val="00602E10"/>
    <w:rsid w:val="006031CA"/>
    <w:rsid w:val="00603299"/>
    <w:rsid w:val="00603ACB"/>
    <w:rsid w:val="006041EA"/>
    <w:rsid w:val="006044DC"/>
    <w:rsid w:val="00604DEF"/>
    <w:rsid w:val="00604EF1"/>
    <w:rsid w:val="006054F3"/>
    <w:rsid w:val="00605940"/>
    <w:rsid w:val="006059F1"/>
    <w:rsid w:val="0060632D"/>
    <w:rsid w:val="006068F2"/>
    <w:rsid w:val="00606A57"/>
    <w:rsid w:val="00606B27"/>
    <w:rsid w:val="00606B78"/>
    <w:rsid w:val="00606F68"/>
    <w:rsid w:val="00607399"/>
    <w:rsid w:val="0060745B"/>
    <w:rsid w:val="006100D7"/>
    <w:rsid w:val="006101C0"/>
    <w:rsid w:val="00610697"/>
    <w:rsid w:val="00610D11"/>
    <w:rsid w:val="00611096"/>
    <w:rsid w:val="0061126D"/>
    <w:rsid w:val="00611450"/>
    <w:rsid w:val="006116CD"/>
    <w:rsid w:val="0061322E"/>
    <w:rsid w:val="00613314"/>
    <w:rsid w:val="00613B74"/>
    <w:rsid w:val="00614730"/>
    <w:rsid w:val="00614E4C"/>
    <w:rsid w:val="0061523C"/>
    <w:rsid w:val="00615D27"/>
    <w:rsid w:val="00615F87"/>
    <w:rsid w:val="00616377"/>
    <w:rsid w:val="0061647D"/>
    <w:rsid w:val="00616AE9"/>
    <w:rsid w:val="00616EA7"/>
    <w:rsid w:val="00617035"/>
    <w:rsid w:val="00617972"/>
    <w:rsid w:val="00617B61"/>
    <w:rsid w:val="00620684"/>
    <w:rsid w:val="006208CE"/>
    <w:rsid w:val="00620B26"/>
    <w:rsid w:val="00620FCC"/>
    <w:rsid w:val="006214B3"/>
    <w:rsid w:val="00621580"/>
    <w:rsid w:val="00621AE4"/>
    <w:rsid w:val="006220B7"/>
    <w:rsid w:val="006224E1"/>
    <w:rsid w:val="0062281B"/>
    <w:rsid w:val="00622AEF"/>
    <w:rsid w:val="00622C0B"/>
    <w:rsid w:val="006237A2"/>
    <w:rsid w:val="00623809"/>
    <w:rsid w:val="00623D4C"/>
    <w:rsid w:val="00624124"/>
    <w:rsid w:val="00625107"/>
    <w:rsid w:val="00626695"/>
    <w:rsid w:val="00626E0B"/>
    <w:rsid w:val="00626F68"/>
    <w:rsid w:val="006275E1"/>
    <w:rsid w:val="00627BDD"/>
    <w:rsid w:val="006305DF"/>
    <w:rsid w:val="00630D21"/>
    <w:rsid w:val="00631921"/>
    <w:rsid w:val="00631964"/>
    <w:rsid w:val="00631E43"/>
    <w:rsid w:val="006327D2"/>
    <w:rsid w:val="00632B43"/>
    <w:rsid w:val="00632DDD"/>
    <w:rsid w:val="00632EDB"/>
    <w:rsid w:val="0063322E"/>
    <w:rsid w:val="0063375C"/>
    <w:rsid w:val="006338CA"/>
    <w:rsid w:val="00633ABF"/>
    <w:rsid w:val="006340E3"/>
    <w:rsid w:val="00634418"/>
    <w:rsid w:val="00634502"/>
    <w:rsid w:val="00634A95"/>
    <w:rsid w:val="00634B7C"/>
    <w:rsid w:val="00634C25"/>
    <w:rsid w:val="0063511D"/>
    <w:rsid w:val="006359A8"/>
    <w:rsid w:val="00635FEC"/>
    <w:rsid w:val="00636A64"/>
    <w:rsid w:val="00637178"/>
    <w:rsid w:val="0063743C"/>
    <w:rsid w:val="006379B6"/>
    <w:rsid w:val="00637F85"/>
    <w:rsid w:val="006409BD"/>
    <w:rsid w:val="00641674"/>
    <w:rsid w:val="00641A28"/>
    <w:rsid w:val="00641ED5"/>
    <w:rsid w:val="006422EA"/>
    <w:rsid w:val="0064266C"/>
    <w:rsid w:val="00642753"/>
    <w:rsid w:val="00642943"/>
    <w:rsid w:val="00642AE9"/>
    <w:rsid w:val="00642B3E"/>
    <w:rsid w:val="00642DA0"/>
    <w:rsid w:val="00643769"/>
    <w:rsid w:val="006441C4"/>
    <w:rsid w:val="006445BB"/>
    <w:rsid w:val="006448A0"/>
    <w:rsid w:val="00644D59"/>
    <w:rsid w:val="0064524E"/>
    <w:rsid w:val="0064547A"/>
    <w:rsid w:val="006455BC"/>
    <w:rsid w:val="00645977"/>
    <w:rsid w:val="00645C29"/>
    <w:rsid w:val="00645EBC"/>
    <w:rsid w:val="00645EFF"/>
    <w:rsid w:val="00645F83"/>
    <w:rsid w:val="0064660D"/>
    <w:rsid w:val="00646BAD"/>
    <w:rsid w:val="006473A1"/>
    <w:rsid w:val="00647949"/>
    <w:rsid w:val="006510A1"/>
    <w:rsid w:val="00651CF0"/>
    <w:rsid w:val="00651DB5"/>
    <w:rsid w:val="00651E7A"/>
    <w:rsid w:val="0065214A"/>
    <w:rsid w:val="0065283E"/>
    <w:rsid w:val="00652CF6"/>
    <w:rsid w:val="00652EDA"/>
    <w:rsid w:val="00653098"/>
    <w:rsid w:val="00653235"/>
    <w:rsid w:val="00653547"/>
    <w:rsid w:val="0065367C"/>
    <w:rsid w:val="00653C2B"/>
    <w:rsid w:val="00654237"/>
    <w:rsid w:val="006550EA"/>
    <w:rsid w:val="00655D4B"/>
    <w:rsid w:val="006570BE"/>
    <w:rsid w:val="006573B6"/>
    <w:rsid w:val="006575D5"/>
    <w:rsid w:val="00657739"/>
    <w:rsid w:val="00657B7B"/>
    <w:rsid w:val="00657C0F"/>
    <w:rsid w:val="00660B45"/>
    <w:rsid w:val="006610BE"/>
    <w:rsid w:val="00661CC4"/>
    <w:rsid w:val="00662234"/>
    <w:rsid w:val="00662700"/>
    <w:rsid w:val="0066274A"/>
    <w:rsid w:val="00662901"/>
    <w:rsid w:val="00662B6D"/>
    <w:rsid w:val="00662B93"/>
    <w:rsid w:val="006632E7"/>
    <w:rsid w:val="00664DEA"/>
    <w:rsid w:val="00665A26"/>
    <w:rsid w:val="00665A49"/>
    <w:rsid w:val="006660DF"/>
    <w:rsid w:val="00666BED"/>
    <w:rsid w:val="0066777F"/>
    <w:rsid w:val="00667E7D"/>
    <w:rsid w:val="00670081"/>
    <w:rsid w:val="006700AB"/>
    <w:rsid w:val="0067049E"/>
    <w:rsid w:val="006707BC"/>
    <w:rsid w:val="00670B67"/>
    <w:rsid w:val="00670CE5"/>
    <w:rsid w:val="00670DD9"/>
    <w:rsid w:val="00670F77"/>
    <w:rsid w:val="006714C7"/>
    <w:rsid w:val="00671680"/>
    <w:rsid w:val="0067281D"/>
    <w:rsid w:val="00672A13"/>
    <w:rsid w:val="006732A0"/>
    <w:rsid w:val="00673BDC"/>
    <w:rsid w:val="00674391"/>
    <w:rsid w:val="00674535"/>
    <w:rsid w:val="00674926"/>
    <w:rsid w:val="00674B1B"/>
    <w:rsid w:val="00674B90"/>
    <w:rsid w:val="00674D74"/>
    <w:rsid w:val="0067548A"/>
    <w:rsid w:val="00675A27"/>
    <w:rsid w:val="00675B77"/>
    <w:rsid w:val="00676896"/>
    <w:rsid w:val="00676B75"/>
    <w:rsid w:val="00676C10"/>
    <w:rsid w:val="00677179"/>
    <w:rsid w:val="00677A1F"/>
    <w:rsid w:val="00677AC4"/>
    <w:rsid w:val="006800EF"/>
    <w:rsid w:val="006803A1"/>
    <w:rsid w:val="006808DB"/>
    <w:rsid w:val="0068141E"/>
    <w:rsid w:val="00681752"/>
    <w:rsid w:val="00681C3F"/>
    <w:rsid w:val="00682C40"/>
    <w:rsid w:val="00682E60"/>
    <w:rsid w:val="00682EAF"/>
    <w:rsid w:val="006842C8"/>
    <w:rsid w:val="006843B7"/>
    <w:rsid w:val="00685CCA"/>
    <w:rsid w:val="00686099"/>
    <w:rsid w:val="0068663E"/>
    <w:rsid w:val="006869BC"/>
    <w:rsid w:val="00686CDF"/>
    <w:rsid w:val="00686E75"/>
    <w:rsid w:val="00687000"/>
    <w:rsid w:val="00687320"/>
    <w:rsid w:val="00687978"/>
    <w:rsid w:val="00687ECE"/>
    <w:rsid w:val="00690FAD"/>
    <w:rsid w:val="006913A9"/>
    <w:rsid w:val="006913F0"/>
    <w:rsid w:val="00691423"/>
    <w:rsid w:val="006914B3"/>
    <w:rsid w:val="00691601"/>
    <w:rsid w:val="00691998"/>
    <w:rsid w:val="006919CA"/>
    <w:rsid w:val="00692224"/>
    <w:rsid w:val="00692A18"/>
    <w:rsid w:val="00693512"/>
    <w:rsid w:val="006935D9"/>
    <w:rsid w:val="00694029"/>
    <w:rsid w:val="00694320"/>
    <w:rsid w:val="006943EF"/>
    <w:rsid w:val="006952E6"/>
    <w:rsid w:val="00695779"/>
    <w:rsid w:val="00695A0A"/>
    <w:rsid w:val="00695D25"/>
    <w:rsid w:val="00696308"/>
    <w:rsid w:val="00696359"/>
    <w:rsid w:val="00696EFC"/>
    <w:rsid w:val="0069739E"/>
    <w:rsid w:val="00697751"/>
    <w:rsid w:val="006978C6"/>
    <w:rsid w:val="00697A70"/>
    <w:rsid w:val="006A0E6B"/>
    <w:rsid w:val="006A10F2"/>
    <w:rsid w:val="006A1603"/>
    <w:rsid w:val="006A177A"/>
    <w:rsid w:val="006A1D12"/>
    <w:rsid w:val="006A1D98"/>
    <w:rsid w:val="006A213C"/>
    <w:rsid w:val="006A22DC"/>
    <w:rsid w:val="006A25E0"/>
    <w:rsid w:val="006A30E0"/>
    <w:rsid w:val="006A30F6"/>
    <w:rsid w:val="006A3155"/>
    <w:rsid w:val="006A3555"/>
    <w:rsid w:val="006A4073"/>
    <w:rsid w:val="006A481E"/>
    <w:rsid w:val="006A5200"/>
    <w:rsid w:val="006A526E"/>
    <w:rsid w:val="006A57F3"/>
    <w:rsid w:val="006A6222"/>
    <w:rsid w:val="006A63B3"/>
    <w:rsid w:val="006A645F"/>
    <w:rsid w:val="006A78F7"/>
    <w:rsid w:val="006A7FCD"/>
    <w:rsid w:val="006B00AC"/>
    <w:rsid w:val="006B091C"/>
    <w:rsid w:val="006B0962"/>
    <w:rsid w:val="006B0EF5"/>
    <w:rsid w:val="006B160C"/>
    <w:rsid w:val="006B1BCD"/>
    <w:rsid w:val="006B1DA3"/>
    <w:rsid w:val="006B3212"/>
    <w:rsid w:val="006B386F"/>
    <w:rsid w:val="006B398B"/>
    <w:rsid w:val="006B3B6D"/>
    <w:rsid w:val="006B3E93"/>
    <w:rsid w:val="006B4011"/>
    <w:rsid w:val="006B41E3"/>
    <w:rsid w:val="006B4636"/>
    <w:rsid w:val="006B4B06"/>
    <w:rsid w:val="006B4E6E"/>
    <w:rsid w:val="006B50CD"/>
    <w:rsid w:val="006B5225"/>
    <w:rsid w:val="006B56F8"/>
    <w:rsid w:val="006B5C19"/>
    <w:rsid w:val="006B5CD5"/>
    <w:rsid w:val="006B5E29"/>
    <w:rsid w:val="006B5F59"/>
    <w:rsid w:val="006B6195"/>
    <w:rsid w:val="006B627E"/>
    <w:rsid w:val="006B663D"/>
    <w:rsid w:val="006B6AB5"/>
    <w:rsid w:val="006B745B"/>
    <w:rsid w:val="006B746B"/>
    <w:rsid w:val="006B746D"/>
    <w:rsid w:val="006C070B"/>
    <w:rsid w:val="006C1433"/>
    <w:rsid w:val="006C1550"/>
    <w:rsid w:val="006C1821"/>
    <w:rsid w:val="006C1F43"/>
    <w:rsid w:val="006C292E"/>
    <w:rsid w:val="006C2F9F"/>
    <w:rsid w:val="006C37F3"/>
    <w:rsid w:val="006C3962"/>
    <w:rsid w:val="006C3BC1"/>
    <w:rsid w:val="006C443F"/>
    <w:rsid w:val="006C4FB0"/>
    <w:rsid w:val="006C5063"/>
    <w:rsid w:val="006C5181"/>
    <w:rsid w:val="006C51B5"/>
    <w:rsid w:val="006C5257"/>
    <w:rsid w:val="006C57BD"/>
    <w:rsid w:val="006C591A"/>
    <w:rsid w:val="006C6358"/>
    <w:rsid w:val="006C6868"/>
    <w:rsid w:val="006C71DF"/>
    <w:rsid w:val="006C749F"/>
    <w:rsid w:val="006C76BB"/>
    <w:rsid w:val="006C7F3D"/>
    <w:rsid w:val="006D017C"/>
    <w:rsid w:val="006D156F"/>
    <w:rsid w:val="006D19AE"/>
    <w:rsid w:val="006D1D32"/>
    <w:rsid w:val="006D1FB5"/>
    <w:rsid w:val="006D26FF"/>
    <w:rsid w:val="006D2E87"/>
    <w:rsid w:val="006D4409"/>
    <w:rsid w:val="006D4673"/>
    <w:rsid w:val="006D4A0A"/>
    <w:rsid w:val="006D4BF9"/>
    <w:rsid w:val="006D4CDD"/>
    <w:rsid w:val="006D5940"/>
    <w:rsid w:val="006D5B18"/>
    <w:rsid w:val="006D5C6C"/>
    <w:rsid w:val="006D5FFC"/>
    <w:rsid w:val="006D64DC"/>
    <w:rsid w:val="006D680B"/>
    <w:rsid w:val="006D6ECB"/>
    <w:rsid w:val="006D7871"/>
    <w:rsid w:val="006D7E49"/>
    <w:rsid w:val="006D7EA9"/>
    <w:rsid w:val="006D7F0A"/>
    <w:rsid w:val="006D7FC6"/>
    <w:rsid w:val="006E0042"/>
    <w:rsid w:val="006E00BF"/>
    <w:rsid w:val="006E015F"/>
    <w:rsid w:val="006E02D7"/>
    <w:rsid w:val="006E060F"/>
    <w:rsid w:val="006E0AE1"/>
    <w:rsid w:val="006E1F1A"/>
    <w:rsid w:val="006E2141"/>
    <w:rsid w:val="006E2634"/>
    <w:rsid w:val="006E4217"/>
    <w:rsid w:val="006E42DD"/>
    <w:rsid w:val="006E4462"/>
    <w:rsid w:val="006E45C4"/>
    <w:rsid w:val="006E4EF4"/>
    <w:rsid w:val="006E4F11"/>
    <w:rsid w:val="006E6585"/>
    <w:rsid w:val="006E6AAB"/>
    <w:rsid w:val="006E742C"/>
    <w:rsid w:val="006E7905"/>
    <w:rsid w:val="006E799E"/>
    <w:rsid w:val="006E79EE"/>
    <w:rsid w:val="006E7A3E"/>
    <w:rsid w:val="006F06A0"/>
    <w:rsid w:val="006F071B"/>
    <w:rsid w:val="006F0907"/>
    <w:rsid w:val="006F0BE0"/>
    <w:rsid w:val="006F0C16"/>
    <w:rsid w:val="006F0CD3"/>
    <w:rsid w:val="006F0E76"/>
    <w:rsid w:val="006F1807"/>
    <w:rsid w:val="006F193F"/>
    <w:rsid w:val="006F1AE6"/>
    <w:rsid w:val="006F1C40"/>
    <w:rsid w:val="006F27ED"/>
    <w:rsid w:val="006F293C"/>
    <w:rsid w:val="006F2A6C"/>
    <w:rsid w:val="006F2BBD"/>
    <w:rsid w:val="006F2FC6"/>
    <w:rsid w:val="006F340D"/>
    <w:rsid w:val="006F34BC"/>
    <w:rsid w:val="006F43C9"/>
    <w:rsid w:val="006F50C5"/>
    <w:rsid w:val="006F5C00"/>
    <w:rsid w:val="006F64AD"/>
    <w:rsid w:val="006F6968"/>
    <w:rsid w:val="006F6B4C"/>
    <w:rsid w:val="006F706B"/>
    <w:rsid w:val="006F710C"/>
    <w:rsid w:val="006F7E96"/>
    <w:rsid w:val="0070041D"/>
    <w:rsid w:val="00700660"/>
    <w:rsid w:val="00700B06"/>
    <w:rsid w:val="00700B45"/>
    <w:rsid w:val="00701844"/>
    <w:rsid w:val="00702374"/>
    <w:rsid w:val="007026C9"/>
    <w:rsid w:val="007036D2"/>
    <w:rsid w:val="00703B06"/>
    <w:rsid w:val="00703ED6"/>
    <w:rsid w:val="00704122"/>
    <w:rsid w:val="00704230"/>
    <w:rsid w:val="00704908"/>
    <w:rsid w:val="007051B3"/>
    <w:rsid w:val="00705776"/>
    <w:rsid w:val="007059E2"/>
    <w:rsid w:val="00705A60"/>
    <w:rsid w:val="00706047"/>
    <w:rsid w:val="00706EC0"/>
    <w:rsid w:val="007070E7"/>
    <w:rsid w:val="0071034E"/>
    <w:rsid w:val="0071075D"/>
    <w:rsid w:val="007107BB"/>
    <w:rsid w:val="00710870"/>
    <w:rsid w:val="007115BD"/>
    <w:rsid w:val="0071161F"/>
    <w:rsid w:val="00712026"/>
    <w:rsid w:val="0071279D"/>
    <w:rsid w:val="00712D98"/>
    <w:rsid w:val="00712F2C"/>
    <w:rsid w:val="00713276"/>
    <w:rsid w:val="007135C5"/>
    <w:rsid w:val="00713A3A"/>
    <w:rsid w:val="00713FF8"/>
    <w:rsid w:val="00714469"/>
    <w:rsid w:val="007144EA"/>
    <w:rsid w:val="007146D4"/>
    <w:rsid w:val="0071472E"/>
    <w:rsid w:val="00714E78"/>
    <w:rsid w:val="00715844"/>
    <w:rsid w:val="00716266"/>
    <w:rsid w:val="00716A64"/>
    <w:rsid w:val="0071750C"/>
    <w:rsid w:val="00717680"/>
    <w:rsid w:val="007177A1"/>
    <w:rsid w:val="00717C1C"/>
    <w:rsid w:val="0072002A"/>
    <w:rsid w:val="00721551"/>
    <w:rsid w:val="00722CB8"/>
    <w:rsid w:val="00723095"/>
    <w:rsid w:val="00723E27"/>
    <w:rsid w:val="00724226"/>
    <w:rsid w:val="00724401"/>
    <w:rsid w:val="0072447B"/>
    <w:rsid w:val="00724D7D"/>
    <w:rsid w:val="00724FA6"/>
    <w:rsid w:val="007256CA"/>
    <w:rsid w:val="007258AF"/>
    <w:rsid w:val="00725BAA"/>
    <w:rsid w:val="00725D3A"/>
    <w:rsid w:val="007264BA"/>
    <w:rsid w:val="00726DC5"/>
    <w:rsid w:val="00727410"/>
    <w:rsid w:val="0072775E"/>
    <w:rsid w:val="00730167"/>
    <w:rsid w:val="007305C8"/>
    <w:rsid w:val="00730F42"/>
    <w:rsid w:val="0073139F"/>
    <w:rsid w:val="00731A9B"/>
    <w:rsid w:val="00731ABE"/>
    <w:rsid w:val="00731D20"/>
    <w:rsid w:val="00732171"/>
    <w:rsid w:val="00732270"/>
    <w:rsid w:val="007326C5"/>
    <w:rsid w:val="007331D9"/>
    <w:rsid w:val="007335B0"/>
    <w:rsid w:val="00733845"/>
    <w:rsid w:val="00733D23"/>
    <w:rsid w:val="00733DEF"/>
    <w:rsid w:val="007347AC"/>
    <w:rsid w:val="00734C67"/>
    <w:rsid w:val="00734E8F"/>
    <w:rsid w:val="00734F2E"/>
    <w:rsid w:val="007356CD"/>
    <w:rsid w:val="0073585E"/>
    <w:rsid w:val="00735EC0"/>
    <w:rsid w:val="00736251"/>
    <w:rsid w:val="007365B9"/>
    <w:rsid w:val="007370AD"/>
    <w:rsid w:val="007376AC"/>
    <w:rsid w:val="00737DAE"/>
    <w:rsid w:val="00740B5D"/>
    <w:rsid w:val="00741460"/>
    <w:rsid w:val="0074219B"/>
    <w:rsid w:val="007433B2"/>
    <w:rsid w:val="007435D8"/>
    <w:rsid w:val="00744B3E"/>
    <w:rsid w:val="007455AD"/>
    <w:rsid w:val="00745602"/>
    <w:rsid w:val="007456DA"/>
    <w:rsid w:val="00745E93"/>
    <w:rsid w:val="007461BB"/>
    <w:rsid w:val="00746589"/>
    <w:rsid w:val="00746663"/>
    <w:rsid w:val="00746727"/>
    <w:rsid w:val="00746A34"/>
    <w:rsid w:val="00747716"/>
    <w:rsid w:val="00747D50"/>
    <w:rsid w:val="007502C8"/>
    <w:rsid w:val="0075032C"/>
    <w:rsid w:val="0075043E"/>
    <w:rsid w:val="0075092A"/>
    <w:rsid w:val="007509AE"/>
    <w:rsid w:val="00750D7A"/>
    <w:rsid w:val="007515C0"/>
    <w:rsid w:val="00751D4B"/>
    <w:rsid w:val="00751F63"/>
    <w:rsid w:val="00751FF3"/>
    <w:rsid w:val="00752DFE"/>
    <w:rsid w:val="00752E37"/>
    <w:rsid w:val="00752EB0"/>
    <w:rsid w:val="00753697"/>
    <w:rsid w:val="007536BE"/>
    <w:rsid w:val="00754684"/>
    <w:rsid w:val="007546FE"/>
    <w:rsid w:val="007553B3"/>
    <w:rsid w:val="00755F73"/>
    <w:rsid w:val="00756A1B"/>
    <w:rsid w:val="00756AFD"/>
    <w:rsid w:val="00757735"/>
    <w:rsid w:val="00757A86"/>
    <w:rsid w:val="00757AC6"/>
    <w:rsid w:val="00757C32"/>
    <w:rsid w:val="00760834"/>
    <w:rsid w:val="00760893"/>
    <w:rsid w:val="00760E43"/>
    <w:rsid w:val="00761237"/>
    <w:rsid w:val="00761DCF"/>
    <w:rsid w:val="007620D7"/>
    <w:rsid w:val="00762394"/>
    <w:rsid w:val="00762478"/>
    <w:rsid w:val="0076384D"/>
    <w:rsid w:val="00764623"/>
    <w:rsid w:val="00764BE8"/>
    <w:rsid w:val="00764C9E"/>
    <w:rsid w:val="00764EAB"/>
    <w:rsid w:val="00764EE5"/>
    <w:rsid w:val="00765044"/>
    <w:rsid w:val="00765997"/>
    <w:rsid w:val="00765A43"/>
    <w:rsid w:val="0076636B"/>
    <w:rsid w:val="007670F7"/>
    <w:rsid w:val="00767631"/>
    <w:rsid w:val="00770206"/>
    <w:rsid w:val="00770A2F"/>
    <w:rsid w:val="007712A0"/>
    <w:rsid w:val="007720DB"/>
    <w:rsid w:val="007723C0"/>
    <w:rsid w:val="0077287F"/>
    <w:rsid w:val="0077368E"/>
    <w:rsid w:val="00773F3E"/>
    <w:rsid w:val="00774130"/>
    <w:rsid w:val="0077430E"/>
    <w:rsid w:val="00774356"/>
    <w:rsid w:val="00774876"/>
    <w:rsid w:val="007748D2"/>
    <w:rsid w:val="00775049"/>
    <w:rsid w:val="007763B6"/>
    <w:rsid w:val="00776BBD"/>
    <w:rsid w:val="00776F30"/>
    <w:rsid w:val="0077788A"/>
    <w:rsid w:val="00777AE2"/>
    <w:rsid w:val="00780240"/>
    <w:rsid w:val="0078046F"/>
    <w:rsid w:val="007812A1"/>
    <w:rsid w:val="00781311"/>
    <w:rsid w:val="00781779"/>
    <w:rsid w:val="00781AB8"/>
    <w:rsid w:val="00781EB1"/>
    <w:rsid w:val="0078265F"/>
    <w:rsid w:val="00782A06"/>
    <w:rsid w:val="0078305D"/>
    <w:rsid w:val="007834B4"/>
    <w:rsid w:val="00783752"/>
    <w:rsid w:val="0078390F"/>
    <w:rsid w:val="00784671"/>
    <w:rsid w:val="0078495C"/>
    <w:rsid w:val="00784AF7"/>
    <w:rsid w:val="00784D94"/>
    <w:rsid w:val="00785212"/>
    <w:rsid w:val="007856DE"/>
    <w:rsid w:val="007858C6"/>
    <w:rsid w:val="007860D5"/>
    <w:rsid w:val="00786B02"/>
    <w:rsid w:val="007871A4"/>
    <w:rsid w:val="007876D8"/>
    <w:rsid w:val="0078790C"/>
    <w:rsid w:val="007879E0"/>
    <w:rsid w:val="00787B5B"/>
    <w:rsid w:val="00787C2D"/>
    <w:rsid w:val="00790F0C"/>
    <w:rsid w:val="00790F33"/>
    <w:rsid w:val="00790F83"/>
    <w:rsid w:val="00792452"/>
    <w:rsid w:val="00793150"/>
    <w:rsid w:val="00793651"/>
    <w:rsid w:val="00793D33"/>
    <w:rsid w:val="0079406A"/>
    <w:rsid w:val="007945F1"/>
    <w:rsid w:val="0079485E"/>
    <w:rsid w:val="007951A0"/>
    <w:rsid w:val="00795BCA"/>
    <w:rsid w:val="00796903"/>
    <w:rsid w:val="00797195"/>
    <w:rsid w:val="0079749E"/>
    <w:rsid w:val="007974A6"/>
    <w:rsid w:val="00797DD8"/>
    <w:rsid w:val="007A01C5"/>
    <w:rsid w:val="007A0656"/>
    <w:rsid w:val="007A0B97"/>
    <w:rsid w:val="007A0DFD"/>
    <w:rsid w:val="007A12E1"/>
    <w:rsid w:val="007A1351"/>
    <w:rsid w:val="007A17EA"/>
    <w:rsid w:val="007A1850"/>
    <w:rsid w:val="007A1D35"/>
    <w:rsid w:val="007A223D"/>
    <w:rsid w:val="007A3401"/>
    <w:rsid w:val="007A3631"/>
    <w:rsid w:val="007A3B82"/>
    <w:rsid w:val="007A3D23"/>
    <w:rsid w:val="007A3D6C"/>
    <w:rsid w:val="007A3FC1"/>
    <w:rsid w:val="007A4415"/>
    <w:rsid w:val="007A4910"/>
    <w:rsid w:val="007A4A9D"/>
    <w:rsid w:val="007A4F34"/>
    <w:rsid w:val="007A56B1"/>
    <w:rsid w:val="007A5AC7"/>
    <w:rsid w:val="007A5F33"/>
    <w:rsid w:val="007A60D5"/>
    <w:rsid w:val="007A66D9"/>
    <w:rsid w:val="007A6AA4"/>
    <w:rsid w:val="007A6F92"/>
    <w:rsid w:val="007A6FE3"/>
    <w:rsid w:val="007A7BE5"/>
    <w:rsid w:val="007A7C84"/>
    <w:rsid w:val="007B003C"/>
    <w:rsid w:val="007B0997"/>
    <w:rsid w:val="007B0B89"/>
    <w:rsid w:val="007B13F8"/>
    <w:rsid w:val="007B1403"/>
    <w:rsid w:val="007B1661"/>
    <w:rsid w:val="007B1CC5"/>
    <w:rsid w:val="007B1EBB"/>
    <w:rsid w:val="007B22EA"/>
    <w:rsid w:val="007B2403"/>
    <w:rsid w:val="007B27F2"/>
    <w:rsid w:val="007B2961"/>
    <w:rsid w:val="007B3663"/>
    <w:rsid w:val="007B37D1"/>
    <w:rsid w:val="007B44AD"/>
    <w:rsid w:val="007B481A"/>
    <w:rsid w:val="007B5356"/>
    <w:rsid w:val="007B577F"/>
    <w:rsid w:val="007B5ED5"/>
    <w:rsid w:val="007B6601"/>
    <w:rsid w:val="007B6E9A"/>
    <w:rsid w:val="007B7382"/>
    <w:rsid w:val="007B7538"/>
    <w:rsid w:val="007B75B9"/>
    <w:rsid w:val="007B7D55"/>
    <w:rsid w:val="007B7E13"/>
    <w:rsid w:val="007C03A3"/>
    <w:rsid w:val="007C043B"/>
    <w:rsid w:val="007C0554"/>
    <w:rsid w:val="007C08FC"/>
    <w:rsid w:val="007C096A"/>
    <w:rsid w:val="007C0A6B"/>
    <w:rsid w:val="007C17AF"/>
    <w:rsid w:val="007C1AE3"/>
    <w:rsid w:val="007C1FD5"/>
    <w:rsid w:val="007C2624"/>
    <w:rsid w:val="007C34A9"/>
    <w:rsid w:val="007C40A7"/>
    <w:rsid w:val="007C5184"/>
    <w:rsid w:val="007C5976"/>
    <w:rsid w:val="007C6180"/>
    <w:rsid w:val="007C635B"/>
    <w:rsid w:val="007C72C0"/>
    <w:rsid w:val="007C735D"/>
    <w:rsid w:val="007C76A7"/>
    <w:rsid w:val="007C7F8B"/>
    <w:rsid w:val="007D0325"/>
    <w:rsid w:val="007D0A30"/>
    <w:rsid w:val="007D10C8"/>
    <w:rsid w:val="007D12CE"/>
    <w:rsid w:val="007D1BC2"/>
    <w:rsid w:val="007D2671"/>
    <w:rsid w:val="007D270A"/>
    <w:rsid w:val="007D3A54"/>
    <w:rsid w:val="007D3E14"/>
    <w:rsid w:val="007D4622"/>
    <w:rsid w:val="007D46C9"/>
    <w:rsid w:val="007D49A5"/>
    <w:rsid w:val="007D4F7B"/>
    <w:rsid w:val="007D55F5"/>
    <w:rsid w:val="007D590C"/>
    <w:rsid w:val="007D66F0"/>
    <w:rsid w:val="007D692D"/>
    <w:rsid w:val="007D7791"/>
    <w:rsid w:val="007D789D"/>
    <w:rsid w:val="007D7E13"/>
    <w:rsid w:val="007E0535"/>
    <w:rsid w:val="007E0B94"/>
    <w:rsid w:val="007E1044"/>
    <w:rsid w:val="007E10E2"/>
    <w:rsid w:val="007E1484"/>
    <w:rsid w:val="007E2002"/>
    <w:rsid w:val="007E2170"/>
    <w:rsid w:val="007E3663"/>
    <w:rsid w:val="007E378F"/>
    <w:rsid w:val="007E49D6"/>
    <w:rsid w:val="007E4A73"/>
    <w:rsid w:val="007E5CE1"/>
    <w:rsid w:val="007E6508"/>
    <w:rsid w:val="007E68FA"/>
    <w:rsid w:val="007E6E63"/>
    <w:rsid w:val="007E6E99"/>
    <w:rsid w:val="007E72DE"/>
    <w:rsid w:val="007E76D9"/>
    <w:rsid w:val="007F014A"/>
    <w:rsid w:val="007F06F5"/>
    <w:rsid w:val="007F07B4"/>
    <w:rsid w:val="007F093F"/>
    <w:rsid w:val="007F0B15"/>
    <w:rsid w:val="007F10E0"/>
    <w:rsid w:val="007F1116"/>
    <w:rsid w:val="007F1761"/>
    <w:rsid w:val="007F1F34"/>
    <w:rsid w:val="007F2154"/>
    <w:rsid w:val="007F2208"/>
    <w:rsid w:val="007F265E"/>
    <w:rsid w:val="007F2DC2"/>
    <w:rsid w:val="007F34BD"/>
    <w:rsid w:val="007F34F8"/>
    <w:rsid w:val="007F39D8"/>
    <w:rsid w:val="007F3ECA"/>
    <w:rsid w:val="007F41B9"/>
    <w:rsid w:val="007F4272"/>
    <w:rsid w:val="007F42BF"/>
    <w:rsid w:val="007F454A"/>
    <w:rsid w:val="007F4706"/>
    <w:rsid w:val="007F4C9F"/>
    <w:rsid w:val="007F545B"/>
    <w:rsid w:val="007F593B"/>
    <w:rsid w:val="007F60F4"/>
    <w:rsid w:val="007F6736"/>
    <w:rsid w:val="007F6A32"/>
    <w:rsid w:val="007F7613"/>
    <w:rsid w:val="007F7726"/>
    <w:rsid w:val="007F782D"/>
    <w:rsid w:val="008001FE"/>
    <w:rsid w:val="00800A19"/>
    <w:rsid w:val="00801159"/>
    <w:rsid w:val="00802B3D"/>
    <w:rsid w:val="00802E38"/>
    <w:rsid w:val="00803002"/>
    <w:rsid w:val="00803320"/>
    <w:rsid w:val="008033AB"/>
    <w:rsid w:val="00803A55"/>
    <w:rsid w:val="0080400E"/>
    <w:rsid w:val="00805454"/>
    <w:rsid w:val="008054E9"/>
    <w:rsid w:val="00805B52"/>
    <w:rsid w:val="00805CA2"/>
    <w:rsid w:val="00806026"/>
    <w:rsid w:val="008066E5"/>
    <w:rsid w:val="0080687F"/>
    <w:rsid w:val="008074E7"/>
    <w:rsid w:val="00807773"/>
    <w:rsid w:val="008101F3"/>
    <w:rsid w:val="00810569"/>
    <w:rsid w:val="0081141D"/>
    <w:rsid w:val="0081155A"/>
    <w:rsid w:val="00811687"/>
    <w:rsid w:val="00811809"/>
    <w:rsid w:val="00812081"/>
    <w:rsid w:val="008121FD"/>
    <w:rsid w:val="0081258B"/>
    <w:rsid w:val="00812776"/>
    <w:rsid w:val="00812C0E"/>
    <w:rsid w:val="00812C3B"/>
    <w:rsid w:val="008132CC"/>
    <w:rsid w:val="008133AB"/>
    <w:rsid w:val="00814552"/>
    <w:rsid w:val="00814621"/>
    <w:rsid w:val="0081558D"/>
    <w:rsid w:val="008157AD"/>
    <w:rsid w:val="00815A2B"/>
    <w:rsid w:val="00815D63"/>
    <w:rsid w:val="00815F74"/>
    <w:rsid w:val="0081618B"/>
    <w:rsid w:val="00816897"/>
    <w:rsid w:val="00816D13"/>
    <w:rsid w:val="00820293"/>
    <w:rsid w:val="008206AC"/>
    <w:rsid w:val="00820D5B"/>
    <w:rsid w:val="00820E2A"/>
    <w:rsid w:val="008218FD"/>
    <w:rsid w:val="00821A18"/>
    <w:rsid w:val="00821D0A"/>
    <w:rsid w:val="00821F5D"/>
    <w:rsid w:val="00822979"/>
    <w:rsid w:val="00822FE3"/>
    <w:rsid w:val="008237A6"/>
    <w:rsid w:val="008239DA"/>
    <w:rsid w:val="0082443D"/>
    <w:rsid w:val="00824718"/>
    <w:rsid w:val="008250BE"/>
    <w:rsid w:val="008256E6"/>
    <w:rsid w:val="00825BFB"/>
    <w:rsid w:val="00825D20"/>
    <w:rsid w:val="008269E7"/>
    <w:rsid w:val="00826C50"/>
    <w:rsid w:val="008276AE"/>
    <w:rsid w:val="00827772"/>
    <w:rsid w:val="0082794E"/>
    <w:rsid w:val="00827AEA"/>
    <w:rsid w:val="00827E73"/>
    <w:rsid w:val="00830407"/>
    <w:rsid w:val="008317B3"/>
    <w:rsid w:val="00831B96"/>
    <w:rsid w:val="00831C21"/>
    <w:rsid w:val="00831D96"/>
    <w:rsid w:val="0083214A"/>
    <w:rsid w:val="00832508"/>
    <w:rsid w:val="00832EEF"/>
    <w:rsid w:val="00833069"/>
    <w:rsid w:val="0083364E"/>
    <w:rsid w:val="0083382E"/>
    <w:rsid w:val="00833A07"/>
    <w:rsid w:val="00834533"/>
    <w:rsid w:val="00834CB5"/>
    <w:rsid w:val="00834E49"/>
    <w:rsid w:val="0083542C"/>
    <w:rsid w:val="00835C31"/>
    <w:rsid w:val="00835F49"/>
    <w:rsid w:val="008367F9"/>
    <w:rsid w:val="008369E5"/>
    <w:rsid w:val="00836A46"/>
    <w:rsid w:val="00837137"/>
    <w:rsid w:val="00837193"/>
    <w:rsid w:val="008372CC"/>
    <w:rsid w:val="00837CC8"/>
    <w:rsid w:val="00840494"/>
    <w:rsid w:val="008404D6"/>
    <w:rsid w:val="00840A10"/>
    <w:rsid w:val="00840FC9"/>
    <w:rsid w:val="00841280"/>
    <w:rsid w:val="008412BD"/>
    <w:rsid w:val="008414B7"/>
    <w:rsid w:val="00841743"/>
    <w:rsid w:val="00841779"/>
    <w:rsid w:val="00841CD7"/>
    <w:rsid w:val="00842028"/>
    <w:rsid w:val="0084244D"/>
    <w:rsid w:val="00842F97"/>
    <w:rsid w:val="0084303D"/>
    <w:rsid w:val="008440F6"/>
    <w:rsid w:val="0084440A"/>
    <w:rsid w:val="00844DD4"/>
    <w:rsid w:val="0084568D"/>
    <w:rsid w:val="0084600A"/>
    <w:rsid w:val="00846418"/>
    <w:rsid w:val="00846F98"/>
    <w:rsid w:val="008472F2"/>
    <w:rsid w:val="008479EA"/>
    <w:rsid w:val="00847D41"/>
    <w:rsid w:val="00850E4A"/>
    <w:rsid w:val="008511DF"/>
    <w:rsid w:val="008511E9"/>
    <w:rsid w:val="00851938"/>
    <w:rsid w:val="00851F73"/>
    <w:rsid w:val="00852186"/>
    <w:rsid w:val="00852296"/>
    <w:rsid w:val="008525C0"/>
    <w:rsid w:val="00852677"/>
    <w:rsid w:val="008527FE"/>
    <w:rsid w:val="00852B91"/>
    <w:rsid w:val="0085318E"/>
    <w:rsid w:val="00853629"/>
    <w:rsid w:val="00853B0E"/>
    <w:rsid w:val="00853E98"/>
    <w:rsid w:val="00854230"/>
    <w:rsid w:val="00854A86"/>
    <w:rsid w:val="00854F31"/>
    <w:rsid w:val="008550AF"/>
    <w:rsid w:val="00855239"/>
    <w:rsid w:val="008553B2"/>
    <w:rsid w:val="00855A34"/>
    <w:rsid w:val="00855E02"/>
    <w:rsid w:val="008560DB"/>
    <w:rsid w:val="00856C13"/>
    <w:rsid w:val="00856FF5"/>
    <w:rsid w:val="0085726C"/>
    <w:rsid w:val="008575C2"/>
    <w:rsid w:val="008576B8"/>
    <w:rsid w:val="0085778B"/>
    <w:rsid w:val="008600C1"/>
    <w:rsid w:val="00860222"/>
    <w:rsid w:val="008608F1"/>
    <w:rsid w:val="00860D1A"/>
    <w:rsid w:val="00860FFD"/>
    <w:rsid w:val="0086136E"/>
    <w:rsid w:val="008619D5"/>
    <w:rsid w:val="00861B61"/>
    <w:rsid w:val="00861D40"/>
    <w:rsid w:val="00861F43"/>
    <w:rsid w:val="00861FBF"/>
    <w:rsid w:val="00862CE6"/>
    <w:rsid w:val="00863461"/>
    <w:rsid w:val="0086386B"/>
    <w:rsid w:val="008640C3"/>
    <w:rsid w:val="00864547"/>
    <w:rsid w:val="008647AF"/>
    <w:rsid w:val="0086481D"/>
    <w:rsid w:val="0086481F"/>
    <w:rsid w:val="00864AA7"/>
    <w:rsid w:val="00864B3A"/>
    <w:rsid w:val="0086514C"/>
    <w:rsid w:val="0086571F"/>
    <w:rsid w:val="0086586C"/>
    <w:rsid w:val="00866652"/>
    <w:rsid w:val="008667C5"/>
    <w:rsid w:val="00866887"/>
    <w:rsid w:val="008668CE"/>
    <w:rsid w:val="00866FD3"/>
    <w:rsid w:val="00867035"/>
    <w:rsid w:val="00867456"/>
    <w:rsid w:val="0086765D"/>
    <w:rsid w:val="008677A6"/>
    <w:rsid w:val="00867B82"/>
    <w:rsid w:val="00867CCB"/>
    <w:rsid w:val="00867EF9"/>
    <w:rsid w:val="00870471"/>
    <w:rsid w:val="0087092C"/>
    <w:rsid w:val="00870B66"/>
    <w:rsid w:val="00870BDD"/>
    <w:rsid w:val="00870BFE"/>
    <w:rsid w:val="00870D01"/>
    <w:rsid w:val="008711D8"/>
    <w:rsid w:val="008714F4"/>
    <w:rsid w:val="008715F3"/>
    <w:rsid w:val="008716D6"/>
    <w:rsid w:val="00871992"/>
    <w:rsid w:val="00871CC5"/>
    <w:rsid w:val="0087230C"/>
    <w:rsid w:val="00872B23"/>
    <w:rsid w:val="00872BDC"/>
    <w:rsid w:val="00872CC1"/>
    <w:rsid w:val="00872E48"/>
    <w:rsid w:val="00873386"/>
    <w:rsid w:val="008740AE"/>
    <w:rsid w:val="00874A21"/>
    <w:rsid w:val="00874A7C"/>
    <w:rsid w:val="00874C2E"/>
    <w:rsid w:val="00874D85"/>
    <w:rsid w:val="00875105"/>
    <w:rsid w:val="00875131"/>
    <w:rsid w:val="00875958"/>
    <w:rsid w:val="00875E5D"/>
    <w:rsid w:val="008761CF"/>
    <w:rsid w:val="00876967"/>
    <w:rsid w:val="008769C1"/>
    <w:rsid w:val="00876D99"/>
    <w:rsid w:val="00877117"/>
    <w:rsid w:val="00877EDA"/>
    <w:rsid w:val="00880C24"/>
    <w:rsid w:val="00880E5D"/>
    <w:rsid w:val="0088179A"/>
    <w:rsid w:val="008817AB"/>
    <w:rsid w:val="00881809"/>
    <w:rsid w:val="0088186D"/>
    <w:rsid w:val="00881BA0"/>
    <w:rsid w:val="0088224D"/>
    <w:rsid w:val="00882D9E"/>
    <w:rsid w:val="00883CCA"/>
    <w:rsid w:val="008840C5"/>
    <w:rsid w:val="00884327"/>
    <w:rsid w:val="008847C4"/>
    <w:rsid w:val="008848B4"/>
    <w:rsid w:val="00884CBB"/>
    <w:rsid w:val="00885A9C"/>
    <w:rsid w:val="00885DAD"/>
    <w:rsid w:val="00886387"/>
    <w:rsid w:val="0088652D"/>
    <w:rsid w:val="0088663B"/>
    <w:rsid w:val="0088761D"/>
    <w:rsid w:val="00887E08"/>
    <w:rsid w:val="0089071C"/>
    <w:rsid w:val="008907E4"/>
    <w:rsid w:val="00890C74"/>
    <w:rsid w:val="00890D7F"/>
    <w:rsid w:val="008910C6"/>
    <w:rsid w:val="008919C9"/>
    <w:rsid w:val="00892D39"/>
    <w:rsid w:val="0089338E"/>
    <w:rsid w:val="00893630"/>
    <w:rsid w:val="0089419E"/>
    <w:rsid w:val="00894382"/>
    <w:rsid w:val="00894834"/>
    <w:rsid w:val="00894BB5"/>
    <w:rsid w:val="00894E36"/>
    <w:rsid w:val="00894E4F"/>
    <w:rsid w:val="00894EBF"/>
    <w:rsid w:val="008953E2"/>
    <w:rsid w:val="008963CC"/>
    <w:rsid w:val="0089658D"/>
    <w:rsid w:val="008973EB"/>
    <w:rsid w:val="008974A8"/>
    <w:rsid w:val="00897884"/>
    <w:rsid w:val="008979D7"/>
    <w:rsid w:val="00897F19"/>
    <w:rsid w:val="008A0637"/>
    <w:rsid w:val="008A101D"/>
    <w:rsid w:val="008A19F6"/>
    <w:rsid w:val="008A205A"/>
    <w:rsid w:val="008A2590"/>
    <w:rsid w:val="008A3029"/>
    <w:rsid w:val="008A3842"/>
    <w:rsid w:val="008A3887"/>
    <w:rsid w:val="008A4161"/>
    <w:rsid w:val="008A51BB"/>
    <w:rsid w:val="008A5400"/>
    <w:rsid w:val="008A5524"/>
    <w:rsid w:val="008A5888"/>
    <w:rsid w:val="008A5AC8"/>
    <w:rsid w:val="008A5E89"/>
    <w:rsid w:val="008A5ECC"/>
    <w:rsid w:val="008A61D6"/>
    <w:rsid w:val="008A628B"/>
    <w:rsid w:val="008A6798"/>
    <w:rsid w:val="008A70AE"/>
    <w:rsid w:val="008A7CDA"/>
    <w:rsid w:val="008A7E2E"/>
    <w:rsid w:val="008B06F2"/>
    <w:rsid w:val="008B077E"/>
    <w:rsid w:val="008B0B3F"/>
    <w:rsid w:val="008B0C0A"/>
    <w:rsid w:val="008B1182"/>
    <w:rsid w:val="008B11A2"/>
    <w:rsid w:val="008B12E4"/>
    <w:rsid w:val="008B1653"/>
    <w:rsid w:val="008B2195"/>
    <w:rsid w:val="008B23F8"/>
    <w:rsid w:val="008B295A"/>
    <w:rsid w:val="008B2DA4"/>
    <w:rsid w:val="008B2DF8"/>
    <w:rsid w:val="008B2E41"/>
    <w:rsid w:val="008B3262"/>
    <w:rsid w:val="008B3916"/>
    <w:rsid w:val="008B3BAE"/>
    <w:rsid w:val="008B3C76"/>
    <w:rsid w:val="008B4496"/>
    <w:rsid w:val="008B44A0"/>
    <w:rsid w:val="008B5A30"/>
    <w:rsid w:val="008B664A"/>
    <w:rsid w:val="008B7543"/>
    <w:rsid w:val="008B7756"/>
    <w:rsid w:val="008B78CD"/>
    <w:rsid w:val="008B7B24"/>
    <w:rsid w:val="008B7E26"/>
    <w:rsid w:val="008B7EAD"/>
    <w:rsid w:val="008C050F"/>
    <w:rsid w:val="008C0C83"/>
    <w:rsid w:val="008C0E3E"/>
    <w:rsid w:val="008C1C07"/>
    <w:rsid w:val="008C215E"/>
    <w:rsid w:val="008C319C"/>
    <w:rsid w:val="008C39E0"/>
    <w:rsid w:val="008C3AB1"/>
    <w:rsid w:val="008C3CDF"/>
    <w:rsid w:val="008C3E35"/>
    <w:rsid w:val="008C529B"/>
    <w:rsid w:val="008C5673"/>
    <w:rsid w:val="008C568E"/>
    <w:rsid w:val="008C5D29"/>
    <w:rsid w:val="008C6883"/>
    <w:rsid w:val="008C6F4A"/>
    <w:rsid w:val="008C7679"/>
    <w:rsid w:val="008D02ED"/>
    <w:rsid w:val="008D03B2"/>
    <w:rsid w:val="008D058A"/>
    <w:rsid w:val="008D078C"/>
    <w:rsid w:val="008D1320"/>
    <w:rsid w:val="008D192F"/>
    <w:rsid w:val="008D1B82"/>
    <w:rsid w:val="008D1BAB"/>
    <w:rsid w:val="008D2D98"/>
    <w:rsid w:val="008D35F5"/>
    <w:rsid w:val="008D39B3"/>
    <w:rsid w:val="008D3FB4"/>
    <w:rsid w:val="008D406D"/>
    <w:rsid w:val="008D453F"/>
    <w:rsid w:val="008D47C6"/>
    <w:rsid w:val="008D4BD7"/>
    <w:rsid w:val="008D52A7"/>
    <w:rsid w:val="008D5397"/>
    <w:rsid w:val="008D57D9"/>
    <w:rsid w:val="008D5BCE"/>
    <w:rsid w:val="008D60D2"/>
    <w:rsid w:val="008D6147"/>
    <w:rsid w:val="008D620E"/>
    <w:rsid w:val="008D6269"/>
    <w:rsid w:val="008D679D"/>
    <w:rsid w:val="008D696F"/>
    <w:rsid w:val="008D69F0"/>
    <w:rsid w:val="008D6AAB"/>
    <w:rsid w:val="008D6B68"/>
    <w:rsid w:val="008D6E86"/>
    <w:rsid w:val="008D76D4"/>
    <w:rsid w:val="008D778B"/>
    <w:rsid w:val="008D7A9F"/>
    <w:rsid w:val="008D7E0E"/>
    <w:rsid w:val="008E03A6"/>
    <w:rsid w:val="008E0FAC"/>
    <w:rsid w:val="008E1E24"/>
    <w:rsid w:val="008E2322"/>
    <w:rsid w:val="008E268D"/>
    <w:rsid w:val="008E29AB"/>
    <w:rsid w:val="008E2A97"/>
    <w:rsid w:val="008E2F0B"/>
    <w:rsid w:val="008E336C"/>
    <w:rsid w:val="008E3C96"/>
    <w:rsid w:val="008E4109"/>
    <w:rsid w:val="008E4AAE"/>
    <w:rsid w:val="008E4D93"/>
    <w:rsid w:val="008E4E96"/>
    <w:rsid w:val="008E4F30"/>
    <w:rsid w:val="008E5524"/>
    <w:rsid w:val="008E5C14"/>
    <w:rsid w:val="008E601E"/>
    <w:rsid w:val="008E6270"/>
    <w:rsid w:val="008E6397"/>
    <w:rsid w:val="008E63C5"/>
    <w:rsid w:val="008E65EB"/>
    <w:rsid w:val="008E66C1"/>
    <w:rsid w:val="008E6874"/>
    <w:rsid w:val="008E6BF7"/>
    <w:rsid w:val="008E71B1"/>
    <w:rsid w:val="008E735A"/>
    <w:rsid w:val="008E797D"/>
    <w:rsid w:val="008E7DC3"/>
    <w:rsid w:val="008F003A"/>
    <w:rsid w:val="008F0316"/>
    <w:rsid w:val="008F13F4"/>
    <w:rsid w:val="008F18BE"/>
    <w:rsid w:val="008F1D07"/>
    <w:rsid w:val="008F1F38"/>
    <w:rsid w:val="008F2194"/>
    <w:rsid w:val="008F21E4"/>
    <w:rsid w:val="008F2A53"/>
    <w:rsid w:val="008F2EDE"/>
    <w:rsid w:val="008F302A"/>
    <w:rsid w:val="008F305C"/>
    <w:rsid w:val="008F3569"/>
    <w:rsid w:val="008F397B"/>
    <w:rsid w:val="008F3E90"/>
    <w:rsid w:val="008F3FDF"/>
    <w:rsid w:val="008F45F8"/>
    <w:rsid w:val="008F46CE"/>
    <w:rsid w:val="008F4D34"/>
    <w:rsid w:val="008F4DC0"/>
    <w:rsid w:val="008F5098"/>
    <w:rsid w:val="008F6626"/>
    <w:rsid w:val="008F67D1"/>
    <w:rsid w:val="008F6868"/>
    <w:rsid w:val="008F6AB0"/>
    <w:rsid w:val="008F702E"/>
    <w:rsid w:val="008F74BC"/>
    <w:rsid w:val="008F7F7D"/>
    <w:rsid w:val="008F7FCD"/>
    <w:rsid w:val="009001D1"/>
    <w:rsid w:val="00900361"/>
    <w:rsid w:val="009003D7"/>
    <w:rsid w:val="00900844"/>
    <w:rsid w:val="00900B41"/>
    <w:rsid w:val="00900C5C"/>
    <w:rsid w:val="00901354"/>
    <w:rsid w:val="009013DD"/>
    <w:rsid w:val="0090152B"/>
    <w:rsid w:val="00901A41"/>
    <w:rsid w:val="00901A47"/>
    <w:rsid w:val="00901B6A"/>
    <w:rsid w:val="00901F30"/>
    <w:rsid w:val="009020D2"/>
    <w:rsid w:val="0090225F"/>
    <w:rsid w:val="00902569"/>
    <w:rsid w:val="00902A3F"/>
    <w:rsid w:val="00903C02"/>
    <w:rsid w:val="00903C7A"/>
    <w:rsid w:val="009049CB"/>
    <w:rsid w:val="00905236"/>
    <w:rsid w:val="00905368"/>
    <w:rsid w:val="009054F6"/>
    <w:rsid w:val="0090577E"/>
    <w:rsid w:val="00905A83"/>
    <w:rsid w:val="0090704F"/>
    <w:rsid w:val="0090788E"/>
    <w:rsid w:val="00907E14"/>
    <w:rsid w:val="00907E1E"/>
    <w:rsid w:val="00910A98"/>
    <w:rsid w:val="009111A4"/>
    <w:rsid w:val="009114D2"/>
    <w:rsid w:val="00911523"/>
    <w:rsid w:val="009119F0"/>
    <w:rsid w:val="00911A71"/>
    <w:rsid w:val="00911CE8"/>
    <w:rsid w:val="009120DC"/>
    <w:rsid w:val="00912694"/>
    <w:rsid w:val="00912B46"/>
    <w:rsid w:val="00913751"/>
    <w:rsid w:val="009137A4"/>
    <w:rsid w:val="00913966"/>
    <w:rsid w:val="00913C15"/>
    <w:rsid w:val="00913CF7"/>
    <w:rsid w:val="00913F6F"/>
    <w:rsid w:val="009140BB"/>
    <w:rsid w:val="009140FB"/>
    <w:rsid w:val="00914857"/>
    <w:rsid w:val="00915582"/>
    <w:rsid w:val="00915B78"/>
    <w:rsid w:val="00916831"/>
    <w:rsid w:val="00916CC8"/>
    <w:rsid w:val="00916F06"/>
    <w:rsid w:val="00917ED4"/>
    <w:rsid w:val="00917FD4"/>
    <w:rsid w:val="009202DA"/>
    <w:rsid w:val="00920E03"/>
    <w:rsid w:val="00921205"/>
    <w:rsid w:val="009213DC"/>
    <w:rsid w:val="009214E8"/>
    <w:rsid w:val="00921690"/>
    <w:rsid w:val="00921693"/>
    <w:rsid w:val="0092186E"/>
    <w:rsid w:val="00921ECA"/>
    <w:rsid w:val="00922060"/>
    <w:rsid w:val="00922A30"/>
    <w:rsid w:val="00922AA0"/>
    <w:rsid w:val="00922FC9"/>
    <w:rsid w:val="00923027"/>
    <w:rsid w:val="00923180"/>
    <w:rsid w:val="00923550"/>
    <w:rsid w:val="00923AAB"/>
    <w:rsid w:val="00923CD3"/>
    <w:rsid w:val="00924A75"/>
    <w:rsid w:val="00924FC9"/>
    <w:rsid w:val="0092504E"/>
    <w:rsid w:val="009256B0"/>
    <w:rsid w:val="0092578E"/>
    <w:rsid w:val="009258A8"/>
    <w:rsid w:val="009260D1"/>
    <w:rsid w:val="0092661A"/>
    <w:rsid w:val="0092692C"/>
    <w:rsid w:val="00926C35"/>
    <w:rsid w:val="00926E5A"/>
    <w:rsid w:val="00927154"/>
    <w:rsid w:val="009271EC"/>
    <w:rsid w:val="009272C0"/>
    <w:rsid w:val="00927668"/>
    <w:rsid w:val="00927E4C"/>
    <w:rsid w:val="00931352"/>
    <w:rsid w:val="00931D15"/>
    <w:rsid w:val="0093234E"/>
    <w:rsid w:val="00932948"/>
    <w:rsid w:val="00933C74"/>
    <w:rsid w:val="00934436"/>
    <w:rsid w:val="0093456D"/>
    <w:rsid w:val="009357DB"/>
    <w:rsid w:val="00935ABF"/>
    <w:rsid w:val="00935C30"/>
    <w:rsid w:val="009366B8"/>
    <w:rsid w:val="00936CBB"/>
    <w:rsid w:val="009370CA"/>
    <w:rsid w:val="009371A4"/>
    <w:rsid w:val="00937CEC"/>
    <w:rsid w:val="00940284"/>
    <w:rsid w:val="0094060F"/>
    <w:rsid w:val="00940711"/>
    <w:rsid w:val="00940B22"/>
    <w:rsid w:val="009411F7"/>
    <w:rsid w:val="009413CA"/>
    <w:rsid w:val="0094159E"/>
    <w:rsid w:val="00941AFD"/>
    <w:rsid w:val="00941C8B"/>
    <w:rsid w:val="0094223E"/>
    <w:rsid w:val="0094268F"/>
    <w:rsid w:val="00942CBA"/>
    <w:rsid w:val="00942F33"/>
    <w:rsid w:val="00943386"/>
    <w:rsid w:val="009439D5"/>
    <w:rsid w:val="00943A4E"/>
    <w:rsid w:val="00943EBA"/>
    <w:rsid w:val="009445E0"/>
    <w:rsid w:val="00944637"/>
    <w:rsid w:val="00944820"/>
    <w:rsid w:val="009449BF"/>
    <w:rsid w:val="009450FC"/>
    <w:rsid w:val="00945435"/>
    <w:rsid w:val="0094544D"/>
    <w:rsid w:val="00945773"/>
    <w:rsid w:val="0094668D"/>
    <w:rsid w:val="00946BA4"/>
    <w:rsid w:val="00946CD8"/>
    <w:rsid w:val="00946E64"/>
    <w:rsid w:val="009474B6"/>
    <w:rsid w:val="009475D3"/>
    <w:rsid w:val="00947A65"/>
    <w:rsid w:val="00947BAE"/>
    <w:rsid w:val="00947F2B"/>
    <w:rsid w:val="00950322"/>
    <w:rsid w:val="00950395"/>
    <w:rsid w:val="00950A75"/>
    <w:rsid w:val="00950AB8"/>
    <w:rsid w:val="00950B46"/>
    <w:rsid w:val="00950D17"/>
    <w:rsid w:val="00950DA0"/>
    <w:rsid w:val="009519BB"/>
    <w:rsid w:val="00951DC3"/>
    <w:rsid w:val="0095210E"/>
    <w:rsid w:val="0095215A"/>
    <w:rsid w:val="009527F3"/>
    <w:rsid w:val="00952C24"/>
    <w:rsid w:val="0095418E"/>
    <w:rsid w:val="00954444"/>
    <w:rsid w:val="00954658"/>
    <w:rsid w:val="009546A5"/>
    <w:rsid w:val="00954769"/>
    <w:rsid w:val="00954822"/>
    <w:rsid w:val="00954DB1"/>
    <w:rsid w:val="00955062"/>
    <w:rsid w:val="00955736"/>
    <w:rsid w:val="00955BED"/>
    <w:rsid w:val="00955BEE"/>
    <w:rsid w:val="00955DD4"/>
    <w:rsid w:val="00955EC7"/>
    <w:rsid w:val="009569F8"/>
    <w:rsid w:val="009578F6"/>
    <w:rsid w:val="00957C4C"/>
    <w:rsid w:val="00960AB5"/>
    <w:rsid w:val="00960C5C"/>
    <w:rsid w:val="0096170B"/>
    <w:rsid w:val="00961797"/>
    <w:rsid w:val="00961F30"/>
    <w:rsid w:val="00962103"/>
    <w:rsid w:val="009622B4"/>
    <w:rsid w:val="009622CB"/>
    <w:rsid w:val="00962A48"/>
    <w:rsid w:val="00962CFB"/>
    <w:rsid w:val="00962F29"/>
    <w:rsid w:val="0096356C"/>
    <w:rsid w:val="00963B22"/>
    <w:rsid w:val="00963BDA"/>
    <w:rsid w:val="009643E0"/>
    <w:rsid w:val="009644DC"/>
    <w:rsid w:val="009647B2"/>
    <w:rsid w:val="00964A5A"/>
    <w:rsid w:val="009653CC"/>
    <w:rsid w:val="00965746"/>
    <w:rsid w:val="00965BC6"/>
    <w:rsid w:val="00965C8B"/>
    <w:rsid w:val="009661ED"/>
    <w:rsid w:val="009661FC"/>
    <w:rsid w:val="0096646A"/>
    <w:rsid w:val="00967A99"/>
    <w:rsid w:val="00967DCA"/>
    <w:rsid w:val="00970303"/>
    <w:rsid w:val="0097046F"/>
    <w:rsid w:val="009708A3"/>
    <w:rsid w:val="00970AB0"/>
    <w:rsid w:val="00970E53"/>
    <w:rsid w:val="0097147F"/>
    <w:rsid w:val="0097255A"/>
    <w:rsid w:val="00972C78"/>
    <w:rsid w:val="00972CAC"/>
    <w:rsid w:val="00973462"/>
    <w:rsid w:val="009736C2"/>
    <w:rsid w:val="00973856"/>
    <w:rsid w:val="00974370"/>
    <w:rsid w:val="00974482"/>
    <w:rsid w:val="009751E0"/>
    <w:rsid w:val="009757E0"/>
    <w:rsid w:val="009759A8"/>
    <w:rsid w:val="00975B43"/>
    <w:rsid w:val="00975CC4"/>
    <w:rsid w:val="00976102"/>
    <w:rsid w:val="00976244"/>
    <w:rsid w:val="00976386"/>
    <w:rsid w:val="009770E7"/>
    <w:rsid w:val="0097722F"/>
    <w:rsid w:val="009776DB"/>
    <w:rsid w:val="009801F9"/>
    <w:rsid w:val="00980EB3"/>
    <w:rsid w:val="00980F10"/>
    <w:rsid w:val="0098106F"/>
    <w:rsid w:val="0098113B"/>
    <w:rsid w:val="009819BA"/>
    <w:rsid w:val="00982137"/>
    <w:rsid w:val="00982212"/>
    <w:rsid w:val="00982428"/>
    <w:rsid w:val="00982EA7"/>
    <w:rsid w:val="00982F83"/>
    <w:rsid w:val="00983C62"/>
    <w:rsid w:val="00983C64"/>
    <w:rsid w:val="00983F30"/>
    <w:rsid w:val="00984083"/>
    <w:rsid w:val="009840B9"/>
    <w:rsid w:val="0098424B"/>
    <w:rsid w:val="009846F1"/>
    <w:rsid w:val="00984735"/>
    <w:rsid w:val="00985EBE"/>
    <w:rsid w:val="0098627E"/>
    <w:rsid w:val="00986781"/>
    <w:rsid w:val="00986CC5"/>
    <w:rsid w:val="00990419"/>
    <w:rsid w:val="009907B9"/>
    <w:rsid w:val="00990AFD"/>
    <w:rsid w:val="00990B92"/>
    <w:rsid w:val="00990E3B"/>
    <w:rsid w:val="00990E49"/>
    <w:rsid w:val="00990ECF"/>
    <w:rsid w:val="00991104"/>
    <w:rsid w:val="009911E7"/>
    <w:rsid w:val="00991BA6"/>
    <w:rsid w:val="00992DA6"/>
    <w:rsid w:val="00992DCF"/>
    <w:rsid w:val="009930A2"/>
    <w:rsid w:val="00993396"/>
    <w:rsid w:val="00993B79"/>
    <w:rsid w:val="00993C56"/>
    <w:rsid w:val="00993D39"/>
    <w:rsid w:val="009940EF"/>
    <w:rsid w:val="0099419B"/>
    <w:rsid w:val="00994482"/>
    <w:rsid w:val="0099478D"/>
    <w:rsid w:val="0099541E"/>
    <w:rsid w:val="009954AC"/>
    <w:rsid w:val="00995656"/>
    <w:rsid w:val="0099566D"/>
    <w:rsid w:val="00995934"/>
    <w:rsid w:val="0099609B"/>
    <w:rsid w:val="009968F3"/>
    <w:rsid w:val="00996B28"/>
    <w:rsid w:val="00996BE2"/>
    <w:rsid w:val="009978B5"/>
    <w:rsid w:val="009A02AA"/>
    <w:rsid w:val="009A02F1"/>
    <w:rsid w:val="009A0366"/>
    <w:rsid w:val="009A03DA"/>
    <w:rsid w:val="009A08C8"/>
    <w:rsid w:val="009A0BA5"/>
    <w:rsid w:val="009A1364"/>
    <w:rsid w:val="009A14A7"/>
    <w:rsid w:val="009A19C6"/>
    <w:rsid w:val="009A1FD3"/>
    <w:rsid w:val="009A23A4"/>
    <w:rsid w:val="009A254F"/>
    <w:rsid w:val="009A2A42"/>
    <w:rsid w:val="009A2BA6"/>
    <w:rsid w:val="009A2FD8"/>
    <w:rsid w:val="009A39AF"/>
    <w:rsid w:val="009A447F"/>
    <w:rsid w:val="009A4699"/>
    <w:rsid w:val="009A4AC3"/>
    <w:rsid w:val="009A4BB9"/>
    <w:rsid w:val="009A4EB3"/>
    <w:rsid w:val="009A4F10"/>
    <w:rsid w:val="009A4FDC"/>
    <w:rsid w:val="009A5553"/>
    <w:rsid w:val="009A6011"/>
    <w:rsid w:val="009A6466"/>
    <w:rsid w:val="009A6717"/>
    <w:rsid w:val="009A6813"/>
    <w:rsid w:val="009A6925"/>
    <w:rsid w:val="009A6A59"/>
    <w:rsid w:val="009A6D71"/>
    <w:rsid w:val="009A72BA"/>
    <w:rsid w:val="009A7A98"/>
    <w:rsid w:val="009A7D65"/>
    <w:rsid w:val="009A7FB6"/>
    <w:rsid w:val="009B119F"/>
    <w:rsid w:val="009B1BD6"/>
    <w:rsid w:val="009B1ED7"/>
    <w:rsid w:val="009B1F67"/>
    <w:rsid w:val="009B2513"/>
    <w:rsid w:val="009B2942"/>
    <w:rsid w:val="009B3388"/>
    <w:rsid w:val="009B34C9"/>
    <w:rsid w:val="009B3ADF"/>
    <w:rsid w:val="009B4378"/>
    <w:rsid w:val="009B4789"/>
    <w:rsid w:val="009B4876"/>
    <w:rsid w:val="009B490B"/>
    <w:rsid w:val="009B4C46"/>
    <w:rsid w:val="009B4CA8"/>
    <w:rsid w:val="009B4F47"/>
    <w:rsid w:val="009B5390"/>
    <w:rsid w:val="009B53A3"/>
    <w:rsid w:val="009B59A1"/>
    <w:rsid w:val="009B5B16"/>
    <w:rsid w:val="009B6386"/>
    <w:rsid w:val="009B7826"/>
    <w:rsid w:val="009B7850"/>
    <w:rsid w:val="009B78A1"/>
    <w:rsid w:val="009B7A69"/>
    <w:rsid w:val="009B7E2D"/>
    <w:rsid w:val="009C0634"/>
    <w:rsid w:val="009C080A"/>
    <w:rsid w:val="009C0844"/>
    <w:rsid w:val="009C0978"/>
    <w:rsid w:val="009C0A09"/>
    <w:rsid w:val="009C0FAB"/>
    <w:rsid w:val="009C171A"/>
    <w:rsid w:val="009C2137"/>
    <w:rsid w:val="009C2B37"/>
    <w:rsid w:val="009C42DD"/>
    <w:rsid w:val="009C4472"/>
    <w:rsid w:val="009C4705"/>
    <w:rsid w:val="009C489C"/>
    <w:rsid w:val="009C521C"/>
    <w:rsid w:val="009C5C5A"/>
    <w:rsid w:val="009C5F19"/>
    <w:rsid w:val="009C76ED"/>
    <w:rsid w:val="009C7A57"/>
    <w:rsid w:val="009C7E8B"/>
    <w:rsid w:val="009D08BC"/>
    <w:rsid w:val="009D149E"/>
    <w:rsid w:val="009D1BDB"/>
    <w:rsid w:val="009D1DC7"/>
    <w:rsid w:val="009D1E79"/>
    <w:rsid w:val="009D1F70"/>
    <w:rsid w:val="009D2284"/>
    <w:rsid w:val="009D2325"/>
    <w:rsid w:val="009D232F"/>
    <w:rsid w:val="009D31F6"/>
    <w:rsid w:val="009D3445"/>
    <w:rsid w:val="009D35CE"/>
    <w:rsid w:val="009D36E8"/>
    <w:rsid w:val="009D3C99"/>
    <w:rsid w:val="009D40B0"/>
    <w:rsid w:val="009D4120"/>
    <w:rsid w:val="009D4232"/>
    <w:rsid w:val="009D446F"/>
    <w:rsid w:val="009D45F3"/>
    <w:rsid w:val="009D52AC"/>
    <w:rsid w:val="009D52E7"/>
    <w:rsid w:val="009D5CA4"/>
    <w:rsid w:val="009D62A4"/>
    <w:rsid w:val="009D6573"/>
    <w:rsid w:val="009D691F"/>
    <w:rsid w:val="009D6D69"/>
    <w:rsid w:val="009D7647"/>
    <w:rsid w:val="009D790C"/>
    <w:rsid w:val="009E0380"/>
    <w:rsid w:val="009E0385"/>
    <w:rsid w:val="009E10A4"/>
    <w:rsid w:val="009E11D2"/>
    <w:rsid w:val="009E11E3"/>
    <w:rsid w:val="009E13FC"/>
    <w:rsid w:val="009E17E2"/>
    <w:rsid w:val="009E1A23"/>
    <w:rsid w:val="009E1BBF"/>
    <w:rsid w:val="009E1BE8"/>
    <w:rsid w:val="009E2199"/>
    <w:rsid w:val="009E24F7"/>
    <w:rsid w:val="009E2F36"/>
    <w:rsid w:val="009E3304"/>
    <w:rsid w:val="009E3361"/>
    <w:rsid w:val="009E340B"/>
    <w:rsid w:val="009E3480"/>
    <w:rsid w:val="009E34D6"/>
    <w:rsid w:val="009E34E2"/>
    <w:rsid w:val="009E3A5A"/>
    <w:rsid w:val="009E3FCD"/>
    <w:rsid w:val="009E4B4F"/>
    <w:rsid w:val="009E4B9F"/>
    <w:rsid w:val="009E4F48"/>
    <w:rsid w:val="009E5262"/>
    <w:rsid w:val="009E5267"/>
    <w:rsid w:val="009E52E3"/>
    <w:rsid w:val="009E59CF"/>
    <w:rsid w:val="009E5E76"/>
    <w:rsid w:val="009E61A9"/>
    <w:rsid w:val="009E639E"/>
    <w:rsid w:val="009E6579"/>
    <w:rsid w:val="009E663C"/>
    <w:rsid w:val="009E6647"/>
    <w:rsid w:val="009E6900"/>
    <w:rsid w:val="009E6B30"/>
    <w:rsid w:val="009E6C76"/>
    <w:rsid w:val="009E779B"/>
    <w:rsid w:val="009E78A0"/>
    <w:rsid w:val="009F039C"/>
    <w:rsid w:val="009F04DF"/>
    <w:rsid w:val="009F09E1"/>
    <w:rsid w:val="009F0DC0"/>
    <w:rsid w:val="009F0EEA"/>
    <w:rsid w:val="009F1113"/>
    <w:rsid w:val="009F1474"/>
    <w:rsid w:val="009F23CB"/>
    <w:rsid w:val="009F2946"/>
    <w:rsid w:val="009F2B1A"/>
    <w:rsid w:val="009F2BA8"/>
    <w:rsid w:val="009F31E8"/>
    <w:rsid w:val="009F324F"/>
    <w:rsid w:val="009F3776"/>
    <w:rsid w:val="009F3AE4"/>
    <w:rsid w:val="009F3E91"/>
    <w:rsid w:val="009F40C1"/>
    <w:rsid w:val="009F4E52"/>
    <w:rsid w:val="009F5301"/>
    <w:rsid w:val="009F548A"/>
    <w:rsid w:val="009F54D4"/>
    <w:rsid w:val="009F5527"/>
    <w:rsid w:val="009F58EB"/>
    <w:rsid w:val="009F5CCC"/>
    <w:rsid w:val="009F5E88"/>
    <w:rsid w:val="009F6670"/>
    <w:rsid w:val="009F7263"/>
    <w:rsid w:val="009F7372"/>
    <w:rsid w:val="009F7AD7"/>
    <w:rsid w:val="009F7E26"/>
    <w:rsid w:val="00A009C4"/>
    <w:rsid w:val="00A01195"/>
    <w:rsid w:val="00A01ABF"/>
    <w:rsid w:val="00A02480"/>
    <w:rsid w:val="00A02763"/>
    <w:rsid w:val="00A0281A"/>
    <w:rsid w:val="00A02DE3"/>
    <w:rsid w:val="00A032F6"/>
    <w:rsid w:val="00A0383B"/>
    <w:rsid w:val="00A03D26"/>
    <w:rsid w:val="00A03D69"/>
    <w:rsid w:val="00A03F64"/>
    <w:rsid w:val="00A04041"/>
    <w:rsid w:val="00A045F5"/>
    <w:rsid w:val="00A04607"/>
    <w:rsid w:val="00A04789"/>
    <w:rsid w:val="00A04E5E"/>
    <w:rsid w:val="00A05435"/>
    <w:rsid w:val="00A0567F"/>
    <w:rsid w:val="00A05A44"/>
    <w:rsid w:val="00A05E05"/>
    <w:rsid w:val="00A061D5"/>
    <w:rsid w:val="00A06B1E"/>
    <w:rsid w:val="00A07037"/>
    <w:rsid w:val="00A072D8"/>
    <w:rsid w:val="00A07BCF"/>
    <w:rsid w:val="00A07F8A"/>
    <w:rsid w:val="00A101CC"/>
    <w:rsid w:val="00A10613"/>
    <w:rsid w:val="00A10924"/>
    <w:rsid w:val="00A10FF0"/>
    <w:rsid w:val="00A1134C"/>
    <w:rsid w:val="00A11710"/>
    <w:rsid w:val="00A12310"/>
    <w:rsid w:val="00A127B5"/>
    <w:rsid w:val="00A132CF"/>
    <w:rsid w:val="00A136B9"/>
    <w:rsid w:val="00A136BB"/>
    <w:rsid w:val="00A13CC7"/>
    <w:rsid w:val="00A13DCF"/>
    <w:rsid w:val="00A15064"/>
    <w:rsid w:val="00A155A7"/>
    <w:rsid w:val="00A15726"/>
    <w:rsid w:val="00A15C89"/>
    <w:rsid w:val="00A16352"/>
    <w:rsid w:val="00A1656F"/>
    <w:rsid w:val="00A165FA"/>
    <w:rsid w:val="00A166FB"/>
    <w:rsid w:val="00A16734"/>
    <w:rsid w:val="00A168AB"/>
    <w:rsid w:val="00A17519"/>
    <w:rsid w:val="00A176E1"/>
    <w:rsid w:val="00A177CC"/>
    <w:rsid w:val="00A17A92"/>
    <w:rsid w:val="00A20385"/>
    <w:rsid w:val="00A20406"/>
    <w:rsid w:val="00A20A28"/>
    <w:rsid w:val="00A20B3A"/>
    <w:rsid w:val="00A20F07"/>
    <w:rsid w:val="00A21242"/>
    <w:rsid w:val="00A21FC1"/>
    <w:rsid w:val="00A227A2"/>
    <w:rsid w:val="00A22FE8"/>
    <w:rsid w:val="00A23087"/>
    <w:rsid w:val="00A23CBB"/>
    <w:rsid w:val="00A24072"/>
    <w:rsid w:val="00A240FD"/>
    <w:rsid w:val="00A24CEF"/>
    <w:rsid w:val="00A24E99"/>
    <w:rsid w:val="00A25D39"/>
    <w:rsid w:val="00A26127"/>
    <w:rsid w:val="00A261C7"/>
    <w:rsid w:val="00A26532"/>
    <w:rsid w:val="00A26C50"/>
    <w:rsid w:val="00A26FB8"/>
    <w:rsid w:val="00A27B0B"/>
    <w:rsid w:val="00A3004C"/>
    <w:rsid w:val="00A30767"/>
    <w:rsid w:val="00A30AB8"/>
    <w:rsid w:val="00A30D18"/>
    <w:rsid w:val="00A30D2E"/>
    <w:rsid w:val="00A30E28"/>
    <w:rsid w:val="00A310DF"/>
    <w:rsid w:val="00A318C2"/>
    <w:rsid w:val="00A319A2"/>
    <w:rsid w:val="00A320CD"/>
    <w:rsid w:val="00A32A66"/>
    <w:rsid w:val="00A32CAC"/>
    <w:rsid w:val="00A3321E"/>
    <w:rsid w:val="00A334DD"/>
    <w:rsid w:val="00A33B96"/>
    <w:rsid w:val="00A33BF1"/>
    <w:rsid w:val="00A34EBA"/>
    <w:rsid w:val="00A34FCE"/>
    <w:rsid w:val="00A35ABF"/>
    <w:rsid w:val="00A36330"/>
    <w:rsid w:val="00A36531"/>
    <w:rsid w:val="00A3667D"/>
    <w:rsid w:val="00A3708F"/>
    <w:rsid w:val="00A374A9"/>
    <w:rsid w:val="00A37968"/>
    <w:rsid w:val="00A40C24"/>
    <w:rsid w:val="00A40E6A"/>
    <w:rsid w:val="00A4192C"/>
    <w:rsid w:val="00A41B32"/>
    <w:rsid w:val="00A42B10"/>
    <w:rsid w:val="00A42B2A"/>
    <w:rsid w:val="00A43047"/>
    <w:rsid w:val="00A4328F"/>
    <w:rsid w:val="00A43B38"/>
    <w:rsid w:val="00A4443C"/>
    <w:rsid w:val="00A446FF"/>
    <w:rsid w:val="00A4490A"/>
    <w:rsid w:val="00A45221"/>
    <w:rsid w:val="00A45649"/>
    <w:rsid w:val="00A45B8F"/>
    <w:rsid w:val="00A45BA3"/>
    <w:rsid w:val="00A45FD8"/>
    <w:rsid w:val="00A46C12"/>
    <w:rsid w:val="00A47463"/>
    <w:rsid w:val="00A50B10"/>
    <w:rsid w:val="00A5242B"/>
    <w:rsid w:val="00A52C83"/>
    <w:rsid w:val="00A52F5E"/>
    <w:rsid w:val="00A53A1E"/>
    <w:rsid w:val="00A54166"/>
    <w:rsid w:val="00A541B3"/>
    <w:rsid w:val="00A544D6"/>
    <w:rsid w:val="00A549A5"/>
    <w:rsid w:val="00A54ACE"/>
    <w:rsid w:val="00A555A8"/>
    <w:rsid w:val="00A55987"/>
    <w:rsid w:val="00A56BB5"/>
    <w:rsid w:val="00A571E9"/>
    <w:rsid w:val="00A5727B"/>
    <w:rsid w:val="00A578AE"/>
    <w:rsid w:val="00A60882"/>
    <w:rsid w:val="00A60928"/>
    <w:rsid w:val="00A60AEF"/>
    <w:rsid w:val="00A60CAF"/>
    <w:rsid w:val="00A60E47"/>
    <w:rsid w:val="00A6116E"/>
    <w:rsid w:val="00A61362"/>
    <w:rsid w:val="00A615E1"/>
    <w:rsid w:val="00A6165D"/>
    <w:rsid w:val="00A61B80"/>
    <w:rsid w:val="00A61F9B"/>
    <w:rsid w:val="00A621A2"/>
    <w:rsid w:val="00A6248B"/>
    <w:rsid w:val="00A625F1"/>
    <w:rsid w:val="00A62783"/>
    <w:rsid w:val="00A62B4E"/>
    <w:rsid w:val="00A62D01"/>
    <w:rsid w:val="00A62DC8"/>
    <w:rsid w:val="00A639D2"/>
    <w:rsid w:val="00A63BD3"/>
    <w:rsid w:val="00A64401"/>
    <w:rsid w:val="00A64681"/>
    <w:rsid w:val="00A64742"/>
    <w:rsid w:val="00A64C20"/>
    <w:rsid w:val="00A65FE0"/>
    <w:rsid w:val="00A663A9"/>
    <w:rsid w:val="00A67780"/>
    <w:rsid w:val="00A677AA"/>
    <w:rsid w:val="00A701F6"/>
    <w:rsid w:val="00A70548"/>
    <w:rsid w:val="00A70911"/>
    <w:rsid w:val="00A70AD0"/>
    <w:rsid w:val="00A7113D"/>
    <w:rsid w:val="00A71811"/>
    <w:rsid w:val="00A71BD2"/>
    <w:rsid w:val="00A727B6"/>
    <w:rsid w:val="00A72AB9"/>
    <w:rsid w:val="00A73278"/>
    <w:rsid w:val="00A737FF"/>
    <w:rsid w:val="00A73A96"/>
    <w:rsid w:val="00A73E8E"/>
    <w:rsid w:val="00A74055"/>
    <w:rsid w:val="00A74C93"/>
    <w:rsid w:val="00A74CED"/>
    <w:rsid w:val="00A74D80"/>
    <w:rsid w:val="00A75349"/>
    <w:rsid w:val="00A75770"/>
    <w:rsid w:val="00A765FE"/>
    <w:rsid w:val="00A76D72"/>
    <w:rsid w:val="00A76E78"/>
    <w:rsid w:val="00A77133"/>
    <w:rsid w:val="00A80870"/>
    <w:rsid w:val="00A80A01"/>
    <w:rsid w:val="00A81307"/>
    <w:rsid w:val="00A8169A"/>
    <w:rsid w:val="00A8250C"/>
    <w:rsid w:val="00A82860"/>
    <w:rsid w:val="00A82AAE"/>
    <w:rsid w:val="00A82BD0"/>
    <w:rsid w:val="00A831EF"/>
    <w:rsid w:val="00A837AD"/>
    <w:rsid w:val="00A83BA0"/>
    <w:rsid w:val="00A83E3A"/>
    <w:rsid w:val="00A841C9"/>
    <w:rsid w:val="00A84F60"/>
    <w:rsid w:val="00A85A5F"/>
    <w:rsid w:val="00A85F02"/>
    <w:rsid w:val="00A8613C"/>
    <w:rsid w:val="00A8625F"/>
    <w:rsid w:val="00A8649A"/>
    <w:rsid w:val="00A86927"/>
    <w:rsid w:val="00A86964"/>
    <w:rsid w:val="00A86A1D"/>
    <w:rsid w:val="00A87615"/>
    <w:rsid w:val="00A878E0"/>
    <w:rsid w:val="00A90012"/>
    <w:rsid w:val="00A9077F"/>
    <w:rsid w:val="00A9196D"/>
    <w:rsid w:val="00A9276D"/>
    <w:rsid w:val="00A92813"/>
    <w:rsid w:val="00A92BCD"/>
    <w:rsid w:val="00A92F6A"/>
    <w:rsid w:val="00A93AE5"/>
    <w:rsid w:val="00A9411D"/>
    <w:rsid w:val="00A943FE"/>
    <w:rsid w:val="00A94CB5"/>
    <w:rsid w:val="00A952C7"/>
    <w:rsid w:val="00A96BAD"/>
    <w:rsid w:val="00A96C5A"/>
    <w:rsid w:val="00A9713F"/>
    <w:rsid w:val="00A971E3"/>
    <w:rsid w:val="00A97464"/>
    <w:rsid w:val="00A9784D"/>
    <w:rsid w:val="00A9796B"/>
    <w:rsid w:val="00A97BEC"/>
    <w:rsid w:val="00A97BF6"/>
    <w:rsid w:val="00AA038D"/>
    <w:rsid w:val="00AA1A12"/>
    <w:rsid w:val="00AA1C04"/>
    <w:rsid w:val="00AA1E4B"/>
    <w:rsid w:val="00AA2699"/>
    <w:rsid w:val="00AA2755"/>
    <w:rsid w:val="00AA32C3"/>
    <w:rsid w:val="00AA34D5"/>
    <w:rsid w:val="00AA46E0"/>
    <w:rsid w:val="00AA4C95"/>
    <w:rsid w:val="00AA5125"/>
    <w:rsid w:val="00AA5458"/>
    <w:rsid w:val="00AA55C4"/>
    <w:rsid w:val="00AA5912"/>
    <w:rsid w:val="00AA621C"/>
    <w:rsid w:val="00AA6FB3"/>
    <w:rsid w:val="00AA719A"/>
    <w:rsid w:val="00AA7980"/>
    <w:rsid w:val="00AB0651"/>
    <w:rsid w:val="00AB0DF9"/>
    <w:rsid w:val="00AB14B3"/>
    <w:rsid w:val="00AB16CD"/>
    <w:rsid w:val="00AB17A2"/>
    <w:rsid w:val="00AB1B3E"/>
    <w:rsid w:val="00AB1FDB"/>
    <w:rsid w:val="00AB2137"/>
    <w:rsid w:val="00AB22F1"/>
    <w:rsid w:val="00AB232B"/>
    <w:rsid w:val="00AB2739"/>
    <w:rsid w:val="00AB2798"/>
    <w:rsid w:val="00AB27A8"/>
    <w:rsid w:val="00AB2A3B"/>
    <w:rsid w:val="00AB3F39"/>
    <w:rsid w:val="00AB43BD"/>
    <w:rsid w:val="00AB45BC"/>
    <w:rsid w:val="00AB46EB"/>
    <w:rsid w:val="00AB470C"/>
    <w:rsid w:val="00AB497D"/>
    <w:rsid w:val="00AB4F1C"/>
    <w:rsid w:val="00AB594B"/>
    <w:rsid w:val="00AB5B43"/>
    <w:rsid w:val="00AB5D17"/>
    <w:rsid w:val="00AB5D63"/>
    <w:rsid w:val="00AB6BDD"/>
    <w:rsid w:val="00AB791B"/>
    <w:rsid w:val="00AB79E1"/>
    <w:rsid w:val="00AB7C89"/>
    <w:rsid w:val="00AB7D20"/>
    <w:rsid w:val="00AB7FC2"/>
    <w:rsid w:val="00AC0285"/>
    <w:rsid w:val="00AC1DF4"/>
    <w:rsid w:val="00AC2182"/>
    <w:rsid w:val="00AC24C5"/>
    <w:rsid w:val="00AC269F"/>
    <w:rsid w:val="00AC38FE"/>
    <w:rsid w:val="00AC43E8"/>
    <w:rsid w:val="00AC5267"/>
    <w:rsid w:val="00AC52F9"/>
    <w:rsid w:val="00AC59B7"/>
    <w:rsid w:val="00AC601C"/>
    <w:rsid w:val="00AC65FD"/>
    <w:rsid w:val="00AC665B"/>
    <w:rsid w:val="00AC6B41"/>
    <w:rsid w:val="00AC6F15"/>
    <w:rsid w:val="00AC7025"/>
    <w:rsid w:val="00AC7494"/>
    <w:rsid w:val="00AC7505"/>
    <w:rsid w:val="00AC7865"/>
    <w:rsid w:val="00AC7C93"/>
    <w:rsid w:val="00AC7CD6"/>
    <w:rsid w:val="00AD012A"/>
    <w:rsid w:val="00AD0490"/>
    <w:rsid w:val="00AD0549"/>
    <w:rsid w:val="00AD0A12"/>
    <w:rsid w:val="00AD1771"/>
    <w:rsid w:val="00AD1A97"/>
    <w:rsid w:val="00AD1FB6"/>
    <w:rsid w:val="00AD280F"/>
    <w:rsid w:val="00AD2F96"/>
    <w:rsid w:val="00AD35E0"/>
    <w:rsid w:val="00AD4379"/>
    <w:rsid w:val="00AD4AEA"/>
    <w:rsid w:val="00AD4CDC"/>
    <w:rsid w:val="00AD4D22"/>
    <w:rsid w:val="00AD52D9"/>
    <w:rsid w:val="00AD5981"/>
    <w:rsid w:val="00AD5CEB"/>
    <w:rsid w:val="00AD610B"/>
    <w:rsid w:val="00AD66EB"/>
    <w:rsid w:val="00AD6E3E"/>
    <w:rsid w:val="00AD7050"/>
    <w:rsid w:val="00AD73A0"/>
    <w:rsid w:val="00AD7657"/>
    <w:rsid w:val="00AD7FA4"/>
    <w:rsid w:val="00AE0032"/>
    <w:rsid w:val="00AE0654"/>
    <w:rsid w:val="00AE0E8A"/>
    <w:rsid w:val="00AE14F5"/>
    <w:rsid w:val="00AE19E4"/>
    <w:rsid w:val="00AE1AA5"/>
    <w:rsid w:val="00AE207D"/>
    <w:rsid w:val="00AE22F7"/>
    <w:rsid w:val="00AE2B65"/>
    <w:rsid w:val="00AE3046"/>
    <w:rsid w:val="00AE4110"/>
    <w:rsid w:val="00AE438A"/>
    <w:rsid w:val="00AE44D3"/>
    <w:rsid w:val="00AE49C3"/>
    <w:rsid w:val="00AE4DB4"/>
    <w:rsid w:val="00AE5522"/>
    <w:rsid w:val="00AE650D"/>
    <w:rsid w:val="00AE6739"/>
    <w:rsid w:val="00AE6A11"/>
    <w:rsid w:val="00AE6D30"/>
    <w:rsid w:val="00AE6F6F"/>
    <w:rsid w:val="00AE73F8"/>
    <w:rsid w:val="00AE7A39"/>
    <w:rsid w:val="00AE7B39"/>
    <w:rsid w:val="00AE7E52"/>
    <w:rsid w:val="00AE7FC3"/>
    <w:rsid w:val="00AE7FD5"/>
    <w:rsid w:val="00AF0339"/>
    <w:rsid w:val="00AF0951"/>
    <w:rsid w:val="00AF0ECA"/>
    <w:rsid w:val="00AF0F05"/>
    <w:rsid w:val="00AF12F6"/>
    <w:rsid w:val="00AF1456"/>
    <w:rsid w:val="00AF1A9B"/>
    <w:rsid w:val="00AF1E58"/>
    <w:rsid w:val="00AF23A5"/>
    <w:rsid w:val="00AF2574"/>
    <w:rsid w:val="00AF26A5"/>
    <w:rsid w:val="00AF2817"/>
    <w:rsid w:val="00AF287B"/>
    <w:rsid w:val="00AF2A4B"/>
    <w:rsid w:val="00AF33CF"/>
    <w:rsid w:val="00AF3412"/>
    <w:rsid w:val="00AF378C"/>
    <w:rsid w:val="00AF3857"/>
    <w:rsid w:val="00AF3DCC"/>
    <w:rsid w:val="00AF4236"/>
    <w:rsid w:val="00AF4472"/>
    <w:rsid w:val="00AF4767"/>
    <w:rsid w:val="00AF4A26"/>
    <w:rsid w:val="00AF5892"/>
    <w:rsid w:val="00AF5C47"/>
    <w:rsid w:val="00AF5C7B"/>
    <w:rsid w:val="00AF603C"/>
    <w:rsid w:val="00AF7BB1"/>
    <w:rsid w:val="00B00235"/>
    <w:rsid w:val="00B014B3"/>
    <w:rsid w:val="00B016D2"/>
    <w:rsid w:val="00B01770"/>
    <w:rsid w:val="00B01ED8"/>
    <w:rsid w:val="00B020E8"/>
    <w:rsid w:val="00B02507"/>
    <w:rsid w:val="00B02C3D"/>
    <w:rsid w:val="00B02F00"/>
    <w:rsid w:val="00B0309F"/>
    <w:rsid w:val="00B03E42"/>
    <w:rsid w:val="00B041BD"/>
    <w:rsid w:val="00B04453"/>
    <w:rsid w:val="00B04795"/>
    <w:rsid w:val="00B047F8"/>
    <w:rsid w:val="00B05150"/>
    <w:rsid w:val="00B057B2"/>
    <w:rsid w:val="00B0626A"/>
    <w:rsid w:val="00B063D3"/>
    <w:rsid w:val="00B065AA"/>
    <w:rsid w:val="00B068A9"/>
    <w:rsid w:val="00B072C6"/>
    <w:rsid w:val="00B078F4"/>
    <w:rsid w:val="00B079E6"/>
    <w:rsid w:val="00B07EA1"/>
    <w:rsid w:val="00B10CBE"/>
    <w:rsid w:val="00B1118B"/>
    <w:rsid w:val="00B11482"/>
    <w:rsid w:val="00B11D98"/>
    <w:rsid w:val="00B11EDC"/>
    <w:rsid w:val="00B12335"/>
    <w:rsid w:val="00B12A31"/>
    <w:rsid w:val="00B12B20"/>
    <w:rsid w:val="00B13217"/>
    <w:rsid w:val="00B132DB"/>
    <w:rsid w:val="00B13332"/>
    <w:rsid w:val="00B13379"/>
    <w:rsid w:val="00B136BA"/>
    <w:rsid w:val="00B14335"/>
    <w:rsid w:val="00B14596"/>
    <w:rsid w:val="00B149A0"/>
    <w:rsid w:val="00B14B55"/>
    <w:rsid w:val="00B151B3"/>
    <w:rsid w:val="00B1543C"/>
    <w:rsid w:val="00B15732"/>
    <w:rsid w:val="00B15778"/>
    <w:rsid w:val="00B15E07"/>
    <w:rsid w:val="00B16054"/>
    <w:rsid w:val="00B16995"/>
    <w:rsid w:val="00B16BFA"/>
    <w:rsid w:val="00B17055"/>
    <w:rsid w:val="00B17063"/>
    <w:rsid w:val="00B170B1"/>
    <w:rsid w:val="00B174DA"/>
    <w:rsid w:val="00B17540"/>
    <w:rsid w:val="00B1772E"/>
    <w:rsid w:val="00B17E5A"/>
    <w:rsid w:val="00B202F3"/>
    <w:rsid w:val="00B203A8"/>
    <w:rsid w:val="00B2068E"/>
    <w:rsid w:val="00B206A8"/>
    <w:rsid w:val="00B20C2E"/>
    <w:rsid w:val="00B20DEF"/>
    <w:rsid w:val="00B20F4D"/>
    <w:rsid w:val="00B21EFD"/>
    <w:rsid w:val="00B2221C"/>
    <w:rsid w:val="00B226A7"/>
    <w:rsid w:val="00B226AF"/>
    <w:rsid w:val="00B22E11"/>
    <w:rsid w:val="00B2303A"/>
    <w:rsid w:val="00B239B7"/>
    <w:rsid w:val="00B23E00"/>
    <w:rsid w:val="00B243A7"/>
    <w:rsid w:val="00B2440F"/>
    <w:rsid w:val="00B24418"/>
    <w:rsid w:val="00B247C3"/>
    <w:rsid w:val="00B247EB"/>
    <w:rsid w:val="00B25132"/>
    <w:rsid w:val="00B25A37"/>
    <w:rsid w:val="00B25AB9"/>
    <w:rsid w:val="00B25CDD"/>
    <w:rsid w:val="00B26168"/>
    <w:rsid w:val="00B261E0"/>
    <w:rsid w:val="00B268BE"/>
    <w:rsid w:val="00B26E27"/>
    <w:rsid w:val="00B26EF0"/>
    <w:rsid w:val="00B273F7"/>
    <w:rsid w:val="00B27521"/>
    <w:rsid w:val="00B277C5"/>
    <w:rsid w:val="00B27AF4"/>
    <w:rsid w:val="00B30C1C"/>
    <w:rsid w:val="00B31012"/>
    <w:rsid w:val="00B31E15"/>
    <w:rsid w:val="00B32081"/>
    <w:rsid w:val="00B3318B"/>
    <w:rsid w:val="00B33477"/>
    <w:rsid w:val="00B338B1"/>
    <w:rsid w:val="00B33ACD"/>
    <w:rsid w:val="00B3414C"/>
    <w:rsid w:val="00B345C3"/>
    <w:rsid w:val="00B35053"/>
    <w:rsid w:val="00B35931"/>
    <w:rsid w:val="00B35C29"/>
    <w:rsid w:val="00B36F25"/>
    <w:rsid w:val="00B37158"/>
    <w:rsid w:val="00B37188"/>
    <w:rsid w:val="00B3739C"/>
    <w:rsid w:val="00B379DA"/>
    <w:rsid w:val="00B37CD8"/>
    <w:rsid w:val="00B37DF8"/>
    <w:rsid w:val="00B41201"/>
    <w:rsid w:val="00B41918"/>
    <w:rsid w:val="00B41B3B"/>
    <w:rsid w:val="00B41FC5"/>
    <w:rsid w:val="00B42078"/>
    <w:rsid w:val="00B42273"/>
    <w:rsid w:val="00B422CD"/>
    <w:rsid w:val="00B42417"/>
    <w:rsid w:val="00B4255B"/>
    <w:rsid w:val="00B42C79"/>
    <w:rsid w:val="00B42EE2"/>
    <w:rsid w:val="00B441F3"/>
    <w:rsid w:val="00B44208"/>
    <w:rsid w:val="00B44242"/>
    <w:rsid w:val="00B44329"/>
    <w:rsid w:val="00B447A2"/>
    <w:rsid w:val="00B44D15"/>
    <w:rsid w:val="00B44F88"/>
    <w:rsid w:val="00B45123"/>
    <w:rsid w:val="00B46400"/>
    <w:rsid w:val="00B46735"/>
    <w:rsid w:val="00B47943"/>
    <w:rsid w:val="00B47951"/>
    <w:rsid w:val="00B47993"/>
    <w:rsid w:val="00B47ED3"/>
    <w:rsid w:val="00B50E6B"/>
    <w:rsid w:val="00B50F16"/>
    <w:rsid w:val="00B50FE3"/>
    <w:rsid w:val="00B5134B"/>
    <w:rsid w:val="00B51C68"/>
    <w:rsid w:val="00B51D23"/>
    <w:rsid w:val="00B51ED7"/>
    <w:rsid w:val="00B524CB"/>
    <w:rsid w:val="00B52868"/>
    <w:rsid w:val="00B52B4C"/>
    <w:rsid w:val="00B52D70"/>
    <w:rsid w:val="00B52E2D"/>
    <w:rsid w:val="00B53291"/>
    <w:rsid w:val="00B53C6F"/>
    <w:rsid w:val="00B53CD1"/>
    <w:rsid w:val="00B54A28"/>
    <w:rsid w:val="00B54D1E"/>
    <w:rsid w:val="00B54E83"/>
    <w:rsid w:val="00B54F4F"/>
    <w:rsid w:val="00B55115"/>
    <w:rsid w:val="00B555E0"/>
    <w:rsid w:val="00B556D2"/>
    <w:rsid w:val="00B557DE"/>
    <w:rsid w:val="00B55D2E"/>
    <w:rsid w:val="00B55D75"/>
    <w:rsid w:val="00B5656E"/>
    <w:rsid w:val="00B57820"/>
    <w:rsid w:val="00B579FE"/>
    <w:rsid w:val="00B57C19"/>
    <w:rsid w:val="00B57CD2"/>
    <w:rsid w:val="00B608C3"/>
    <w:rsid w:val="00B6130C"/>
    <w:rsid w:val="00B62C10"/>
    <w:rsid w:val="00B63CC0"/>
    <w:rsid w:val="00B6405E"/>
    <w:rsid w:val="00B64283"/>
    <w:rsid w:val="00B64A61"/>
    <w:rsid w:val="00B64CAE"/>
    <w:rsid w:val="00B64DC1"/>
    <w:rsid w:val="00B6520E"/>
    <w:rsid w:val="00B65ED5"/>
    <w:rsid w:val="00B65F27"/>
    <w:rsid w:val="00B66257"/>
    <w:rsid w:val="00B664DB"/>
    <w:rsid w:val="00B665FB"/>
    <w:rsid w:val="00B66B06"/>
    <w:rsid w:val="00B66DAF"/>
    <w:rsid w:val="00B6716E"/>
    <w:rsid w:val="00B67200"/>
    <w:rsid w:val="00B675B1"/>
    <w:rsid w:val="00B67697"/>
    <w:rsid w:val="00B67B73"/>
    <w:rsid w:val="00B67BDB"/>
    <w:rsid w:val="00B70012"/>
    <w:rsid w:val="00B70066"/>
    <w:rsid w:val="00B70301"/>
    <w:rsid w:val="00B70726"/>
    <w:rsid w:val="00B70824"/>
    <w:rsid w:val="00B70FE8"/>
    <w:rsid w:val="00B71019"/>
    <w:rsid w:val="00B7134C"/>
    <w:rsid w:val="00B71BEE"/>
    <w:rsid w:val="00B71F29"/>
    <w:rsid w:val="00B726FC"/>
    <w:rsid w:val="00B72914"/>
    <w:rsid w:val="00B72A30"/>
    <w:rsid w:val="00B73AFD"/>
    <w:rsid w:val="00B745C9"/>
    <w:rsid w:val="00B7477E"/>
    <w:rsid w:val="00B7478D"/>
    <w:rsid w:val="00B748D9"/>
    <w:rsid w:val="00B74B8E"/>
    <w:rsid w:val="00B75474"/>
    <w:rsid w:val="00B75894"/>
    <w:rsid w:val="00B75CB5"/>
    <w:rsid w:val="00B76477"/>
    <w:rsid w:val="00B76A64"/>
    <w:rsid w:val="00B76EDB"/>
    <w:rsid w:val="00B76F2F"/>
    <w:rsid w:val="00B77107"/>
    <w:rsid w:val="00B7731E"/>
    <w:rsid w:val="00B776EA"/>
    <w:rsid w:val="00B7776B"/>
    <w:rsid w:val="00B7782A"/>
    <w:rsid w:val="00B77863"/>
    <w:rsid w:val="00B77DAE"/>
    <w:rsid w:val="00B800EF"/>
    <w:rsid w:val="00B804DC"/>
    <w:rsid w:val="00B80946"/>
    <w:rsid w:val="00B80B2E"/>
    <w:rsid w:val="00B80CF7"/>
    <w:rsid w:val="00B8164F"/>
    <w:rsid w:val="00B81BF2"/>
    <w:rsid w:val="00B81FE0"/>
    <w:rsid w:val="00B81FE7"/>
    <w:rsid w:val="00B82A48"/>
    <w:rsid w:val="00B82C85"/>
    <w:rsid w:val="00B8381D"/>
    <w:rsid w:val="00B83C84"/>
    <w:rsid w:val="00B83D0B"/>
    <w:rsid w:val="00B841BD"/>
    <w:rsid w:val="00B8451E"/>
    <w:rsid w:val="00B84581"/>
    <w:rsid w:val="00B846E1"/>
    <w:rsid w:val="00B84A8F"/>
    <w:rsid w:val="00B84AE9"/>
    <w:rsid w:val="00B84B2C"/>
    <w:rsid w:val="00B84C0D"/>
    <w:rsid w:val="00B84F80"/>
    <w:rsid w:val="00B8558D"/>
    <w:rsid w:val="00B858B2"/>
    <w:rsid w:val="00B8642D"/>
    <w:rsid w:val="00B8708E"/>
    <w:rsid w:val="00B87440"/>
    <w:rsid w:val="00B8780F"/>
    <w:rsid w:val="00B879E2"/>
    <w:rsid w:val="00B87C15"/>
    <w:rsid w:val="00B87C82"/>
    <w:rsid w:val="00B87CC4"/>
    <w:rsid w:val="00B90159"/>
    <w:rsid w:val="00B90278"/>
    <w:rsid w:val="00B903B7"/>
    <w:rsid w:val="00B9075F"/>
    <w:rsid w:val="00B9090E"/>
    <w:rsid w:val="00B90F83"/>
    <w:rsid w:val="00B91191"/>
    <w:rsid w:val="00B914F3"/>
    <w:rsid w:val="00B9250F"/>
    <w:rsid w:val="00B9277F"/>
    <w:rsid w:val="00B92821"/>
    <w:rsid w:val="00B939E5"/>
    <w:rsid w:val="00B93C1D"/>
    <w:rsid w:val="00B943AD"/>
    <w:rsid w:val="00B94875"/>
    <w:rsid w:val="00B94957"/>
    <w:rsid w:val="00B9498B"/>
    <w:rsid w:val="00B94C96"/>
    <w:rsid w:val="00B94D3D"/>
    <w:rsid w:val="00B94E15"/>
    <w:rsid w:val="00B950C5"/>
    <w:rsid w:val="00B954B4"/>
    <w:rsid w:val="00B95714"/>
    <w:rsid w:val="00B95B10"/>
    <w:rsid w:val="00B95E03"/>
    <w:rsid w:val="00B95ED8"/>
    <w:rsid w:val="00B9658B"/>
    <w:rsid w:val="00B9684F"/>
    <w:rsid w:val="00B96BC0"/>
    <w:rsid w:val="00B9763B"/>
    <w:rsid w:val="00B97B37"/>
    <w:rsid w:val="00BA0249"/>
    <w:rsid w:val="00BA02C0"/>
    <w:rsid w:val="00BA09BF"/>
    <w:rsid w:val="00BA13C6"/>
    <w:rsid w:val="00BA1C38"/>
    <w:rsid w:val="00BA21A3"/>
    <w:rsid w:val="00BA2602"/>
    <w:rsid w:val="00BA2A9A"/>
    <w:rsid w:val="00BA2BFD"/>
    <w:rsid w:val="00BA335A"/>
    <w:rsid w:val="00BA39CF"/>
    <w:rsid w:val="00BA3EE7"/>
    <w:rsid w:val="00BA409E"/>
    <w:rsid w:val="00BA462C"/>
    <w:rsid w:val="00BA4EC7"/>
    <w:rsid w:val="00BA57F2"/>
    <w:rsid w:val="00BA6694"/>
    <w:rsid w:val="00BA72D7"/>
    <w:rsid w:val="00BA7811"/>
    <w:rsid w:val="00BA7B77"/>
    <w:rsid w:val="00BA7BFA"/>
    <w:rsid w:val="00BA7D9A"/>
    <w:rsid w:val="00BB0045"/>
    <w:rsid w:val="00BB149E"/>
    <w:rsid w:val="00BB16EB"/>
    <w:rsid w:val="00BB1AB4"/>
    <w:rsid w:val="00BB2A16"/>
    <w:rsid w:val="00BB3B50"/>
    <w:rsid w:val="00BB3BB9"/>
    <w:rsid w:val="00BB4058"/>
    <w:rsid w:val="00BB44E8"/>
    <w:rsid w:val="00BB5135"/>
    <w:rsid w:val="00BB5370"/>
    <w:rsid w:val="00BB6951"/>
    <w:rsid w:val="00BB6E45"/>
    <w:rsid w:val="00BB7393"/>
    <w:rsid w:val="00BC041C"/>
    <w:rsid w:val="00BC0617"/>
    <w:rsid w:val="00BC0682"/>
    <w:rsid w:val="00BC103C"/>
    <w:rsid w:val="00BC1320"/>
    <w:rsid w:val="00BC17F8"/>
    <w:rsid w:val="00BC1D55"/>
    <w:rsid w:val="00BC1EB1"/>
    <w:rsid w:val="00BC2660"/>
    <w:rsid w:val="00BC2A94"/>
    <w:rsid w:val="00BC2BDE"/>
    <w:rsid w:val="00BC2F0D"/>
    <w:rsid w:val="00BC3ECF"/>
    <w:rsid w:val="00BC3F6A"/>
    <w:rsid w:val="00BC42C5"/>
    <w:rsid w:val="00BC468D"/>
    <w:rsid w:val="00BC477D"/>
    <w:rsid w:val="00BC4900"/>
    <w:rsid w:val="00BC4A7E"/>
    <w:rsid w:val="00BC4B29"/>
    <w:rsid w:val="00BC4B82"/>
    <w:rsid w:val="00BC4EA8"/>
    <w:rsid w:val="00BC5BD3"/>
    <w:rsid w:val="00BC61F9"/>
    <w:rsid w:val="00BC66C5"/>
    <w:rsid w:val="00BC6A3B"/>
    <w:rsid w:val="00BC6FAF"/>
    <w:rsid w:val="00BC76B1"/>
    <w:rsid w:val="00BD086B"/>
    <w:rsid w:val="00BD0995"/>
    <w:rsid w:val="00BD0B0E"/>
    <w:rsid w:val="00BD0B1E"/>
    <w:rsid w:val="00BD0BD7"/>
    <w:rsid w:val="00BD0EDB"/>
    <w:rsid w:val="00BD14D3"/>
    <w:rsid w:val="00BD1A4E"/>
    <w:rsid w:val="00BD1E55"/>
    <w:rsid w:val="00BD1F29"/>
    <w:rsid w:val="00BD1FD8"/>
    <w:rsid w:val="00BD208C"/>
    <w:rsid w:val="00BD2289"/>
    <w:rsid w:val="00BD232D"/>
    <w:rsid w:val="00BD2D78"/>
    <w:rsid w:val="00BD36D4"/>
    <w:rsid w:val="00BD3A26"/>
    <w:rsid w:val="00BD3E6C"/>
    <w:rsid w:val="00BD406E"/>
    <w:rsid w:val="00BD4745"/>
    <w:rsid w:val="00BD5C81"/>
    <w:rsid w:val="00BD5D1F"/>
    <w:rsid w:val="00BD60EB"/>
    <w:rsid w:val="00BD65DC"/>
    <w:rsid w:val="00BD729E"/>
    <w:rsid w:val="00BD75AB"/>
    <w:rsid w:val="00BD75F7"/>
    <w:rsid w:val="00BD79B2"/>
    <w:rsid w:val="00BD7F4B"/>
    <w:rsid w:val="00BE00FA"/>
    <w:rsid w:val="00BE0211"/>
    <w:rsid w:val="00BE05FE"/>
    <w:rsid w:val="00BE0691"/>
    <w:rsid w:val="00BE0C27"/>
    <w:rsid w:val="00BE0D5C"/>
    <w:rsid w:val="00BE2007"/>
    <w:rsid w:val="00BE23BD"/>
    <w:rsid w:val="00BE2BD6"/>
    <w:rsid w:val="00BE3771"/>
    <w:rsid w:val="00BE40C8"/>
    <w:rsid w:val="00BE410D"/>
    <w:rsid w:val="00BE482E"/>
    <w:rsid w:val="00BE490E"/>
    <w:rsid w:val="00BE499E"/>
    <w:rsid w:val="00BE4CE8"/>
    <w:rsid w:val="00BE5358"/>
    <w:rsid w:val="00BE59A9"/>
    <w:rsid w:val="00BE5F13"/>
    <w:rsid w:val="00BE685C"/>
    <w:rsid w:val="00BE69A8"/>
    <w:rsid w:val="00BE6B8B"/>
    <w:rsid w:val="00BE6DDE"/>
    <w:rsid w:val="00BE6F22"/>
    <w:rsid w:val="00BE7383"/>
    <w:rsid w:val="00BF0E87"/>
    <w:rsid w:val="00BF14AA"/>
    <w:rsid w:val="00BF1564"/>
    <w:rsid w:val="00BF18BE"/>
    <w:rsid w:val="00BF1B4E"/>
    <w:rsid w:val="00BF1FFB"/>
    <w:rsid w:val="00BF2060"/>
    <w:rsid w:val="00BF23D9"/>
    <w:rsid w:val="00BF2ED8"/>
    <w:rsid w:val="00BF302D"/>
    <w:rsid w:val="00BF320B"/>
    <w:rsid w:val="00BF3F79"/>
    <w:rsid w:val="00BF434F"/>
    <w:rsid w:val="00BF512D"/>
    <w:rsid w:val="00BF52B3"/>
    <w:rsid w:val="00BF556A"/>
    <w:rsid w:val="00BF57CF"/>
    <w:rsid w:val="00BF5D3B"/>
    <w:rsid w:val="00BF629D"/>
    <w:rsid w:val="00BF688C"/>
    <w:rsid w:val="00BF68C2"/>
    <w:rsid w:val="00BF7114"/>
    <w:rsid w:val="00BF72D4"/>
    <w:rsid w:val="00BF7687"/>
    <w:rsid w:val="00BF7743"/>
    <w:rsid w:val="00BF7CA1"/>
    <w:rsid w:val="00BF7E22"/>
    <w:rsid w:val="00BF7EFD"/>
    <w:rsid w:val="00C002EB"/>
    <w:rsid w:val="00C00620"/>
    <w:rsid w:val="00C007BD"/>
    <w:rsid w:val="00C010B4"/>
    <w:rsid w:val="00C01459"/>
    <w:rsid w:val="00C019F8"/>
    <w:rsid w:val="00C0245B"/>
    <w:rsid w:val="00C029D2"/>
    <w:rsid w:val="00C02ADD"/>
    <w:rsid w:val="00C03C0E"/>
    <w:rsid w:val="00C0473D"/>
    <w:rsid w:val="00C04D37"/>
    <w:rsid w:val="00C05713"/>
    <w:rsid w:val="00C059E5"/>
    <w:rsid w:val="00C05B7F"/>
    <w:rsid w:val="00C05BA3"/>
    <w:rsid w:val="00C06505"/>
    <w:rsid w:val="00C06767"/>
    <w:rsid w:val="00C06873"/>
    <w:rsid w:val="00C07025"/>
    <w:rsid w:val="00C07942"/>
    <w:rsid w:val="00C079E3"/>
    <w:rsid w:val="00C07A3D"/>
    <w:rsid w:val="00C1022F"/>
    <w:rsid w:val="00C115A2"/>
    <w:rsid w:val="00C1190D"/>
    <w:rsid w:val="00C1259B"/>
    <w:rsid w:val="00C12A23"/>
    <w:rsid w:val="00C12F90"/>
    <w:rsid w:val="00C13CD9"/>
    <w:rsid w:val="00C14259"/>
    <w:rsid w:val="00C14373"/>
    <w:rsid w:val="00C1437D"/>
    <w:rsid w:val="00C148E8"/>
    <w:rsid w:val="00C159EB"/>
    <w:rsid w:val="00C16000"/>
    <w:rsid w:val="00C169CC"/>
    <w:rsid w:val="00C16A97"/>
    <w:rsid w:val="00C17A65"/>
    <w:rsid w:val="00C17B6D"/>
    <w:rsid w:val="00C2030E"/>
    <w:rsid w:val="00C20356"/>
    <w:rsid w:val="00C2077D"/>
    <w:rsid w:val="00C20B10"/>
    <w:rsid w:val="00C20C3B"/>
    <w:rsid w:val="00C20DA1"/>
    <w:rsid w:val="00C20E35"/>
    <w:rsid w:val="00C21289"/>
    <w:rsid w:val="00C2170A"/>
    <w:rsid w:val="00C21C24"/>
    <w:rsid w:val="00C22001"/>
    <w:rsid w:val="00C222D3"/>
    <w:rsid w:val="00C224C4"/>
    <w:rsid w:val="00C22BED"/>
    <w:rsid w:val="00C22FEB"/>
    <w:rsid w:val="00C2332A"/>
    <w:rsid w:val="00C239D6"/>
    <w:rsid w:val="00C23A8F"/>
    <w:rsid w:val="00C23E4C"/>
    <w:rsid w:val="00C25554"/>
    <w:rsid w:val="00C25855"/>
    <w:rsid w:val="00C25EA6"/>
    <w:rsid w:val="00C261E7"/>
    <w:rsid w:val="00C2637F"/>
    <w:rsid w:val="00C26AAA"/>
    <w:rsid w:val="00C26B8E"/>
    <w:rsid w:val="00C26BF2"/>
    <w:rsid w:val="00C270D2"/>
    <w:rsid w:val="00C270F5"/>
    <w:rsid w:val="00C27D8B"/>
    <w:rsid w:val="00C30213"/>
    <w:rsid w:val="00C30583"/>
    <w:rsid w:val="00C3083A"/>
    <w:rsid w:val="00C3103D"/>
    <w:rsid w:val="00C315A6"/>
    <w:rsid w:val="00C31FD1"/>
    <w:rsid w:val="00C32261"/>
    <w:rsid w:val="00C32CAF"/>
    <w:rsid w:val="00C32DA9"/>
    <w:rsid w:val="00C32E3A"/>
    <w:rsid w:val="00C332BC"/>
    <w:rsid w:val="00C33466"/>
    <w:rsid w:val="00C33E89"/>
    <w:rsid w:val="00C342FC"/>
    <w:rsid w:val="00C34B94"/>
    <w:rsid w:val="00C34CD2"/>
    <w:rsid w:val="00C34D39"/>
    <w:rsid w:val="00C3548C"/>
    <w:rsid w:val="00C356CF"/>
    <w:rsid w:val="00C35ECA"/>
    <w:rsid w:val="00C36232"/>
    <w:rsid w:val="00C36693"/>
    <w:rsid w:val="00C36B80"/>
    <w:rsid w:val="00C36BAE"/>
    <w:rsid w:val="00C37376"/>
    <w:rsid w:val="00C37423"/>
    <w:rsid w:val="00C377DA"/>
    <w:rsid w:val="00C37BCC"/>
    <w:rsid w:val="00C400EE"/>
    <w:rsid w:val="00C40A1A"/>
    <w:rsid w:val="00C40B26"/>
    <w:rsid w:val="00C40F7F"/>
    <w:rsid w:val="00C41187"/>
    <w:rsid w:val="00C414A4"/>
    <w:rsid w:val="00C41C2F"/>
    <w:rsid w:val="00C4213A"/>
    <w:rsid w:val="00C42656"/>
    <w:rsid w:val="00C42BF4"/>
    <w:rsid w:val="00C42FAC"/>
    <w:rsid w:val="00C4304C"/>
    <w:rsid w:val="00C433FD"/>
    <w:rsid w:val="00C435CD"/>
    <w:rsid w:val="00C43C7B"/>
    <w:rsid w:val="00C43D01"/>
    <w:rsid w:val="00C43FB2"/>
    <w:rsid w:val="00C44060"/>
    <w:rsid w:val="00C440A6"/>
    <w:rsid w:val="00C44190"/>
    <w:rsid w:val="00C445CB"/>
    <w:rsid w:val="00C448FF"/>
    <w:rsid w:val="00C4495B"/>
    <w:rsid w:val="00C44967"/>
    <w:rsid w:val="00C44D39"/>
    <w:rsid w:val="00C44E8D"/>
    <w:rsid w:val="00C453FC"/>
    <w:rsid w:val="00C45ADC"/>
    <w:rsid w:val="00C45C7B"/>
    <w:rsid w:val="00C46613"/>
    <w:rsid w:val="00C468B0"/>
    <w:rsid w:val="00C471A4"/>
    <w:rsid w:val="00C471EE"/>
    <w:rsid w:val="00C475B3"/>
    <w:rsid w:val="00C47A9D"/>
    <w:rsid w:val="00C47ED4"/>
    <w:rsid w:val="00C5069F"/>
    <w:rsid w:val="00C50831"/>
    <w:rsid w:val="00C50E6C"/>
    <w:rsid w:val="00C51153"/>
    <w:rsid w:val="00C513B3"/>
    <w:rsid w:val="00C5148F"/>
    <w:rsid w:val="00C52344"/>
    <w:rsid w:val="00C5275E"/>
    <w:rsid w:val="00C52CB9"/>
    <w:rsid w:val="00C52F7A"/>
    <w:rsid w:val="00C52FCC"/>
    <w:rsid w:val="00C53897"/>
    <w:rsid w:val="00C53D00"/>
    <w:rsid w:val="00C54894"/>
    <w:rsid w:val="00C54BEE"/>
    <w:rsid w:val="00C5582E"/>
    <w:rsid w:val="00C55E3A"/>
    <w:rsid w:val="00C56774"/>
    <w:rsid w:val="00C56914"/>
    <w:rsid w:val="00C56E86"/>
    <w:rsid w:val="00C573BA"/>
    <w:rsid w:val="00C574F6"/>
    <w:rsid w:val="00C575CD"/>
    <w:rsid w:val="00C57669"/>
    <w:rsid w:val="00C57799"/>
    <w:rsid w:val="00C6028A"/>
    <w:rsid w:val="00C616DD"/>
    <w:rsid w:val="00C618BF"/>
    <w:rsid w:val="00C619C1"/>
    <w:rsid w:val="00C61A34"/>
    <w:rsid w:val="00C61BB0"/>
    <w:rsid w:val="00C61BB6"/>
    <w:rsid w:val="00C61DC9"/>
    <w:rsid w:val="00C62397"/>
    <w:rsid w:val="00C62DB8"/>
    <w:rsid w:val="00C631DB"/>
    <w:rsid w:val="00C6366D"/>
    <w:rsid w:val="00C63680"/>
    <w:rsid w:val="00C63893"/>
    <w:rsid w:val="00C63E9B"/>
    <w:rsid w:val="00C656BA"/>
    <w:rsid w:val="00C65918"/>
    <w:rsid w:val="00C65CBB"/>
    <w:rsid w:val="00C66BD6"/>
    <w:rsid w:val="00C66D59"/>
    <w:rsid w:val="00C6746C"/>
    <w:rsid w:val="00C674DB"/>
    <w:rsid w:val="00C67885"/>
    <w:rsid w:val="00C6791C"/>
    <w:rsid w:val="00C70678"/>
    <w:rsid w:val="00C71D00"/>
    <w:rsid w:val="00C71ECF"/>
    <w:rsid w:val="00C7247C"/>
    <w:rsid w:val="00C72B28"/>
    <w:rsid w:val="00C72CCA"/>
    <w:rsid w:val="00C72EC8"/>
    <w:rsid w:val="00C73952"/>
    <w:rsid w:val="00C739BB"/>
    <w:rsid w:val="00C73C99"/>
    <w:rsid w:val="00C73D27"/>
    <w:rsid w:val="00C742C1"/>
    <w:rsid w:val="00C75041"/>
    <w:rsid w:val="00C75342"/>
    <w:rsid w:val="00C758F4"/>
    <w:rsid w:val="00C75CE4"/>
    <w:rsid w:val="00C761F0"/>
    <w:rsid w:val="00C76379"/>
    <w:rsid w:val="00C769F6"/>
    <w:rsid w:val="00C76CFB"/>
    <w:rsid w:val="00C77159"/>
    <w:rsid w:val="00C77179"/>
    <w:rsid w:val="00C77459"/>
    <w:rsid w:val="00C779FD"/>
    <w:rsid w:val="00C80961"/>
    <w:rsid w:val="00C80D98"/>
    <w:rsid w:val="00C81CD5"/>
    <w:rsid w:val="00C823E2"/>
    <w:rsid w:val="00C829A6"/>
    <w:rsid w:val="00C82A83"/>
    <w:rsid w:val="00C831F8"/>
    <w:rsid w:val="00C83373"/>
    <w:rsid w:val="00C836AB"/>
    <w:rsid w:val="00C839DE"/>
    <w:rsid w:val="00C83A30"/>
    <w:rsid w:val="00C83CA4"/>
    <w:rsid w:val="00C84CBC"/>
    <w:rsid w:val="00C84ED7"/>
    <w:rsid w:val="00C851CB"/>
    <w:rsid w:val="00C85D72"/>
    <w:rsid w:val="00C86454"/>
    <w:rsid w:val="00C86BA2"/>
    <w:rsid w:val="00C86C02"/>
    <w:rsid w:val="00C86FCA"/>
    <w:rsid w:val="00C8784E"/>
    <w:rsid w:val="00C87BF4"/>
    <w:rsid w:val="00C87CBC"/>
    <w:rsid w:val="00C900AD"/>
    <w:rsid w:val="00C902EB"/>
    <w:rsid w:val="00C90FF6"/>
    <w:rsid w:val="00C91079"/>
    <w:rsid w:val="00C91127"/>
    <w:rsid w:val="00C9135D"/>
    <w:rsid w:val="00C91A08"/>
    <w:rsid w:val="00C91A5C"/>
    <w:rsid w:val="00C91BE5"/>
    <w:rsid w:val="00C91DC3"/>
    <w:rsid w:val="00C91E54"/>
    <w:rsid w:val="00C91F2A"/>
    <w:rsid w:val="00C92067"/>
    <w:rsid w:val="00C9279C"/>
    <w:rsid w:val="00C92A7B"/>
    <w:rsid w:val="00C92B10"/>
    <w:rsid w:val="00C92BBD"/>
    <w:rsid w:val="00C92CB8"/>
    <w:rsid w:val="00C92EAD"/>
    <w:rsid w:val="00C93074"/>
    <w:rsid w:val="00C930D7"/>
    <w:rsid w:val="00C9310D"/>
    <w:rsid w:val="00C93545"/>
    <w:rsid w:val="00C93690"/>
    <w:rsid w:val="00C945CB"/>
    <w:rsid w:val="00C94952"/>
    <w:rsid w:val="00C950EE"/>
    <w:rsid w:val="00C9533C"/>
    <w:rsid w:val="00C953D3"/>
    <w:rsid w:val="00C959FD"/>
    <w:rsid w:val="00C95DA7"/>
    <w:rsid w:val="00C95EFF"/>
    <w:rsid w:val="00C95F64"/>
    <w:rsid w:val="00C9614D"/>
    <w:rsid w:val="00C962E2"/>
    <w:rsid w:val="00C96716"/>
    <w:rsid w:val="00C96950"/>
    <w:rsid w:val="00C96A38"/>
    <w:rsid w:val="00C96C1C"/>
    <w:rsid w:val="00C972A2"/>
    <w:rsid w:val="00C97782"/>
    <w:rsid w:val="00C97E40"/>
    <w:rsid w:val="00CA038B"/>
    <w:rsid w:val="00CA0777"/>
    <w:rsid w:val="00CA0E3E"/>
    <w:rsid w:val="00CA1502"/>
    <w:rsid w:val="00CA163B"/>
    <w:rsid w:val="00CA19EB"/>
    <w:rsid w:val="00CA1B69"/>
    <w:rsid w:val="00CA2079"/>
    <w:rsid w:val="00CA32A2"/>
    <w:rsid w:val="00CA3B8C"/>
    <w:rsid w:val="00CA3BCE"/>
    <w:rsid w:val="00CA3D20"/>
    <w:rsid w:val="00CA3F74"/>
    <w:rsid w:val="00CA41FF"/>
    <w:rsid w:val="00CA437D"/>
    <w:rsid w:val="00CA4605"/>
    <w:rsid w:val="00CA48DC"/>
    <w:rsid w:val="00CA4BC9"/>
    <w:rsid w:val="00CA4C35"/>
    <w:rsid w:val="00CA5054"/>
    <w:rsid w:val="00CA5114"/>
    <w:rsid w:val="00CA5AE1"/>
    <w:rsid w:val="00CA6222"/>
    <w:rsid w:val="00CA622B"/>
    <w:rsid w:val="00CA7C02"/>
    <w:rsid w:val="00CB115C"/>
    <w:rsid w:val="00CB12E9"/>
    <w:rsid w:val="00CB1B2F"/>
    <w:rsid w:val="00CB24DF"/>
    <w:rsid w:val="00CB25C5"/>
    <w:rsid w:val="00CB2842"/>
    <w:rsid w:val="00CB2ACA"/>
    <w:rsid w:val="00CB2C47"/>
    <w:rsid w:val="00CB2F25"/>
    <w:rsid w:val="00CB3046"/>
    <w:rsid w:val="00CB3313"/>
    <w:rsid w:val="00CB367C"/>
    <w:rsid w:val="00CB41A9"/>
    <w:rsid w:val="00CB46E4"/>
    <w:rsid w:val="00CB4D52"/>
    <w:rsid w:val="00CB4E3D"/>
    <w:rsid w:val="00CB5B70"/>
    <w:rsid w:val="00CB5CEE"/>
    <w:rsid w:val="00CB5ECA"/>
    <w:rsid w:val="00CB5F0E"/>
    <w:rsid w:val="00CB6804"/>
    <w:rsid w:val="00CB6FA5"/>
    <w:rsid w:val="00CB75D6"/>
    <w:rsid w:val="00CB7686"/>
    <w:rsid w:val="00CB7F3B"/>
    <w:rsid w:val="00CC020A"/>
    <w:rsid w:val="00CC0865"/>
    <w:rsid w:val="00CC08C0"/>
    <w:rsid w:val="00CC0BAE"/>
    <w:rsid w:val="00CC0CB6"/>
    <w:rsid w:val="00CC0CE3"/>
    <w:rsid w:val="00CC1275"/>
    <w:rsid w:val="00CC133C"/>
    <w:rsid w:val="00CC2B1B"/>
    <w:rsid w:val="00CC341A"/>
    <w:rsid w:val="00CC3C53"/>
    <w:rsid w:val="00CC3E1E"/>
    <w:rsid w:val="00CC3F7E"/>
    <w:rsid w:val="00CC48AC"/>
    <w:rsid w:val="00CC5671"/>
    <w:rsid w:val="00CC6382"/>
    <w:rsid w:val="00CC640C"/>
    <w:rsid w:val="00CC6595"/>
    <w:rsid w:val="00CC6AA7"/>
    <w:rsid w:val="00CC6CDA"/>
    <w:rsid w:val="00CC7484"/>
    <w:rsid w:val="00CC7645"/>
    <w:rsid w:val="00CC7959"/>
    <w:rsid w:val="00CC7C31"/>
    <w:rsid w:val="00CD0024"/>
    <w:rsid w:val="00CD0155"/>
    <w:rsid w:val="00CD01ED"/>
    <w:rsid w:val="00CD03F2"/>
    <w:rsid w:val="00CD0776"/>
    <w:rsid w:val="00CD0D24"/>
    <w:rsid w:val="00CD0F76"/>
    <w:rsid w:val="00CD0F96"/>
    <w:rsid w:val="00CD1398"/>
    <w:rsid w:val="00CD1C78"/>
    <w:rsid w:val="00CD1EE4"/>
    <w:rsid w:val="00CD2145"/>
    <w:rsid w:val="00CD2675"/>
    <w:rsid w:val="00CD2BF6"/>
    <w:rsid w:val="00CD37A1"/>
    <w:rsid w:val="00CD3943"/>
    <w:rsid w:val="00CD3F10"/>
    <w:rsid w:val="00CD413D"/>
    <w:rsid w:val="00CD54AD"/>
    <w:rsid w:val="00CD5759"/>
    <w:rsid w:val="00CD5853"/>
    <w:rsid w:val="00CD7059"/>
    <w:rsid w:val="00CD766D"/>
    <w:rsid w:val="00CE0B2B"/>
    <w:rsid w:val="00CE30B2"/>
    <w:rsid w:val="00CE38B9"/>
    <w:rsid w:val="00CE3D6C"/>
    <w:rsid w:val="00CE4814"/>
    <w:rsid w:val="00CE4A4E"/>
    <w:rsid w:val="00CE4E12"/>
    <w:rsid w:val="00CE4E1C"/>
    <w:rsid w:val="00CE55AF"/>
    <w:rsid w:val="00CE57AD"/>
    <w:rsid w:val="00CE5A53"/>
    <w:rsid w:val="00CE5B09"/>
    <w:rsid w:val="00CE5E82"/>
    <w:rsid w:val="00CE601B"/>
    <w:rsid w:val="00CE6ECF"/>
    <w:rsid w:val="00CE704E"/>
    <w:rsid w:val="00CE7AAC"/>
    <w:rsid w:val="00CE7C0F"/>
    <w:rsid w:val="00CE7C5F"/>
    <w:rsid w:val="00CF01DD"/>
    <w:rsid w:val="00CF07A2"/>
    <w:rsid w:val="00CF09A5"/>
    <w:rsid w:val="00CF11CC"/>
    <w:rsid w:val="00CF226B"/>
    <w:rsid w:val="00CF26DB"/>
    <w:rsid w:val="00CF285B"/>
    <w:rsid w:val="00CF29B0"/>
    <w:rsid w:val="00CF2B77"/>
    <w:rsid w:val="00CF2BC0"/>
    <w:rsid w:val="00CF30DA"/>
    <w:rsid w:val="00CF384D"/>
    <w:rsid w:val="00CF3903"/>
    <w:rsid w:val="00CF430B"/>
    <w:rsid w:val="00CF462C"/>
    <w:rsid w:val="00CF4696"/>
    <w:rsid w:val="00CF5198"/>
    <w:rsid w:val="00CF5412"/>
    <w:rsid w:val="00CF562E"/>
    <w:rsid w:val="00CF5F74"/>
    <w:rsid w:val="00CF6415"/>
    <w:rsid w:val="00CF68CC"/>
    <w:rsid w:val="00CF69DA"/>
    <w:rsid w:val="00CF6DBB"/>
    <w:rsid w:val="00CF70C9"/>
    <w:rsid w:val="00CF7B10"/>
    <w:rsid w:val="00CF7D23"/>
    <w:rsid w:val="00CF7D97"/>
    <w:rsid w:val="00D00136"/>
    <w:rsid w:val="00D00380"/>
    <w:rsid w:val="00D005F0"/>
    <w:rsid w:val="00D00C2D"/>
    <w:rsid w:val="00D00EBF"/>
    <w:rsid w:val="00D012B0"/>
    <w:rsid w:val="00D0135D"/>
    <w:rsid w:val="00D018CD"/>
    <w:rsid w:val="00D0192C"/>
    <w:rsid w:val="00D01A74"/>
    <w:rsid w:val="00D01AC4"/>
    <w:rsid w:val="00D027A4"/>
    <w:rsid w:val="00D02883"/>
    <w:rsid w:val="00D029FB"/>
    <w:rsid w:val="00D02E27"/>
    <w:rsid w:val="00D0351C"/>
    <w:rsid w:val="00D0386B"/>
    <w:rsid w:val="00D03C76"/>
    <w:rsid w:val="00D03DA5"/>
    <w:rsid w:val="00D03E01"/>
    <w:rsid w:val="00D03E3E"/>
    <w:rsid w:val="00D041F3"/>
    <w:rsid w:val="00D04669"/>
    <w:rsid w:val="00D0482B"/>
    <w:rsid w:val="00D04896"/>
    <w:rsid w:val="00D04B9B"/>
    <w:rsid w:val="00D0564E"/>
    <w:rsid w:val="00D057E0"/>
    <w:rsid w:val="00D05975"/>
    <w:rsid w:val="00D05FE9"/>
    <w:rsid w:val="00D06483"/>
    <w:rsid w:val="00D06CD9"/>
    <w:rsid w:val="00D06DC4"/>
    <w:rsid w:val="00D07991"/>
    <w:rsid w:val="00D10079"/>
    <w:rsid w:val="00D100E5"/>
    <w:rsid w:val="00D1039F"/>
    <w:rsid w:val="00D1051F"/>
    <w:rsid w:val="00D11291"/>
    <w:rsid w:val="00D115EA"/>
    <w:rsid w:val="00D117D2"/>
    <w:rsid w:val="00D11ED4"/>
    <w:rsid w:val="00D11F10"/>
    <w:rsid w:val="00D124C1"/>
    <w:rsid w:val="00D12A81"/>
    <w:rsid w:val="00D12D5F"/>
    <w:rsid w:val="00D13055"/>
    <w:rsid w:val="00D13132"/>
    <w:rsid w:val="00D13270"/>
    <w:rsid w:val="00D1349B"/>
    <w:rsid w:val="00D13A42"/>
    <w:rsid w:val="00D14D7F"/>
    <w:rsid w:val="00D15364"/>
    <w:rsid w:val="00D15595"/>
    <w:rsid w:val="00D15768"/>
    <w:rsid w:val="00D1652C"/>
    <w:rsid w:val="00D1654D"/>
    <w:rsid w:val="00D1673F"/>
    <w:rsid w:val="00D16C36"/>
    <w:rsid w:val="00D1728A"/>
    <w:rsid w:val="00D174E2"/>
    <w:rsid w:val="00D1757C"/>
    <w:rsid w:val="00D200F5"/>
    <w:rsid w:val="00D201E6"/>
    <w:rsid w:val="00D2084D"/>
    <w:rsid w:val="00D214AB"/>
    <w:rsid w:val="00D21A7F"/>
    <w:rsid w:val="00D221E8"/>
    <w:rsid w:val="00D2233A"/>
    <w:rsid w:val="00D225B7"/>
    <w:rsid w:val="00D2299F"/>
    <w:rsid w:val="00D2321F"/>
    <w:rsid w:val="00D23896"/>
    <w:rsid w:val="00D238F9"/>
    <w:rsid w:val="00D23C55"/>
    <w:rsid w:val="00D244D2"/>
    <w:rsid w:val="00D24661"/>
    <w:rsid w:val="00D24D26"/>
    <w:rsid w:val="00D26012"/>
    <w:rsid w:val="00D260F4"/>
    <w:rsid w:val="00D263DE"/>
    <w:rsid w:val="00D26E57"/>
    <w:rsid w:val="00D2719E"/>
    <w:rsid w:val="00D27A47"/>
    <w:rsid w:val="00D27F31"/>
    <w:rsid w:val="00D30414"/>
    <w:rsid w:val="00D30C57"/>
    <w:rsid w:val="00D30DFE"/>
    <w:rsid w:val="00D30E18"/>
    <w:rsid w:val="00D30E4A"/>
    <w:rsid w:val="00D315D2"/>
    <w:rsid w:val="00D3171D"/>
    <w:rsid w:val="00D31E5F"/>
    <w:rsid w:val="00D32122"/>
    <w:rsid w:val="00D32C2E"/>
    <w:rsid w:val="00D330EE"/>
    <w:rsid w:val="00D33491"/>
    <w:rsid w:val="00D33501"/>
    <w:rsid w:val="00D33BF6"/>
    <w:rsid w:val="00D34014"/>
    <w:rsid w:val="00D3416E"/>
    <w:rsid w:val="00D34181"/>
    <w:rsid w:val="00D34E43"/>
    <w:rsid w:val="00D359C6"/>
    <w:rsid w:val="00D365EE"/>
    <w:rsid w:val="00D36FDD"/>
    <w:rsid w:val="00D37096"/>
    <w:rsid w:val="00D374EB"/>
    <w:rsid w:val="00D37DE0"/>
    <w:rsid w:val="00D37EB1"/>
    <w:rsid w:val="00D37EE6"/>
    <w:rsid w:val="00D41116"/>
    <w:rsid w:val="00D41189"/>
    <w:rsid w:val="00D41281"/>
    <w:rsid w:val="00D41923"/>
    <w:rsid w:val="00D41A4D"/>
    <w:rsid w:val="00D41A73"/>
    <w:rsid w:val="00D41BCB"/>
    <w:rsid w:val="00D421D4"/>
    <w:rsid w:val="00D42415"/>
    <w:rsid w:val="00D4283D"/>
    <w:rsid w:val="00D4318E"/>
    <w:rsid w:val="00D441E9"/>
    <w:rsid w:val="00D445B2"/>
    <w:rsid w:val="00D44B0E"/>
    <w:rsid w:val="00D44F7C"/>
    <w:rsid w:val="00D451D1"/>
    <w:rsid w:val="00D45BA4"/>
    <w:rsid w:val="00D45D33"/>
    <w:rsid w:val="00D4618E"/>
    <w:rsid w:val="00D463C9"/>
    <w:rsid w:val="00D46551"/>
    <w:rsid w:val="00D466E7"/>
    <w:rsid w:val="00D4675F"/>
    <w:rsid w:val="00D46A48"/>
    <w:rsid w:val="00D46BA6"/>
    <w:rsid w:val="00D46FB8"/>
    <w:rsid w:val="00D47791"/>
    <w:rsid w:val="00D47A7D"/>
    <w:rsid w:val="00D47ACC"/>
    <w:rsid w:val="00D47B7F"/>
    <w:rsid w:val="00D50537"/>
    <w:rsid w:val="00D509E3"/>
    <w:rsid w:val="00D50F1E"/>
    <w:rsid w:val="00D52755"/>
    <w:rsid w:val="00D52957"/>
    <w:rsid w:val="00D52A1B"/>
    <w:rsid w:val="00D52CF1"/>
    <w:rsid w:val="00D53008"/>
    <w:rsid w:val="00D53338"/>
    <w:rsid w:val="00D53756"/>
    <w:rsid w:val="00D541E7"/>
    <w:rsid w:val="00D5437C"/>
    <w:rsid w:val="00D54642"/>
    <w:rsid w:val="00D5594E"/>
    <w:rsid w:val="00D56AA9"/>
    <w:rsid w:val="00D600FA"/>
    <w:rsid w:val="00D6136E"/>
    <w:rsid w:val="00D61719"/>
    <w:rsid w:val="00D617EA"/>
    <w:rsid w:val="00D62B8A"/>
    <w:rsid w:val="00D62E0D"/>
    <w:rsid w:val="00D63317"/>
    <w:rsid w:val="00D63894"/>
    <w:rsid w:val="00D644A4"/>
    <w:rsid w:val="00D64EA9"/>
    <w:rsid w:val="00D6531B"/>
    <w:rsid w:val="00D653A8"/>
    <w:rsid w:val="00D65509"/>
    <w:rsid w:val="00D6594C"/>
    <w:rsid w:val="00D65F75"/>
    <w:rsid w:val="00D66282"/>
    <w:rsid w:val="00D664F9"/>
    <w:rsid w:val="00D66B58"/>
    <w:rsid w:val="00D67383"/>
    <w:rsid w:val="00D675BD"/>
    <w:rsid w:val="00D67C57"/>
    <w:rsid w:val="00D67E21"/>
    <w:rsid w:val="00D67FC1"/>
    <w:rsid w:val="00D7046E"/>
    <w:rsid w:val="00D7056C"/>
    <w:rsid w:val="00D70682"/>
    <w:rsid w:val="00D70B4C"/>
    <w:rsid w:val="00D70C8D"/>
    <w:rsid w:val="00D70C90"/>
    <w:rsid w:val="00D71449"/>
    <w:rsid w:val="00D71E14"/>
    <w:rsid w:val="00D720DC"/>
    <w:rsid w:val="00D72F25"/>
    <w:rsid w:val="00D73109"/>
    <w:rsid w:val="00D737D6"/>
    <w:rsid w:val="00D73CD5"/>
    <w:rsid w:val="00D73F0B"/>
    <w:rsid w:val="00D742B1"/>
    <w:rsid w:val="00D744C7"/>
    <w:rsid w:val="00D7482E"/>
    <w:rsid w:val="00D748C4"/>
    <w:rsid w:val="00D74E67"/>
    <w:rsid w:val="00D75315"/>
    <w:rsid w:val="00D753EC"/>
    <w:rsid w:val="00D754BE"/>
    <w:rsid w:val="00D76022"/>
    <w:rsid w:val="00D766B1"/>
    <w:rsid w:val="00D76C10"/>
    <w:rsid w:val="00D76C5E"/>
    <w:rsid w:val="00D77092"/>
    <w:rsid w:val="00D7745C"/>
    <w:rsid w:val="00D77524"/>
    <w:rsid w:val="00D7799F"/>
    <w:rsid w:val="00D802FA"/>
    <w:rsid w:val="00D80508"/>
    <w:rsid w:val="00D80A44"/>
    <w:rsid w:val="00D80E3D"/>
    <w:rsid w:val="00D81CC7"/>
    <w:rsid w:val="00D81F32"/>
    <w:rsid w:val="00D8214A"/>
    <w:rsid w:val="00D821CB"/>
    <w:rsid w:val="00D827FD"/>
    <w:rsid w:val="00D82B37"/>
    <w:rsid w:val="00D82BE2"/>
    <w:rsid w:val="00D83377"/>
    <w:rsid w:val="00D839F0"/>
    <w:rsid w:val="00D83E49"/>
    <w:rsid w:val="00D84C63"/>
    <w:rsid w:val="00D855B8"/>
    <w:rsid w:val="00D85698"/>
    <w:rsid w:val="00D85D39"/>
    <w:rsid w:val="00D874D5"/>
    <w:rsid w:val="00D8769B"/>
    <w:rsid w:val="00D8772B"/>
    <w:rsid w:val="00D90467"/>
    <w:rsid w:val="00D90C19"/>
    <w:rsid w:val="00D91530"/>
    <w:rsid w:val="00D915EA"/>
    <w:rsid w:val="00D91759"/>
    <w:rsid w:val="00D927B5"/>
    <w:rsid w:val="00D9340E"/>
    <w:rsid w:val="00D93A5C"/>
    <w:rsid w:val="00D93DF1"/>
    <w:rsid w:val="00D9432C"/>
    <w:rsid w:val="00D9473B"/>
    <w:rsid w:val="00D94909"/>
    <w:rsid w:val="00D959AC"/>
    <w:rsid w:val="00D9654F"/>
    <w:rsid w:val="00D96743"/>
    <w:rsid w:val="00D96A67"/>
    <w:rsid w:val="00D96C35"/>
    <w:rsid w:val="00D97315"/>
    <w:rsid w:val="00D97AAC"/>
    <w:rsid w:val="00D97C10"/>
    <w:rsid w:val="00DA013E"/>
    <w:rsid w:val="00DA0548"/>
    <w:rsid w:val="00DA076B"/>
    <w:rsid w:val="00DA0A64"/>
    <w:rsid w:val="00DA0AC1"/>
    <w:rsid w:val="00DA0CCB"/>
    <w:rsid w:val="00DA1D06"/>
    <w:rsid w:val="00DA1F0A"/>
    <w:rsid w:val="00DA3033"/>
    <w:rsid w:val="00DA3279"/>
    <w:rsid w:val="00DA32D6"/>
    <w:rsid w:val="00DA36A5"/>
    <w:rsid w:val="00DA399E"/>
    <w:rsid w:val="00DA449E"/>
    <w:rsid w:val="00DA452F"/>
    <w:rsid w:val="00DA506B"/>
    <w:rsid w:val="00DA5301"/>
    <w:rsid w:val="00DA546B"/>
    <w:rsid w:val="00DA58E2"/>
    <w:rsid w:val="00DA5D84"/>
    <w:rsid w:val="00DA734A"/>
    <w:rsid w:val="00DA7648"/>
    <w:rsid w:val="00DA77C8"/>
    <w:rsid w:val="00DA7CE4"/>
    <w:rsid w:val="00DB050C"/>
    <w:rsid w:val="00DB0DDB"/>
    <w:rsid w:val="00DB1525"/>
    <w:rsid w:val="00DB1A3F"/>
    <w:rsid w:val="00DB2465"/>
    <w:rsid w:val="00DB246F"/>
    <w:rsid w:val="00DB26CE"/>
    <w:rsid w:val="00DB26F6"/>
    <w:rsid w:val="00DB288E"/>
    <w:rsid w:val="00DB2CED"/>
    <w:rsid w:val="00DB2FF9"/>
    <w:rsid w:val="00DB36FA"/>
    <w:rsid w:val="00DB45EE"/>
    <w:rsid w:val="00DB481F"/>
    <w:rsid w:val="00DB493E"/>
    <w:rsid w:val="00DB4FD0"/>
    <w:rsid w:val="00DB534B"/>
    <w:rsid w:val="00DB5899"/>
    <w:rsid w:val="00DB5AD3"/>
    <w:rsid w:val="00DB66A3"/>
    <w:rsid w:val="00DB672E"/>
    <w:rsid w:val="00DB6E53"/>
    <w:rsid w:val="00DB7542"/>
    <w:rsid w:val="00DB7C88"/>
    <w:rsid w:val="00DB7CE2"/>
    <w:rsid w:val="00DB7E88"/>
    <w:rsid w:val="00DC024C"/>
    <w:rsid w:val="00DC0410"/>
    <w:rsid w:val="00DC04B5"/>
    <w:rsid w:val="00DC11CF"/>
    <w:rsid w:val="00DC1670"/>
    <w:rsid w:val="00DC1AA0"/>
    <w:rsid w:val="00DC2407"/>
    <w:rsid w:val="00DC281F"/>
    <w:rsid w:val="00DC2C6D"/>
    <w:rsid w:val="00DC2FA1"/>
    <w:rsid w:val="00DC334D"/>
    <w:rsid w:val="00DC43B3"/>
    <w:rsid w:val="00DC4669"/>
    <w:rsid w:val="00DC4A36"/>
    <w:rsid w:val="00DC5057"/>
    <w:rsid w:val="00DC5272"/>
    <w:rsid w:val="00DC530D"/>
    <w:rsid w:val="00DC5775"/>
    <w:rsid w:val="00DC5A3F"/>
    <w:rsid w:val="00DC68FA"/>
    <w:rsid w:val="00DC6CA5"/>
    <w:rsid w:val="00DC7053"/>
    <w:rsid w:val="00DC705B"/>
    <w:rsid w:val="00DC74DE"/>
    <w:rsid w:val="00DC7545"/>
    <w:rsid w:val="00DC7832"/>
    <w:rsid w:val="00DC78DD"/>
    <w:rsid w:val="00DC7A4D"/>
    <w:rsid w:val="00DC7AAF"/>
    <w:rsid w:val="00DC7EBA"/>
    <w:rsid w:val="00DD02C8"/>
    <w:rsid w:val="00DD050B"/>
    <w:rsid w:val="00DD0DB1"/>
    <w:rsid w:val="00DD1369"/>
    <w:rsid w:val="00DD2C23"/>
    <w:rsid w:val="00DD3075"/>
    <w:rsid w:val="00DD324A"/>
    <w:rsid w:val="00DD3578"/>
    <w:rsid w:val="00DD385E"/>
    <w:rsid w:val="00DD389A"/>
    <w:rsid w:val="00DD3B57"/>
    <w:rsid w:val="00DD3D83"/>
    <w:rsid w:val="00DD40A4"/>
    <w:rsid w:val="00DD4B8A"/>
    <w:rsid w:val="00DD4E7B"/>
    <w:rsid w:val="00DD5367"/>
    <w:rsid w:val="00DD591C"/>
    <w:rsid w:val="00DD5EAA"/>
    <w:rsid w:val="00DD63C4"/>
    <w:rsid w:val="00DD6C20"/>
    <w:rsid w:val="00DD6FE3"/>
    <w:rsid w:val="00DD78B0"/>
    <w:rsid w:val="00DE028D"/>
    <w:rsid w:val="00DE0A54"/>
    <w:rsid w:val="00DE0D74"/>
    <w:rsid w:val="00DE0E16"/>
    <w:rsid w:val="00DE134E"/>
    <w:rsid w:val="00DE1A7C"/>
    <w:rsid w:val="00DE25DD"/>
    <w:rsid w:val="00DE2834"/>
    <w:rsid w:val="00DE325C"/>
    <w:rsid w:val="00DE3731"/>
    <w:rsid w:val="00DE3E13"/>
    <w:rsid w:val="00DE4BFF"/>
    <w:rsid w:val="00DE4CDA"/>
    <w:rsid w:val="00DE4FE0"/>
    <w:rsid w:val="00DE5009"/>
    <w:rsid w:val="00DE54F7"/>
    <w:rsid w:val="00DE5696"/>
    <w:rsid w:val="00DE5CBB"/>
    <w:rsid w:val="00DE6005"/>
    <w:rsid w:val="00DE610E"/>
    <w:rsid w:val="00DE6377"/>
    <w:rsid w:val="00DE67A7"/>
    <w:rsid w:val="00DE6A26"/>
    <w:rsid w:val="00DE6CF1"/>
    <w:rsid w:val="00DE6F28"/>
    <w:rsid w:val="00DE7615"/>
    <w:rsid w:val="00DF12D8"/>
    <w:rsid w:val="00DF1D0A"/>
    <w:rsid w:val="00DF25B8"/>
    <w:rsid w:val="00DF2749"/>
    <w:rsid w:val="00DF276F"/>
    <w:rsid w:val="00DF2CAA"/>
    <w:rsid w:val="00DF3485"/>
    <w:rsid w:val="00DF3B82"/>
    <w:rsid w:val="00DF3E5C"/>
    <w:rsid w:val="00DF405E"/>
    <w:rsid w:val="00DF461D"/>
    <w:rsid w:val="00DF464B"/>
    <w:rsid w:val="00DF4718"/>
    <w:rsid w:val="00DF4FE4"/>
    <w:rsid w:val="00DF53C0"/>
    <w:rsid w:val="00DF5EF6"/>
    <w:rsid w:val="00DF61E1"/>
    <w:rsid w:val="00DF6D16"/>
    <w:rsid w:val="00DF7EFD"/>
    <w:rsid w:val="00E00157"/>
    <w:rsid w:val="00E002E3"/>
    <w:rsid w:val="00E00998"/>
    <w:rsid w:val="00E00B9A"/>
    <w:rsid w:val="00E00BE2"/>
    <w:rsid w:val="00E01840"/>
    <w:rsid w:val="00E01FEC"/>
    <w:rsid w:val="00E0239E"/>
    <w:rsid w:val="00E023D8"/>
    <w:rsid w:val="00E029EF"/>
    <w:rsid w:val="00E029FC"/>
    <w:rsid w:val="00E0398F"/>
    <w:rsid w:val="00E03A4F"/>
    <w:rsid w:val="00E04041"/>
    <w:rsid w:val="00E044FE"/>
    <w:rsid w:val="00E04A38"/>
    <w:rsid w:val="00E04DFA"/>
    <w:rsid w:val="00E057B3"/>
    <w:rsid w:val="00E05844"/>
    <w:rsid w:val="00E05869"/>
    <w:rsid w:val="00E05C40"/>
    <w:rsid w:val="00E064E5"/>
    <w:rsid w:val="00E06A77"/>
    <w:rsid w:val="00E06B0D"/>
    <w:rsid w:val="00E06EC2"/>
    <w:rsid w:val="00E0720C"/>
    <w:rsid w:val="00E072F6"/>
    <w:rsid w:val="00E07A82"/>
    <w:rsid w:val="00E07ACD"/>
    <w:rsid w:val="00E07C34"/>
    <w:rsid w:val="00E07C7C"/>
    <w:rsid w:val="00E07E67"/>
    <w:rsid w:val="00E1042B"/>
    <w:rsid w:val="00E1069B"/>
    <w:rsid w:val="00E11170"/>
    <w:rsid w:val="00E11962"/>
    <w:rsid w:val="00E11E63"/>
    <w:rsid w:val="00E12931"/>
    <w:rsid w:val="00E12C23"/>
    <w:rsid w:val="00E135EE"/>
    <w:rsid w:val="00E13A9B"/>
    <w:rsid w:val="00E13E7E"/>
    <w:rsid w:val="00E13FE5"/>
    <w:rsid w:val="00E1431E"/>
    <w:rsid w:val="00E14B93"/>
    <w:rsid w:val="00E14B9A"/>
    <w:rsid w:val="00E14CA9"/>
    <w:rsid w:val="00E14E85"/>
    <w:rsid w:val="00E1504C"/>
    <w:rsid w:val="00E15088"/>
    <w:rsid w:val="00E154EB"/>
    <w:rsid w:val="00E1586C"/>
    <w:rsid w:val="00E15C71"/>
    <w:rsid w:val="00E15F04"/>
    <w:rsid w:val="00E1684E"/>
    <w:rsid w:val="00E171CE"/>
    <w:rsid w:val="00E17B1D"/>
    <w:rsid w:val="00E17E53"/>
    <w:rsid w:val="00E2072B"/>
    <w:rsid w:val="00E20BF7"/>
    <w:rsid w:val="00E210CE"/>
    <w:rsid w:val="00E21523"/>
    <w:rsid w:val="00E215EE"/>
    <w:rsid w:val="00E21B4B"/>
    <w:rsid w:val="00E21BDD"/>
    <w:rsid w:val="00E21E04"/>
    <w:rsid w:val="00E21FA4"/>
    <w:rsid w:val="00E22B22"/>
    <w:rsid w:val="00E232AA"/>
    <w:rsid w:val="00E23CFD"/>
    <w:rsid w:val="00E24366"/>
    <w:rsid w:val="00E2532A"/>
    <w:rsid w:val="00E2580A"/>
    <w:rsid w:val="00E25972"/>
    <w:rsid w:val="00E25A8E"/>
    <w:rsid w:val="00E26145"/>
    <w:rsid w:val="00E262D0"/>
    <w:rsid w:val="00E26325"/>
    <w:rsid w:val="00E26675"/>
    <w:rsid w:val="00E26F40"/>
    <w:rsid w:val="00E27355"/>
    <w:rsid w:val="00E30059"/>
    <w:rsid w:val="00E30AE0"/>
    <w:rsid w:val="00E31261"/>
    <w:rsid w:val="00E312FF"/>
    <w:rsid w:val="00E31C2F"/>
    <w:rsid w:val="00E321F3"/>
    <w:rsid w:val="00E32C23"/>
    <w:rsid w:val="00E32C52"/>
    <w:rsid w:val="00E331AD"/>
    <w:rsid w:val="00E33F08"/>
    <w:rsid w:val="00E34223"/>
    <w:rsid w:val="00E348EB"/>
    <w:rsid w:val="00E35688"/>
    <w:rsid w:val="00E35C09"/>
    <w:rsid w:val="00E361C1"/>
    <w:rsid w:val="00E361EF"/>
    <w:rsid w:val="00E361F4"/>
    <w:rsid w:val="00E36482"/>
    <w:rsid w:val="00E368BD"/>
    <w:rsid w:val="00E36934"/>
    <w:rsid w:val="00E369D6"/>
    <w:rsid w:val="00E378B2"/>
    <w:rsid w:val="00E4006A"/>
    <w:rsid w:val="00E4023F"/>
    <w:rsid w:val="00E40456"/>
    <w:rsid w:val="00E40D9E"/>
    <w:rsid w:val="00E413B7"/>
    <w:rsid w:val="00E41E01"/>
    <w:rsid w:val="00E41E6E"/>
    <w:rsid w:val="00E42D1A"/>
    <w:rsid w:val="00E4345B"/>
    <w:rsid w:val="00E4365D"/>
    <w:rsid w:val="00E438F6"/>
    <w:rsid w:val="00E43A28"/>
    <w:rsid w:val="00E44224"/>
    <w:rsid w:val="00E44A0A"/>
    <w:rsid w:val="00E45569"/>
    <w:rsid w:val="00E45C69"/>
    <w:rsid w:val="00E460D6"/>
    <w:rsid w:val="00E4643A"/>
    <w:rsid w:val="00E46AEF"/>
    <w:rsid w:val="00E46CA3"/>
    <w:rsid w:val="00E46E5A"/>
    <w:rsid w:val="00E46F65"/>
    <w:rsid w:val="00E47028"/>
    <w:rsid w:val="00E501DC"/>
    <w:rsid w:val="00E50B36"/>
    <w:rsid w:val="00E50C89"/>
    <w:rsid w:val="00E51245"/>
    <w:rsid w:val="00E516A9"/>
    <w:rsid w:val="00E52342"/>
    <w:rsid w:val="00E5313D"/>
    <w:rsid w:val="00E532CD"/>
    <w:rsid w:val="00E53319"/>
    <w:rsid w:val="00E540E4"/>
    <w:rsid w:val="00E547E4"/>
    <w:rsid w:val="00E54D3C"/>
    <w:rsid w:val="00E552D9"/>
    <w:rsid w:val="00E557F1"/>
    <w:rsid w:val="00E55A1D"/>
    <w:rsid w:val="00E565D9"/>
    <w:rsid w:val="00E567E1"/>
    <w:rsid w:val="00E56870"/>
    <w:rsid w:val="00E56EB7"/>
    <w:rsid w:val="00E57471"/>
    <w:rsid w:val="00E5785B"/>
    <w:rsid w:val="00E5788B"/>
    <w:rsid w:val="00E57AB4"/>
    <w:rsid w:val="00E60B7B"/>
    <w:rsid w:val="00E60CCD"/>
    <w:rsid w:val="00E61591"/>
    <w:rsid w:val="00E61A58"/>
    <w:rsid w:val="00E61B47"/>
    <w:rsid w:val="00E61C23"/>
    <w:rsid w:val="00E62081"/>
    <w:rsid w:val="00E620AC"/>
    <w:rsid w:val="00E6213F"/>
    <w:rsid w:val="00E6260A"/>
    <w:rsid w:val="00E62684"/>
    <w:rsid w:val="00E62D5C"/>
    <w:rsid w:val="00E62E18"/>
    <w:rsid w:val="00E62EEF"/>
    <w:rsid w:val="00E630D5"/>
    <w:rsid w:val="00E63124"/>
    <w:rsid w:val="00E63242"/>
    <w:rsid w:val="00E63838"/>
    <w:rsid w:val="00E63994"/>
    <w:rsid w:val="00E6417A"/>
    <w:rsid w:val="00E6445B"/>
    <w:rsid w:val="00E645C5"/>
    <w:rsid w:val="00E64689"/>
    <w:rsid w:val="00E6488F"/>
    <w:rsid w:val="00E65FFF"/>
    <w:rsid w:val="00E66043"/>
    <w:rsid w:val="00E6605F"/>
    <w:rsid w:val="00E6661F"/>
    <w:rsid w:val="00E6682A"/>
    <w:rsid w:val="00E66E9F"/>
    <w:rsid w:val="00E6714E"/>
    <w:rsid w:val="00E6716F"/>
    <w:rsid w:val="00E674D9"/>
    <w:rsid w:val="00E675F7"/>
    <w:rsid w:val="00E70ADB"/>
    <w:rsid w:val="00E70BB7"/>
    <w:rsid w:val="00E71014"/>
    <w:rsid w:val="00E71344"/>
    <w:rsid w:val="00E71D32"/>
    <w:rsid w:val="00E724A5"/>
    <w:rsid w:val="00E725FC"/>
    <w:rsid w:val="00E72ADD"/>
    <w:rsid w:val="00E73583"/>
    <w:rsid w:val="00E73CA3"/>
    <w:rsid w:val="00E73D65"/>
    <w:rsid w:val="00E7459D"/>
    <w:rsid w:val="00E74690"/>
    <w:rsid w:val="00E749EF"/>
    <w:rsid w:val="00E74C7A"/>
    <w:rsid w:val="00E74DDA"/>
    <w:rsid w:val="00E75318"/>
    <w:rsid w:val="00E75B3D"/>
    <w:rsid w:val="00E75C20"/>
    <w:rsid w:val="00E7618E"/>
    <w:rsid w:val="00E76456"/>
    <w:rsid w:val="00E76852"/>
    <w:rsid w:val="00E76F96"/>
    <w:rsid w:val="00E77034"/>
    <w:rsid w:val="00E77531"/>
    <w:rsid w:val="00E8074D"/>
    <w:rsid w:val="00E80F50"/>
    <w:rsid w:val="00E81A94"/>
    <w:rsid w:val="00E81B10"/>
    <w:rsid w:val="00E81C8D"/>
    <w:rsid w:val="00E823C1"/>
    <w:rsid w:val="00E8247F"/>
    <w:rsid w:val="00E82839"/>
    <w:rsid w:val="00E828C0"/>
    <w:rsid w:val="00E82F06"/>
    <w:rsid w:val="00E82F8A"/>
    <w:rsid w:val="00E833B3"/>
    <w:rsid w:val="00E833D4"/>
    <w:rsid w:val="00E83F52"/>
    <w:rsid w:val="00E84004"/>
    <w:rsid w:val="00E849B8"/>
    <w:rsid w:val="00E84F01"/>
    <w:rsid w:val="00E84F73"/>
    <w:rsid w:val="00E851E0"/>
    <w:rsid w:val="00E85B19"/>
    <w:rsid w:val="00E85B7A"/>
    <w:rsid w:val="00E85D9D"/>
    <w:rsid w:val="00E8631E"/>
    <w:rsid w:val="00E86555"/>
    <w:rsid w:val="00E867CC"/>
    <w:rsid w:val="00E867FF"/>
    <w:rsid w:val="00E86B45"/>
    <w:rsid w:val="00E87399"/>
    <w:rsid w:val="00E87C06"/>
    <w:rsid w:val="00E912E5"/>
    <w:rsid w:val="00E914DA"/>
    <w:rsid w:val="00E91A9B"/>
    <w:rsid w:val="00E923F0"/>
    <w:rsid w:val="00E92E8F"/>
    <w:rsid w:val="00E92FCF"/>
    <w:rsid w:val="00E9365B"/>
    <w:rsid w:val="00E945E5"/>
    <w:rsid w:val="00E946B8"/>
    <w:rsid w:val="00E94BEF"/>
    <w:rsid w:val="00E94CD7"/>
    <w:rsid w:val="00E9570E"/>
    <w:rsid w:val="00E95C68"/>
    <w:rsid w:val="00E95E91"/>
    <w:rsid w:val="00E9666F"/>
    <w:rsid w:val="00E96A80"/>
    <w:rsid w:val="00E96BE0"/>
    <w:rsid w:val="00E96E0E"/>
    <w:rsid w:val="00E96EDB"/>
    <w:rsid w:val="00E972EC"/>
    <w:rsid w:val="00E976CB"/>
    <w:rsid w:val="00EA00F2"/>
    <w:rsid w:val="00EA056A"/>
    <w:rsid w:val="00EA0691"/>
    <w:rsid w:val="00EA0E66"/>
    <w:rsid w:val="00EA137B"/>
    <w:rsid w:val="00EA1591"/>
    <w:rsid w:val="00EA1835"/>
    <w:rsid w:val="00EA1B6F"/>
    <w:rsid w:val="00EA2057"/>
    <w:rsid w:val="00EA227E"/>
    <w:rsid w:val="00EA255C"/>
    <w:rsid w:val="00EA27D2"/>
    <w:rsid w:val="00EA387B"/>
    <w:rsid w:val="00EA3914"/>
    <w:rsid w:val="00EA3A3B"/>
    <w:rsid w:val="00EA3AF6"/>
    <w:rsid w:val="00EA466C"/>
    <w:rsid w:val="00EA4A1B"/>
    <w:rsid w:val="00EA4A55"/>
    <w:rsid w:val="00EA4F94"/>
    <w:rsid w:val="00EA59EF"/>
    <w:rsid w:val="00EA610B"/>
    <w:rsid w:val="00EA61B3"/>
    <w:rsid w:val="00EA64B4"/>
    <w:rsid w:val="00EA6523"/>
    <w:rsid w:val="00EA6B47"/>
    <w:rsid w:val="00EA70D4"/>
    <w:rsid w:val="00EA7236"/>
    <w:rsid w:val="00EA773B"/>
    <w:rsid w:val="00EA7B2C"/>
    <w:rsid w:val="00EA7E4D"/>
    <w:rsid w:val="00EA7E70"/>
    <w:rsid w:val="00EB1D7E"/>
    <w:rsid w:val="00EB2216"/>
    <w:rsid w:val="00EB26ED"/>
    <w:rsid w:val="00EB2FE8"/>
    <w:rsid w:val="00EB31C5"/>
    <w:rsid w:val="00EB325A"/>
    <w:rsid w:val="00EB35FF"/>
    <w:rsid w:val="00EB43B6"/>
    <w:rsid w:val="00EB50D1"/>
    <w:rsid w:val="00EB5189"/>
    <w:rsid w:val="00EB5214"/>
    <w:rsid w:val="00EB56D5"/>
    <w:rsid w:val="00EB6A2C"/>
    <w:rsid w:val="00EB6E48"/>
    <w:rsid w:val="00EB7A87"/>
    <w:rsid w:val="00EC07CE"/>
    <w:rsid w:val="00EC08A5"/>
    <w:rsid w:val="00EC1236"/>
    <w:rsid w:val="00EC1495"/>
    <w:rsid w:val="00EC16FA"/>
    <w:rsid w:val="00EC1EE6"/>
    <w:rsid w:val="00EC1F47"/>
    <w:rsid w:val="00EC21B6"/>
    <w:rsid w:val="00EC2CC0"/>
    <w:rsid w:val="00EC4025"/>
    <w:rsid w:val="00EC44D5"/>
    <w:rsid w:val="00EC4879"/>
    <w:rsid w:val="00EC4C48"/>
    <w:rsid w:val="00EC4E27"/>
    <w:rsid w:val="00EC5853"/>
    <w:rsid w:val="00EC5B6C"/>
    <w:rsid w:val="00EC5E72"/>
    <w:rsid w:val="00EC665B"/>
    <w:rsid w:val="00EC6DDB"/>
    <w:rsid w:val="00EC79D0"/>
    <w:rsid w:val="00EC7C47"/>
    <w:rsid w:val="00EC7F34"/>
    <w:rsid w:val="00EC7F73"/>
    <w:rsid w:val="00ED0AB0"/>
    <w:rsid w:val="00ED0C22"/>
    <w:rsid w:val="00ED0E0F"/>
    <w:rsid w:val="00ED15F5"/>
    <w:rsid w:val="00ED15FB"/>
    <w:rsid w:val="00ED17F0"/>
    <w:rsid w:val="00ED19B1"/>
    <w:rsid w:val="00ED19EA"/>
    <w:rsid w:val="00ED1C97"/>
    <w:rsid w:val="00ED22FD"/>
    <w:rsid w:val="00ED238D"/>
    <w:rsid w:val="00ED3339"/>
    <w:rsid w:val="00ED473C"/>
    <w:rsid w:val="00ED4932"/>
    <w:rsid w:val="00ED5328"/>
    <w:rsid w:val="00ED593E"/>
    <w:rsid w:val="00ED5B0B"/>
    <w:rsid w:val="00ED5DBF"/>
    <w:rsid w:val="00ED659E"/>
    <w:rsid w:val="00ED66D7"/>
    <w:rsid w:val="00ED673E"/>
    <w:rsid w:val="00ED7945"/>
    <w:rsid w:val="00EE0013"/>
    <w:rsid w:val="00EE0541"/>
    <w:rsid w:val="00EE0691"/>
    <w:rsid w:val="00EE16FF"/>
    <w:rsid w:val="00EE1B2D"/>
    <w:rsid w:val="00EE28B0"/>
    <w:rsid w:val="00EE2B9D"/>
    <w:rsid w:val="00EE2EC1"/>
    <w:rsid w:val="00EE3019"/>
    <w:rsid w:val="00EE3192"/>
    <w:rsid w:val="00EE3AC7"/>
    <w:rsid w:val="00EE49CE"/>
    <w:rsid w:val="00EE4BD2"/>
    <w:rsid w:val="00EE4DAE"/>
    <w:rsid w:val="00EE50CD"/>
    <w:rsid w:val="00EE5A55"/>
    <w:rsid w:val="00EE5AFD"/>
    <w:rsid w:val="00EE6071"/>
    <w:rsid w:val="00EE67BD"/>
    <w:rsid w:val="00EE6D00"/>
    <w:rsid w:val="00EE70F9"/>
    <w:rsid w:val="00EE7556"/>
    <w:rsid w:val="00EE766D"/>
    <w:rsid w:val="00EE7969"/>
    <w:rsid w:val="00EE796D"/>
    <w:rsid w:val="00EE7C9C"/>
    <w:rsid w:val="00EF0340"/>
    <w:rsid w:val="00EF1162"/>
    <w:rsid w:val="00EF1AB4"/>
    <w:rsid w:val="00EF1AF3"/>
    <w:rsid w:val="00EF2760"/>
    <w:rsid w:val="00EF284D"/>
    <w:rsid w:val="00EF2BC7"/>
    <w:rsid w:val="00EF2DF8"/>
    <w:rsid w:val="00EF38A6"/>
    <w:rsid w:val="00EF40F3"/>
    <w:rsid w:val="00EF4129"/>
    <w:rsid w:val="00EF4405"/>
    <w:rsid w:val="00EF443C"/>
    <w:rsid w:val="00EF4540"/>
    <w:rsid w:val="00EF4594"/>
    <w:rsid w:val="00EF48F2"/>
    <w:rsid w:val="00EF490D"/>
    <w:rsid w:val="00EF4C95"/>
    <w:rsid w:val="00EF523E"/>
    <w:rsid w:val="00EF5BB6"/>
    <w:rsid w:val="00EF5DE2"/>
    <w:rsid w:val="00EF65EC"/>
    <w:rsid w:val="00EF6C00"/>
    <w:rsid w:val="00F006BE"/>
    <w:rsid w:val="00F006C6"/>
    <w:rsid w:val="00F00B1C"/>
    <w:rsid w:val="00F00CCE"/>
    <w:rsid w:val="00F00DA1"/>
    <w:rsid w:val="00F0127A"/>
    <w:rsid w:val="00F01BD7"/>
    <w:rsid w:val="00F02113"/>
    <w:rsid w:val="00F02336"/>
    <w:rsid w:val="00F02950"/>
    <w:rsid w:val="00F02CBA"/>
    <w:rsid w:val="00F036E0"/>
    <w:rsid w:val="00F04EFF"/>
    <w:rsid w:val="00F05971"/>
    <w:rsid w:val="00F06BF6"/>
    <w:rsid w:val="00F06D56"/>
    <w:rsid w:val="00F06D8F"/>
    <w:rsid w:val="00F06F94"/>
    <w:rsid w:val="00F0747F"/>
    <w:rsid w:val="00F0748B"/>
    <w:rsid w:val="00F075D5"/>
    <w:rsid w:val="00F07BBB"/>
    <w:rsid w:val="00F1008F"/>
    <w:rsid w:val="00F1091D"/>
    <w:rsid w:val="00F10BE6"/>
    <w:rsid w:val="00F10CBF"/>
    <w:rsid w:val="00F10FB6"/>
    <w:rsid w:val="00F11AAB"/>
    <w:rsid w:val="00F11E98"/>
    <w:rsid w:val="00F1201E"/>
    <w:rsid w:val="00F12224"/>
    <w:rsid w:val="00F123A8"/>
    <w:rsid w:val="00F12562"/>
    <w:rsid w:val="00F127DD"/>
    <w:rsid w:val="00F12B8B"/>
    <w:rsid w:val="00F12E23"/>
    <w:rsid w:val="00F135E5"/>
    <w:rsid w:val="00F13C06"/>
    <w:rsid w:val="00F142AE"/>
    <w:rsid w:val="00F14A8D"/>
    <w:rsid w:val="00F14D1A"/>
    <w:rsid w:val="00F1529D"/>
    <w:rsid w:val="00F15689"/>
    <w:rsid w:val="00F15FEC"/>
    <w:rsid w:val="00F1629B"/>
    <w:rsid w:val="00F16B26"/>
    <w:rsid w:val="00F20753"/>
    <w:rsid w:val="00F20962"/>
    <w:rsid w:val="00F21C74"/>
    <w:rsid w:val="00F21D20"/>
    <w:rsid w:val="00F2223C"/>
    <w:rsid w:val="00F228D6"/>
    <w:rsid w:val="00F23301"/>
    <w:rsid w:val="00F233D9"/>
    <w:rsid w:val="00F23637"/>
    <w:rsid w:val="00F237D7"/>
    <w:rsid w:val="00F23935"/>
    <w:rsid w:val="00F23E73"/>
    <w:rsid w:val="00F247A8"/>
    <w:rsid w:val="00F24EA5"/>
    <w:rsid w:val="00F2547C"/>
    <w:rsid w:val="00F2581C"/>
    <w:rsid w:val="00F26265"/>
    <w:rsid w:val="00F26585"/>
    <w:rsid w:val="00F26802"/>
    <w:rsid w:val="00F2731F"/>
    <w:rsid w:val="00F279D2"/>
    <w:rsid w:val="00F27A46"/>
    <w:rsid w:val="00F27D57"/>
    <w:rsid w:val="00F27E94"/>
    <w:rsid w:val="00F27FFC"/>
    <w:rsid w:val="00F3046B"/>
    <w:rsid w:val="00F307A8"/>
    <w:rsid w:val="00F30926"/>
    <w:rsid w:val="00F309E9"/>
    <w:rsid w:val="00F31BDC"/>
    <w:rsid w:val="00F31D8A"/>
    <w:rsid w:val="00F3282C"/>
    <w:rsid w:val="00F32A2A"/>
    <w:rsid w:val="00F32A34"/>
    <w:rsid w:val="00F32DD9"/>
    <w:rsid w:val="00F330C6"/>
    <w:rsid w:val="00F331AC"/>
    <w:rsid w:val="00F33BB6"/>
    <w:rsid w:val="00F34199"/>
    <w:rsid w:val="00F341F6"/>
    <w:rsid w:val="00F34247"/>
    <w:rsid w:val="00F3481E"/>
    <w:rsid w:val="00F34D8C"/>
    <w:rsid w:val="00F35C10"/>
    <w:rsid w:val="00F35E37"/>
    <w:rsid w:val="00F36659"/>
    <w:rsid w:val="00F36751"/>
    <w:rsid w:val="00F36E68"/>
    <w:rsid w:val="00F36EF1"/>
    <w:rsid w:val="00F37583"/>
    <w:rsid w:val="00F376BD"/>
    <w:rsid w:val="00F37917"/>
    <w:rsid w:val="00F37EE6"/>
    <w:rsid w:val="00F4008D"/>
    <w:rsid w:val="00F405B3"/>
    <w:rsid w:val="00F40F2E"/>
    <w:rsid w:val="00F41684"/>
    <w:rsid w:val="00F41D42"/>
    <w:rsid w:val="00F42987"/>
    <w:rsid w:val="00F42BC2"/>
    <w:rsid w:val="00F42DB9"/>
    <w:rsid w:val="00F4317A"/>
    <w:rsid w:val="00F431B6"/>
    <w:rsid w:val="00F43954"/>
    <w:rsid w:val="00F439AD"/>
    <w:rsid w:val="00F44366"/>
    <w:rsid w:val="00F44BAA"/>
    <w:rsid w:val="00F45C2F"/>
    <w:rsid w:val="00F464C0"/>
    <w:rsid w:val="00F467DD"/>
    <w:rsid w:val="00F46A8D"/>
    <w:rsid w:val="00F46FC0"/>
    <w:rsid w:val="00F47372"/>
    <w:rsid w:val="00F4743C"/>
    <w:rsid w:val="00F47D2F"/>
    <w:rsid w:val="00F50C73"/>
    <w:rsid w:val="00F50E56"/>
    <w:rsid w:val="00F517A5"/>
    <w:rsid w:val="00F51BEA"/>
    <w:rsid w:val="00F52365"/>
    <w:rsid w:val="00F5244E"/>
    <w:rsid w:val="00F524FE"/>
    <w:rsid w:val="00F52891"/>
    <w:rsid w:val="00F53710"/>
    <w:rsid w:val="00F53B4C"/>
    <w:rsid w:val="00F540C5"/>
    <w:rsid w:val="00F54909"/>
    <w:rsid w:val="00F551AF"/>
    <w:rsid w:val="00F56C91"/>
    <w:rsid w:val="00F56EC1"/>
    <w:rsid w:val="00F575CB"/>
    <w:rsid w:val="00F601A6"/>
    <w:rsid w:val="00F6045C"/>
    <w:rsid w:val="00F604A8"/>
    <w:rsid w:val="00F608DC"/>
    <w:rsid w:val="00F60A71"/>
    <w:rsid w:val="00F60CD4"/>
    <w:rsid w:val="00F618CF"/>
    <w:rsid w:val="00F61C16"/>
    <w:rsid w:val="00F62A4A"/>
    <w:rsid w:val="00F62DFC"/>
    <w:rsid w:val="00F6301E"/>
    <w:rsid w:val="00F63311"/>
    <w:rsid w:val="00F640FD"/>
    <w:rsid w:val="00F6434B"/>
    <w:rsid w:val="00F644FB"/>
    <w:rsid w:val="00F64AE6"/>
    <w:rsid w:val="00F64AEB"/>
    <w:rsid w:val="00F65099"/>
    <w:rsid w:val="00F65269"/>
    <w:rsid w:val="00F6608C"/>
    <w:rsid w:val="00F66B55"/>
    <w:rsid w:val="00F66CAB"/>
    <w:rsid w:val="00F66D06"/>
    <w:rsid w:val="00F67C45"/>
    <w:rsid w:val="00F70A95"/>
    <w:rsid w:val="00F70B1E"/>
    <w:rsid w:val="00F7160B"/>
    <w:rsid w:val="00F71D08"/>
    <w:rsid w:val="00F71DF5"/>
    <w:rsid w:val="00F71F66"/>
    <w:rsid w:val="00F7217B"/>
    <w:rsid w:val="00F72460"/>
    <w:rsid w:val="00F72C43"/>
    <w:rsid w:val="00F72E1B"/>
    <w:rsid w:val="00F73566"/>
    <w:rsid w:val="00F7387D"/>
    <w:rsid w:val="00F748FD"/>
    <w:rsid w:val="00F74966"/>
    <w:rsid w:val="00F749B1"/>
    <w:rsid w:val="00F74DF2"/>
    <w:rsid w:val="00F75DD3"/>
    <w:rsid w:val="00F75FA3"/>
    <w:rsid w:val="00F76C5F"/>
    <w:rsid w:val="00F77755"/>
    <w:rsid w:val="00F77DEE"/>
    <w:rsid w:val="00F80232"/>
    <w:rsid w:val="00F8089C"/>
    <w:rsid w:val="00F81417"/>
    <w:rsid w:val="00F81591"/>
    <w:rsid w:val="00F817E6"/>
    <w:rsid w:val="00F8258D"/>
    <w:rsid w:val="00F825B1"/>
    <w:rsid w:val="00F835EF"/>
    <w:rsid w:val="00F837B3"/>
    <w:rsid w:val="00F83CFD"/>
    <w:rsid w:val="00F84121"/>
    <w:rsid w:val="00F843CC"/>
    <w:rsid w:val="00F85886"/>
    <w:rsid w:val="00F8599F"/>
    <w:rsid w:val="00F85A8C"/>
    <w:rsid w:val="00F864B6"/>
    <w:rsid w:val="00F86C25"/>
    <w:rsid w:val="00F86DC4"/>
    <w:rsid w:val="00F86EC0"/>
    <w:rsid w:val="00F87014"/>
    <w:rsid w:val="00F876E7"/>
    <w:rsid w:val="00F9033D"/>
    <w:rsid w:val="00F90933"/>
    <w:rsid w:val="00F9136D"/>
    <w:rsid w:val="00F921D3"/>
    <w:rsid w:val="00F9233B"/>
    <w:rsid w:val="00F923C8"/>
    <w:rsid w:val="00F92DB9"/>
    <w:rsid w:val="00F933F3"/>
    <w:rsid w:val="00F93464"/>
    <w:rsid w:val="00F93E2D"/>
    <w:rsid w:val="00F93ECD"/>
    <w:rsid w:val="00F94000"/>
    <w:rsid w:val="00F9448F"/>
    <w:rsid w:val="00F9452B"/>
    <w:rsid w:val="00F947EE"/>
    <w:rsid w:val="00F94AD4"/>
    <w:rsid w:val="00F95109"/>
    <w:rsid w:val="00F9532E"/>
    <w:rsid w:val="00F95C43"/>
    <w:rsid w:val="00F95CFB"/>
    <w:rsid w:val="00F95D0D"/>
    <w:rsid w:val="00F964EB"/>
    <w:rsid w:val="00F96557"/>
    <w:rsid w:val="00F96DEC"/>
    <w:rsid w:val="00F96F64"/>
    <w:rsid w:val="00F97298"/>
    <w:rsid w:val="00F97660"/>
    <w:rsid w:val="00F979B2"/>
    <w:rsid w:val="00FA00C3"/>
    <w:rsid w:val="00FA03C1"/>
    <w:rsid w:val="00FA055B"/>
    <w:rsid w:val="00FA0727"/>
    <w:rsid w:val="00FA13EA"/>
    <w:rsid w:val="00FA188F"/>
    <w:rsid w:val="00FA1A90"/>
    <w:rsid w:val="00FA1E25"/>
    <w:rsid w:val="00FA201E"/>
    <w:rsid w:val="00FA2284"/>
    <w:rsid w:val="00FA2472"/>
    <w:rsid w:val="00FA2846"/>
    <w:rsid w:val="00FA2A4D"/>
    <w:rsid w:val="00FA3BA2"/>
    <w:rsid w:val="00FA41BE"/>
    <w:rsid w:val="00FA4241"/>
    <w:rsid w:val="00FA47CE"/>
    <w:rsid w:val="00FA4DCD"/>
    <w:rsid w:val="00FA5017"/>
    <w:rsid w:val="00FA50E3"/>
    <w:rsid w:val="00FA56C8"/>
    <w:rsid w:val="00FA5DF0"/>
    <w:rsid w:val="00FA6215"/>
    <w:rsid w:val="00FA752D"/>
    <w:rsid w:val="00FA7E73"/>
    <w:rsid w:val="00FB001E"/>
    <w:rsid w:val="00FB01D0"/>
    <w:rsid w:val="00FB02D9"/>
    <w:rsid w:val="00FB0BDC"/>
    <w:rsid w:val="00FB0D95"/>
    <w:rsid w:val="00FB0E86"/>
    <w:rsid w:val="00FB155A"/>
    <w:rsid w:val="00FB16F2"/>
    <w:rsid w:val="00FB1BD8"/>
    <w:rsid w:val="00FB1FB3"/>
    <w:rsid w:val="00FB24AE"/>
    <w:rsid w:val="00FB2A20"/>
    <w:rsid w:val="00FB2A5C"/>
    <w:rsid w:val="00FB2ECD"/>
    <w:rsid w:val="00FB3405"/>
    <w:rsid w:val="00FB3471"/>
    <w:rsid w:val="00FB3647"/>
    <w:rsid w:val="00FB36F9"/>
    <w:rsid w:val="00FB4228"/>
    <w:rsid w:val="00FB4320"/>
    <w:rsid w:val="00FB4DB2"/>
    <w:rsid w:val="00FB553A"/>
    <w:rsid w:val="00FB6640"/>
    <w:rsid w:val="00FB6E46"/>
    <w:rsid w:val="00FB6F4E"/>
    <w:rsid w:val="00FB7426"/>
    <w:rsid w:val="00FB761B"/>
    <w:rsid w:val="00FB79F9"/>
    <w:rsid w:val="00FC02D8"/>
    <w:rsid w:val="00FC06AF"/>
    <w:rsid w:val="00FC06B0"/>
    <w:rsid w:val="00FC0EAE"/>
    <w:rsid w:val="00FC1026"/>
    <w:rsid w:val="00FC11D1"/>
    <w:rsid w:val="00FC19AC"/>
    <w:rsid w:val="00FC1B7C"/>
    <w:rsid w:val="00FC2A25"/>
    <w:rsid w:val="00FC33F3"/>
    <w:rsid w:val="00FC387E"/>
    <w:rsid w:val="00FC4293"/>
    <w:rsid w:val="00FC429C"/>
    <w:rsid w:val="00FC42FC"/>
    <w:rsid w:val="00FC43EE"/>
    <w:rsid w:val="00FC48E5"/>
    <w:rsid w:val="00FC53C5"/>
    <w:rsid w:val="00FC54CF"/>
    <w:rsid w:val="00FC5B20"/>
    <w:rsid w:val="00FC5C99"/>
    <w:rsid w:val="00FC61F3"/>
    <w:rsid w:val="00FC73A4"/>
    <w:rsid w:val="00FC7CB6"/>
    <w:rsid w:val="00FD0419"/>
    <w:rsid w:val="00FD07D6"/>
    <w:rsid w:val="00FD09FC"/>
    <w:rsid w:val="00FD0C1F"/>
    <w:rsid w:val="00FD0F5B"/>
    <w:rsid w:val="00FD1BB6"/>
    <w:rsid w:val="00FD1E00"/>
    <w:rsid w:val="00FD1F25"/>
    <w:rsid w:val="00FD2086"/>
    <w:rsid w:val="00FD26BF"/>
    <w:rsid w:val="00FD2A46"/>
    <w:rsid w:val="00FD304B"/>
    <w:rsid w:val="00FD3065"/>
    <w:rsid w:val="00FD331E"/>
    <w:rsid w:val="00FD3432"/>
    <w:rsid w:val="00FD3E99"/>
    <w:rsid w:val="00FD40EE"/>
    <w:rsid w:val="00FD5105"/>
    <w:rsid w:val="00FD5686"/>
    <w:rsid w:val="00FD5E05"/>
    <w:rsid w:val="00FD62C6"/>
    <w:rsid w:val="00FD68D1"/>
    <w:rsid w:val="00FD713E"/>
    <w:rsid w:val="00FD72EF"/>
    <w:rsid w:val="00FD7787"/>
    <w:rsid w:val="00FD7973"/>
    <w:rsid w:val="00FD79E2"/>
    <w:rsid w:val="00FD7CD9"/>
    <w:rsid w:val="00FD7DAD"/>
    <w:rsid w:val="00FD7F1D"/>
    <w:rsid w:val="00FE0425"/>
    <w:rsid w:val="00FE0498"/>
    <w:rsid w:val="00FE052F"/>
    <w:rsid w:val="00FE0E56"/>
    <w:rsid w:val="00FE1249"/>
    <w:rsid w:val="00FE16CF"/>
    <w:rsid w:val="00FE1C67"/>
    <w:rsid w:val="00FE227F"/>
    <w:rsid w:val="00FE2451"/>
    <w:rsid w:val="00FE24B6"/>
    <w:rsid w:val="00FE275C"/>
    <w:rsid w:val="00FE2CA5"/>
    <w:rsid w:val="00FE3032"/>
    <w:rsid w:val="00FE3926"/>
    <w:rsid w:val="00FE4298"/>
    <w:rsid w:val="00FE4878"/>
    <w:rsid w:val="00FE487E"/>
    <w:rsid w:val="00FE4ACD"/>
    <w:rsid w:val="00FE4B72"/>
    <w:rsid w:val="00FE4B8D"/>
    <w:rsid w:val="00FE4B97"/>
    <w:rsid w:val="00FE4C59"/>
    <w:rsid w:val="00FE4DC8"/>
    <w:rsid w:val="00FE4DFD"/>
    <w:rsid w:val="00FE56D1"/>
    <w:rsid w:val="00FE570A"/>
    <w:rsid w:val="00FE5A32"/>
    <w:rsid w:val="00FE62DF"/>
    <w:rsid w:val="00FE65D3"/>
    <w:rsid w:val="00FE6B71"/>
    <w:rsid w:val="00FE755E"/>
    <w:rsid w:val="00FE759B"/>
    <w:rsid w:val="00FE7A83"/>
    <w:rsid w:val="00FF0131"/>
    <w:rsid w:val="00FF031F"/>
    <w:rsid w:val="00FF0FAF"/>
    <w:rsid w:val="00FF132C"/>
    <w:rsid w:val="00FF1771"/>
    <w:rsid w:val="00FF1DDD"/>
    <w:rsid w:val="00FF2EFC"/>
    <w:rsid w:val="00FF2F49"/>
    <w:rsid w:val="00FF3210"/>
    <w:rsid w:val="00FF3608"/>
    <w:rsid w:val="00FF3CFD"/>
    <w:rsid w:val="00FF4640"/>
    <w:rsid w:val="00FF4733"/>
    <w:rsid w:val="00FF4A09"/>
    <w:rsid w:val="00FF4A91"/>
    <w:rsid w:val="00FF4AE9"/>
    <w:rsid w:val="00FF5239"/>
    <w:rsid w:val="00FF523B"/>
    <w:rsid w:val="00FF5AC0"/>
    <w:rsid w:val="00FF5DA8"/>
    <w:rsid w:val="00FF60A0"/>
    <w:rsid w:val="00FF6787"/>
    <w:rsid w:val="00FF67DF"/>
    <w:rsid w:val="00FF684B"/>
    <w:rsid w:val="00FF6E01"/>
    <w:rsid w:val="00FF6F76"/>
    <w:rsid w:val="00FF7060"/>
    <w:rsid w:val="00FF7823"/>
    <w:rsid w:val="07DDEFEF"/>
    <w:rsid w:val="21592BA4"/>
    <w:rsid w:val="252B4BF9"/>
    <w:rsid w:val="29C10A77"/>
    <w:rsid w:val="49EA891C"/>
    <w:rsid w:val="50103B1C"/>
    <w:rsid w:val="555A4707"/>
    <w:rsid w:val="5D8D6BB6"/>
    <w:rsid w:val="7010A24C"/>
    <w:rsid w:val="701D2F31"/>
    <w:rsid w:val="79B7D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571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DC6CA5"/>
    <w:pPr>
      <w:spacing w:before="120" w:after="120"/>
      <w:jc w:val="both"/>
    </w:pPr>
    <w:rPr>
      <w:sz w:val="22"/>
      <w:szCs w:val="24"/>
      <w:lang w:eastAsia="en-US"/>
    </w:rPr>
  </w:style>
  <w:style w:type="paragraph" w:styleId="Nadpis1">
    <w:name w:val="heading 1"/>
    <w:aliases w:val="_Nadpis 1,Hoofdstukkop,Section Heading,H1,h1,Základní kapitola,Článek,ASAPHeading 1,Kapitola,section,1,Nadpis 1T,V_Head1,Záhlaví 1,Char Char,Char Char Char Char Char,Char Char Char Char Char Char Char Char,Char Char Char Char Char Char,RI,Clau"/>
    <w:basedOn w:val="Normln"/>
    <w:next w:val="Clanek11"/>
    <w:link w:val="Nadpis1Char"/>
    <w:qFormat/>
    <w:rsid w:val="001D50DD"/>
    <w:pPr>
      <w:keepNext/>
      <w:numPr>
        <w:numId w:val="3"/>
      </w:numPr>
      <w:tabs>
        <w:tab w:val="clear" w:pos="1702"/>
        <w:tab w:val="num" w:pos="567"/>
      </w:tabs>
      <w:spacing w:before="240" w:after="0"/>
      <w:ind w:left="567"/>
      <w:outlineLvl w:val="0"/>
    </w:pPr>
    <w:rPr>
      <w:rFonts w:cs="Arial"/>
      <w:b/>
      <w:bCs/>
      <w:caps/>
      <w:kern w:val="32"/>
      <w:szCs w:val="32"/>
    </w:rPr>
  </w:style>
  <w:style w:type="paragraph" w:styleId="Nadpis2">
    <w:name w:val="heading 2"/>
    <w:basedOn w:val="Normln"/>
    <w:next w:val="Normln"/>
    <w:uiPriority w:val="9"/>
    <w:qFormat/>
    <w:rsid w:val="00626F68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uiPriority w:val="9"/>
    <w:qFormat/>
    <w:rsid w:val="00626F68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uiPriority w:val="9"/>
    <w:qFormat/>
    <w:rsid w:val="00626F6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uiPriority w:val="9"/>
    <w:qFormat/>
    <w:rsid w:val="00626F6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uiPriority w:val="9"/>
    <w:qFormat/>
    <w:rsid w:val="00626F68"/>
    <w:pPr>
      <w:spacing w:before="240" w:after="60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uiPriority w:val="9"/>
    <w:qFormat/>
    <w:rsid w:val="00626F68"/>
    <w:pPr>
      <w:spacing w:before="240" w:after="60"/>
      <w:outlineLvl w:val="6"/>
    </w:pPr>
  </w:style>
  <w:style w:type="paragraph" w:styleId="Nadpis8">
    <w:name w:val="heading 8"/>
    <w:basedOn w:val="Normln"/>
    <w:next w:val="Normln"/>
    <w:uiPriority w:val="9"/>
    <w:qFormat/>
    <w:rsid w:val="00626F68"/>
    <w:p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uiPriority w:val="9"/>
    <w:qFormat/>
    <w:rsid w:val="00626F68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adpis1"/>
    <w:next w:val="Clanek11"/>
    <w:semiHidden/>
    <w:unhideWhenUsed/>
    <w:qFormat/>
    <w:rsid w:val="001D50DD"/>
    <w:pPr>
      <w:ind w:firstLine="0"/>
    </w:pPr>
  </w:style>
  <w:style w:type="paragraph" w:customStyle="1" w:styleId="Clanek11">
    <w:name w:val="Clanek 1.1"/>
    <w:basedOn w:val="Nadpis2"/>
    <w:link w:val="Clanek11Char"/>
    <w:qFormat/>
    <w:rsid w:val="00E07E67"/>
    <w:pPr>
      <w:keepNext w:val="0"/>
      <w:widowControl w:val="0"/>
      <w:numPr>
        <w:numId w:val="3"/>
      </w:numPr>
      <w:spacing w:before="120" w:after="120"/>
    </w:pPr>
    <w:rPr>
      <w:rFonts w:ascii="Times New Roman" w:hAnsi="Times New Roman"/>
      <w:b w:val="0"/>
      <w:i w:val="0"/>
      <w:sz w:val="22"/>
    </w:rPr>
  </w:style>
  <w:style w:type="paragraph" w:customStyle="1" w:styleId="Claneka">
    <w:name w:val="Clanek (a)"/>
    <w:basedOn w:val="Normln"/>
    <w:link w:val="ClanekaChar"/>
    <w:qFormat/>
    <w:rsid w:val="00FF031F"/>
    <w:pPr>
      <w:keepLines/>
      <w:widowControl w:val="0"/>
      <w:numPr>
        <w:ilvl w:val="2"/>
        <w:numId w:val="3"/>
      </w:numPr>
    </w:pPr>
  </w:style>
  <w:style w:type="paragraph" w:customStyle="1" w:styleId="Claneki">
    <w:name w:val="Clanek (i)"/>
    <w:basedOn w:val="Normln"/>
    <w:qFormat/>
    <w:rsid w:val="00E06EC2"/>
    <w:pPr>
      <w:keepNext/>
      <w:numPr>
        <w:ilvl w:val="3"/>
        <w:numId w:val="3"/>
      </w:numPr>
    </w:pPr>
    <w:rPr>
      <w:color w:val="000000"/>
    </w:rPr>
  </w:style>
  <w:style w:type="paragraph" w:customStyle="1" w:styleId="Text11">
    <w:name w:val="Text 1.1"/>
    <w:basedOn w:val="Normln"/>
    <w:qFormat/>
    <w:rsid w:val="004D0A5A"/>
    <w:pPr>
      <w:keepNext/>
      <w:ind w:left="561"/>
    </w:pPr>
    <w:rPr>
      <w:szCs w:val="20"/>
    </w:rPr>
  </w:style>
  <w:style w:type="paragraph" w:customStyle="1" w:styleId="Texta">
    <w:name w:val="Text (a)"/>
    <w:basedOn w:val="Normln"/>
    <w:link w:val="TextaChar"/>
    <w:qFormat/>
    <w:rsid w:val="004D0A5A"/>
    <w:pPr>
      <w:keepNext/>
      <w:ind w:left="992"/>
    </w:pPr>
    <w:rPr>
      <w:szCs w:val="20"/>
    </w:rPr>
  </w:style>
  <w:style w:type="paragraph" w:customStyle="1" w:styleId="Texti">
    <w:name w:val="Text (i)"/>
    <w:basedOn w:val="Normln"/>
    <w:link w:val="TextiChar"/>
    <w:qFormat/>
    <w:rsid w:val="008F6868"/>
    <w:pPr>
      <w:keepNext/>
      <w:ind w:left="1418"/>
    </w:pPr>
    <w:rPr>
      <w:szCs w:val="20"/>
    </w:rPr>
  </w:style>
  <w:style w:type="paragraph" w:styleId="Zhlav">
    <w:name w:val="header"/>
    <w:aliases w:val="HH Header"/>
    <w:basedOn w:val="Normln"/>
    <w:link w:val="ZhlavChar"/>
    <w:semiHidden/>
    <w:rsid w:val="00EC4025"/>
    <w:pPr>
      <w:tabs>
        <w:tab w:val="center" w:pos="4703"/>
        <w:tab w:val="right" w:pos="9406"/>
      </w:tabs>
    </w:pPr>
    <w:rPr>
      <w:rFonts w:ascii="Arial" w:hAnsi="Arial"/>
      <w:sz w:val="16"/>
    </w:rPr>
  </w:style>
  <w:style w:type="paragraph" w:customStyle="1" w:styleId="Preambule">
    <w:name w:val="Preambule"/>
    <w:basedOn w:val="Normln"/>
    <w:qFormat/>
    <w:rsid w:val="00E07E67"/>
    <w:pPr>
      <w:widowControl w:val="0"/>
      <w:numPr>
        <w:numId w:val="2"/>
      </w:numPr>
      <w:ind w:hanging="567"/>
    </w:pPr>
  </w:style>
  <w:style w:type="paragraph" w:styleId="Textpoznpodarou">
    <w:name w:val="footnote text"/>
    <w:aliases w:val="fn"/>
    <w:basedOn w:val="Normln"/>
    <w:link w:val="TextpoznpodarouChar"/>
    <w:rsid w:val="004757E5"/>
    <w:rPr>
      <w:sz w:val="18"/>
      <w:szCs w:val="20"/>
    </w:rPr>
  </w:style>
  <w:style w:type="paragraph" w:styleId="Obsah2">
    <w:name w:val="toc 2"/>
    <w:basedOn w:val="Normln"/>
    <w:next w:val="Normln"/>
    <w:autoRedefine/>
    <w:uiPriority w:val="39"/>
    <w:rsid w:val="00CB25C5"/>
    <w:pPr>
      <w:spacing w:before="0" w:after="0"/>
      <w:ind w:left="220"/>
    </w:pPr>
    <w:rPr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rsid w:val="00C440A6"/>
    <w:pPr>
      <w:tabs>
        <w:tab w:val="left" w:pos="660"/>
        <w:tab w:val="right" w:leader="dot" w:pos="9061"/>
      </w:tabs>
      <w:jc w:val="center"/>
    </w:pPr>
    <w:rPr>
      <w:b/>
      <w:bCs/>
      <w:caps/>
      <w:szCs w:val="20"/>
    </w:rPr>
  </w:style>
  <w:style w:type="paragraph" w:styleId="Obsah3">
    <w:name w:val="toc 3"/>
    <w:basedOn w:val="Normln"/>
    <w:next w:val="Normln"/>
    <w:autoRedefine/>
    <w:uiPriority w:val="39"/>
    <w:rsid w:val="00620684"/>
    <w:pPr>
      <w:spacing w:before="0" w:after="0"/>
      <w:ind w:left="440"/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uiPriority w:val="39"/>
    <w:rsid w:val="001552C3"/>
    <w:pPr>
      <w:spacing w:before="0" w:after="0"/>
      <w:ind w:left="660"/>
    </w:pPr>
    <w:rPr>
      <w:sz w:val="18"/>
      <w:szCs w:val="18"/>
    </w:rPr>
  </w:style>
  <w:style w:type="paragraph" w:styleId="Obsah5">
    <w:name w:val="toc 5"/>
    <w:basedOn w:val="Normln"/>
    <w:next w:val="Normln"/>
    <w:autoRedefine/>
    <w:uiPriority w:val="39"/>
    <w:rsid w:val="001552C3"/>
    <w:pPr>
      <w:spacing w:before="0" w:after="0"/>
      <w:ind w:left="880"/>
    </w:pPr>
    <w:rPr>
      <w:sz w:val="18"/>
      <w:szCs w:val="18"/>
    </w:rPr>
  </w:style>
  <w:style w:type="paragraph" w:styleId="Obsah6">
    <w:name w:val="toc 6"/>
    <w:basedOn w:val="Normln"/>
    <w:next w:val="Normln"/>
    <w:autoRedefine/>
    <w:uiPriority w:val="39"/>
    <w:rsid w:val="001552C3"/>
    <w:pPr>
      <w:spacing w:before="0" w:after="0"/>
      <w:ind w:left="1100"/>
    </w:pPr>
    <w:rPr>
      <w:sz w:val="18"/>
      <w:szCs w:val="18"/>
    </w:rPr>
  </w:style>
  <w:style w:type="paragraph" w:styleId="Obsah7">
    <w:name w:val="toc 7"/>
    <w:basedOn w:val="Normln"/>
    <w:next w:val="Normln"/>
    <w:autoRedefine/>
    <w:uiPriority w:val="39"/>
    <w:rsid w:val="001552C3"/>
    <w:pPr>
      <w:spacing w:before="0" w:after="0"/>
      <w:ind w:left="1320"/>
    </w:pPr>
    <w:rPr>
      <w:sz w:val="18"/>
      <w:szCs w:val="18"/>
    </w:rPr>
  </w:style>
  <w:style w:type="paragraph" w:styleId="Obsah8">
    <w:name w:val="toc 8"/>
    <w:basedOn w:val="Normln"/>
    <w:next w:val="Normln"/>
    <w:autoRedefine/>
    <w:uiPriority w:val="39"/>
    <w:rsid w:val="001552C3"/>
    <w:pPr>
      <w:spacing w:before="0" w:after="0"/>
      <w:ind w:left="1540"/>
    </w:pPr>
    <w:rPr>
      <w:sz w:val="18"/>
      <w:szCs w:val="18"/>
    </w:rPr>
  </w:style>
  <w:style w:type="paragraph" w:styleId="Obsah9">
    <w:name w:val="toc 9"/>
    <w:basedOn w:val="Normln"/>
    <w:next w:val="Normln"/>
    <w:autoRedefine/>
    <w:uiPriority w:val="39"/>
    <w:rsid w:val="001552C3"/>
    <w:pPr>
      <w:spacing w:before="0" w:after="0"/>
      <w:ind w:left="1760"/>
    </w:pPr>
    <w:rPr>
      <w:sz w:val="18"/>
      <w:szCs w:val="18"/>
    </w:rPr>
  </w:style>
  <w:style w:type="character" w:styleId="Hypertextovodkaz">
    <w:name w:val="Hyperlink"/>
    <w:basedOn w:val="Standardnpsmoodstavce"/>
    <w:uiPriority w:val="99"/>
    <w:rsid w:val="00CB25C5"/>
    <w:rPr>
      <w:rFonts w:ascii="Times New Roman" w:hAnsi="Times New Roman"/>
      <w:color w:val="0000FF"/>
      <w:sz w:val="22"/>
      <w:u w:val="single"/>
    </w:rPr>
  </w:style>
  <w:style w:type="character" w:styleId="Znakapoznpodarou">
    <w:name w:val="footnote reference"/>
    <w:basedOn w:val="Standardnpsmoodstavce"/>
    <w:rsid w:val="00FD3065"/>
    <w:rPr>
      <w:vertAlign w:val="superscript"/>
    </w:rPr>
  </w:style>
  <w:style w:type="paragraph" w:styleId="Zpat">
    <w:name w:val="footer"/>
    <w:basedOn w:val="Normln"/>
    <w:semiHidden/>
    <w:rsid w:val="00EC4025"/>
    <w:pPr>
      <w:tabs>
        <w:tab w:val="center" w:pos="4703"/>
        <w:tab w:val="right" w:pos="9406"/>
      </w:tabs>
    </w:pPr>
    <w:rPr>
      <w:sz w:val="20"/>
    </w:rPr>
  </w:style>
  <w:style w:type="character" w:styleId="slostrnky">
    <w:name w:val="page number"/>
    <w:basedOn w:val="Standardnpsmoodstavce"/>
    <w:semiHidden/>
    <w:rsid w:val="00572A5D"/>
  </w:style>
  <w:style w:type="paragraph" w:customStyle="1" w:styleId="HHTitleTitulnistrana">
    <w:name w:val="HH_Title_Titulni_strana"/>
    <w:basedOn w:val="Nzev"/>
    <w:next w:val="Normln"/>
    <w:rsid w:val="009653CC"/>
    <w:pPr>
      <w:spacing w:before="1080" w:after="840"/>
    </w:pPr>
    <w:rPr>
      <w:sz w:val="44"/>
    </w:rPr>
  </w:style>
  <w:style w:type="paragraph" w:customStyle="1" w:styleId="Spolecnost">
    <w:name w:val="Spolecnost"/>
    <w:basedOn w:val="Normln"/>
    <w:semiHidden/>
    <w:rsid w:val="00975CC4"/>
    <w:pPr>
      <w:spacing w:before="240" w:after="240"/>
      <w:jc w:val="center"/>
    </w:pPr>
    <w:rPr>
      <w:b/>
      <w:sz w:val="32"/>
    </w:rPr>
  </w:style>
  <w:style w:type="paragraph" w:customStyle="1" w:styleId="Titulka">
    <w:name w:val="Titulka"/>
    <w:aliases w:val="popisy"/>
    <w:basedOn w:val="Spolecnost"/>
    <w:semiHidden/>
    <w:rsid w:val="00975CC4"/>
    <w:pPr>
      <w:spacing w:before="360"/>
    </w:pPr>
    <w:rPr>
      <w:sz w:val="28"/>
    </w:rPr>
  </w:style>
  <w:style w:type="paragraph" w:styleId="Nzev">
    <w:name w:val="Title"/>
    <w:basedOn w:val="Normln"/>
    <w:semiHidden/>
    <w:rsid w:val="009653CC"/>
    <w:pPr>
      <w:spacing w:before="240" w:after="60"/>
      <w:jc w:val="center"/>
      <w:outlineLvl w:val="0"/>
    </w:pPr>
    <w:rPr>
      <w:rFonts w:cs="Arial"/>
      <w:b/>
      <w:bCs/>
      <w:caps/>
      <w:kern w:val="28"/>
      <w:szCs w:val="32"/>
    </w:rPr>
  </w:style>
  <w:style w:type="paragraph" w:customStyle="1" w:styleId="HHTitle2">
    <w:name w:val="HH Title 2"/>
    <w:basedOn w:val="Nzev"/>
    <w:rsid w:val="009653CC"/>
    <w:pPr>
      <w:spacing w:after="120"/>
    </w:pPr>
  </w:style>
  <w:style w:type="paragraph" w:customStyle="1" w:styleId="Smluvnistranypreambule">
    <w:name w:val="Smluvni_strany_preambule"/>
    <w:basedOn w:val="Normln"/>
    <w:next w:val="Normln"/>
    <w:semiHidden/>
    <w:rsid w:val="009001D1"/>
    <w:pPr>
      <w:spacing w:before="480" w:after="240"/>
    </w:pPr>
    <w:rPr>
      <w:b/>
      <w:caps/>
    </w:rPr>
  </w:style>
  <w:style w:type="paragraph" w:customStyle="1" w:styleId="Smluvstranya">
    <w:name w:val="Smluv.strany_&quot;a&quot;"/>
    <w:basedOn w:val="Text11"/>
    <w:semiHidden/>
    <w:rsid w:val="002C2157"/>
    <w:pPr>
      <w:spacing w:before="360" w:after="360"/>
      <w:ind w:left="567"/>
      <w:jc w:val="left"/>
    </w:pPr>
  </w:style>
  <w:style w:type="paragraph" w:styleId="Rozloendokumentu">
    <w:name w:val="Document Map"/>
    <w:basedOn w:val="Normln"/>
    <w:semiHidden/>
    <w:rsid w:val="00635FE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Odrazkapro1a11">
    <w:name w:val="Odrazka pro 1 a 1.1"/>
    <w:basedOn w:val="Normln"/>
    <w:link w:val="Odrazkapro1a11Char"/>
    <w:qFormat/>
    <w:rsid w:val="00ED7945"/>
    <w:pPr>
      <w:numPr>
        <w:numId w:val="4"/>
      </w:numPr>
      <w:tabs>
        <w:tab w:val="left" w:pos="992"/>
      </w:tabs>
      <w:ind w:left="992" w:hanging="425"/>
    </w:pPr>
  </w:style>
  <w:style w:type="paragraph" w:customStyle="1" w:styleId="StyleClanekaBold">
    <w:name w:val="Style Clanek (a) + Bold"/>
    <w:basedOn w:val="Claneka"/>
    <w:semiHidden/>
    <w:rsid w:val="00A20385"/>
    <w:rPr>
      <w:b/>
      <w:bCs/>
    </w:rPr>
  </w:style>
  <w:style w:type="paragraph" w:customStyle="1" w:styleId="StyleBefore4ptAfter4pt">
    <w:name w:val="Style Before:  4 pt After:  4 pt"/>
    <w:basedOn w:val="Normln"/>
    <w:semiHidden/>
    <w:rsid w:val="0000715D"/>
    <w:rPr>
      <w:szCs w:val="20"/>
    </w:rPr>
  </w:style>
  <w:style w:type="paragraph" w:customStyle="1" w:styleId="Odrazkaproa">
    <w:name w:val="Odrazka pro (a)"/>
    <w:basedOn w:val="Texta"/>
    <w:link w:val="OdrazkaproaChar"/>
    <w:qFormat/>
    <w:rsid w:val="00ED7945"/>
    <w:pPr>
      <w:numPr>
        <w:numId w:val="5"/>
      </w:numPr>
      <w:tabs>
        <w:tab w:val="left" w:pos="1418"/>
      </w:tabs>
      <w:ind w:left="1418" w:hanging="425"/>
    </w:pPr>
  </w:style>
  <w:style w:type="character" w:customStyle="1" w:styleId="Odrazkapro1a11Char">
    <w:name w:val="Odrazka pro 1 a 1.1 Char"/>
    <w:basedOn w:val="Standardnpsmoodstavce"/>
    <w:link w:val="Odrazkapro1a11"/>
    <w:rsid w:val="00ED7945"/>
    <w:rPr>
      <w:sz w:val="22"/>
      <w:szCs w:val="24"/>
      <w:lang w:eastAsia="en-US"/>
    </w:rPr>
  </w:style>
  <w:style w:type="paragraph" w:customStyle="1" w:styleId="Odrazkaproi">
    <w:name w:val="Odrazka pro (i)"/>
    <w:basedOn w:val="Texti"/>
    <w:link w:val="OdrazkaproiChar"/>
    <w:qFormat/>
    <w:rsid w:val="00ED7945"/>
    <w:pPr>
      <w:numPr>
        <w:numId w:val="6"/>
      </w:numPr>
      <w:tabs>
        <w:tab w:val="left" w:pos="1843"/>
      </w:tabs>
      <w:ind w:left="1843" w:hanging="425"/>
    </w:pPr>
  </w:style>
  <w:style w:type="character" w:customStyle="1" w:styleId="TextaChar">
    <w:name w:val="Text (a) Char"/>
    <w:basedOn w:val="Standardnpsmoodstavce"/>
    <w:link w:val="Texta"/>
    <w:rsid w:val="00ED7945"/>
    <w:rPr>
      <w:sz w:val="22"/>
      <w:lang w:eastAsia="en-US"/>
    </w:rPr>
  </w:style>
  <w:style w:type="character" w:customStyle="1" w:styleId="OdrazkaproaChar">
    <w:name w:val="Odrazka pro (a) Char"/>
    <w:basedOn w:val="TextaChar"/>
    <w:link w:val="Odrazkaproa"/>
    <w:rsid w:val="00ED7945"/>
    <w:rPr>
      <w:sz w:val="22"/>
      <w:lang w:eastAsia="en-US"/>
    </w:rPr>
  </w:style>
  <w:style w:type="character" w:customStyle="1" w:styleId="TextiChar">
    <w:name w:val="Text (i) Char"/>
    <w:basedOn w:val="Standardnpsmoodstavce"/>
    <w:link w:val="Texti"/>
    <w:rsid w:val="00ED7945"/>
    <w:rPr>
      <w:sz w:val="22"/>
      <w:lang w:eastAsia="en-US"/>
    </w:rPr>
  </w:style>
  <w:style w:type="character" w:customStyle="1" w:styleId="OdrazkaproiChar">
    <w:name w:val="Odrazka pro (i) Char"/>
    <w:basedOn w:val="TextiChar"/>
    <w:link w:val="Odrazkaproi"/>
    <w:rsid w:val="00ED7945"/>
    <w:rPr>
      <w:sz w:val="22"/>
      <w:lang w:eastAsia="en-US"/>
    </w:rPr>
  </w:style>
  <w:style w:type="character" w:customStyle="1" w:styleId="TextpoznpodarouChar">
    <w:name w:val="Text pozn. pod čarou Char"/>
    <w:aliases w:val="fn Char"/>
    <w:link w:val="Textpoznpodarou"/>
    <w:rsid w:val="000C15A9"/>
    <w:rPr>
      <w:sz w:val="18"/>
      <w:lang w:eastAsia="en-US"/>
    </w:rPr>
  </w:style>
  <w:style w:type="paragraph" w:styleId="Textbubliny">
    <w:name w:val="Balloon Text"/>
    <w:basedOn w:val="Normln"/>
    <w:link w:val="TextbublinyChar"/>
    <w:rsid w:val="000708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0708B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aliases w:val="Comment Reference (Czech Tourism)"/>
    <w:basedOn w:val="Standardnpsmoodstavce"/>
    <w:uiPriority w:val="99"/>
    <w:unhideWhenUsed/>
    <w:rsid w:val="007B0997"/>
    <w:rPr>
      <w:sz w:val="16"/>
      <w:szCs w:val="16"/>
    </w:rPr>
  </w:style>
  <w:style w:type="paragraph" w:styleId="Textkomente">
    <w:name w:val="annotation text"/>
    <w:aliases w:val="Comment Text (Czech Tourism),RL Text komentáře"/>
    <w:basedOn w:val="Normln"/>
    <w:link w:val="TextkomenteChar"/>
    <w:uiPriority w:val="99"/>
    <w:unhideWhenUsed/>
    <w:rsid w:val="007B0997"/>
    <w:rPr>
      <w:sz w:val="20"/>
      <w:szCs w:val="20"/>
    </w:rPr>
  </w:style>
  <w:style w:type="character" w:customStyle="1" w:styleId="TextkomenteChar">
    <w:name w:val="Text komentáře Char"/>
    <w:aliases w:val="Comment Text (Czech Tourism) Char,RL Text komentáře Char"/>
    <w:basedOn w:val="Standardnpsmoodstavce"/>
    <w:link w:val="Textkomente"/>
    <w:uiPriority w:val="99"/>
    <w:rsid w:val="007B0997"/>
    <w:rPr>
      <w:lang w:eastAsia="en-US"/>
    </w:rPr>
  </w:style>
  <w:style w:type="paragraph" w:customStyle="1" w:styleId="RLlneksmlouvy">
    <w:name w:val="RL Článek smlouvy"/>
    <w:basedOn w:val="Normln"/>
    <w:next w:val="Normln"/>
    <w:link w:val="RLlneksmlouvyCharChar"/>
    <w:qFormat/>
    <w:rsid w:val="007B0997"/>
    <w:pPr>
      <w:keepNext/>
      <w:numPr>
        <w:numId w:val="8"/>
      </w:numPr>
      <w:suppressAutoHyphens/>
      <w:spacing w:before="360" w:line="280" w:lineRule="exact"/>
      <w:outlineLvl w:val="0"/>
    </w:pPr>
    <w:rPr>
      <w:rFonts w:ascii="Calibri" w:hAnsi="Calibri"/>
      <w:b/>
      <w:lang w:val="x-none"/>
    </w:rPr>
  </w:style>
  <w:style w:type="paragraph" w:styleId="Pedmtkomente">
    <w:name w:val="annotation subject"/>
    <w:basedOn w:val="Textkomente"/>
    <w:next w:val="Textkomente"/>
    <w:link w:val="PedmtkomenteChar"/>
    <w:rsid w:val="00821F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821F5D"/>
    <w:rPr>
      <w:b/>
      <w:bCs/>
      <w:lang w:eastAsia="en-US"/>
    </w:rPr>
  </w:style>
  <w:style w:type="paragraph" w:styleId="Odstavecseseznamem">
    <w:name w:val="List Paragraph"/>
    <w:basedOn w:val="Normln"/>
    <w:uiPriority w:val="34"/>
    <w:rsid w:val="00A9784D"/>
    <w:pPr>
      <w:ind w:left="720"/>
      <w:contextualSpacing/>
    </w:pPr>
  </w:style>
  <w:style w:type="table" w:customStyle="1" w:styleId="Stednstnovn1zvraznn11">
    <w:name w:val="Střední stínování 1 – zvýraznění 11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Stednstnovn1zvraznn12">
    <w:name w:val="Střední stínování 1 – zvýraznění 12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rsid w:val="00A13DCF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katabulky">
    <w:name w:val="Table Grid"/>
    <w:basedOn w:val="Normlntabulka"/>
    <w:uiPriority w:val="59"/>
    <w:rsid w:val="00C76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8">
    <w:name w:val="Table Grid 8"/>
    <w:basedOn w:val="Normlntabulka"/>
    <w:rsid w:val="002A3439"/>
    <w:pPr>
      <w:spacing w:before="120" w:after="120"/>
      <w:jc w:val="both"/>
    </w:pPr>
    <w:rPr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1Char">
    <w:name w:val="Nadpis 1 Char"/>
    <w:aliases w:val="_Nadpis 1 Char,Hoofdstukkop Char,Section Heading Char,H1 Char,h1 Char,Základní kapitola Char,Článek Char,ASAPHeading 1 Char,Kapitola Char,section Char,1 Char,Nadpis 1T Char,V_Head1 Char,Záhlaví 1 Char,Char Char Char,RI Char,Clau Char"/>
    <w:basedOn w:val="Standardnpsmoodstavce"/>
    <w:link w:val="Nadpis1"/>
    <w:rsid w:val="000E4D19"/>
    <w:rPr>
      <w:rFonts w:cs="Arial"/>
      <w:b/>
      <w:bCs/>
      <w:caps/>
      <w:kern w:val="32"/>
      <w:sz w:val="22"/>
      <w:szCs w:val="32"/>
      <w:lang w:eastAsia="en-US"/>
    </w:rPr>
  </w:style>
  <w:style w:type="table" w:customStyle="1" w:styleId="Mkatabulky1">
    <w:name w:val="Mřížka tabulky1"/>
    <w:basedOn w:val="Normlntabulka"/>
    <w:next w:val="Mkatabulky"/>
    <w:uiPriority w:val="59"/>
    <w:rsid w:val="00A825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lanekaChar">
    <w:name w:val="Clanek (a) Char"/>
    <w:basedOn w:val="Standardnpsmoodstavce"/>
    <w:link w:val="Claneka"/>
    <w:rsid w:val="00E26F40"/>
    <w:rPr>
      <w:sz w:val="22"/>
      <w:szCs w:val="24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096E67"/>
    <w:pPr>
      <w:tabs>
        <w:tab w:val="num" w:pos="1474"/>
      </w:tabs>
      <w:spacing w:before="0" w:line="280" w:lineRule="exact"/>
      <w:ind w:left="1474" w:hanging="737"/>
    </w:pPr>
    <w:rPr>
      <w:rFonts w:ascii="Calibri" w:hAnsi="Calibri"/>
      <w:lang w:val="x-none" w:eastAsia="x-none"/>
    </w:rPr>
  </w:style>
  <w:style w:type="character" w:customStyle="1" w:styleId="RLTextlnkuslovanChar">
    <w:name w:val="RL Text článku číslovaný Char"/>
    <w:link w:val="RLTextlnkuslovan"/>
    <w:rsid w:val="00096E67"/>
    <w:rPr>
      <w:rFonts w:ascii="Calibri" w:hAnsi="Calibri"/>
      <w:sz w:val="22"/>
      <w:szCs w:val="24"/>
      <w:lang w:val="x-none" w:eastAsia="x-none"/>
    </w:rPr>
  </w:style>
  <w:style w:type="character" w:customStyle="1" w:styleId="Clanek11Char">
    <w:name w:val="Clanek 1.1 Char"/>
    <w:link w:val="Clanek11"/>
    <w:locked/>
    <w:rsid w:val="001620E3"/>
    <w:rPr>
      <w:rFonts w:cs="Arial"/>
      <w:bCs/>
      <w:iCs/>
      <w:sz w:val="22"/>
      <w:szCs w:val="28"/>
      <w:lang w:eastAsia="en-US"/>
    </w:rPr>
  </w:style>
  <w:style w:type="paragraph" w:customStyle="1" w:styleId="clanekavdefinicich">
    <w:name w:val="clanek (a) v definicich"/>
    <w:basedOn w:val="Claneka"/>
    <w:link w:val="clanekavdefinicichChar"/>
    <w:rsid w:val="00632EDB"/>
    <w:pPr>
      <w:numPr>
        <w:numId w:val="15"/>
      </w:numPr>
      <w:tabs>
        <w:tab w:val="clear" w:pos="1134"/>
      </w:tabs>
      <w:ind w:left="1276" w:hanging="709"/>
    </w:pPr>
  </w:style>
  <w:style w:type="character" w:customStyle="1" w:styleId="clanekavdefinicichChar">
    <w:name w:val="clanek (a) v definicich Char"/>
    <w:basedOn w:val="ClanekaChar"/>
    <w:link w:val="clanekavdefinicich"/>
    <w:rsid w:val="00632EDB"/>
    <w:rPr>
      <w:sz w:val="22"/>
      <w:szCs w:val="24"/>
      <w:lang w:eastAsia="en-US"/>
    </w:rPr>
  </w:style>
  <w:style w:type="paragraph" w:styleId="Revize">
    <w:name w:val="Revision"/>
    <w:hidden/>
    <w:uiPriority w:val="99"/>
    <w:semiHidden/>
    <w:rsid w:val="006610BE"/>
    <w:rPr>
      <w:sz w:val="22"/>
      <w:szCs w:val="24"/>
      <w:lang w:eastAsia="en-US"/>
    </w:rPr>
  </w:style>
  <w:style w:type="paragraph" w:customStyle="1" w:styleId="RLslovanodstavec">
    <w:name w:val="RL Číslovaný odstavec"/>
    <w:basedOn w:val="Normln"/>
    <w:qFormat/>
    <w:rsid w:val="00157CC7"/>
    <w:pPr>
      <w:numPr>
        <w:numId w:val="16"/>
      </w:numPr>
      <w:spacing w:before="0" w:line="340" w:lineRule="exact"/>
    </w:pPr>
    <w:rPr>
      <w:rFonts w:ascii="Arial" w:hAnsi="Arial"/>
      <w:spacing w:val="-4"/>
      <w:sz w:val="20"/>
      <w:lang w:eastAsia="cs-CZ"/>
    </w:rPr>
  </w:style>
  <w:style w:type="paragraph" w:customStyle="1" w:styleId="Default">
    <w:name w:val="Default"/>
    <w:rsid w:val="004D19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ln"/>
    <w:rsid w:val="00E04DFA"/>
    <w:pPr>
      <w:spacing w:before="0" w:after="0"/>
      <w:jc w:val="left"/>
    </w:pPr>
    <w:rPr>
      <w:rFonts w:ascii="Calibri" w:eastAsiaTheme="minorHAnsi" w:hAnsi="Calibri" w:cs="Calibri"/>
      <w:szCs w:val="22"/>
      <w:lang w:eastAsia="cs-CZ"/>
    </w:rPr>
  </w:style>
  <w:style w:type="character" w:customStyle="1" w:styleId="ZhlavChar">
    <w:name w:val="Záhlaví Char"/>
    <w:aliases w:val="HH Header Char"/>
    <w:basedOn w:val="Standardnpsmoodstavce"/>
    <w:link w:val="Zhlav"/>
    <w:semiHidden/>
    <w:locked/>
    <w:rsid w:val="00940B22"/>
    <w:rPr>
      <w:rFonts w:ascii="Arial" w:hAnsi="Arial"/>
      <w:sz w:val="16"/>
      <w:szCs w:val="24"/>
      <w:lang w:eastAsia="en-US"/>
    </w:rPr>
  </w:style>
  <w:style w:type="table" w:customStyle="1" w:styleId="Mkatabulky2">
    <w:name w:val="Mřížka tabulky2"/>
    <w:basedOn w:val="Normlntabulka"/>
    <w:next w:val="Mkatabulky"/>
    <w:uiPriority w:val="39"/>
    <w:rsid w:val="00A166F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yl2">
    <w:name w:val="U_Styl2"/>
    <w:basedOn w:val="Normln"/>
    <w:uiPriority w:val="99"/>
    <w:rsid w:val="00265F5E"/>
    <w:pPr>
      <w:numPr>
        <w:numId w:val="23"/>
      </w:numPr>
      <w:spacing w:before="0" w:line="288" w:lineRule="auto"/>
    </w:pPr>
    <w:rPr>
      <w:rFonts w:ascii="Arial" w:hAnsi="Arial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8206AC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6A622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semiHidden/>
    <w:unhideWhenUsed/>
    <w:rsid w:val="006A6222"/>
    <w:rPr>
      <w:color w:val="800080" w:themeColor="followedHyperlink"/>
      <w:u w:val="single"/>
    </w:rPr>
  </w:style>
  <w:style w:type="character" w:customStyle="1" w:styleId="RLlneksmlouvyCharChar">
    <w:name w:val="RL Článek smlouvy Char Char"/>
    <w:basedOn w:val="Standardnpsmoodstavce"/>
    <w:link w:val="RLlneksmlouvy"/>
    <w:rsid w:val="00CD0024"/>
    <w:rPr>
      <w:rFonts w:ascii="Calibri" w:hAnsi="Calibri"/>
      <w:b/>
      <w:sz w:val="22"/>
      <w:szCs w:val="24"/>
      <w:lang w:val="x-none" w:eastAsia="en-US"/>
    </w:rPr>
  </w:style>
  <w:style w:type="character" w:customStyle="1" w:styleId="ui-provider">
    <w:name w:val="ui-provider"/>
    <w:basedOn w:val="Standardnpsmoodstavce"/>
    <w:rsid w:val="0089658D"/>
  </w:style>
  <w:style w:type="character" w:customStyle="1" w:styleId="normaltextrun">
    <w:name w:val="normaltextrun"/>
    <w:basedOn w:val="Standardnpsmoodstavce"/>
    <w:rsid w:val="00125A11"/>
  </w:style>
  <w:style w:type="character" w:styleId="Zmnka">
    <w:name w:val="Mention"/>
    <w:basedOn w:val="Standardnpsmoodstavce"/>
    <w:uiPriority w:val="99"/>
    <w:unhideWhenUsed/>
    <w:rsid w:val="00B748D9"/>
    <w:rPr>
      <w:color w:val="2B579A"/>
      <w:shd w:val="clear" w:color="auto" w:fill="E1DFDD"/>
    </w:rPr>
  </w:style>
  <w:style w:type="paragraph" w:customStyle="1" w:styleId="RLNadpis1rovn">
    <w:name w:val="RL Nadpis 1. úrovně"/>
    <w:basedOn w:val="Normln"/>
    <w:next w:val="Normln"/>
    <w:qFormat/>
    <w:rsid w:val="007B7382"/>
    <w:pPr>
      <w:pageBreakBefore/>
      <w:numPr>
        <w:numId w:val="41"/>
      </w:numPr>
      <w:spacing w:before="0" w:after="1000" w:line="560" w:lineRule="exact"/>
      <w:jc w:val="left"/>
    </w:pPr>
    <w:rPr>
      <w:rFonts w:ascii="Calibri" w:hAnsi="Calibri"/>
      <w:b/>
      <w:sz w:val="40"/>
      <w:szCs w:val="40"/>
      <w:lang w:eastAsia="cs-CZ"/>
    </w:rPr>
  </w:style>
  <w:style w:type="paragraph" w:customStyle="1" w:styleId="RLNadpis2rovn">
    <w:name w:val="RL Nadpis 2. úrovně"/>
    <w:basedOn w:val="Normln"/>
    <w:next w:val="Normln"/>
    <w:qFormat/>
    <w:rsid w:val="007B7382"/>
    <w:pPr>
      <w:keepNext/>
      <w:numPr>
        <w:ilvl w:val="1"/>
        <w:numId w:val="41"/>
      </w:numPr>
      <w:spacing w:before="360" w:line="340" w:lineRule="exact"/>
      <w:jc w:val="left"/>
    </w:pPr>
    <w:rPr>
      <w:rFonts w:ascii="Calibri" w:hAnsi="Calibri"/>
      <w:b/>
      <w:spacing w:val="20"/>
      <w:sz w:val="23"/>
      <w:lang w:eastAsia="cs-CZ"/>
    </w:rPr>
  </w:style>
  <w:style w:type="paragraph" w:customStyle="1" w:styleId="RLNadpis3rovn">
    <w:name w:val="RL Nadpis 3. úrovně"/>
    <w:basedOn w:val="Normln"/>
    <w:next w:val="RLslovanodstavec"/>
    <w:qFormat/>
    <w:rsid w:val="007B7382"/>
    <w:pPr>
      <w:keepNext/>
      <w:numPr>
        <w:ilvl w:val="2"/>
        <w:numId w:val="41"/>
      </w:numPr>
      <w:spacing w:before="360" w:line="340" w:lineRule="exact"/>
      <w:jc w:val="left"/>
    </w:pPr>
    <w:rPr>
      <w:rFonts w:ascii="Calibri" w:hAnsi="Calibri"/>
      <w:b/>
      <w:szCs w:val="22"/>
      <w:lang w:eastAsia="cs-CZ"/>
    </w:rPr>
  </w:style>
  <w:style w:type="character" w:customStyle="1" w:styleId="platne1">
    <w:name w:val="platne1"/>
    <w:basedOn w:val="Standardnpsmoodstavce"/>
    <w:uiPriority w:val="99"/>
    <w:rsid w:val="00A30E28"/>
    <w:rPr>
      <w:rFonts w:cs="Times New Roman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CF430B"/>
    <w:pPr>
      <w:keepLines/>
      <w:numPr>
        <w:numId w:val="0"/>
      </w:numPr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paragraph" w:customStyle="1" w:styleId="elementtoproof">
    <w:name w:val="elementtoproof"/>
    <w:basedOn w:val="Normln"/>
    <w:rsid w:val="00AA34D5"/>
    <w:pPr>
      <w:spacing w:before="0" w:after="0"/>
      <w:jc w:val="left"/>
    </w:pPr>
    <w:rPr>
      <w:rFonts w:ascii="Calibri" w:eastAsiaTheme="minorHAnsi" w:hAnsi="Calibri" w:cs="Calibri"/>
      <w:szCs w:val="22"/>
      <w:lang w:eastAsia="cs-CZ"/>
    </w:rPr>
  </w:style>
  <w:style w:type="paragraph" w:customStyle="1" w:styleId="Styl2">
    <w:name w:val="Styl2"/>
    <w:basedOn w:val="Normln"/>
    <w:rsid w:val="009B5B16"/>
    <w:pPr>
      <w:numPr>
        <w:numId w:val="49"/>
      </w:numPr>
      <w:spacing w:after="0"/>
    </w:pPr>
    <w:rPr>
      <w:b/>
      <w:bCs/>
      <w:sz w:val="28"/>
      <w:lang w:eastAsia="cs-CZ"/>
    </w:rPr>
  </w:style>
  <w:style w:type="paragraph" w:customStyle="1" w:styleId="Styl3">
    <w:name w:val="Styl3"/>
    <w:basedOn w:val="Normln"/>
    <w:qFormat/>
    <w:rsid w:val="009B5B16"/>
    <w:pPr>
      <w:numPr>
        <w:ilvl w:val="1"/>
        <w:numId w:val="49"/>
      </w:numPr>
      <w:spacing w:after="0"/>
    </w:pPr>
    <w:rPr>
      <w:b/>
      <w:bCs/>
      <w:sz w:val="24"/>
      <w:lang w:eastAsia="cs-CZ"/>
    </w:rPr>
  </w:style>
  <w:style w:type="character" w:customStyle="1" w:styleId="RLProhlensmluvnchstranChar">
    <w:name w:val="RL Prohlášení smluvních stran Char"/>
    <w:link w:val="RLProhlensmluvnchstran"/>
    <w:locked/>
    <w:rsid w:val="00EA59EF"/>
    <w:rPr>
      <w:rFonts w:ascii="Arial" w:hAnsi="Arial" w:cs="Arial"/>
      <w:b/>
      <w:szCs w:val="24"/>
      <w:lang w:val="x-none" w:eastAsia="x-none"/>
    </w:rPr>
  </w:style>
  <w:style w:type="paragraph" w:customStyle="1" w:styleId="RLProhlensmluvnchstran">
    <w:name w:val="RL Prohlášení smluvních stran"/>
    <w:basedOn w:val="Normln"/>
    <w:link w:val="RLProhlensmluvnchstranChar"/>
    <w:rsid w:val="00EA59EF"/>
    <w:pPr>
      <w:spacing w:before="0" w:line="280" w:lineRule="exact"/>
      <w:jc w:val="center"/>
    </w:pPr>
    <w:rPr>
      <w:rFonts w:ascii="Arial" w:hAnsi="Arial" w:cs="Arial"/>
      <w:b/>
      <w:sz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231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55879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652805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074581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1969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210185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0270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37055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87518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8956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39621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1521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41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5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B4280-8F82-4495-AB3B-BBA0C4E465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de58f8-cc0d-49df-992b-9d125b744fc2}" enabled="1" method="Standard" siteId="{6573a299-ce07-4046-aaa3-db180daff1ae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09T05:58:00Z</dcterms:created>
  <dcterms:modified xsi:type="dcterms:W3CDTF">2025-11-0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8fd9de6,5e07d074,2678342e</vt:lpwstr>
  </property>
  <property fmtid="{D5CDD505-2E9C-101B-9397-08002B2CF9AE}" pid="3" name="ClassificationContentMarkingHeaderFontProps">
    <vt:lpwstr>#000000,9,Calibri</vt:lpwstr>
  </property>
  <property fmtid="{D5CDD505-2E9C-101B-9397-08002B2CF9AE}" pid="4" name="ClassificationContentMarkingHeaderText">
    <vt:lpwstr>CONFIDENTIAL (by Asseco CE)</vt:lpwstr>
  </property>
</Properties>
</file>